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ADD8D5A" w14:textId="77777777" w:rsidR="007A610E" w:rsidRDefault="007A610E" w:rsidP="00587B79">
      <w:pPr>
        <w:pStyle w:val="ChapterTitle"/>
        <w:rPr>
          <w:rFonts w:eastAsia="Helvetica Neue"/>
        </w:rPr>
      </w:pPr>
      <w:bookmarkStart w:id="0" w:name="_c4japc4ysc90"/>
      <w:bookmarkEnd w:id="0"/>
      <w:r>
        <w:rPr>
          <w:rFonts w:eastAsia="Helvetica Neue"/>
        </w:rPr>
        <w:t>Completing the Physics Engine and Rigid Shape Component</w:t>
      </w:r>
    </w:p>
    <w:p w14:paraId="5468D395" w14:textId="4C3ECCF9" w:rsidR="007A610E" w:rsidRDefault="007A610E" w:rsidP="00587B79">
      <w:r>
        <w:t>In the previous chapter, you have implemented algorithms to detect collisions between rigid circles and rectangles. In addition to the boolean condition of whether a collision has indeed occurred, the algorithms you have implemented also computed information that tells you important details--the collision information</w:t>
      </w:r>
      <w:r w:rsidR="003E7B45">
        <w:t>,</w:t>
      </w:r>
      <w:r>
        <w:t xml:space="preserve"> which includes</w:t>
      </w:r>
      <w:r w:rsidR="003E7B45">
        <w:t>,</w:t>
      </w:r>
      <w:r>
        <w:t xml:space="preserve"> the interpenetration depth and normal direction. In this chapter, you will further expand the physics engine by using the collision information to correct the interpenetration condition, and learn about simulating collision responses that resemble real-world rigid shape behaviors. Initially, your responses will be in linear motion, and finally you will support objects rotating as a result of collisions. </w:t>
      </w:r>
    </w:p>
    <w:p w14:paraId="5489EF1E" w14:textId="76435CEA" w:rsidR="007A610E" w:rsidRDefault="007A610E" w:rsidP="00587B79">
      <w:r>
        <w:t xml:space="preserve">To begin with this last phase of the investigation, you will first amend the rigid shape classes to support proper simulation of Newtonian motion and to include relevant physical attributes to allow the simulation of energy transfers between colliding objects. After you implement </w:t>
      </w:r>
      <w:r w:rsidR="007553CF">
        <w:t>movements in the physics engine together</w:t>
      </w:r>
      <w:r>
        <w:t xml:space="preserve"> with the collision detection algorithms from the previous chapter you can start resolving collisions. Collisions are resolved by correcting the interpenetration state of the rigid shapes, and instituting a proper response. Interpenetrations will be corrected by moving the colliding shapes apart such that they do not overlap </w:t>
      </w:r>
      <w:r w:rsidR="003E7B45">
        <w:t>and collision responses will be</w:t>
      </w:r>
      <w:r>
        <w:t xml:space="preserve"> instituted based on the Impulse Method to simulate the transfer of both linear and angular momentum. </w:t>
      </w:r>
    </w:p>
    <w:p w14:paraId="7E1A79D8" w14:textId="77777777" w:rsidR="00570EE6" w:rsidRDefault="00570EE6" w:rsidP="00570EE6">
      <w:pPr>
        <w:rPr>
          <w:rFonts w:ascii="Calibri" w:eastAsia="Calibri" w:hAnsi="Calibri" w:cs="Calibri"/>
        </w:rPr>
      </w:pPr>
      <w:r>
        <w:t>After completing this chapter, you will be able to:</w:t>
      </w:r>
    </w:p>
    <w:p w14:paraId="58C15099" w14:textId="77777777" w:rsidR="00570EE6" w:rsidRDefault="00570EE6" w:rsidP="00570EE6">
      <w:pPr>
        <w:pStyle w:val="Bullet"/>
      </w:pPr>
      <w:r>
        <w:t>Understand how to approximate integrals with Euler Method and Symplectic Euler Integration</w:t>
      </w:r>
    </w:p>
    <w:p w14:paraId="0B3DE476" w14:textId="77777777" w:rsidR="00570EE6" w:rsidRDefault="00570EE6" w:rsidP="00570EE6">
      <w:pPr>
        <w:pStyle w:val="Bullet"/>
      </w:pPr>
      <w:r>
        <w:t>Approximate Newtonian motion formulation with Symplectic Euler Integration</w:t>
      </w:r>
    </w:p>
    <w:p w14:paraId="60724567" w14:textId="77777777" w:rsidR="00570EE6" w:rsidRDefault="00570EE6" w:rsidP="00570EE6">
      <w:pPr>
        <w:pStyle w:val="Bullet"/>
      </w:pPr>
      <w:r>
        <w:t>Resolve interpenetrating collisions based on a numerically stable relaxation method</w:t>
      </w:r>
    </w:p>
    <w:p w14:paraId="1ADD65A6" w14:textId="77777777" w:rsidR="00570EE6" w:rsidRDefault="00570EE6" w:rsidP="00570EE6">
      <w:pPr>
        <w:pStyle w:val="Bullet"/>
      </w:pPr>
      <w:r>
        <w:lastRenderedPageBreak/>
        <w:t>Compute and implement responses to collisions that resembles the responses of rigid bodies in the real-world</w:t>
      </w:r>
    </w:p>
    <w:p w14:paraId="2E11DB65" w14:textId="2AF9ED1E" w:rsidR="00570EE6" w:rsidRDefault="00570EE6" w:rsidP="00587B79">
      <w:pPr>
        <w:pStyle w:val="Bullet"/>
      </w:pPr>
      <w:r>
        <w:t xml:space="preserve">Complete the physics engine in simulating the collisions and responses of rigid circles and rectangles </w:t>
      </w:r>
    </w:p>
    <w:p w14:paraId="4AA732A1" w14:textId="77777777" w:rsidR="007A610E" w:rsidRDefault="007A610E" w:rsidP="00EE2219">
      <w:pPr>
        <w:pStyle w:val="Heading1"/>
      </w:pPr>
      <w:bookmarkStart w:id="1" w:name="_90q9yoccc41b"/>
      <w:bookmarkEnd w:id="1"/>
      <w:r w:rsidRPr="00587B79">
        <w:t>Movement</w:t>
      </w:r>
    </w:p>
    <w:p w14:paraId="0B4E3770" w14:textId="2EFDA299" w:rsidR="007A610E" w:rsidRDefault="007A610E" w:rsidP="00E06ED0">
      <w:r>
        <w:t xml:space="preserve">Movement is the description of how object positions </w:t>
      </w:r>
      <w:r w:rsidR="00814EA3">
        <w:t xml:space="preserve">change </w:t>
      </w:r>
      <w:r>
        <w:t xml:space="preserve">in the simulated world. Mathematically, movement can be formulated in many ways. In previous chapters, you experienced working with movement where you continuously changed the position of an object with a constant value, or a </w:t>
      </w:r>
      <w:r w:rsidR="00372AA3">
        <w:t>displacement</w:t>
      </w:r>
      <w:r>
        <w:t xml:space="preserve">. Although desired results can be achieved, mathematically this is problematic because a velocity and a position are different types of quantities </w:t>
      </w:r>
      <w:r w:rsidR="00674CF9">
        <w:t xml:space="preserve">with different units </w:t>
      </w:r>
      <w:r>
        <w:t>and the two cannot be simply combined. As illustrated in Figure 4-1 and the following equation, in practice, you have been working with describing movement based on constant displacements.</w:t>
      </w:r>
    </w:p>
    <w:p w14:paraId="52B17B35" w14:textId="77777777" w:rsidR="007A610E" w:rsidRPr="0074209C" w:rsidRDefault="007F4D00" w:rsidP="00755A5C">
      <w:pPr>
        <w:pStyle w:val="Bullet"/>
        <w:rPr>
          <w:rFonts w:eastAsiaTheme="minorEastAsia"/>
        </w:rPr>
      </w:pPr>
      <m:oMath>
        <m:sSub>
          <m:sSubPr>
            <m:ctrlPr>
              <w:rPr>
                <w:rFonts w:ascii="Cambria Math" w:hAnsi="Cambria Math"/>
                <w:color w:val="000000"/>
              </w:rPr>
            </m:ctrlPr>
          </m:sSubPr>
          <m:e>
            <m:r>
              <w:rPr>
                <w:rFonts w:ascii="Cambria Math" w:hAnsi="Cambria Math"/>
              </w:rPr>
              <m:t>p</m:t>
            </m:r>
          </m:e>
          <m:sub>
            <m:r>
              <w:rPr>
                <w:rFonts w:ascii="Cambria Math" w:hAnsi="Cambria Math"/>
              </w:rPr>
              <m:t>new</m:t>
            </m:r>
          </m:sub>
        </m:sSub>
        <m:r>
          <m:rPr>
            <m:sty m:val="p"/>
          </m:rPr>
          <w:rPr>
            <w:rFonts w:ascii="Cambria Math" w:hAnsi="Cambria Math"/>
          </w:rPr>
          <m:t xml:space="preserve">= </m:t>
        </m:r>
        <m:sSub>
          <m:sSubPr>
            <m:ctrlPr>
              <w:rPr>
                <w:rFonts w:ascii="Cambria Math" w:hAnsi="Cambria Math"/>
                <w:color w:val="000000"/>
              </w:rPr>
            </m:ctrlPr>
          </m:sSubPr>
          <m:e>
            <m:r>
              <w:rPr>
                <w:rFonts w:ascii="Cambria Math" w:hAnsi="Cambria Math"/>
              </w:rPr>
              <m:t>p</m:t>
            </m:r>
          </m:e>
          <m:sub>
            <m:r>
              <w:rPr>
                <w:rFonts w:ascii="Cambria Math" w:hAnsi="Cambria Math"/>
              </w:rPr>
              <m:t>current</m:t>
            </m:r>
          </m:sub>
        </m:sSub>
        <m:r>
          <m:rPr>
            <m:sty m:val="p"/>
          </m:rPr>
          <w:rPr>
            <w:rFonts w:ascii="Cambria Math" w:hAnsi="Cambria Math"/>
          </w:rPr>
          <m:t xml:space="preserve">+ </m:t>
        </m:r>
        <m:r>
          <w:rPr>
            <w:rFonts w:ascii="Cambria Math" w:hAnsi="Cambria Math"/>
          </w:rPr>
          <m:t>displacement</m:t>
        </m:r>
      </m:oMath>
    </w:p>
    <w:p w14:paraId="1824C792" w14:textId="77777777" w:rsidR="0074209C" w:rsidRPr="0074209C" w:rsidRDefault="0074209C" w:rsidP="007A610E">
      <w:pPr>
        <w:keepLines/>
        <w:spacing w:before="120" w:after="0" w:line="240" w:lineRule="auto"/>
        <w:ind w:right="864"/>
        <w:rPr>
          <w:rFonts w:eastAsiaTheme="minorEastAsia"/>
        </w:rPr>
      </w:pPr>
    </w:p>
    <w:p w14:paraId="4EDE6D3B" w14:textId="097CCF55" w:rsidR="0074209C" w:rsidRPr="00587B79" w:rsidRDefault="0074209C" w:rsidP="007A610E">
      <w:pPr>
        <w:keepLines/>
        <w:spacing w:before="120" w:after="0" w:line="240" w:lineRule="auto"/>
        <w:ind w:right="864"/>
      </w:pPr>
      <w:r>
        <w:rPr>
          <w:noProof/>
          <w:lang w:eastAsia="zh-CN"/>
        </w:rPr>
        <w:drawing>
          <wp:inline distT="0" distB="0" distL="0" distR="0" wp14:anchorId="142AB710" wp14:editId="5CA9B0FF">
            <wp:extent cx="1816100" cy="210742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2399" cy="2114730"/>
                    </a:xfrm>
                    <a:prstGeom prst="rect">
                      <a:avLst/>
                    </a:prstGeom>
                  </pic:spPr>
                </pic:pic>
              </a:graphicData>
            </a:graphic>
          </wp:inline>
        </w:drawing>
      </w:r>
    </w:p>
    <w:p w14:paraId="455574F2" w14:textId="77777777" w:rsidR="007A610E" w:rsidRDefault="007A610E" w:rsidP="00587B79">
      <w:pPr>
        <w:pStyle w:val="FigureCaption"/>
      </w:pPr>
      <w:r>
        <w:rPr>
          <w:rFonts w:eastAsia="Helvetica Neue"/>
        </w:rPr>
        <w:t>Figure 4-1. Movement Based on Constant Displacements</w:t>
      </w:r>
    </w:p>
    <w:p w14:paraId="7A744A71" w14:textId="7D7AE8F6" w:rsidR="007A610E" w:rsidRDefault="007A610E" w:rsidP="00587B79">
      <w:r>
        <w:t xml:space="preserve">A movement that is governed by the constant displacement formulation becomes restrictive when it is necessary to change the amount </w:t>
      </w:r>
      <w:r w:rsidR="003E7B45">
        <w:t>that is</w:t>
      </w:r>
      <w:r>
        <w:t xml:space="preserve"> displaced over time. Newtonian mechanics address this restriction by considering time in the movement formulations</w:t>
      </w:r>
      <w:r w:rsidR="003E7B45">
        <w:t>, as seen in the following equations</w:t>
      </w:r>
      <w:r>
        <w:t>.</w:t>
      </w:r>
    </w:p>
    <w:p w14:paraId="42CC4621" w14:textId="31AB25D3" w:rsidR="00E06ED0" w:rsidRPr="00E06ED0" w:rsidRDefault="007F4D00" w:rsidP="00755A5C">
      <w:pPr>
        <w:pStyle w:val="Bullet"/>
        <w:rPr>
          <w:rFonts w:eastAsiaTheme="minorEastAsia"/>
          <w:color w:val="000000"/>
        </w:rPr>
      </w:pPr>
      <m:oMath>
        <m:sSub>
          <m:sSubPr>
            <m:ctrlPr>
              <w:rPr>
                <w:rFonts w:ascii="Cambria Math" w:hAnsi="Cambria Math"/>
                <w:color w:val="000000"/>
              </w:rPr>
            </m:ctrlPr>
          </m:sSubPr>
          <m:e>
            <m:r>
              <w:rPr>
                <w:rFonts w:ascii="Cambria Math" w:hAnsi="Cambria Math"/>
              </w:rPr>
              <m:t>v</m:t>
            </m:r>
          </m:e>
          <m:sub>
            <m:r>
              <w:rPr>
                <w:rFonts w:ascii="Cambria Math" w:hAnsi="Cambria Math"/>
              </w:rPr>
              <m:t>new</m:t>
            </m:r>
          </m:sub>
        </m:sSub>
        <m:r>
          <m:rPr>
            <m:sty m:val="p"/>
          </m:rPr>
          <w:rPr>
            <w:rFonts w:ascii="Cambria Math" w:hAnsi="Cambria Math"/>
          </w:rPr>
          <m:t>=</m:t>
        </m:r>
        <m:sSub>
          <m:sSubPr>
            <m:ctrlPr>
              <w:rPr>
                <w:rFonts w:ascii="Cambria Math" w:hAnsi="Cambria Math"/>
                <w:color w:val="000000"/>
              </w:rPr>
            </m:ctrlPr>
          </m:sSubPr>
          <m:e>
            <m:r>
              <w:rPr>
                <w:rFonts w:ascii="Cambria Math" w:hAnsi="Cambria Math"/>
              </w:rPr>
              <m:t>v</m:t>
            </m:r>
          </m:e>
          <m:sub>
            <m:r>
              <w:rPr>
                <w:rFonts w:ascii="Cambria Math" w:hAnsi="Cambria Math"/>
              </w:rPr>
              <m:t>current</m:t>
            </m:r>
          </m:sub>
        </m:sSub>
        <m:r>
          <m:rPr>
            <m:sty m:val="p"/>
          </m:rP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dt</m:t>
            </m:r>
          </m:e>
        </m:nary>
      </m:oMath>
    </w:p>
    <w:p w14:paraId="5A58CBC8" w14:textId="79CBA676" w:rsidR="007A610E" w:rsidRPr="00587B79" w:rsidRDefault="007F4D00" w:rsidP="00755A5C">
      <w:pPr>
        <w:pStyle w:val="Bullet"/>
      </w:pPr>
      <m:oMath>
        <m:sSub>
          <m:sSubPr>
            <m:ctrlPr>
              <w:rPr>
                <w:rFonts w:ascii="Cambria Math" w:hAnsi="Cambria Math"/>
                <w:color w:val="000000"/>
              </w:rPr>
            </m:ctrlPr>
          </m:sSubPr>
          <m:e>
            <m:r>
              <w:rPr>
                <w:rFonts w:ascii="Cambria Math" w:hAnsi="Cambria Math"/>
              </w:rPr>
              <m:t>p</m:t>
            </m:r>
          </m:e>
          <m:sub>
            <m:r>
              <w:rPr>
                <w:rFonts w:ascii="Cambria Math" w:hAnsi="Cambria Math"/>
              </w:rPr>
              <m:t>new</m:t>
            </m:r>
          </m:sub>
        </m:sSub>
        <m:r>
          <m:rPr>
            <m:sty m:val="p"/>
          </m:rPr>
          <w:rPr>
            <w:rFonts w:ascii="Cambria Math" w:hAnsi="Cambria Math"/>
          </w:rPr>
          <m:t xml:space="preserve">= </m:t>
        </m:r>
        <m:sSub>
          <m:sSubPr>
            <m:ctrlPr>
              <w:rPr>
                <w:rFonts w:ascii="Cambria Math" w:hAnsi="Cambria Math"/>
                <w:color w:val="000000"/>
              </w:rPr>
            </m:ctrlPr>
          </m:sSubPr>
          <m:e>
            <m:r>
              <w:rPr>
                <w:rFonts w:ascii="Cambria Math" w:hAnsi="Cambria Math"/>
              </w:rPr>
              <m:t>p</m:t>
            </m:r>
          </m:e>
          <m:sub>
            <m:r>
              <w:rPr>
                <w:rFonts w:ascii="Cambria Math" w:hAnsi="Cambria Math"/>
              </w:rPr>
              <m:t>current</m:t>
            </m:r>
          </m:sub>
        </m:sSub>
        <m:r>
          <m:rPr>
            <m:sty m:val="p"/>
          </m:rP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dt</m:t>
            </m:r>
          </m:e>
        </m:nary>
      </m:oMath>
    </w:p>
    <w:p w14:paraId="7EB62576" w14:textId="19853D24" w:rsidR="00303640" w:rsidRDefault="007A610E" w:rsidP="00E64EC1">
      <w:r>
        <w:t xml:space="preserve">These two equations implement a Newtonian based movement where </w:t>
      </w:r>
      <m:oMath>
        <m:r>
          <w:rPr>
            <w:rFonts w:ascii="Cambria Math" w:hAnsi="Cambria Math"/>
          </w:rPr>
          <m:t>v(t)</m:t>
        </m:r>
      </m:oMath>
      <w:r>
        <w:t xml:space="preserve"> is the velocity that describes the change </w:t>
      </w:r>
      <w:r w:rsidR="00DC6D86">
        <w:t>in</w:t>
      </w:r>
      <w:r>
        <w:t xml:space="preserve"> position over time and </w:t>
      </w:r>
      <m:oMath>
        <m:r>
          <w:rPr>
            <w:rFonts w:ascii="Cambria Math" w:hAnsi="Cambria Math"/>
          </w:rPr>
          <m:t>a(t)</m:t>
        </m:r>
      </m:oMath>
      <w:r>
        <w:t xml:space="preserve"> is the acceleration that describes the change </w:t>
      </w:r>
      <w:r w:rsidR="00DC6D86">
        <w:t>in</w:t>
      </w:r>
      <w:r>
        <w:t xml:space="preserve"> velocity over time. </w:t>
      </w:r>
    </w:p>
    <w:p w14:paraId="2263823C" w14:textId="006FB39F" w:rsidR="007A610E" w:rsidRDefault="007A610E" w:rsidP="00587B79">
      <w:r>
        <w:t>Notice that both velocity and acceleration are vector quantities encoding the change in magnitude and direction. The magnitude of a velocity vector defines the speed, and the normalized velocity vector identifies the direction that the object is traveling. An acceleration vector lets you know whether an object is speeding up or slowing down via its magnitude and the direction that the acceleration is occurring in. Acceleration is changed by the forces acting upon an object. For example, if you were to throw a ball into the air, the gravitational force o</w:t>
      </w:r>
      <w:r w:rsidR="00B13096">
        <w:t>f</w:t>
      </w:r>
      <w:r>
        <w:t xml:space="preserve"> the earth would affect the object’s acceleration over time, which in turn would change the object’s velocity.</w:t>
      </w:r>
    </w:p>
    <w:p w14:paraId="40669F62" w14:textId="62BE45DD" w:rsidR="00B178A6" w:rsidRDefault="00B178A6" w:rsidP="00EE2219">
      <w:pPr>
        <w:pStyle w:val="Heading2"/>
      </w:pPr>
      <w:r>
        <w:t>Explicit Euler Integration</w:t>
      </w:r>
    </w:p>
    <w:p w14:paraId="5E8804BF" w14:textId="1B6835FE" w:rsidR="007A610E" w:rsidRDefault="003457CA" w:rsidP="00587B79">
      <w:r>
        <w:t xml:space="preserve">The following two equations </w:t>
      </w:r>
      <w:r w:rsidR="009E19E9">
        <w:t>show</w:t>
      </w:r>
      <w:r>
        <w:t xml:space="preserve"> that t</w:t>
      </w:r>
      <w:r w:rsidR="007A610E">
        <w:t xml:space="preserve">he Euler method, or Explicit Euler Integration, approximates integrals based on initial values. Though potentially unstable, this is one of the simplest and thus a good beginning point to learn about integration approximation methods. </w:t>
      </w:r>
      <w:r w:rsidR="00F728E3">
        <w:t>As illustrated in the following two equations, i</w:t>
      </w:r>
      <w:r w:rsidR="007A610E">
        <w:t>n the case of the</w:t>
      </w:r>
      <w:r w:rsidR="00F728E3">
        <w:t xml:space="preserve"> Newtonian movement formulation</w:t>
      </w:r>
      <w:r w:rsidR="007A610E">
        <w:t xml:space="preserve"> the new velocity</w:t>
      </w:r>
      <w:r w:rsidR="00F728E3">
        <w:t>,</w:t>
      </w:r>
      <w:r w:rsidR="007A610E">
        <w:t xml:space="preserve"> </w:t>
      </w:r>
      <m:oMath>
        <m:sSub>
          <m:sSubPr>
            <m:ctrlPr>
              <w:rPr>
                <w:rFonts w:ascii="Cambria Math" w:eastAsia="Helvetica Neue" w:hAnsi="Cambria Math" w:cs="Helvetica Neue"/>
                <w:color w:val="000000"/>
              </w:rPr>
            </m:ctrlPr>
          </m:sSubPr>
          <m:e>
            <m:r>
              <w:rPr>
                <w:rFonts w:ascii="Cambria Math" w:eastAsia="Helvetica Neue" w:hAnsi="Cambria Math" w:cs="Helvetica Neue"/>
              </w:rPr>
              <m:t>v</m:t>
            </m:r>
          </m:e>
          <m:sub>
            <m:r>
              <w:rPr>
                <w:rFonts w:ascii="Cambria Math" w:eastAsia="Helvetica Neue" w:hAnsi="Cambria Math" w:cs="Helvetica Neue"/>
              </w:rPr>
              <m:t>new</m:t>
            </m:r>
          </m:sub>
        </m:sSub>
      </m:oMath>
      <w:r w:rsidR="00F728E3">
        <w:t xml:space="preserve">, </w:t>
      </w:r>
      <w:r w:rsidR="007A610E">
        <w:t>of the object can be approximated as the current velocity</w:t>
      </w:r>
      <w:r w:rsidR="00CD40C0">
        <w:t xml:space="preserve">, </w:t>
      </w:r>
      <m:oMath>
        <m:sSub>
          <m:sSubPr>
            <m:ctrlPr>
              <w:rPr>
                <w:rFonts w:ascii="Cambria Math" w:eastAsia="Helvetica Neue" w:hAnsi="Cambria Math" w:cs="Helvetica Neue"/>
                <w:color w:val="000000"/>
              </w:rPr>
            </m:ctrlPr>
          </m:sSubPr>
          <m:e>
            <m:r>
              <w:rPr>
                <w:rFonts w:ascii="Cambria Math" w:eastAsia="Helvetica Neue" w:hAnsi="Cambria Math" w:cs="Helvetica Neue"/>
              </w:rPr>
              <m:t>v</m:t>
            </m:r>
          </m:e>
          <m:sub>
            <m:r>
              <w:rPr>
                <w:rFonts w:ascii="Cambria Math" w:eastAsia="Helvetica Neue" w:hAnsi="Cambria Math" w:cs="Helvetica Neue"/>
              </w:rPr>
              <m:t>current</m:t>
            </m:r>
          </m:sub>
        </m:sSub>
      </m:oMath>
      <w:r w:rsidR="00CD40C0">
        <w:t xml:space="preserve">, </w:t>
      </w:r>
      <w:r w:rsidR="007A610E">
        <w:t>plus the current acceleration</w:t>
      </w:r>
      <w:r w:rsidR="00CD40C0">
        <w:t xml:space="preserve">, </w:t>
      </w:r>
      <m:oMath>
        <m:sSub>
          <m:sSubPr>
            <m:ctrlPr>
              <w:rPr>
                <w:rFonts w:ascii="Cambria Math" w:eastAsia="Helvetica Neue" w:hAnsi="Cambria Math" w:cs="Helvetica Neue"/>
                <w:color w:val="000000"/>
              </w:rPr>
            </m:ctrlPr>
          </m:sSubPr>
          <m:e>
            <m:r>
              <w:rPr>
                <w:rFonts w:ascii="Cambria Math" w:eastAsia="Helvetica Neue" w:hAnsi="Cambria Math" w:cs="Helvetica Neue"/>
              </w:rPr>
              <m:t>a</m:t>
            </m:r>
          </m:e>
          <m:sub>
            <m:r>
              <w:rPr>
                <w:rFonts w:ascii="Cambria Math" w:eastAsia="Helvetica Neue" w:hAnsi="Cambria Math" w:cs="Helvetica Neue"/>
              </w:rPr>
              <m:t>current</m:t>
            </m:r>
          </m:sub>
        </m:sSub>
      </m:oMath>
      <w:r w:rsidR="00CD40C0">
        <w:t xml:space="preserve">, </w:t>
      </w:r>
      <w:r w:rsidR="007A610E">
        <w:t>multiplied by the amount of elapsed time. Similarly, the object’s new position</w:t>
      </w:r>
      <w:r w:rsidR="00CD40C0">
        <w:t xml:space="preserve">, </w:t>
      </w:r>
      <m:oMath>
        <m:sSub>
          <m:sSubPr>
            <m:ctrlPr>
              <w:rPr>
                <w:rFonts w:ascii="Cambria Math" w:eastAsia="Helvetica Neue" w:hAnsi="Cambria Math" w:cs="Helvetica Neue"/>
                <w:color w:val="000000"/>
              </w:rPr>
            </m:ctrlPr>
          </m:sSubPr>
          <m:e>
            <m:r>
              <w:rPr>
                <w:rFonts w:ascii="Cambria Math" w:eastAsia="Helvetica Neue" w:hAnsi="Cambria Math" w:cs="Helvetica Neue"/>
              </w:rPr>
              <m:t>p</m:t>
            </m:r>
          </m:e>
          <m:sub>
            <m:r>
              <w:rPr>
                <w:rFonts w:ascii="Cambria Math" w:eastAsia="Helvetica Neue" w:hAnsi="Cambria Math" w:cs="Helvetica Neue"/>
              </w:rPr>
              <m:t>new</m:t>
            </m:r>
          </m:sub>
        </m:sSub>
      </m:oMath>
      <w:r w:rsidR="00CD40C0">
        <w:t xml:space="preserve">, </w:t>
      </w:r>
      <w:r w:rsidR="007A610E">
        <w:t>can be approximated by the object’s current position</w:t>
      </w:r>
      <w:r w:rsidR="00CD40C0">
        <w:t xml:space="preserve">, </w:t>
      </w:r>
      <m:oMath>
        <m:sSub>
          <m:sSubPr>
            <m:ctrlPr>
              <w:rPr>
                <w:rFonts w:ascii="Cambria Math" w:eastAsia="Helvetica Neue" w:hAnsi="Cambria Math" w:cs="Helvetica Neue"/>
                <w:color w:val="000000"/>
              </w:rPr>
            </m:ctrlPr>
          </m:sSubPr>
          <m:e>
            <m:r>
              <w:rPr>
                <w:rFonts w:ascii="Cambria Math" w:eastAsia="Helvetica Neue" w:hAnsi="Cambria Math" w:cs="Helvetica Neue"/>
                <w:color w:val="000000"/>
              </w:rPr>
              <m:t>p</m:t>
            </m:r>
          </m:e>
          <m:sub>
            <m:r>
              <w:rPr>
                <w:rFonts w:ascii="Cambria Math" w:eastAsia="Helvetica Neue" w:hAnsi="Cambria Math" w:cs="Helvetica Neue"/>
              </w:rPr>
              <m:t>current</m:t>
            </m:r>
          </m:sub>
        </m:sSub>
      </m:oMath>
      <w:r w:rsidR="00CD40C0">
        <w:t>,</w:t>
      </w:r>
      <w:r w:rsidR="007A610E">
        <w:t xml:space="preserve"> plus the current velocity</w:t>
      </w:r>
      <w:r w:rsidR="00CD40C0">
        <w:t xml:space="preserve">, </w:t>
      </w:r>
      <m:oMath>
        <m:sSub>
          <m:sSubPr>
            <m:ctrlPr>
              <w:rPr>
                <w:rFonts w:ascii="Cambria Math" w:eastAsia="Helvetica Neue" w:hAnsi="Cambria Math" w:cs="Helvetica Neue"/>
                <w:color w:val="000000"/>
              </w:rPr>
            </m:ctrlPr>
          </m:sSubPr>
          <m:e>
            <m:r>
              <w:rPr>
                <w:rFonts w:ascii="Cambria Math" w:eastAsia="Helvetica Neue" w:hAnsi="Cambria Math" w:cs="Helvetica Neue"/>
              </w:rPr>
              <m:t>v</m:t>
            </m:r>
          </m:e>
          <m:sub>
            <m:r>
              <w:rPr>
                <w:rFonts w:ascii="Cambria Math" w:eastAsia="Helvetica Neue" w:hAnsi="Cambria Math" w:cs="Helvetica Neue"/>
              </w:rPr>
              <m:t>current</m:t>
            </m:r>
          </m:sub>
        </m:sSub>
      </m:oMath>
      <w:r w:rsidR="00CD40C0">
        <w:t xml:space="preserve">, </w:t>
      </w:r>
      <w:r w:rsidR="007A610E">
        <w:t>multiplied by the amount of elapsed time.</w:t>
      </w:r>
    </w:p>
    <w:p w14:paraId="232B0222" w14:textId="584A823F" w:rsidR="007A610E" w:rsidRDefault="007A610E" w:rsidP="00587B79">
      <w:pPr>
        <w:pStyle w:val="NoteTipCaution"/>
      </w:pPr>
      <w:r>
        <w:rPr>
          <w:b/>
        </w:rPr>
        <w:t>Note</w:t>
      </w:r>
      <w:r w:rsidR="00B13096">
        <w:rPr>
          <w:b/>
        </w:rPr>
        <w:t xml:space="preserve"> </w:t>
      </w:r>
      <w:r>
        <w:t>An example of a numerically unstable system is one where under gravitational force a bouncing ball slows down but never stops jittering and, in some cases, may even start bouncing again.</w:t>
      </w:r>
    </w:p>
    <w:p w14:paraId="43FD97A9" w14:textId="77777777" w:rsidR="007A610E" w:rsidRPr="00587B79" w:rsidRDefault="007F4D00" w:rsidP="00755A5C">
      <w:pPr>
        <w:pStyle w:val="Bullet"/>
      </w:pPr>
      <m:oMath>
        <m:sSub>
          <m:sSubPr>
            <m:ctrlPr>
              <w:rPr>
                <w:rFonts w:ascii="Cambria Math" w:hAnsi="Cambria Math"/>
                <w:color w:val="000000"/>
              </w:rPr>
            </m:ctrlPr>
          </m:sSubPr>
          <m:e>
            <m:r>
              <w:rPr>
                <w:rFonts w:ascii="Cambria Math" w:hAnsi="Cambria Math"/>
              </w:rPr>
              <m:t>v</m:t>
            </m:r>
          </m:e>
          <m:sub>
            <m:r>
              <w:rPr>
                <w:rFonts w:ascii="Cambria Math" w:hAnsi="Cambria Math"/>
              </w:rPr>
              <m:t>new</m:t>
            </m:r>
          </m:sub>
        </m:sSub>
        <m:r>
          <m:rPr>
            <m:sty m:val="p"/>
          </m:rPr>
          <w:rPr>
            <w:rFonts w:ascii="Cambria Math" w:hAnsi="Cambria Math"/>
          </w:rPr>
          <m:t>=</m:t>
        </m:r>
        <m:sSub>
          <m:sSubPr>
            <m:ctrlPr>
              <w:rPr>
                <w:rFonts w:ascii="Cambria Math" w:hAnsi="Cambria Math"/>
                <w:color w:val="000000"/>
              </w:rPr>
            </m:ctrlPr>
          </m:sSubPr>
          <m:e>
            <m:r>
              <w:rPr>
                <w:rFonts w:ascii="Cambria Math" w:hAnsi="Cambria Math"/>
              </w:rPr>
              <m:t>v</m:t>
            </m:r>
          </m:e>
          <m:sub>
            <m:r>
              <w:rPr>
                <w:rFonts w:ascii="Cambria Math" w:hAnsi="Cambria Math"/>
              </w:rPr>
              <m:t>current</m:t>
            </m:r>
          </m:sub>
        </m:sSub>
        <m:r>
          <m:rPr>
            <m:sty m:val="p"/>
          </m:rPr>
          <w:rPr>
            <w:rFonts w:ascii="Cambria Math" w:hAnsi="Cambria Math"/>
          </w:rPr>
          <m:t xml:space="preserve">+ </m:t>
        </m:r>
        <m:sSub>
          <m:sSubPr>
            <m:ctrlPr>
              <w:rPr>
                <w:rFonts w:ascii="Cambria Math" w:hAnsi="Cambria Math"/>
                <w:color w:val="000000"/>
              </w:rPr>
            </m:ctrlPr>
          </m:sSubPr>
          <m:e>
            <m:r>
              <w:rPr>
                <w:rFonts w:ascii="Cambria Math" w:hAnsi="Cambria Math"/>
              </w:rPr>
              <m:t>a</m:t>
            </m:r>
          </m:e>
          <m:sub>
            <m:r>
              <w:rPr>
                <w:rFonts w:ascii="Cambria Math" w:hAnsi="Cambria Math"/>
              </w:rPr>
              <m:t>current</m:t>
            </m:r>
          </m:sub>
        </m:sSub>
        <m:r>
          <m:rPr>
            <m:sty m:val="p"/>
          </m:rPr>
          <w:rPr>
            <w:rFonts w:ascii="Cambria Math" w:hAnsi="Cambria Math"/>
          </w:rPr>
          <m:t>*</m:t>
        </m:r>
        <m:r>
          <w:rPr>
            <w:rFonts w:ascii="Cambria Math" w:hAnsi="Cambria Math"/>
          </w:rPr>
          <m:t>dt</m:t>
        </m:r>
      </m:oMath>
    </w:p>
    <w:p w14:paraId="72B008E8" w14:textId="77777777" w:rsidR="007A610E" w:rsidRPr="00587B79" w:rsidRDefault="007F4D00" w:rsidP="00755A5C">
      <w:pPr>
        <w:pStyle w:val="Bullet"/>
        <w:rPr>
          <w:rFonts w:eastAsiaTheme="minorEastAsia"/>
        </w:rPr>
      </w:pPr>
      <m:oMath>
        <m:sSub>
          <m:sSubPr>
            <m:ctrlPr>
              <w:rPr>
                <w:rFonts w:ascii="Cambria Math" w:hAnsi="Cambria Math"/>
                <w:color w:val="000000"/>
              </w:rPr>
            </m:ctrlPr>
          </m:sSubPr>
          <m:e>
            <m:r>
              <w:rPr>
                <w:rFonts w:ascii="Cambria Math" w:hAnsi="Cambria Math"/>
              </w:rPr>
              <m:t>p</m:t>
            </m:r>
          </m:e>
          <m:sub>
            <m:r>
              <w:rPr>
                <w:rFonts w:ascii="Cambria Math" w:hAnsi="Cambria Math"/>
              </w:rPr>
              <m:t>new</m:t>
            </m:r>
          </m:sub>
        </m:sSub>
        <m:r>
          <m:rPr>
            <m:sty m:val="p"/>
          </m:rPr>
          <w:rPr>
            <w:rFonts w:ascii="Cambria Math" w:hAnsi="Cambria Math"/>
          </w:rPr>
          <m:t xml:space="preserve">= </m:t>
        </m:r>
        <m:sSub>
          <m:sSubPr>
            <m:ctrlPr>
              <w:rPr>
                <w:rFonts w:ascii="Cambria Math" w:hAnsi="Cambria Math"/>
                <w:color w:val="000000"/>
              </w:rPr>
            </m:ctrlPr>
          </m:sSubPr>
          <m:e>
            <m:r>
              <w:rPr>
                <w:rFonts w:ascii="Cambria Math" w:hAnsi="Cambria Math"/>
              </w:rPr>
              <m:t>p</m:t>
            </m:r>
          </m:e>
          <m:sub>
            <m:r>
              <w:rPr>
                <w:rFonts w:ascii="Cambria Math" w:hAnsi="Cambria Math"/>
              </w:rPr>
              <m:t>current</m:t>
            </m:r>
          </m:sub>
        </m:sSub>
        <m:r>
          <m:rPr>
            <m:sty m:val="p"/>
          </m:rPr>
          <w:rPr>
            <w:rFonts w:ascii="Cambria Math" w:hAnsi="Cambria Math"/>
          </w:rPr>
          <m:t xml:space="preserve">+ </m:t>
        </m:r>
        <m:sSub>
          <m:sSubPr>
            <m:ctrlPr>
              <w:rPr>
                <w:rFonts w:ascii="Cambria Math" w:hAnsi="Cambria Math"/>
                <w:color w:val="000000"/>
              </w:rPr>
            </m:ctrlPr>
          </m:sSubPr>
          <m:e>
            <m:r>
              <w:rPr>
                <w:rFonts w:ascii="Cambria Math" w:hAnsi="Cambria Math"/>
              </w:rPr>
              <m:t>v</m:t>
            </m:r>
          </m:e>
          <m:sub>
            <m:r>
              <w:rPr>
                <w:rFonts w:ascii="Cambria Math" w:hAnsi="Cambria Math"/>
              </w:rPr>
              <m:t>current</m:t>
            </m:r>
          </m:sub>
        </m:sSub>
        <m:r>
          <m:rPr>
            <m:sty m:val="p"/>
          </m:rPr>
          <w:rPr>
            <w:rFonts w:ascii="Cambria Math" w:hAnsi="Cambria Math"/>
          </w:rPr>
          <m:t>*</m:t>
        </m:r>
        <m:r>
          <w:rPr>
            <w:rFonts w:ascii="Cambria Math" w:hAnsi="Cambria Math"/>
          </w:rPr>
          <m:t>dt</m:t>
        </m:r>
      </m:oMath>
    </w:p>
    <w:p w14:paraId="29167FBC" w14:textId="77777777" w:rsidR="00587B79" w:rsidRPr="00587B79" w:rsidRDefault="00587B79" w:rsidP="007A610E">
      <w:pPr>
        <w:keepLines/>
        <w:spacing w:before="120" w:after="0" w:line="240" w:lineRule="auto"/>
        <w:ind w:right="864"/>
      </w:pPr>
    </w:p>
    <w:p w14:paraId="48D5C334" w14:textId="1C83646B" w:rsidR="00B178A6" w:rsidRPr="00D87F2E" w:rsidRDefault="00567EF3" w:rsidP="00B178A6">
      <w:r>
        <w:t xml:space="preserve">The left diagram of </w:t>
      </w:r>
      <w:r w:rsidR="00B178A6">
        <w:t xml:space="preserve">Figure 4-2 illustrates a simple example of </w:t>
      </w:r>
      <w:r>
        <w:t xml:space="preserve">approximating movements with Explicit Euler Integration. </w:t>
      </w:r>
      <w:r w:rsidR="009F442E">
        <w:t xml:space="preserve">Notice that the new position </w:t>
      </w:r>
      <m:oMath>
        <m:sSub>
          <m:sSubPr>
            <m:ctrlPr>
              <w:rPr>
                <w:rFonts w:ascii="Cambria Math" w:hAnsi="Cambria Math"/>
                <w:color w:val="000000"/>
              </w:rPr>
            </m:ctrlPr>
          </m:sSubPr>
          <m:e>
            <m:r>
              <w:rPr>
                <w:rFonts w:ascii="Cambria Math" w:hAnsi="Cambria Math"/>
              </w:rPr>
              <m:t>p</m:t>
            </m:r>
          </m:e>
          <m:sub>
            <m:r>
              <w:rPr>
                <w:rFonts w:ascii="Cambria Math" w:hAnsi="Cambria Math"/>
              </w:rPr>
              <m:t>new</m:t>
            </m:r>
          </m:sub>
        </m:sSub>
      </m:oMath>
      <w:r w:rsidR="009F442E">
        <w:rPr>
          <w:rFonts w:eastAsiaTheme="minorEastAsia"/>
          <w:color w:val="000000"/>
        </w:rPr>
        <w:t xml:space="preserve"> is computed based on the </w:t>
      </w:r>
      <w:r w:rsidR="009F442E">
        <w:rPr>
          <w:rFonts w:eastAsiaTheme="minorEastAsia"/>
          <w:color w:val="000000"/>
        </w:rPr>
        <w:lastRenderedPageBreak/>
        <w:t xml:space="preserve">current velocity, </w:t>
      </w:r>
      <m:oMath>
        <m:sSub>
          <m:sSubPr>
            <m:ctrlPr>
              <w:rPr>
                <w:rFonts w:ascii="Cambria Math" w:hAnsi="Cambria Math"/>
                <w:color w:val="000000"/>
              </w:rPr>
            </m:ctrlPr>
          </m:sSubPr>
          <m:e>
            <m:r>
              <w:rPr>
                <w:rFonts w:ascii="Cambria Math" w:hAnsi="Cambria Math"/>
              </w:rPr>
              <m:t>v</m:t>
            </m:r>
          </m:e>
          <m:sub>
            <m:r>
              <w:rPr>
                <w:rFonts w:ascii="Cambria Math" w:hAnsi="Cambria Math"/>
              </w:rPr>
              <m:t>current</m:t>
            </m:r>
          </m:sub>
        </m:sSub>
      </m:oMath>
      <w:r w:rsidR="009F442E">
        <w:rPr>
          <w:rFonts w:eastAsiaTheme="minorEastAsia"/>
          <w:color w:val="000000"/>
        </w:rPr>
        <w:t xml:space="preserve">, while the new velocity </w:t>
      </w:r>
      <m:oMath>
        <m:sSub>
          <m:sSubPr>
            <m:ctrlPr>
              <w:rPr>
                <w:rFonts w:ascii="Cambria Math" w:hAnsi="Cambria Math"/>
                <w:color w:val="000000"/>
              </w:rPr>
            </m:ctrlPr>
          </m:sSubPr>
          <m:e>
            <m:r>
              <w:rPr>
                <w:rFonts w:ascii="Cambria Math" w:hAnsi="Cambria Math"/>
              </w:rPr>
              <m:t>v</m:t>
            </m:r>
          </m:e>
          <m:sub>
            <m:r>
              <w:rPr>
                <w:rFonts w:ascii="Cambria Math" w:hAnsi="Cambria Math"/>
              </w:rPr>
              <m:t>new</m:t>
            </m:r>
          </m:sub>
        </m:sSub>
      </m:oMath>
      <w:r w:rsidR="009F442E">
        <w:rPr>
          <w:rFonts w:eastAsiaTheme="minorEastAsia"/>
          <w:color w:val="000000"/>
        </w:rPr>
        <w:t xml:space="preserve">, is computed to </w:t>
      </w:r>
      <w:r w:rsidR="007F4C94">
        <w:rPr>
          <w:rFonts w:eastAsiaTheme="minorEastAsia"/>
          <w:color w:val="000000"/>
        </w:rPr>
        <w:t>move</w:t>
      </w:r>
      <w:r w:rsidR="009F442E">
        <w:rPr>
          <w:rFonts w:eastAsiaTheme="minorEastAsia"/>
          <w:color w:val="000000"/>
        </w:rPr>
        <w:t xml:space="preserve"> the position for the next update cycle. </w:t>
      </w:r>
    </w:p>
    <w:p w14:paraId="7E4F37CD" w14:textId="583A2F32" w:rsidR="00B178A6" w:rsidRDefault="007F4C94" w:rsidP="00B178A6">
      <w:pPr>
        <w:spacing w:after="0" w:line="240" w:lineRule="auto"/>
      </w:pPr>
      <w:r>
        <w:rPr>
          <w:noProof/>
          <w:lang w:eastAsia="zh-CN"/>
        </w:rPr>
        <w:drawing>
          <wp:inline distT="0" distB="0" distL="0" distR="0" wp14:anchorId="4B3170D9" wp14:editId="07D983D6">
            <wp:extent cx="3178454" cy="85991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0084" cy="865767"/>
                    </a:xfrm>
                    <a:prstGeom prst="rect">
                      <a:avLst/>
                    </a:prstGeom>
                  </pic:spPr>
                </pic:pic>
              </a:graphicData>
            </a:graphic>
          </wp:inline>
        </w:drawing>
      </w:r>
    </w:p>
    <w:p w14:paraId="401CBE3D" w14:textId="00895226" w:rsidR="00B178A6" w:rsidRDefault="00B178A6" w:rsidP="00B178A6">
      <w:pPr>
        <w:pStyle w:val="FigureCaption"/>
      </w:pPr>
      <w:r>
        <w:rPr>
          <w:rFonts w:eastAsia="Helvetica Neue"/>
        </w:rPr>
        <w:t xml:space="preserve">Figure 4-2. </w:t>
      </w:r>
      <w:r w:rsidR="002365FA">
        <w:rPr>
          <w:rFonts w:eastAsia="Helvetica Neue"/>
        </w:rPr>
        <w:t>Explicit (Left) and Symplectic (Right) Euler Integration</w:t>
      </w:r>
    </w:p>
    <w:p w14:paraId="388B089A" w14:textId="1062B7D9" w:rsidR="00B178A6" w:rsidRDefault="00B178A6" w:rsidP="00EE2219">
      <w:pPr>
        <w:pStyle w:val="Heading2"/>
      </w:pPr>
      <w:r>
        <w:t>Symplectic Euler Integration</w:t>
      </w:r>
    </w:p>
    <w:p w14:paraId="6652964E" w14:textId="1D752DF9" w:rsidR="007A610E" w:rsidRDefault="007A610E" w:rsidP="00587B79">
      <w:r>
        <w:t>In practice, because of system stability concerns, Explicit Euler Integration is seldom implemented. This shortcoming is overcome with the method you will be implementing, known as the Semi-Implicit Euler Integration or Symplectic Euler Integration, where intermediate results are used in subsequent approximations. The following equations show Symplectic Euler Integration. Notice that it is nearly identical to the Euler method except that the new velocity</w:t>
      </w:r>
      <w:r w:rsidR="00196F00">
        <w:t xml:space="preserve">, </w:t>
      </w:r>
      <m:oMath>
        <m:sSub>
          <m:sSubPr>
            <m:ctrlPr>
              <w:rPr>
                <w:rFonts w:ascii="Cambria Math" w:eastAsia="Helvetica Neue" w:hAnsi="Cambria Math" w:cs="Helvetica Neue"/>
                <w:color w:val="000000"/>
              </w:rPr>
            </m:ctrlPr>
          </m:sSubPr>
          <m:e>
            <m:r>
              <w:rPr>
                <w:rFonts w:ascii="Cambria Math" w:eastAsia="Helvetica Neue" w:hAnsi="Cambria Math" w:cs="Helvetica Neue"/>
              </w:rPr>
              <m:t>v</m:t>
            </m:r>
          </m:e>
          <m:sub>
            <m:r>
              <w:rPr>
                <w:rFonts w:ascii="Cambria Math" w:eastAsia="Helvetica Neue" w:hAnsi="Cambria Math" w:cs="Helvetica Neue"/>
              </w:rPr>
              <m:t>new</m:t>
            </m:r>
          </m:sub>
        </m:sSub>
      </m:oMath>
      <w:r w:rsidR="00196F00">
        <w:t>,</w:t>
      </w:r>
      <w:r>
        <w:t xml:space="preserve"> is being used when calculating the new position</w:t>
      </w:r>
      <w:r w:rsidR="00196F00">
        <w:t xml:space="preserve">, </w:t>
      </w:r>
      <m:oMath>
        <m:sSub>
          <m:sSubPr>
            <m:ctrlPr>
              <w:rPr>
                <w:rFonts w:ascii="Cambria Math" w:eastAsia="Helvetica Neue" w:hAnsi="Cambria Math" w:cs="Helvetica Neue"/>
                <w:color w:val="000000"/>
              </w:rPr>
            </m:ctrlPr>
          </m:sSubPr>
          <m:e>
            <m:r>
              <w:rPr>
                <w:rFonts w:ascii="Cambria Math" w:eastAsia="Helvetica Neue" w:hAnsi="Cambria Math" w:cs="Helvetica Neue"/>
              </w:rPr>
              <m:t>p</m:t>
            </m:r>
          </m:e>
          <m:sub>
            <m:r>
              <w:rPr>
                <w:rFonts w:ascii="Cambria Math" w:eastAsia="Helvetica Neue" w:hAnsi="Cambria Math" w:cs="Helvetica Neue"/>
              </w:rPr>
              <m:t>new</m:t>
            </m:r>
          </m:sub>
        </m:sSub>
      </m:oMath>
      <w:r>
        <w:t xml:space="preserve">. This essentially means that the velocity for the next frame is being used to calculate the position of this frame. </w:t>
      </w:r>
    </w:p>
    <w:p w14:paraId="095D0914" w14:textId="77777777" w:rsidR="007A610E" w:rsidRDefault="007F4D00" w:rsidP="00755A5C">
      <w:pPr>
        <w:pStyle w:val="Bullet"/>
      </w:pPr>
      <m:oMath>
        <m:sSub>
          <m:sSubPr>
            <m:ctrlPr>
              <w:rPr>
                <w:rFonts w:ascii="Cambria Math" w:hAnsi="Cambria Math"/>
                <w:color w:val="000000"/>
              </w:rPr>
            </m:ctrlPr>
          </m:sSubPr>
          <m:e>
            <m:r>
              <w:rPr>
                <w:rFonts w:ascii="Cambria Math" w:hAnsi="Cambria Math"/>
              </w:rPr>
              <m:t>v</m:t>
            </m:r>
          </m:e>
          <m:sub>
            <m:r>
              <w:rPr>
                <w:rFonts w:ascii="Cambria Math" w:hAnsi="Cambria Math"/>
              </w:rPr>
              <m:t>new</m:t>
            </m:r>
          </m:sub>
        </m:sSub>
        <m:r>
          <m:rPr>
            <m:sty m:val="p"/>
          </m:rPr>
          <w:rPr>
            <w:rFonts w:ascii="Cambria Math" w:hAnsi="Cambria Math"/>
          </w:rPr>
          <m:t>=</m:t>
        </m:r>
        <m:sSub>
          <m:sSubPr>
            <m:ctrlPr>
              <w:rPr>
                <w:rFonts w:ascii="Cambria Math" w:hAnsi="Cambria Math"/>
                <w:color w:val="000000"/>
              </w:rPr>
            </m:ctrlPr>
          </m:sSubPr>
          <m:e>
            <m:r>
              <w:rPr>
                <w:rFonts w:ascii="Cambria Math" w:hAnsi="Cambria Math"/>
              </w:rPr>
              <m:t>v</m:t>
            </m:r>
          </m:e>
          <m:sub>
            <m:r>
              <w:rPr>
                <w:rFonts w:ascii="Cambria Math" w:hAnsi="Cambria Math"/>
              </w:rPr>
              <m:t>current</m:t>
            </m:r>
          </m:sub>
        </m:sSub>
        <m:r>
          <m:rPr>
            <m:sty m:val="p"/>
          </m:rPr>
          <w:rPr>
            <w:rFonts w:ascii="Cambria Math" w:hAnsi="Cambria Math"/>
          </w:rPr>
          <m:t xml:space="preserve">+ </m:t>
        </m:r>
        <m:sSub>
          <m:sSubPr>
            <m:ctrlPr>
              <w:rPr>
                <w:rFonts w:ascii="Cambria Math" w:hAnsi="Cambria Math"/>
                <w:color w:val="000000"/>
              </w:rPr>
            </m:ctrlPr>
          </m:sSubPr>
          <m:e>
            <m:r>
              <w:rPr>
                <w:rFonts w:ascii="Cambria Math" w:hAnsi="Cambria Math"/>
              </w:rPr>
              <m:t>a</m:t>
            </m:r>
          </m:e>
          <m:sub>
            <m:r>
              <w:rPr>
                <w:rFonts w:ascii="Cambria Math" w:hAnsi="Cambria Math"/>
              </w:rPr>
              <m:t>current</m:t>
            </m:r>
          </m:sub>
        </m:sSub>
        <m:r>
          <m:rPr>
            <m:sty m:val="p"/>
          </m:rPr>
          <w:rPr>
            <w:rFonts w:ascii="Cambria Math" w:hAnsi="Cambria Math"/>
          </w:rPr>
          <m:t>*</m:t>
        </m:r>
        <m:r>
          <w:rPr>
            <w:rFonts w:ascii="Cambria Math" w:hAnsi="Cambria Math"/>
          </w:rPr>
          <m:t>dt</m:t>
        </m:r>
      </m:oMath>
    </w:p>
    <w:p w14:paraId="5131F678" w14:textId="08203047" w:rsidR="007A610E" w:rsidRPr="00763C1E" w:rsidRDefault="007F4D00" w:rsidP="00755A5C">
      <w:pPr>
        <w:pStyle w:val="Bullet"/>
      </w:pPr>
      <m:oMath>
        <m:sSub>
          <m:sSubPr>
            <m:ctrlPr>
              <w:rPr>
                <w:rFonts w:ascii="Cambria Math" w:hAnsi="Cambria Math"/>
                <w:color w:val="000000"/>
              </w:rPr>
            </m:ctrlPr>
          </m:sSubPr>
          <m:e>
            <m:r>
              <w:rPr>
                <w:rFonts w:ascii="Cambria Math" w:hAnsi="Cambria Math"/>
              </w:rPr>
              <m:t>p</m:t>
            </m:r>
          </m:e>
          <m:sub>
            <m:r>
              <w:rPr>
                <w:rFonts w:ascii="Cambria Math" w:hAnsi="Cambria Math"/>
              </w:rPr>
              <m:t>new</m:t>
            </m:r>
          </m:sub>
        </m:sSub>
        <m:r>
          <m:rPr>
            <m:sty m:val="p"/>
          </m:rPr>
          <w:rPr>
            <w:rFonts w:ascii="Cambria Math" w:hAnsi="Cambria Math"/>
          </w:rPr>
          <m:t xml:space="preserve">= </m:t>
        </m:r>
        <m:sSub>
          <m:sSubPr>
            <m:ctrlPr>
              <w:rPr>
                <w:rFonts w:ascii="Cambria Math" w:hAnsi="Cambria Math"/>
                <w:color w:val="000000"/>
              </w:rPr>
            </m:ctrlPr>
          </m:sSubPr>
          <m:e>
            <m:r>
              <w:rPr>
                <w:rFonts w:ascii="Cambria Math" w:hAnsi="Cambria Math"/>
              </w:rPr>
              <m:t>p</m:t>
            </m:r>
          </m:e>
          <m:sub>
            <m:r>
              <w:rPr>
                <w:rFonts w:ascii="Cambria Math" w:hAnsi="Cambria Math"/>
              </w:rPr>
              <m:t>current</m:t>
            </m:r>
          </m:sub>
        </m:sSub>
        <m:r>
          <m:rPr>
            <m:sty m:val="p"/>
          </m:rPr>
          <w:rPr>
            <w:rFonts w:ascii="Cambria Math" w:hAnsi="Cambria Math"/>
          </w:rPr>
          <m:t xml:space="preserve">+ </m:t>
        </m:r>
        <m:sSub>
          <m:sSubPr>
            <m:ctrlPr>
              <w:rPr>
                <w:rFonts w:ascii="Cambria Math" w:hAnsi="Cambria Math"/>
                <w:color w:val="000000"/>
              </w:rPr>
            </m:ctrlPr>
          </m:sSubPr>
          <m:e>
            <m:r>
              <w:rPr>
                <w:rFonts w:ascii="Cambria Math" w:hAnsi="Cambria Math"/>
              </w:rPr>
              <m:t>v</m:t>
            </m:r>
          </m:e>
          <m:sub>
            <m:r>
              <w:rPr>
                <w:rFonts w:ascii="Cambria Math" w:hAnsi="Cambria Math"/>
              </w:rPr>
              <m:t>new</m:t>
            </m:r>
          </m:sub>
        </m:sSub>
        <m:r>
          <m:rPr>
            <m:sty m:val="p"/>
          </m:rPr>
          <w:rPr>
            <w:rFonts w:ascii="Cambria Math" w:hAnsi="Cambria Math"/>
          </w:rPr>
          <m:t>*</m:t>
        </m:r>
        <m:r>
          <w:rPr>
            <w:rFonts w:ascii="Cambria Math" w:hAnsi="Cambria Math"/>
          </w:rPr>
          <m:t>dt</m:t>
        </m:r>
      </m:oMath>
    </w:p>
    <w:p w14:paraId="7ECDE9FE" w14:textId="7FFC5206" w:rsidR="00763C1E" w:rsidRPr="00D87F2E" w:rsidRDefault="00763C1E" w:rsidP="00763C1E">
      <w:r>
        <w:t xml:space="preserve">The right diagram of Figure 4-2 illustrates that with the Symplectic Euler Integration, the new position </w:t>
      </w:r>
      <m:oMath>
        <m:sSub>
          <m:sSubPr>
            <m:ctrlPr>
              <w:rPr>
                <w:rFonts w:ascii="Cambria Math" w:hAnsi="Cambria Math"/>
                <w:color w:val="000000"/>
              </w:rPr>
            </m:ctrlPr>
          </m:sSubPr>
          <m:e>
            <m:r>
              <w:rPr>
                <w:rFonts w:ascii="Cambria Math" w:hAnsi="Cambria Math"/>
              </w:rPr>
              <m:t>p</m:t>
            </m:r>
          </m:e>
          <m:sub>
            <m:r>
              <w:rPr>
                <w:rFonts w:ascii="Cambria Math" w:hAnsi="Cambria Math"/>
              </w:rPr>
              <m:t>new</m:t>
            </m:r>
          </m:sub>
        </m:sSub>
      </m:oMath>
      <w:r>
        <w:rPr>
          <w:rFonts w:eastAsiaTheme="minorEastAsia"/>
          <w:color w:val="000000"/>
        </w:rPr>
        <w:t xml:space="preserve"> is computed based on the newly computed velocity, </w:t>
      </w:r>
      <m:oMath>
        <m:sSub>
          <m:sSubPr>
            <m:ctrlPr>
              <w:rPr>
                <w:rFonts w:ascii="Cambria Math" w:hAnsi="Cambria Math"/>
                <w:color w:val="000000"/>
              </w:rPr>
            </m:ctrlPr>
          </m:sSubPr>
          <m:e>
            <m:r>
              <w:rPr>
                <w:rFonts w:ascii="Cambria Math" w:hAnsi="Cambria Math"/>
              </w:rPr>
              <m:t>v</m:t>
            </m:r>
          </m:e>
          <m:sub>
            <m:r>
              <w:rPr>
                <w:rFonts w:ascii="Cambria Math" w:hAnsi="Cambria Math"/>
              </w:rPr>
              <m:t>new</m:t>
            </m:r>
          </m:sub>
        </m:sSub>
      </m:oMath>
      <w:r>
        <w:rPr>
          <w:rFonts w:eastAsiaTheme="minorEastAsia"/>
          <w:color w:val="000000"/>
        </w:rPr>
        <w:t xml:space="preserve">. </w:t>
      </w:r>
    </w:p>
    <w:p w14:paraId="55E8CDF0" w14:textId="77777777" w:rsidR="00763C1E" w:rsidRDefault="00763C1E" w:rsidP="00763C1E"/>
    <w:p w14:paraId="340C4EEA" w14:textId="2ECFB07C" w:rsidR="007A610E" w:rsidRDefault="007A610E" w:rsidP="00B50B24">
      <w:pPr>
        <w:pStyle w:val="Heading1"/>
      </w:pPr>
      <w:bookmarkStart w:id="2" w:name="_vdswuzhp9j69"/>
      <w:bookmarkEnd w:id="2"/>
      <w:r w:rsidRPr="00B50B24">
        <w:t>Implementing</w:t>
      </w:r>
      <w:r>
        <w:t xml:space="preserve"> Symplectic Euler Integration</w:t>
      </w:r>
      <w:r w:rsidR="00874C9A">
        <w:t xml:space="preserve"> and </w:t>
      </w:r>
      <w:r w:rsidR="005B0D53">
        <w:t xml:space="preserve">Defining Attributes </w:t>
      </w:r>
      <w:r w:rsidR="00334EDF">
        <w:t>to Support</w:t>
      </w:r>
      <w:r w:rsidR="005B0D53">
        <w:t xml:space="preserve"> </w:t>
      </w:r>
      <w:r w:rsidR="00874C9A">
        <w:t>Collision Response</w:t>
      </w:r>
    </w:p>
    <w:p w14:paraId="0C8F5A62" w14:textId="43895BDC" w:rsidR="00D712C7" w:rsidRDefault="00E41908" w:rsidP="00AD24F0">
      <w:r>
        <w:t xml:space="preserve">You are now ready to implement Symplectic Euler Integration. </w:t>
      </w:r>
      <w:r w:rsidR="007A610E">
        <w:t xml:space="preserve">The fixed time step </w:t>
      </w:r>
      <w:r w:rsidR="007A610E" w:rsidRPr="00AD24F0">
        <w:rPr>
          <w:rStyle w:val="CodeInline"/>
        </w:rPr>
        <w:t>update</w:t>
      </w:r>
      <w:r w:rsidR="007A610E">
        <w:t xml:space="preserve"> function architecture of the game engine allows the </w:t>
      </w:r>
      <m:oMath>
        <m:r>
          <w:rPr>
            <w:rFonts w:ascii="Cambria Math" w:hAnsi="Cambria Math"/>
          </w:rPr>
          <m:t>dt</m:t>
        </m:r>
      </m:oMath>
      <w:r w:rsidR="007A610E">
        <w:t xml:space="preserve"> quantity to be implemented as the update time interval and the integral to be evaluated once per update cycle. </w:t>
      </w:r>
    </w:p>
    <w:p w14:paraId="2B4B3D91" w14:textId="5E3EFB04" w:rsidR="00E27094" w:rsidRDefault="00E27094" w:rsidP="00AD24F0">
      <w:r>
        <w:t>In addition to implement Symplectic Euler Integration, this project also defines the attributes and their corresponding</w:t>
      </w:r>
      <w:r w:rsidR="00103009">
        <w:t xml:space="preserve"> accessor and getter functions.</w:t>
      </w:r>
      <w:r>
        <w:t xml:space="preserve"> Though relatively </w:t>
      </w:r>
      <w:r>
        <w:lastRenderedPageBreak/>
        <w:t xml:space="preserve">straightforward, these functions </w:t>
      </w:r>
      <w:r w:rsidR="00DF2BC3">
        <w:t xml:space="preserve">are presented here to avoid </w:t>
      </w:r>
      <w:r>
        <w:t>distract</w:t>
      </w:r>
      <w:r w:rsidR="00DF2BC3">
        <w:t>ing</w:t>
      </w:r>
      <w:r>
        <w:t xml:space="preserve"> the discussions of the more complex concepts to be covered in the </w:t>
      </w:r>
      <w:r w:rsidR="001268E5">
        <w:t xml:space="preserve">subsequent </w:t>
      </w:r>
      <w:r>
        <w:t>projects.</w:t>
      </w:r>
    </w:p>
    <w:p w14:paraId="573C2EDD" w14:textId="728B1F7D" w:rsidR="007A610E" w:rsidRDefault="007A610E" w:rsidP="00AD24F0">
      <w:r>
        <w:t xml:space="preserve">You will modify the </w:t>
      </w:r>
      <w:r w:rsidRPr="00A932CF">
        <w:rPr>
          <w:rStyle w:val="CodeInline"/>
        </w:rPr>
        <w:t>RigidShape</w:t>
      </w:r>
      <w:r>
        <w:t xml:space="preserve"> class for this implementation.</w:t>
      </w:r>
    </w:p>
    <w:p w14:paraId="3ADEB58B" w14:textId="77777777" w:rsidR="007A610E" w:rsidRDefault="007A610E" w:rsidP="00B50B24">
      <w:pPr>
        <w:pStyle w:val="Heading2"/>
      </w:pPr>
      <w:bookmarkStart w:id="3" w:name="_ny5efpf0b0sn"/>
      <w:bookmarkEnd w:id="3"/>
      <w:r>
        <w:t>Rigid Shape Movements Project</w:t>
      </w:r>
    </w:p>
    <w:p w14:paraId="0CE7667F" w14:textId="7CC48D87" w:rsidR="007A610E" w:rsidRDefault="007A610E" w:rsidP="00B50B24">
      <w:r>
        <w:t>This project will guide you through completing the rigid shape component to support movement calculations</w:t>
      </w:r>
      <w:r w:rsidR="005F2B89">
        <w:t xml:space="preserve"> and collision responses</w:t>
      </w:r>
      <w:r>
        <w:t xml:space="preserve">. </w:t>
      </w:r>
      <w:r w:rsidR="00DF3D15">
        <w:t xml:space="preserve">In addition to implement </w:t>
      </w:r>
      <w:r w:rsidR="001015B4">
        <w:t>Symplectic</w:t>
      </w:r>
      <w:r w:rsidR="00DF3D15">
        <w:t xml:space="preserve"> Euler Integration, t</w:t>
      </w:r>
      <w:r>
        <w:t>he information that you are going to add includes the attributes required for collision simulation</w:t>
      </w:r>
      <w:r w:rsidR="00DF3D15">
        <w:t xml:space="preserve"> and response</w:t>
      </w:r>
      <w:r>
        <w:t xml:space="preserve">, such as mass, inertia, friction, and restitution. </w:t>
      </w:r>
      <w:r w:rsidR="00531284">
        <w:t>As will be explained, e</w:t>
      </w:r>
      <w:r>
        <w:t>ach of these attributes will play a part in the calculation of simulating object movements</w:t>
      </w:r>
      <w:r w:rsidR="00DC580C">
        <w:t xml:space="preserve"> and</w:t>
      </w:r>
      <w:r w:rsidR="00D56E20">
        <w:t xml:space="preserve"> collision</w:t>
      </w:r>
      <w:r w:rsidR="00DC580C">
        <w:t xml:space="preserve"> responses</w:t>
      </w:r>
      <w:r>
        <w:t xml:space="preserve"> based on Euler integration. You can see an example of this project running in Figure 4-3. The source code to this project is defined in the Rigid Shape Component Project folder.</w:t>
      </w:r>
    </w:p>
    <w:p w14:paraId="2453D72D" w14:textId="4275C188" w:rsidR="007A610E" w:rsidRDefault="007A610E" w:rsidP="007A610E">
      <w:r>
        <w:rPr>
          <w:noProof/>
          <w:lang w:eastAsia="zh-CN"/>
        </w:rPr>
        <w:drawing>
          <wp:inline distT="0" distB="0" distL="0" distR="0" wp14:anchorId="31B98331" wp14:editId="3EB1B4E6">
            <wp:extent cx="5191125" cy="1990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91125" cy="1990725"/>
                    </a:xfrm>
                    <a:prstGeom prst="rect">
                      <a:avLst/>
                    </a:prstGeom>
                    <a:noFill/>
                    <a:ln>
                      <a:noFill/>
                    </a:ln>
                  </pic:spPr>
                </pic:pic>
              </a:graphicData>
            </a:graphic>
          </wp:inline>
        </w:drawing>
      </w:r>
    </w:p>
    <w:p w14:paraId="3F72A64D" w14:textId="6AC984A6" w:rsidR="007A610E" w:rsidRDefault="007A610E" w:rsidP="00B50B24">
      <w:pPr>
        <w:pStyle w:val="FigureCaption"/>
      </w:pPr>
      <w:r>
        <w:rPr>
          <w:rFonts w:eastAsia="Helvetica Neue"/>
        </w:rPr>
        <w:t>Figure 4-3. Ru</w:t>
      </w:r>
      <w:r w:rsidR="00AB7F44">
        <w:rPr>
          <w:rFonts w:eastAsia="Helvetica Neue"/>
        </w:rPr>
        <w:t>nning the Rigid Shape Component</w:t>
      </w:r>
      <w:r>
        <w:rPr>
          <w:rFonts w:eastAsia="Helvetica Neue"/>
        </w:rPr>
        <w:t xml:space="preserve"> Project.</w:t>
      </w:r>
    </w:p>
    <w:p w14:paraId="2C62A05B" w14:textId="77777777" w:rsidR="007A610E" w:rsidRDefault="007A610E" w:rsidP="00B50B24">
      <w:r>
        <w:t>Project Goals:</w:t>
      </w:r>
    </w:p>
    <w:p w14:paraId="269C536C" w14:textId="77777777" w:rsidR="00595C49" w:rsidRDefault="00595C49" w:rsidP="00595C49">
      <w:pPr>
        <w:pStyle w:val="Bullet"/>
      </w:pPr>
      <w:r>
        <w:t xml:space="preserve">To experience implementing movements based on Symplectic Euler Integration </w:t>
      </w:r>
    </w:p>
    <w:p w14:paraId="5EAE885E" w14:textId="77777777" w:rsidR="007A610E" w:rsidRDefault="007A610E" w:rsidP="00B50B24">
      <w:pPr>
        <w:pStyle w:val="Bullet"/>
      </w:pPr>
      <w:r>
        <w:t xml:space="preserve">To complete the implementation of </w:t>
      </w:r>
      <w:r w:rsidRPr="00B50B24">
        <w:rPr>
          <w:rStyle w:val="CodeInline"/>
        </w:rPr>
        <w:t>RigidShape</w:t>
      </w:r>
      <w:r>
        <w:t xml:space="preserve"> classes to include relevant physical attributes</w:t>
      </w:r>
    </w:p>
    <w:p w14:paraId="68B258A9" w14:textId="77777777" w:rsidR="007A610E" w:rsidRDefault="007A610E" w:rsidP="00B50B24">
      <w:pPr>
        <w:pStyle w:val="Bullet"/>
      </w:pPr>
      <w:r>
        <w:t xml:space="preserve">To build the infrastructure for responding to collisions </w:t>
      </w:r>
    </w:p>
    <w:p w14:paraId="37D2C80D" w14:textId="02D24660" w:rsidR="00F55EA9" w:rsidRDefault="00F55EA9" w:rsidP="00F55EA9">
      <w:pPr>
        <w:pStyle w:val="Heading3"/>
      </w:pPr>
      <w:bookmarkStart w:id="4" w:name="_es2gvqq2im4"/>
      <w:bookmarkEnd w:id="4"/>
      <w:r>
        <w:lastRenderedPageBreak/>
        <w:t>Implement Symplectic Euler Integration</w:t>
      </w:r>
    </w:p>
    <w:p w14:paraId="77AA3D36" w14:textId="2CDEA7F4" w:rsidR="007314B7" w:rsidRDefault="007314B7" w:rsidP="007314B7">
      <w:r>
        <w:t xml:space="preserve">You must define </w:t>
      </w:r>
      <w:r w:rsidR="00757770">
        <w:t xml:space="preserve">movement support and constants in the core of the engine and in rigid shape. </w:t>
      </w:r>
    </w:p>
    <w:p w14:paraId="3AFAFE23" w14:textId="2DAE122F" w:rsidR="007314B7" w:rsidRDefault="007314B7" w:rsidP="007314B7">
      <w:pPr>
        <w:pStyle w:val="Heading4"/>
      </w:pPr>
      <w:r>
        <w:t>Modify the Engine Core</w:t>
      </w:r>
    </w:p>
    <w:p w14:paraId="66B34A6A" w14:textId="50EE7577" w:rsidR="00EE2219" w:rsidRPr="00EE2219" w:rsidRDefault="00EE2219" w:rsidP="00EE2219">
      <w:r>
        <w:t>Let’s start with the engine core:</w:t>
      </w:r>
    </w:p>
    <w:p w14:paraId="2C515A7D" w14:textId="0FEE94EF" w:rsidR="00F55EA9" w:rsidRDefault="00F55EA9" w:rsidP="00F55EA9">
      <w:pPr>
        <w:pStyle w:val="NumList"/>
      </w:pPr>
      <w:r>
        <w:t xml:space="preserve">Modify the </w:t>
      </w:r>
      <w:r w:rsidRPr="007314B7">
        <w:rPr>
          <w:rStyle w:val="CodeInline"/>
        </w:rPr>
        <w:t>Core.js</w:t>
      </w:r>
      <w:r>
        <w:t xml:space="preserve"> file to include two more instance variables in the constructor. The first to support applying gravity on all objects, and the second to enable/disable object movements. </w:t>
      </w:r>
    </w:p>
    <w:p w14:paraId="480936FD" w14:textId="77777777" w:rsidR="00F55EA9" w:rsidRPr="00EE2219" w:rsidRDefault="00F55EA9" w:rsidP="00EE2219">
      <w:pPr>
        <w:pStyle w:val="Code"/>
      </w:pPr>
      <w:r w:rsidRPr="00EE2219">
        <w:t>var mGravity = new Vec2(0, 10);</w:t>
      </w:r>
    </w:p>
    <w:p w14:paraId="248F6FFD" w14:textId="795F3BE2" w:rsidR="00F55EA9" w:rsidRPr="00EE2219" w:rsidRDefault="00F55EA9" w:rsidP="00EE2219">
      <w:pPr>
        <w:pStyle w:val="Code"/>
      </w:pPr>
      <w:r w:rsidRPr="00EE2219">
        <w:t>var mMovement</w:t>
      </w:r>
      <w:r w:rsidR="004A1796" w:rsidRPr="00EE2219">
        <w:t xml:space="preserve"> </w:t>
      </w:r>
      <w:r w:rsidRPr="00EE2219">
        <w:t>=</w:t>
      </w:r>
      <w:r w:rsidR="004A1796" w:rsidRPr="00EE2219">
        <w:t xml:space="preserve"> </w:t>
      </w:r>
      <w:r w:rsidRPr="00EE2219">
        <w:t>false;</w:t>
      </w:r>
    </w:p>
    <w:p w14:paraId="2DC7FBDA" w14:textId="77777777" w:rsidR="00F55EA9" w:rsidRDefault="00F55EA9" w:rsidP="00F55EA9">
      <w:pPr>
        <w:pStyle w:val="NumList"/>
      </w:pPr>
      <w:r>
        <w:t xml:space="preserve">Update the </w:t>
      </w:r>
      <w:r w:rsidRPr="000A1B27">
        <w:rPr>
          <w:rStyle w:val="CodeInline"/>
        </w:rPr>
        <w:t>mPublic</w:t>
      </w:r>
      <w:r w:rsidRPr="005C13F2">
        <w:t xml:space="preserve"> </w:t>
      </w:r>
      <w:r>
        <w:t>variable to allow external access to the newly defined instances.</w:t>
      </w:r>
    </w:p>
    <w:p w14:paraId="2DCD9524" w14:textId="4ED445FA" w:rsidR="00CD6A05" w:rsidRPr="00EE2219" w:rsidRDefault="00F55EA9" w:rsidP="00EE2219">
      <w:pPr>
        <w:pStyle w:val="Code"/>
      </w:pPr>
      <w:r w:rsidRPr="00EE2219">
        <w:t>var mPublic = {</w:t>
      </w:r>
    </w:p>
    <w:p w14:paraId="596B62EA" w14:textId="0BCE57B9" w:rsidR="00CD6A05" w:rsidRPr="00EE2219" w:rsidRDefault="00CD6A05" w:rsidP="002D54DF">
      <w:pPr>
        <w:pStyle w:val="Code"/>
      </w:pPr>
      <w:r w:rsidRPr="00EE2219">
        <w:t xml:space="preserve">    </w:t>
      </w:r>
      <w:r w:rsidR="00F55EA9" w:rsidRPr="00EE2219">
        <w:t>initializeEngineCore: initializeEngineCore,</w:t>
      </w:r>
    </w:p>
    <w:p w14:paraId="6C6987F0" w14:textId="29EF5631" w:rsidR="00CD6A05" w:rsidRPr="00EE2219" w:rsidRDefault="00CD6A05" w:rsidP="002D54DF">
      <w:pPr>
        <w:pStyle w:val="Code"/>
      </w:pPr>
      <w:r w:rsidRPr="00EE2219">
        <w:t xml:space="preserve">    </w:t>
      </w:r>
      <w:r w:rsidR="00F55EA9" w:rsidRPr="00EE2219">
        <w:t>mAllObject: mAllObject,</w:t>
      </w:r>
    </w:p>
    <w:p w14:paraId="08EAC129" w14:textId="5DCA630D" w:rsidR="00CD6A05" w:rsidRPr="00EE2219" w:rsidRDefault="00CD6A05" w:rsidP="002D54DF">
      <w:pPr>
        <w:pStyle w:val="Code"/>
      </w:pPr>
      <w:r w:rsidRPr="00EE2219">
        <w:t xml:space="preserve">    </w:t>
      </w:r>
      <w:r w:rsidR="00F55EA9" w:rsidRPr="00EE2219">
        <w:t>mWidth: mWidth,</w:t>
      </w:r>
    </w:p>
    <w:p w14:paraId="2EF17096" w14:textId="0F58CB03" w:rsidR="00CD6A05" w:rsidRPr="00EE2219" w:rsidRDefault="00CD6A05" w:rsidP="002D54DF">
      <w:pPr>
        <w:pStyle w:val="Code"/>
      </w:pPr>
      <w:r w:rsidRPr="00EE2219">
        <w:t xml:space="preserve">    </w:t>
      </w:r>
      <w:r w:rsidR="00F55EA9" w:rsidRPr="00EE2219">
        <w:t>mHeight: mHeight,</w:t>
      </w:r>
    </w:p>
    <w:p w14:paraId="740D69B1" w14:textId="72771998" w:rsidR="00CD6A05" w:rsidRPr="00EE2219" w:rsidRDefault="00CD6A05" w:rsidP="002D54DF">
      <w:pPr>
        <w:pStyle w:val="Code"/>
      </w:pPr>
      <w:r w:rsidRPr="00EE2219">
        <w:t xml:space="preserve">    </w:t>
      </w:r>
      <w:r w:rsidR="00F55EA9" w:rsidRPr="00EE2219">
        <w:t>mContext: mContext,</w:t>
      </w:r>
    </w:p>
    <w:p w14:paraId="328D26F4" w14:textId="39E31550" w:rsidR="00CD6A05" w:rsidRPr="00EE2219" w:rsidRDefault="00CD6A05" w:rsidP="002D54DF">
      <w:pPr>
        <w:pStyle w:val="Code"/>
      </w:pPr>
      <w:r w:rsidRPr="00EE2219">
        <w:t xml:space="preserve">    </w:t>
      </w:r>
      <w:r w:rsidR="00F55EA9" w:rsidRPr="00EE2219">
        <w:t>mGravity: mGravity,</w:t>
      </w:r>
    </w:p>
    <w:p w14:paraId="159C89D7" w14:textId="2F0E07E3" w:rsidR="00CD6A05" w:rsidRPr="00EE2219" w:rsidRDefault="00CD6A05" w:rsidP="002D54DF">
      <w:pPr>
        <w:pStyle w:val="Code"/>
      </w:pPr>
      <w:r w:rsidRPr="00EE2219">
        <w:t xml:space="preserve">    </w:t>
      </w:r>
      <w:r w:rsidR="00F55EA9" w:rsidRPr="00EE2219">
        <w:t xml:space="preserve">mUpdateIntervalInSeconds: mUpdateIntervalInSeconds, </w:t>
      </w:r>
    </w:p>
    <w:p w14:paraId="4E856E2D" w14:textId="48515812" w:rsidR="00CD6A05" w:rsidRPr="00EE2219" w:rsidRDefault="00CD6A05" w:rsidP="002D54DF">
      <w:pPr>
        <w:pStyle w:val="Code"/>
      </w:pPr>
      <w:r w:rsidRPr="00EE2219">
        <w:t xml:space="preserve">    </w:t>
      </w:r>
      <w:r w:rsidR="00F55EA9" w:rsidRPr="00EE2219">
        <w:t>mMovement: mMovement</w:t>
      </w:r>
    </w:p>
    <w:p w14:paraId="770B3F98" w14:textId="7FBF1BB6" w:rsidR="00F55EA9" w:rsidRPr="00EE2219" w:rsidRDefault="00F55EA9" w:rsidP="002D54DF">
      <w:pPr>
        <w:pStyle w:val="Code"/>
      </w:pPr>
      <w:r w:rsidRPr="00EE2219">
        <w:t>};</w:t>
      </w:r>
    </w:p>
    <w:p w14:paraId="0593A2B5" w14:textId="77777777" w:rsidR="00F55EA9" w:rsidRDefault="00F55EA9" w:rsidP="00387D9B">
      <w:pPr>
        <w:pStyle w:val="Heading4"/>
      </w:pPr>
      <w:r>
        <w:t>Modify the RigidShape Class</w:t>
      </w:r>
    </w:p>
    <w:p w14:paraId="0BD5B03B" w14:textId="42D90043" w:rsidR="00F55EA9" w:rsidRDefault="00F55EA9" w:rsidP="00C43ABE">
      <w:r>
        <w:t xml:space="preserve">Modify the </w:t>
      </w:r>
      <w:r w:rsidRPr="00B50B24">
        <w:rPr>
          <w:rStyle w:val="CodeInline"/>
        </w:rPr>
        <w:t>RigidShape</w:t>
      </w:r>
      <w:r>
        <w:t xml:space="preserve"> class constructor to support velocity, angular velocity, and acceleration, as shown in the following code. </w:t>
      </w:r>
    </w:p>
    <w:p w14:paraId="1FD67CEF" w14:textId="77777777" w:rsidR="00F55EA9" w:rsidRPr="00EE2219" w:rsidRDefault="00F55EA9" w:rsidP="00EE2219">
      <w:pPr>
        <w:pStyle w:val="Code"/>
      </w:pPr>
      <w:r w:rsidRPr="00EE2219">
        <w:t>function RigidShape(center, mass, friction, restitution) {</w:t>
      </w:r>
    </w:p>
    <w:p w14:paraId="0283AAD4" w14:textId="77777777" w:rsidR="00F55EA9" w:rsidRPr="00EE2219" w:rsidRDefault="00F55EA9" w:rsidP="00EE2219">
      <w:pPr>
        <w:pStyle w:val="Code"/>
      </w:pPr>
      <w:r w:rsidRPr="00EE2219">
        <w:t xml:space="preserve">    this.mCenter = center;</w:t>
      </w:r>
    </w:p>
    <w:p w14:paraId="2888D75D" w14:textId="46800A23" w:rsidR="00F55EA9" w:rsidRPr="00EE2219" w:rsidRDefault="00F55EA9" w:rsidP="00EE2219">
      <w:pPr>
        <w:pStyle w:val="Code"/>
      </w:pPr>
      <w:r w:rsidRPr="00EE2219">
        <w:t xml:space="preserve">  this.mVelocity = new Vec2(0, 0);</w:t>
      </w:r>
      <w:r w:rsidR="006230A0" w:rsidRPr="00EE2219">
        <w:t xml:space="preserve"> </w:t>
      </w:r>
    </w:p>
    <w:p w14:paraId="7C86B0DD" w14:textId="078EF91F" w:rsidR="00F55EA9" w:rsidRPr="00EE2219" w:rsidRDefault="00F55EA9" w:rsidP="00EE2219">
      <w:pPr>
        <w:pStyle w:val="Code"/>
      </w:pPr>
      <w:r w:rsidRPr="00EE2219">
        <w:t xml:space="preserve">  this.mAcceleration = gEngine.Core.mGravity;</w:t>
      </w:r>
    </w:p>
    <w:p w14:paraId="6F24EEE5" w14:textId="77777777" w:rsidR="006230A0" w:rsidRPr="00EE2219" w:rsidRDefault="006230A0" w:rsidP="00EE2219">
      <w:pPr>
        <w:pStyle w:val="Code"/>
      </w:pPr>
    </w:p>
    <w:p w14:paraId="3788D373" w14:textId="77777777" w:rsidR="00F55EA9" w:rsidRPr="00EE2219" w:rsidRDefault="00F55EA9" w:rsidP="00EE2219">
      <w:pPr>
        <w:pStyle w:val="Code"/>
      </w:pPr>
      <w:r w:rsidRPr="00EE2219">
        <w:t xml:space="preserve">  //angle</w:t>
      </w:r>
    </w:p>
    <w:p w14:paraId="1724BF04" w14:textId="77777777" w:rsidR="00F55EA9" w:rsidRPr="00EE2219" w:rsidRDefault="00F55EA9" w:rsidP="00EE2219">
      <w:pPr>
        <w:pStyle w:val="Code"/>
      </w:pPr>
      <w:r w:rsidRPr="00EE2219">
        <w:t xml:space="preserve">  this.mAngle = 0;</w:t>
      </w:r>
    </w:p>
    <w:p w14:paraId="77C0C6EE" w14:textId="77777777" w:rsidR="00F55EA9" w:rsidRPr="00EE2219" w:rsidRDefault="00F55EA9" w:rsidP="00EE2219">
      <w:pPr>
        <w:pStyle w:val="Code"/>
      </w:pPr>
      <w:r w:rsidRPr="00EE2219">
        <w:t xml:space="preserve">  //negetive-- clockwise</w:t>
      </w:r>
    </w:p>
    <w:p w14:paraId="399C876E" w14:textId="19A2244E" w:rsidR="00F55EA9" w:rsidRPr="00EE2219" w:rsidRDefault="00F55EA9" w:rsidP="00EE2219">
      <w:pPr>
        <w:pStyle w:val="Code"/>
      </w:pPr>
      <w:r w:rsidRPr="00EE2219">
        <w:t xml:space="preserve">  //pos</w:t>
      </w:r>
      <w:r w:rsidR="007C39EF" w:rsidRPr="00EE2219">
        <w:t>i</w:t>
      </w:r>
      <w:r w:rsidRPr="00EE2219">
        <w:t>tive-- counterclockwise</w:t>
      </w:r>
    </w:p>
    <w:p w14:paraId="45046140" w14:textId="77777777" w:rsidR="00F55EA9" w:rsidRPr="00EE2219" w:rsidRDefault="00F55EA9" w:rsidP="00EE2219">
      <w:pPr>
        <w:pStyle w:val="Code"/>
      </w:pPr>
      <w:r w:rsidRPr="00EE2219">
        <w:t xml:space="preserve">  this.mAngularVelocity = 0;</w:t>
      </w:r>
    </w:p>
    <w:p w14:paraId="5413A95E" w14:textId="77777777" w:rsidR="00F55EA9" w:rsidRPr="00EE2219" w:rsidRDefault="00F55EA9" w:rsidP="00EE2219">
      <w:pPr>
        <w:pStyle w:val="Code"/>
      </w:pPr>
    </w:p>
    <w:p w14:paraId="1155622E" w14:textId="77777777" w:rsidR="00F55EA9" w:rsidRPr="00EE2219" w:rsidRDefault="00F55EA9" w:rsidP="00EE2219">
      <w:pPr>
        <w:pStyle w:val="Code"/>
      </w:pPr>
      <w:r w:rsidRPr="00EE2219">
        <w:t xml:space="preserve">  this.mAngularAcceleration = 0;</w:t>
      </w:r>
    </w:p>
    <w:p w14:paraId="043BB03B" w14:textId="77777777" w:rsidR="00F55EA9" w:rsidRPr="00EE2219" w:rsidRDefault="00F55EA9" w:rsidP="00EE2219">
      <w:pPr>
        <w:pStyle w:val="Code"/>
      </w:pPr>
    </w:p>
    <w:p w14:paraId="00E48D32" w14:textId="77777777" w:rsidR="00F55EA9" w:rsidRPr="00EE2219" w:rsidRDefault="00F55EA9" w:rsidP="00EE2219">
      <w:pPr>
        <w:pStyle w:val="Code"/>
      </w:pPr>
      <w:r w:rsidRPr="00EE2219">
        <w:t xml:space="preserve">  gEngine.Core.mAllObject.push(this);</w:t>
      </w:r>
    </w:p>
    <w:p w14:paraId="13EB0024" w14:textId="76EDA8D2" w:rsidR="00F55EA9" w:rsidRPr="00EE2219" w:rsidRDefault="00F55EA9" w:rsidP="00EE2219">
      <w:pPr>
        <w:pStyle w:val="Code"/>
      </w:pPr>
      <w:r w:rsidRPr="00EE2219">
        <w:t>}</w:t>
      </w:r>
    </w:p>
    <w:p w14:paraId="58AA0457" w14:textId="13E612EC" w:rsidR="00F55EA9" w:rsidRDefault="002F38C2" w:rsidP="00F55EA9">
      <w:pPr>
        <w:pStyle w:val="Heading4"/>
      </w:pPr>
      <w:r>
        <w:lastRenderedPageBreak/>
        <w:t>Implement Symplectic Euler Integration</w:t>
      </w:r>
    </w:p>
    <w:p w14:paraId="0D756B62" w14:textId="2A405AF6" w:rsidR="00F55EA9" w:rsidRDefault="00F55EA9" w:rsidP="00F55EA9">
      <w:r>
        <w:t xml:space="preserve">You can now add the behavior to the rigid shape object for numerical integration. Continue with the </w:t>
      </w:r>
      <w:r w:rsidRPr="008B35D8">
        <w:rPr>
          <w:rStyle w:val="CodeInline"/>
        </w:rPr>
        <w:t>RigidShape</w:t>
      </w:r>
      <w:r>
        <w:t xml:space="preserve"> base class, complete the </w:t>
      </w:r>
      <w:r w:rsidRPr="004003CE">
        <w:rPr>
          <w:rStyle w:val="CodeInline"/>
        </w:rPr>
        <w:t>update</w:t>
      </w:r>
      <w:r>
        <w:t xml:space="preserve"> function to apply Symplectic Euler Integration to the rigid shape where the updated velocity is used for computing the new position. Notice the implementation similarities be</w:t>
      </w:r>
      <w:r w:rsidR="00D56E20">
        <w:t>tween linear and angular motion. I</w:t>
      </w:r>
      <w:r>
        <w:t xml:space="preserve">n both cases, the velocities are updated before the results are being applied to the displacements. Rotation will be examined in detailed in the last section of this </w:t>
      </w:r>
      <w:r w:rsidR="00EE2219">
        <w:t>chapter</w:t>
      </w:r>
      <w:r>
        <w:t>.</w:t>
      </w:r>
    </w:p>
    <w:p w14:paraId="6CA536B0" w14:textId="77777777" w:rsidR="00F55EA9" w:rsidRPr="00EE2219" w:rsidRDefault="00F55EA9" w:rsidP="00EE2219">
      <w:pPr>
        <w:pStyle w:val="Code"/>
      </w:pPr>
      <w:r w:rsidRPr="00EE2219">
        <w:t>RigidShape.prototype.update = function () {</w:t>
      </w:r>
    </w:p>
    <w:p w14:paraId="192FDE99" w14:textId="77777777" w:rsidR="00F55EA9" w:rsidRPr="00EE2219" w:rsidRDefault="00F55EA9" w:rsidP="00EE2219">
      <w:pPr>
        <w:pStyle w:val="Code"/>
      </w:pPr>
      <w:r w:rsidRPr="00EE2219">
        <w:t xml:space="preserve">    if (gEngine.Core.mMovement) {</w:t>
      </w:r>
    </w:p>
    <w:p w14:paraId="5C7B5358" w14:textId="77777777" w:rsidR="00F55EA9" w:rsidRPr="00EE2219" w:rsidRDefault="00F55EA9" w:rsidP="00EE2219">
      <w:pPr>
        <w:pStyle w:val="Code"/>
      </w:pPr>
      <w:r w:rsidRPr="00EE2219">
        <w:t xml:space="preserve">        var dt = gEngine.Core.mUpdateIntervalInSeconds;</w:t>
      </w:r>
    </w:p>
    <w:p w14:paraId="023946EA" w14:textId="77777777" w:rsidR="00F55EA9" w:rsidRPr="00EE2219" w:rsidRDefault="00F55EA9" w:rsidP="00EE2219">
      <w:pPr>
        <w:pStyle w:val="Code"/>
      </w:pPr>
      <w:r w:rsidRPr="00EE2219">
        <w:t xml:space="preserve">        //v += a*t</w:t>
      </w:r>
    </w:p>
    <w:p w14:paraId="6A6240B8" w14:textId="77777777" w:rsidR="00F55EA9" w:rsidRPr="00EE2219" w:rsidRDefault="00F55EA9" w:rsidP="00EE2219">
      <w:pPr>
        <w:pStyle w:val="Code"/>
      </w:pPr>
      <w:r w:rsidRPr="00EE2219">
        <w:t xml:space="preserve">        this.mVelocity = this.mVelocity.add(this.mAcceleration.scale(dt));</w:t>
      </w:r>
    </w:p>
    <w:p w14:paraId="5659B826" w14:textId="7ED822F3" w:rsidR="00F55EA9" w:rsidRPr="00EE2219" w:rsidRDefault="00F55EA9" w:rsidP="00EE2219">
      <w:pPr>
        <w:pStyle w:val="Code"/>
      </w:pPr>
      <w:r w:rsidRPr="00EE2219">
        <w:t xml:space="preserve">        //s </w:t>
      </w:r>
      <w:r w:rsidR="003F26CC">
        <w:t>+</w:t>
      </w:r>
      <w:r w:rsidRPr="00EE2219">
        <w:t>= v*t</w:t>
      </w:r>
    </w:p>
    <w:p w14:paraId="4AFA6A76" w14:textId="18D953FF" w:rsidR="00F55EA9" w:rsidRPr="00EE2219" w:rsidRDefault="00F55EA9" w:rsidP="00EE2219">
      <w:pPr>
        <w:pStyle w:val="Code"/>
      </w:pPr>
      <w:r w:rsidRPr="00EE2219">
        <w:t xml:space="preserve">        this.move(this.mVelocity.scale(dt));</w:t>
      </w:r>
    </w:p>
    <w:p w14:paraId="03D316D9" w14:textId="77777777" w:rsidR="00F55EA9" w:rsidRPr="00EE2219" w:rsidRDefault="00F55EA9" w:rsidP="00EE2219">
      <w:pPr>
        <w:pStyle w:val="Code"/>
      </w:pPr>
      <w:r w:rsidRPr="00EE2219">
        <w:t xml:space="preserve">        </w:t>
      </w:r>
    </w:p>
    <w:p w14:paraId="54203E79" w14:textId="77777777" w:rsidR="00F55EA9" w:rsidRPr="00EE2219" w:rsidRDefault="00F55EA9" w:rsidP="00EE2219">
      <w:pPr>
        <w:pStyle w:val="Code"/>
      </w:pPr>
      <w:r w:rsidRPr="00EE2219">
        <w:t xml:space="preserve">        this.mAngularVelocity += this.mAngularAcceleration * dt;</w:t>
      </w:r>
    </w:p>
    <w:p w14:paraId="74099846" w14:textId="7910E976" w:rsidR="00F55EA9" w:rsidRPr="00EE2219" w:rsidRDefault="00F55EA9" w:rsidP="00EE2219">
      <w:pPr>
        <w:pStyle w:val="Code"/>
      </w:pPr>
      <w:r w:rsidRPr="00EE2219">
        <w:t xml:space="preserve">        this.rotate(this.mAngularVelocity * dt);</w:t>
      </w:r>
    </w:p>
    <w:p w14:paraId="2F2399FC" w14:textId="77777777" w:rsidR="00F55EA9" w:rsidRPr="00EE2219" w:rsidRDefault="00F55EA9" w:rsidP="00EE2219">
      <w:pPr>
        <w:pStyle w:val="Code"/>
      </w:pPr>
      <w:r w:rsidRPr="00EE2219">
        <w:t xml:space="preserve">    }</w:t>
      </w:r>
    </w:p>
    <w:p w14:paraId="03D72966" w14:textId="77777777" w:rsidR="00F55EA9" w:rsidRPr="00EE2219" w:rsidRDefault="00F55EA9" w:rsidP="00EE2219">
      <w:pPr>
        <w:pStyle w:val="Code"/>
      </w:pPr>
      <w:r w:rsidRPr="00EE2219">
        <w:t>};</w:t>
      </w:r>
    </w:p>
    <w:p w14:paraId="239E61B1" w14:textId="53AAC358" w:rsidR="00F55EA9" w:rsidRPr="00F55EA9" w:rsidRDefault="005A018C" w:rsidP="00415924">
      <w:pPr>
        <w:pStyle w:val="Heading3"/>
      </w:pPr>
      <w:r>
        <w:t xml:space="preserve">Define Attributes </w:t>
      </w:r>
      <w:r w:rsidR="00521CEC">
        <w:t>t</w:t>
      </w:r>
      <w:r>
        <w:t>o Support Collision Simulation and Response</w:t>
      </w:r>
    </w:p>
    <w:p w14:paraId="61507B67" w14:textId="24D3CE3B" w:rsidR="00BB0CF6" w:rsidRDefault="00A84C60" w:rsidP="00521CEC">
      <w:bookmarkStart w:id="5" w:name="_qtpehmohaxp0"/>
      <w:bookmarkEnd w:id="5"/>
      <w:r>
        <w:t xml:space="preserve">As mentioned, in order to allow focused discussions of the more complex concepts </w:t>
      </w:r>
      <w:r w:rsidR="00683BF4">
        <w:t xml:space="preserve">in the later sections, the attributes </w:t>
      </w:r>
      <w:r w:rsidR="00790DBE">
        <w:t xml:space="preserve">for supporting collisions </w:t>
      </w:r>
      <w:r w:rsidR="00683BF4">
        <w:t>and the corresponding supporting functions are introduced in this project.</w:t>
      </w:r>
      <w:r w:rsidR="009D5C5C">
        <w:t xml:space="preserve"> </w:t>
      </w:r>
      <w:r w:rsidR="005E56F0">
        <w:t>These attributes are defined in the rigid shape class.</w:t>
      </w:r>
    </w:p>
    <w:p w14:paraId="0C02AB8D" w14:textId="77777777" w:rsidR="007A610E" w:rsidRDefault="007A610E" w:rsidP="00521CEC">
      <w:pPr>
        <w:pStyle w:val="Heading4"/>
      </w:pPr>
      <w:r>
        <w:t>Modify the RigidShape Class</w:t>
      </w:r>
    </w:p>
    <w:p w14:paraId="01EE5295" w14:textId="349D6366" w:rsidR="00EE2219" w:rsidRPr="00EE2219" w:rsidRDefault="00EE2219" w:rsidP="00EE2219">
      <w:r>
        <w:t xml:space="preserve">Now it’s time for the </w:t>
      </w:r>
      <w:r w:rsidRPr="00B50B24">
        <w:rPr>
          <w:rStyle w:val="CodeInline"/>
        </w:rPr>
        <w:t>RigidShape</w:t>
      </w:r>
      <w:r>
        <w:t xml:space="preserve"> class:</w:t>
      </w:r>
    </w:p>
    <w:p w14:paraId="5D7BFE43" w14:textId="4C5A066F" w:rsidR="007A610E" w:rsidRDefault="007A610E" w:rsidP="00E23B95">
      <w:pPr>
        <w:pStyle w:val="NumList"/>
        <w:numPr>
          <w:ilvl w:val="0"/>
          <w:numId w:val="9"/>
        </w:numPr>
      </w:pPr>
      <w:r>
        <w:t xml:space="preserve">Modify the </w:t>
      </w:r>
      <w:r w:rsidRPr="00B50B24">
        <w:rPr>
          <w:rStyle w:val="CodeInline"/>
        </w:rPr>
        <w:t>RigidShape</w:t>
      </w:r>
      <w:r>
        <w:t xml:space="preserve"> class constructor</w:t>
      </w:r>
      <w:r w:rsidR="0022768E">
        <w:t xml:space="preserve"> again. This time </w:t>
      </w:r>
      <w:r>
        <w:t xml:space="preserve">to support mass, restitution (bounciness), </w:t>
      </w:r>
      <w:r w:rsidR="006A3C60">
        <w:t xml:space="preserve">and </w:t>
      </w:r>
      <w:r>
        <w:t xml:space="preserve">friction, as shown in the following code. Notice that the inverse of the mass value is actually stored for computation efficiency (by avoiding an extra division during each update calculation). </w:t>
      </w:r>
      <w:r w:rsidR="00B13096">
        <w:t>Additionally</w:t>
      </w:r>
      <w:r>
        <w:t>, notice that a mass of zero is used to represent a stationary object.</w:t>
      </w:r>
    </w:p>
    <w:p w14:paraId="78D63976" w14:textId="77777777" w:rsidR="007A610E" w:rsidRPr="00EE2219" w:rsidRDefault="007A610E" w:rsidP="00EE2219">
      <w:pPr>
        <w:pStyle w:val="Code"/>
      </w:pPr>
      <w:r w:rsidRPr="00EE2219">
        <w:t>function RigidShape(center, mass, friction, restitution) {</w:t>
      </w:r>
    </w:p>
    <w:p w14:paraId="4D675E00" w14:textId="59680165" w:rsidR="007A610E" w:rsidRPr="00EE2219" w:rsidRDefault="00582BC8" w:rsidP="00EE2219">
      <w:pPr>
        <w:pStyle w:val="Code"/>
      </w:pPr>
      <w:r w:rsidRPr="00EE2219">
        <w:t xml:space="preserve">    </w:t>
      </w:r>
      <w:r w:rsidR="007A610E" w:rsidRPr="00EE2219">
        <w:t>this.mCenter = center;</w:t>
      </w:r>
    </w:p>
    <w:p w14:paraId="118E02D7" w14:textId="66E50354" w:rsidR="007A610E" w:rsidRPr="00EE2219" w:rsidRDefault="007A610E" w:rsidP="00EE2219">
      <w:pPr>
        <w:pStyle w:val="Code"/>
      </w:pPr>
      <w:r w:rsidRPr="00EE2219">
        <w:t xml:space="preserve">  this.mInertia = 0;</w:t>
      </w:r>
    </w:p>
    <w:p w14:paraId="100FA79C" w14:textId="574FFA1C" w:rsidR="007A610E" w:rsidRPr="00EE2219" w:rsidRDefault="007A610E" w:rsidP="00EE2219">
      <w:pPr>
        <w:pStyle w:val="Code"/>
      </w:pPr>
      <w:r w:rsidRPr="00EE2219">
        <w:t xml:space="preserve">  if (mass !== undefined)</w:t>
      </w:r>
    </w:p>
    <w:p w14:paraId="439DB34F" w14:textId="6F0B248E" w:rsidR="007A610E" w:rsidRPr="00EE2219" w:rsidRDefault="007A610E" w:rsidP="00EE2219">
      <w:pPr>
        <w:pStyle w:val="Code"/>
      </w:pPr>
      <w:r w:rsidRPr="00EE2219">
        <w:t xml:space="preserve">  </w:t>
      </w:r>
      <w:r w:rsidR="00582BC8" w:rsidRPr="00EE2219">
        <w:t xml:space="preserve">    </w:t>
      </w:r>
      <w:r w:rsidRPr="00EE2219">
        <w:t>this.mInvMass = mass;</w:t>
      </w:r>
    </w:p>
    <w:p w14:paraId="13F4BAEA" w14:textId="525107FE" w:rsidR="007A610E" w:rsidRPr="00EE2219" w:rsidRDefault="007A610E" w:rsidP="00EE2219">
      <w:pPr>
        <w:pStyle w:val="Code"/>
      </w:pPr>
      <w:r w:rsidRPr="00EE2219">
        <w:t xml:space="preserve">  else</w:t>
      </w:r>
    </w:p>
    <w:p w14:paraId="2EB354FD" w14:textId="3B882381" w:rsidR="007A610E" w:rsidRPr="00EE2219" w:rsidRDefault="007A610E" w:rsidP="00EE2219">
      <w:pPr>
        <w:pStyle w:val="Code"/>
      </w:pPr>
      <w:r w:rsidRPr="00EE2219">
        <w:t xml:space="preserve">      this.mInvMass = 1;</w:t>
      </w:r>
    </w:p>
    <w:p w14:paraId="30D0274E" w14:textId="77777777" w:rsidR="007A610E" w:rsidRPr="00EE2219" w:rsidRDefault="007A610E" w:rsidP="00EE2219">
      <w:pPr>
        <w:pStyle w:val="Code"/>
      </w:pPr>
    </w:p>
    <w:p w14:paraId="3C80BA6C" w14:textId="19755B6B" w:rsidR="007A610E" w:rsidRPr="00EE2219" w:rsidRDefault="007A610E" w:rsidP="00EE2219">
      <w:pPr>
        <w:pStyle w:val="Code"/>
      </w:pPr>
      <w:r w:rsidRPr="00EE2219">
        <w:t xml:space="preserve">  if (friction !== undefined)</w:t>
      </w:r>
    </w:p>
    <w:p w14:paraId="317C87F8" w14:textId="4160C900" w:rsidR="007A610E" w:rsidRPr="00EE2219" w:rsidRDefault="007A610E" w:rsidP="00EE2219">
      <w:pPr>
        <w:pStyle w:val="Code"/>
      </w:pPr>
      <w:r w:rsidRPr="00EE2219">
        <w:t xml:space="preserve">      this.mFriction = friction;</w:t>
      </w:r>
    </w:p>
    <w:p w14:paraId="1178FA8E" w14:textId="17D26B62" w:rsidR="007A610E" w:rsidRPr="00EE2219" w:rsidRDefault="007A610E" w:rsidP="00EE2219">
      <w:pPr>
        <w:pStyle w:val="Code"/>
      </w:pPr>
      <w:r w:rsidRPr="00EE2219">
        <w:lastRenderedPageBreak/>
        <w:t xml:space="preserve">  else</w:t>
      </w:r>
    </w:p>
    <w:p w14:paraId="6930DBAC" w14:textId="68D834B1" w:rsidR="007A610E" w:rsidRPr="00EE2219" w:rsidRDefault="007A610E" w:rsidP="00EE2219">
      <w:pPr>
        <w:pStyle w:val="Code"/>
      </w:pPr>
      <w:r w:rsidRPr="00EE2219">
        <w:t xml:space="preserve">      this.mFriction = 0.8;</w:t>
      </w:r>
    </w:p>
    <w:p w14:paraId="12683745" w14:textId="77777777" w:rsidR="007A610E" w:rsidRPr="00EE2219" w:rsidRDefault="007A610E" w:rsidP="00EE2219">
      <w:pPr>
        <w:pStyle w:val="Code"/>
      </w:pPr>
    </w:p>
    <w:p w14:paraId="431D071E" w14:textId="0FBBC89C" w:rsidR="007A610E" w:rsidRPr="00EE2219" w:rsidRDefault="007A610E" w:rsidP="00EE2219">
      <w:pPr>
        <w:pStyle w:val="Code"/>
      </w:pPr>
      <w:r w:rsidRPr="00EE2219">
        <w:t xml:space="preserve">  if (restitution !== undefined)</w:t>
      </w:r>
    </w:p>
    <w:p w14:paraId="4BA6D474" w14:textId="0ADB65D6" w:rsidR="007A610E" w:rsidRPr="00EE2219" w:rsidRDefault="007A610E" w:rsidP="00EE2219">
      <w:pPr>
        <w:pStyle w:val="Code"/>
      </w:pPr>
      <w:r w:rsidRPr="00EE2219">
        <w:t xml:space="preserve">      this.mRestitution = restitution;</w:t>
      </w:r>
    </w:p>
    <w:p w14:paraId="5A3135B7" w14:textId="7CB479A1" w:rsidR="007A610E" w:rsidRPr="00EE2219" w:rsidRDefault="007A610E" w:rsidP="00EE2219">
      <w:pPr>
        <w:pStyle w:val="Code"/>
      </w:pPr>
      <w:r w:rsidRPr="00EE2219">
        <w:t xml:space="preserve">  else</w:t>
      </w:r>
    </w:p>
    <w:p w14:paraId="2CE68393" w14:textId="68D93422" w:rsidR="007A610E" w:rsidRPr="00EE2219" w:rsidRDefault="007A610E" w:rsidP="00EE2219">
      <w:pPr>
        <w:pStyle w:val="Code"/>
      </w:pPr>
      <w:r w:rsidRPr="00EE2219">
        <w:t xml:space="preserve">      this.mRestitution = 0.2;</w:t>
      </w:r>
    </w:p>
    <w:p w14:paraId="22526CEE" w14:textId="77777777" w:rsidR="007A610E" w:rsidRPr="00EE2219" w:rsidRDefault="007A610E" w:rsidP="00EE2219">
      <w:pPr>
        <w:pStyle w:val="Code"/>
      </w:pPr>
    </w:p>
    <w:p w14:paraId="4F29A7B9" w14:textId="14F441A8" w:rsidR="007A610E" w:rsidRPr="00EE2219" w:rsidRDefault="007A610E" w:rsidP="00EE2219">
      <w:pPr>
        <w:pStyle w:val="Code"/>
      </w:pPr>
      <w:r w:rsidRPr="00EE2219">
        <w:t xml:space="preserve">  this.mVelocity = new Vec2(0, 0);</w:t>
      </w:r>
    </w:p>
    <w:p w14:paraId="0C144611" w14:textId="77777777" w:rsidR="007A610E" w:rsidRPr="00EE2219" w:rsidRDefault="007A610E" w:rsidP="00EE2219">
      <w:pPr>
        <w:pStyle w:val="Code"/>
      </w:pPr>
    </w:p>
    <w:p w14:paraId="00D0B633" w14:textId="5ECCAB8D" w:rsidR="007A610E" w:rsidRPr="00EE2219" w:rsidRDefault="007A610E" w:rsidP="00EE2219">
      <w:pPr>
        <w:pStyle w:val="Code"/>
      </w:pPr>
      <w:r w:rsidRPr="00EE2219">
        <w:t xml:space="preserve">  if (this.mInvMass !== 0) {</w:t>
      </w:r>
    </w:p>
    <w:p w14:paraId="61EA6298" w14:textId="21E50F1B" w:rsidR="007A610E" w:rsidRPr="00EE2219" w:rsidRDefault="007A610E" w:rsidP="00EE2219">
      <w:pPr>
        <w:pStyle w:val="Code"/>
      </w:pPr>
      <w:r w:rsidRPr="00EE2219">
        <w:t xml:space="preserve">      this.mInvMass = 1 / this.mInvMass;</w:t>
      </w:r>
    </w:p>
    <w:p w14:paraId="77D55787" w14:textId="56E5E704" w:rsidR="007A610E" w:rsidRPr="00EE2219" w:rsidRDefault="007A610E" w:rsidP="00EE2219">
      <w:pPr>
        <w:pStyle w:val="Code"/>
      </w:pPr>
      <w:r w:rsidRPr="00EE2219">
        <w:t xml:space="preserve">      this.mAcceleration = gEngine.Core.mGravity;</w:t>
      </w:r>
    </w:p>
    <w:p w14:paraId="4E8BDA71" w14:textId="411986E1" w:rsidR="007A610E" w:rsidRPr="00EE2219" w:rsidRDefault="007A610E" w:rsidP="00EE2219">
      <w:pPr>
        <w:pStyle w:val="Code"/>
      </w:pPr>
      <w:r w:rsidRPr="00EE2219">
        <w:t xml:space="preserve">  } else {</w:t>
      </w:r>
    </w:p>
    <w:p w14:paraId="6647F964" w14:textId="52163340" w:rsidR="007A610E" w:rsidRPr="00EE2219" w:rsidRDefault="007A610E" w:rsidP="00EE2219">
      <w:pPr>
        <w:pStyle w:val="Code"/>
      </w:pPr>
      <w:r w:rsidRPr="00EE2219">
        <w:t xml:space="preserve">      this.mAcceleration = new Vec2(0, 0);</w:t>
      </w:r>
    </w:p>
    <w:p w14:paraId="72375115" w14:textId="2ACD5F22" w:rsidR="007A610E" w:rsidRPr="00EE2219" w:rsidRDefault="007A610E" w:rsidP="00EE2219">
      <w:pPr>
        <w:pStyle w:val="Code"/>
      </w:pPr>
      <w:r w:rsidRPr="00EE2219">
        <w:t xml:space="preserve">  }</w:t>
      </w:r>
    </w:p>
    <w:p w14:paraId="4F2E9813" w14:textId="77777777" w:rsidR="007A610E" w:rsidRPr="00EE2219" w:rsidRDefault="007A610E" w:rsidP="00EE2219">
      <w:pPr>
        <w:pStyle w:val="Code"/>
      </w:pPr>
    </w:p>
    <w:p w14:paraId="498CFE13" w14:textId="3369872F" w:rsidR="007A610E" w:rsidRPr="00EE2219" w:rsidRDefault="007A610E" w:rsidP="00EE2219">
      <w:pPr>
        <w:pStyle w:val="Code"/>
      </w:pPr>
      <w:r w:rsidRPr="00EE2219">
        <w:t xml:space="preserve">  //angle</w:t>
      </w:r>
    </w:p>
    <w:p w14:paraId="40FBEB54" w14:textId="63D6408B" w:rsidR="007A610E" w:rsidRPr="00EE2219" w:rsidRDefault="007A610E" w:rsidP="00EE2219">
      <w:pPr>
        <w:pStyle w:val="Code"/>
      </w:pPr>
      <w:r w:rsidRPr="00EE2219">
        <w:t xml:space="preserve">  this.mAngle = 0;</w:t>
      </w:r>
    </w:p>
    <w:p w14:paraId="12D515A1" w14:textId="46B929E1" w:rsidR="007A610E" w:rsidRPr="00EE2219" w:rsidRDefault="007A610E" w:rsidP="00EE2219">
      <w:pPr>
        <w:pStyle w:val="Code"/>
      </w:pPr>
      <w:r w:rsidRPr="00EE2219">
        <w:t xml:space="preserve">  //negetive-- clockwise</w:t>
      </w:r>
    </w:p>
    <w:p w14:paraId="13AB7305" w14:textId="4C368B84" w:rsidR="007A610E" w:rsidRPr="00EE2219" w:rsidRDefault="007A610E" w:rsidP="00EE2219">
      <w:pPr>
        <w:pStyle w:val="Code"/>
      </w:pPr>
      <w:r w:rsidRPr="00EE2219">
        <w:t xml:space="preserve"> </w:t>
      </w:r>
      <w:r w:rsidR="00582BC8" w:rsidRPr="00EE2219">
        <w:t xml:space="preserve"> </w:t>
      </w:r>
      <w:r w:rsidRPr="00EE2219">
        <w:t>//pos</w:t>
      </w:r>
      <w:r w:rsidR="00504A59" w:rsidRPr="00EE2219">
        <w:t>i</w:t>
      </w:r>
      <w:r w:rsidRPr="00EE2219">
        <w:t>tive-- counterclockwise</w:t>
      </w:r>
    </w:p>
    <w:p w14:paraId="33683CC4" w14:textId="11BBABD9" w:rsidR="007A610E" w:rsidRPr="00EE2219" w:rsidRDefault="007A610E" w:rsidP="00EE2219">
      <w:pPr>
        <w:pStyle w:val="Code"/>
      </w:pPr>
      <w:r w:rsidRPr="00EE2219">
        <w:t xml:space="preserve">  this.mAngularVelocity = 0;</w:t>
      </w:r>
    </w:p>
    <w:p w14:paraId="40EFFCA7" w14:textId="77777777" w:rsidR="007A610E" w:rsidRPr="00EE2219" w:rsidRDefault="007A610E" w:rsidP="00EE2219">
      <w:pPr>
        <w:pStyle w:val="Code"/>
      </w:pPr>
    </w:p>
    <w:p w14:paraId="51BC5727" w14:textId="41C42879" w:rsidR="007A610E" w:rsidRPr="00EE2219" w:rsidRDefault="007A610E" w:rsidP="00EE2219">
      <w:pPr>
        <w:pStyle w:val="Code"/>
      </w:pPr>
      <w:r w:rsidRPr="00EE2219">
        <w:t xml:space="preserve">  this.mAngularAcceleration = 0;</w:t>
      </w:r>
    </w:p>
    <w:p w14:paraId="41684DC2" w14:textId="77777777" w:rsidR="007A610E" w:rsidRPr="00EE2219" w:rsidRDefault="007A610E" w:rsidP="00EE2219">
      <w:pPr>
        <w:pStyle w:val="Code"/>
      </w:pPr>
    </w:p>
    <w:p w14:paraId="597BD61B" w14:textId="592ED251" w:rsidR="007A610E" w:rsidRPr="00EE2219" w:rsidRDefault="007A610E" w:rsidP="00EE2219">
      <w:pPr>
        <w:pStyle w:val="Code"/>
      </w:pPr>
      <w:r w:rsidRPr="00EE2219">
        <w:t xml:space="preserve">  this.mBoundRadius = 0;</w:t>
      </w:r>
    </w:p>
    <w:p w14:paraId="7ED1A059" w14:textId="77777777" w:rsidR="007A610E" w:rsidRPr="00EE2219" w:rsidRDefault="007A610E" w:rsidP="00EE2219">
      <w:pPr>
        <w:pStyle w:val="Code"/>
      </w:pPr>
    </w:p>
    <w:p w14:paraId="4B016EAB" w14:textId="709F29AE" w:rsidR="007A610E" w:rsidRPr="00EE2219" w:rsidRDefault="007A610E" w:rsidP="00EE2219">
      <w:pPr>
        <w:pStyle w:val="Code"/>
      </w:pPr>
      <w:r w:rsidRPr="00EE2219">
        <w:t xml:space="preserve">  gEngine.Core.mAllObject.push(this);</w:t>
      </w:r>
    </w:p>
    <w:p w14:paraId="30D914AA" w14:textId="0D6A25C4" w:rsidR="007A610E" w:rsidRPr="00EE2219" w:rsidRDefault="007A610E" w:rsidP="00EE2219">
      <w:pPr>
        <w:pStyle w:val="Code"/>
      </w:pPr>
      <w:r w:rsidRPr="00EE2219">
        <w:t>}</w:t>
      </w:r>
    </w:p>
    <w:p w14:paraId="12FA82C5" w14:textId="71B373E3" w:rsidR="007A610E" w:rsidRDefault="007A610E" w:rsidP="00582BC8">
      <w:pPr>
        <w:pStyle w:val="NumList"/>
      </w:pPr>
      <w:r>
        <w:t xml:space="preserve">Define a function, </w:t>
      </w:r>
      <w:r w:rsidRPr="005C13F2">
        <w:rPr>
          <w:rStyle w:val="CodeInline"/>
        </w:rPr>
        <w:t>updateMass</w:t>
      </w:r>
      <w:r>
        <w:t xml:space="preserve">, to support changing of the mass during runtime. Notice that the </w:t>
      </w:r>
      <w:r w:rsidRPr="005C13F2">
        <w:rPr>
          <w:rStyle w:val="CodeInline"/>
        </w:rPr>
        <w:t>updateInertia</w:t>
      </w:r>
      <w:r w:rsidR="008626CE">
        <w:t xml:space="preserve"> f</w:t>
      </w:r>
      <w:r>
        <w:t>unction is empty. This reflects the fact that rotational inertia is shape specific and the actual implementation would be the responsibi</w:t>
      </w:r>
      <w:r w:rsidR="005C13F2">
        <w:t>lity of individual subclasses (</w:t>
      </w:r>
      <w:r w:rsidR="005C13F2" w:rsidRPr="005C13F2">
        <w:rPr>
          <w:rStyle w:val="CodeInline"/>
        </w:rPr>
        <w:t>R</w:t>
      </w:r>
      <w:r w:rsidRPr="005C13F2">
        <w:rPr>
          <w:rStyle w:val="CodeInline"/>
        </w:rPr>
        <w:t>ectangle</w:t>
      </w:r>
      <w:r w:rsidR="005C13F2">
        <w:t xml:space="preserve"> and </w:t>
      </w:r>
      <w:r w:rsidR="005C13F2" w:rsidRPr="005C13F2">
        <w:rPr>
          <w:rStyle w:val="CodeInline"/>
        </w:rPr>
        <w:t>C</w:t>
      </w:r>
      <w:r w:rsidRPr="005C13F2">
        <w:rPr>
          <w:rStyle w:val="CodeInline"/>
        </w:rPr>
        <w:t>ircle</w:t>
      </w:r>
      <w:r>
        <w:t xml:space="preserve">). </w:t>
      </w:r>
    </w:p>
    <w:p w14:paraId="2F777E35" w14:textId="13060B6F" w:rsidR="007A610E" w:rsidRDefault="007A610E" w:rsidP="00EE2219">
      <w:pPr>
        <w:pStyle w:val="Code"/>
      </w:pPr>
      <w:r>
        <w:t>RigidShape.prototype.</w:t>
      </w:r>
      <w:r w:rsidRPr="005C13F2">
        <w:t>updateMass</w:t>
      </w:r>
      <w:r>
        <w:t xml:space="preserve"> = function (delta) {</w:t>
      </w:r>
    </w:p>
    <w:p w14:paraId="16318B67" w14:textId="385B799B" w:rsidR="007A610E" w:rsidRDefault="00582BC8" w:rsidP="00EE2219">
      <w:pPr>
        <w:pStyle w:val="Code"/>
      </w:pPr>
      <w:r>
        <w:t xml:space="preserve">    </w:t>
      </w:r>
      <w:r w:rsidR="007A610E">
        <w:t>var mass;</w:t>
      </w:r>
    </w:p>
    <w:p w14:paraId="05BDA139" w14:textId="77777777" w:rsidR="007A610E" w:rsidRDefault="007A610E" w:rsidP="00EE2219">
      <w:pPr>
        <w:pStyle w:val="Code"/>
      </w:pPr>
      <w:r>
        <w:t xml:space="preserve">    if (this.mInvMass !== 0)</w:t>
      </w:r>
    </w:p>
    <w:p w14:paraId="56DEC107" w14:textId="77777777" w:rsidR="007A610E" w:rsidRDefault="007A610E" w:rsidP="00EE2219">
      <w:pPr>
        <w:pStyle w:val="Code"/>
      </w:pPr>
      <w:r>
        <w:t xml:space="preserve">        mass = 1 / this.mInvMass;</w:t>
      </w:r>
    </w:p>
    <w:p w14:paraId="3AA001A9" w14:textId="77777777" w:rsidR="007A610E" w:rsidRDefault="007A610E" w:rsidP="00EE2219">
      <w:pPr>
        <w:pStyle w:val="Code"/>
      </w:pPr>
      <w:r>
        <w:t xml:space="preserve">    else</w:t>
      </w:r>
    </w:p>
    <w:p w14:paraId="276C7B40" w14:textId="77777777" w:rsidR="007A610E" w:rsidRDefault="007A610E" w:rsidP="00EE2219">
      <w:pPr>
        <w:pStyle w:val="Code"/>
      </w:pPr>
      <w:r>
        <w:t xml:space="preserve">        mass = 0;</w:t>
      </w:r>
    </w:p>
    <w:p w14:paraId="1B73575E" w14:textId="77777777" w:rsidR="00220D6C" w:rsidRDefault="00220D6C" w:rsidP="00EE2219">
      <w:pPr>
        <w:pStyle w:val="Code"/>
      </w:pPr>
    </w:p>
    <w:p w14:paraId="13DCA7DB" w14:textId="77777777" w:rsidR="007A610E" w:rsidRDefault="007A610E" w:rsidP="00EE2219">
      <w:pPr>
        <w:pStyle w:val="Code"/>
      </w:pPr>
      <w:r>
        <w:t xml:space="preserve">    mass += delta;</w:t>
      </w:r>
    </w:p>
    <w:p w14:paraId="13202639" w14:textId="77777777" w:rsidR="007A610E" w:rsidRDefault="007A610E" w:rsidP="00EE2219">
      <w:pPr>
        <w:pStyle w:val="Code"/>
      </w:pPr>
      <w:r>
        <w:t xml:space="preserve">    if (mass &lt;= 0) {</w:t>
      </w:r>
    </w:p>
    <w:p w14:paraId="53670BE2" w14:textId="77777777" w:rsidR="007A610E" w:rsidRDefault="007A610E" w:rsidP="00EE2219">
      <w:pPr>
        <w:pStyle w:val="Code"/>
      </w:pPr>
      <w:r>
        <w:t xml:space="preserve">        this.mInvMass = 0;</w:t>
      </w:r>
    </w:p>
    <w:p w14:paraId="333FB944" w14:textId="77777777" w:rsidR="007A610E" w:rsidRDefault="007A610E" w:rsidP="00EE2219">
      <w:pPr>
        <w:pStyle w:val="Code"/>
      </w:pPr>
      <w:r>
        <w:t xml:space="preserve">        this.mVelocity = new Vec2(0, 0);</w:t>
      </w:r>
    </w:p>
    <w:p w14:paraId="2EB32937" w14:textId="77777777" w:rsidR="007A610E" w:rsidRDefault="007A610E" w:rsidP="00EE2219">
      <w:pPr>
        <w:pStyle w:val="Code"/>
      </w:pPr>
      <w:r>
        <w:t xml:space="preserve">        this.mAcceleration = new Vec2(0, 0);</w:t>
      </w:r>
    </w:p>
    <w:p w14:paraId="2A40EFB5" w14:textId="77777777" w:rsidR="007A610E" w:rsidRDefault="007A610E" w:rsidP="00EE2219">
      <w:pPr>
        <w:pStyle w:val="Code"/>
      </w:pPr>
      <w:r>
        <w:t xml:space="preserve">        this.mAngularVelocity = 0;</w:t>
      </w:r>
    </w:p>
    <w:p w14:paraId="1838CC98" w14:textId="77777777" w:rsidR="007A610E" w:rsidRDefault="007A610E" w:rsidP="00EE2219">
      <w:pPr>
        <w:pStyle w:val="Code"/>
      </w:pPr>
      <w:r>
        <w:t xml:space="preserve">        this.mAngularAcceleration = 0;</w:t>
      </w:r>
    </w:p>
    <w:p w14:paraId="560DB4E4" w14:textId="77777777" w:rsidR="007A610E" w:rsidRDefault="007A610E" w:rsidP="00EE2219">
      <w:pPr>
        <w:pStyle w:val="Code"/>
      </w:pPr>
      <w:r>
        <w:t xml:space="preserve">    } else {</w:t>
      </w:r>
    </w:p>
    <w:p w14:paraId="66E16837" w14:textId="77777777" w:rsidR="007A610E" w:rsidRDefault="007A610E" w:rsidP="00EE2219">
      <w:pPr>
        <w:pStyle w:val="Code"/>
      </w:pPr>
      <w:r>
        <w:t xml:space="preserve">        this.mInvMass = 1 / mass;</w:t>
      </w:r>
    </w:p>
    <w:p w14:paraId="7067FA91" w14:textId="77777777" w:rsidR="007A610E" w:rsidRDefault="007A610E" w:rsidP="00EE2219">
      <w:pPr>
        <w:pStyle w:val="Code"/>
      </w:pPr>
      <w:r>
        <w:t xml:space="preserve">        this.mAcceleration = gEngine.Core.mGravity;</w:t>
      </w:r>
    </w:p>
    <w:p w14:paraId="60047ECA" w14:textId="77777777" w:rsidR="007A610E" w:rsidRDefault="007A610E" w:rsidP="00EE2219">
      <w:pPr>
        <w:pStyle w:val="Code"/>
      </w:pPr>
      <w:r>
        <w:t xml:space="preserve">    }</w:t>
      </w:r>
    </w:p>
    <w:p w14:paraId="2780FDCD" w14:textId="77777777" w:rsidR="007A610E" w:rsidRDefault="007A610E" w:rsidP="00EE2219">
      <w:pPr>
        <w:pStyle w:val="Code"/>
      </w:pPr>
      <w:r>
        <w:t xml:space="preserve">    this.updateInertia();</w:t>
      </w:r>
    </w:p>
    <w:p w14:paraId="1A9562F6" w14:textId="77777777" w:rsidR="007A610E" w:rsidRDefault="007A610E" w:rsidP="00EE2219">
      <w:pPr>
        <w:pStyle w:val="Code"/>
      </w:pPr>
      <w:r>
        <w:t>};</w:t>
      </w:r>
    </w:p>
    <w:p w14:paraId="32EB6453" w14:textId="77777777" w:rsidR="00220D6C" w:rsidRDefault="00220D6C" w:rsidP="00EE2219">
      <w:pPr>
        <w:pStyle w:val="Code"/>
      </w:pPr>
    </w:p>
    <w:p w14:paraId="700247C3" w14:textId="77777777" w:rsidR="007A610E" w:rsidRDefault="007A610E" w:rsidP="00EE2219">
      <w:pPr>
        <w:pStyle w:val="Code"/>
      </w:pPr>
      <w:r>
        <w:t>RigidShape.prototype.updateInertia = function () {</w:t>
      </w:r>
    </w:p>
    <w:p w14:paraId="22880039" w14:textId="77777777" w:rsidR="007A610E" w:rsidRDefault="007A610E" w:rsidP="00EE2219">
      <w:pPr>
        <w:pStyle w:val="Code"/>
      </w:pPr>
      <w:r>
        <w:t xml:space="preserve">    // subclass must define this.</w:t>
      </w:r>
    </w:p>
    <w:p w14:paraId="567D5243" w14:textId="77777777" w:rsidR="007A610E" w:rsidRDefault="007A610E" w:rsidP="00EE2219">
      <w:pPr>
        <w:pStyle w:val="Code"/>
      </w:pPr>
      <w:r>
        <w:t xml:space="preserve">    // must work with inverted this.mInvMass</w:t>
      </w:r>
    </w:p>
    <w:p w14:paraId="20C9C017" w14:textId="77777777" w:rsidR="007A610E" w:rsidRDefault="007A610E" w:rsidP="00EE2219">
      <w:pPr>
        <w:pStyle w:val="Code"/>
      </w:pPr>
      <w:r>
        <w:lastRenderedPageBreak/>
        <w:t>};</w:t>
      </w:r>
    </w:p>
    <w:p w14:paraId="01E10037" w14:textId="74DE33F9" w:rsidR="007A610E" w:rsidRDefault="007A610E" w:rsidP="00521CEC">
      <w:pPr>
        <w:pStyle w:val="Heading4"/>
      </w:pPr>
      <w:bookmarkStart w:id="6" w:name="_h6q6dk64oavm"/>
      <w:bookmarkStart w:id="7" w:name="_c79ln7nulok6"/>
      <w:bookmarkEnd w:id="6"/>
      <w:bookmarkEnd w:id="7"/>
      <w:r>
        <w:t xml:space="preserve">Modify the </w:t>
      </w:r>
      <w:r w:rsidRPr="00BA52F5">
        <w:t>Circle</w:t>
      </w:r>
      <w:r>
        <w:t xml:space="preserve"> and Rectangle </w:t>
      </w:r>
      <w:r w:rsidR="006B75EA">
        <w:t>C</w:t>
      </w:r>
      <w:r>
        <w:t>lasses</w:t>
      </w:r>
    </w:p>
    <w:p w14:paraId="14FB201E" w14:textId="010BCD22" w:rsidR="00EE2219" w:rsidRPr="00EE2219" w:rsidRDefault="00EE2219" w:rsidP="00EE2219">
      <w:r>
        <w:t xml:space="preserve">Next, modify the </w:t>
      </w:r>
      <w:r w:rsidRPr="00EE2219">
        <w:rPr>
          <w:rStyle w:val="CodeInline"/>
        </w:rPr>
        <w:t>Circle</w:t>
      </w:r>
      <w:r>
        <w:t xml:space="preserve"> and </w:t>
      </w:r>
      <w:r w:rsidRPr="00EE2219">
        <w:rPr>
          <w:rStyle w:val="CodeInline"/>
        </w:rPr>
        <w:t>Rectangle</w:t>
      </w:r>
      <w:r>
        <w:t xml:space="preserve"> classes:</w:t>
      </w:r>
    </w:p>
    <w:p w14:paraId="2FD1EBC3" w14:textId="77777777" w:rsidR="007A610E" w:rsidRDefault="007A610E" w:rsidP="00E23B95">
      <w:pPr>
        <w:pStyle w:val="NumList"/>
        <w:numPr>
          <w:ilvl w:val="0"/>
          <w:numId w:val="10"/>
        </w:numPr>
      </w:pPr>
      <w:r>
        <w:t xml:space="preserve">Modify the </w:t>
      </w:r>
      <w:r w:rsidRPr="008A7443">
        <w:rPr>
          <w:rStyle w:val="CodeInline"/>
        </w:rPr>
        <w:t>Circle</w:t>
      </w:r>
      <w:r w:rsidRPr="005C13F2">
        <w:t xml:space="preserve"> </w:t>
      </w:r>
      <w:r>
        <w:t xml:space="preserve">class to implement the </w:t>
      </w:r>
      <w:r w:rsidRPr="008A7443">
        <w:rPr>
          <w:rStyle w:val="CodeInline"/>
        </w:rPr>
        <w:t>updateInertia</w:t>
      </w:r>
      <w:r w:rsidRPr="005C13F2">
        <w:t xml:space="preserve"> </w:t>
      </w:r>
      <w:r>
        <w:t>function. This function calculates the rotational inertia of a circle when its mass is changed.</w:t>
      </w:r>
    </w:p>
    <w:p w14:paraId="234E7102" w14:textId="77777777" w:rsidR="007A610E" w:rsidRDefault="007A610E" w:rsidP="00EE2219">
      <w:pPr>
        <w:pStyle w:val="Code"/>
      </w:pPr>
      <w:r>
        <w:t>Circle.prototype.updateInertia = function() {</w:t>
      </w:r>
    </w:p>
    <w:p w14:paraId="13522A0E" w14:textId="77777777" w:rsidR="007A610E" w:rsidRDefault="007A610E" w:rsidP="00EE2219">
      <w:pPr>
        <w:pStyle w:val="Code"/>
      </w:pPr>
      <w:r>
        <w:t xml:space="preserve">    if (this.mInvMass === 0) {</w:t>
      </w:r>
    </w:p>
    <w:p w14:paraId="522403C5" w14:textId="77777777" w:rsidR="007A610E" w:rsidRDefault="007A610E" w:rsidP="00EE2219">
      <w:pPr>
        <w:pStyle w:val="Code"/>
      </w:pPr>
      <w:r>
        <w:t xml:space="preserve">        this.mInertia = 0;</w:t>
      </w:r>
    </w:p>
    <w:p w14:paraId="4AB18E9B" w14:textId="77777777" w:rsidR="007A610E" w:rsidRDefault="007A610E" w:rsidP="00EE2219">
      <w:pPr>
        <w:pStyle w:val="Code"/>
      </w:pPr>
      <w:r>
        <w:t xml:space="preserve">    } else {</w:t>
      </w:r>
    </w:p>
    <w:p w14:paraId="18B8BBAF" w14:textId="77777777" w:rsidR="007A610E" w:rsidRDefault="007A610E" w:rsidP="00EE2219">
      <w:pPr>
        <w:pStyle w:val="Code"/>
      </w:pPr>
      <w:r>
        <w:t xml:space="preserve">        // this.mInvMass is inverted!!</w:t>
      </w:r>
    </w:p>
    <w:p w14:paraId="0204E738" w14:textId="77777777" w:rsidR="007A610E" w:rsidRDefault="007A610E" w:rsidP="00EE2219">
      <w:pPr>
        <w:pStyle w:val="Code"/>
      </w:pPr>
      <w:r>
        <w:t xml:space="preserve">        // Inertia=mass * radius^2</w:t>
      </w:r>
    </w:p>
    <w:p w14:paraId="1126FD21" w14:textId="77777777" w:rsidR="007A610E" w:rsidRDefault="007A610E" w:rsidP="00EE2219">
      <w:pPr>
        <w:pStyle w:val="Code"/>
      </w:pPr>
      <w:r>
        <w:t xml:space="preserve">        // 12 is a constant value that can be changed</w:t>
      </w:r>
    </w:p>
    <w:p w14:paraId="1FC98DCB" w14:textId="4C2916FA" w:rsidR="007A610E" w:rsidRDefault="007A610E" w:rsidP="00EE2219">
      <w:pPr>
        <w:pStyle w:val="Code"/>
      </w:pPr>
      <w:r>
        <w:t xml:space="preserve">        this.mInertia = (1</w:t>
      </w:r>
      <w:r w:rsidR="00275580">
        <w:t xml:space="preserve"> </w:t>
      </w:r>
      <w:r>
        <w:t>/</w:t>
      </w:r>
      <w:r w:rsidR="00275580">
        <w:t xml:space="preserve"> </w:t>
      </w:r>
      <w:r>
        <w:t>this.mInvMass) * (this.mRadius * this.mRadius) / 12;</w:t>
      </w:r>
    </w:p>
    <w:p w14:paraId="12517513" w14:textId="77777777" w:rsidR="007A610E" w:rsidRDefault="007A610E" w:rsidP="00EE2219">
      <w:pPr>
        <w:pStyle w:val="Code"/>
      </w:pPr>
      <w:r>
        <w:t xml:space="preserve">    }</w:t>
      </w:r>
    </w:p>
    <w:p w14:paraId="5A050296" w14:textId="77777777" w:rsidR="007A610E" w:rsidRDefault="007A610E" w:rsidP="00EE2219">
      <w:pPr>
        <w:pStyle w:val="Code"/>
      </w:pPr>
      <w:r>
        <w:t>};</w:t>
      </w:r>
    </w:p>
    <w:p w14:paraId="17701AC8" w14:textId="77777777" w:rsidR="007A610E" w:rsidRDefault="007A610E" w:rsidP="00E7791D">
      <w:pPr>
        <w:pStyle w:val="NumList"/>
      </w:pPr>
      <w:r>
        <w:t xml:space="preserve">Update the </w:t>
      </w:r>
      <w:r w:rsidRPr="00E7791D">
        <w:rPr>
          <w:rStyle w:val="CodeInline"/>
        </w:rPr>
        <w:t>Circle</w:t>
      </w:r>
      <w:r w:rsidRPr="005C13F2">
        <w:t xml:space="preserve"> </w:t>
      </w:r>
      <w:r>
        <w:t xml:space="preserve">object constructor to call the new </w:t>
      </w:r>
      <w:r w:rsidRPr="00E7791D">
        <w:rPr>
          <w:rStyle w:val="CodeInline"/>
        </w:rPr>
        <w:t>RigidShape</w:t>
      </w:r>
      <w:r>
        <w:t xml:space="preserve"> base class, and to accept relevant parameters of physical attributes. Remember to call the newly defined </w:t>
      </w:r>
      <w:r w:rsidRPr="00E7791D">
        <w:rPr>
          <w:rStyle w:val="CodeInline"/>
        </w:rPr>
        <w:t>updateInertia</w:t>
      </w:r>
      <w:r>
        <w:t xml:space="preserve"> for initialization.</w:t>
      </w:r>
    </w:p>
    <w:p w14:paraId="42C0294C" w14:textId="77777777" w:rsidR="007A610E" w:rsidRDefault="007A610E" w:rsidP="00E7791D">
      <w:pPr>
        <w:pStyle w:val="Code"/>
        <w:ind w:left="576"/>
      </w:pPr>
      <w:r>
        <w:t>var Circle = function (center, radius, mass, friction, restitution) {</w:t>
      </w:r>
    </w:p>
    <w:p w14:paraId="60FD1CC1" w14:textId="210C6F25" w:rsidR="007A610E" w:rsidRDefault="007A610E" w:rsidP="00E7791D">
      <w:pPr>
        <w:pStyle w:val="Code"/>
        <w:ind w:left="576"/>
      </w:pPr>
      <w:r>
        <w:t xml:space="preserve">   </w:t>
      </w:r>
      <w:r w:rsidR="00E7791D">
        <w:t xml:space="preserve"> </w:t>
      </w:r>
      <w:r>
        <w:t>RigidShape.call(this, center, mass, friction, restitution);</w:t>
      </w:r>
    </w:p>
    <w:p w14:paraId="6944F147" w14:textId="751093DD" w:rsidR="007A610E" w:rsidRDefault="007A610E" w:rsidP="00E7791D">
      <w:pPr>
        <w:pStyle w:val="Code"/>
        <w:ind w:left="576"/>
      </w:pPr>
      <w:r>
        <w:t xml:space="preserve">   </w:t>
      </w:r>
      <w:r w:rsidR="00E7791D">
        <w:t xml:space="preserve"> </w:t>
      </w:r>
      <w:r>
        <w:t>this.mType = "Circle";</w:t>
      </w:r>
    </w:p>
    <w:p w14:paraId="14E9107B" w14:textId="180572AF" w:rsidR="007A610E" w:rsidRDefault="007A610E" w:rsidP="00E7791D">
      <w:pPr>
        <w:pStyle w:val="Code"/>
        <w:ind w:left="576"/>
      </w:pPr>
      <w:r>
        <w:t xml:space="preserve">   </w:t>
      </w:r>
      <w:r w:rsidR="00E7791D">
        <w:t xml:space="preserve"> </w:t>
      </w:r>
      <w:r>
        <w:t xml:space="preserve">//...identical to previous project </w:t>
      </w:r>
    </w:p>
    <w:p w14:paraId="4C29F070" w14:textId="240D5E8B" w:rsidR="007A610E" w:rsidRDefault="007A610E" w:rsidP="00E7791D">
      <w:pPr>
        <w:pStyle w:val="Code"/>
        <w:ind w:left="576"/>
      </w:pPr>
      <w:r>
        <w:t xml:space="preserve">   </w:t>
      </w:r>
      <w:r w:rsidR="00E7791D">
        <w:t xml:space="preserve"> </w:t>
      </w:r>
      <w:r>
        <w:t>this.updateInertia();</w:t>
      </w:r>
    </w:p>
    <w:p w14:paraId="7FF9C38A" w14:textId="77777777" w:rsidR="007A610E" w:rsidRDefault="007A610E" w:rsidP="00E7791D">
      <w:pPr>
        <w:pStyle w:val="Code"/>
        <w:ind w:left="576"/>
      </w:pPr>
      <w:r>
        <w:t>};</w:t>
      </w:r>
    </w:p>
    <w:p w14:paraId="501EC9E3" w14:textId="77777777" w:rsidR="007A610E" w:rsidRDefault="007A610E" w:rsidP="00014B06">
      <w:pPr>
        <w:pStyle w:val="NumList"/>
      </w:pPr>
      <w:r>
        <w:t xml:space="preserve">Modify the </w:t>
      </w:r>
      <w:r w:rsidRPr="005C13F2">
        <w:t xml:space="preserve">Rectangle </w:t>
      </w:r>
      <w:r>
        <w:t xml:space="preserve">class to implement its </w:t>
      </w:r>
      <w:r w:rsidRPr="00762AF9">
        <w:rPr>
          <w:rStyle w:val="CodeInline"/>
        </w:rPr>
        <w:t>updateIntertia</w:t>
      </w:r>
      <w:r w:rsidRPr="005C13F2">
        <w:t xml:space="preserve"> </w:t>
      </w:r>
      <w:r>
        <w:t>function.</w:t>
      </w:r>
    </w:p>
    <w:p w14:paraId="4833E76D" w14:textId="77777777" w:rsidR="007A610E" w:rsidRDefault="007A610E" w:rsidP="00014B06">
      <w:pPr>
        <w:pStyle w:val="Code"/>
        <w:ind w:left="576"/>
      </w:pPr>
      <w:r>
        <w:t xml:space="preserve">Rectangle.prototype.updateInertia = function() {   </w:t>
      </w:r>
    </w:p>
    <w:p w14:paraId="0A4211E6" w14:textId="77777777" w:rsidR="007A610E" w:rsidRDefault="007A610E" w:rsidP="00014B06">
      <w:pPr>
        <w:pStyle w:val="Code"/>
        <w:ind w:left="576"/>
      </w:pPr>
      <w:r>
        <w:t xml:space="preserve">    // Expect this.mInvMass to be already inverted!</w:t>
      </w:r>
    </w:p>
    <w:p w14:paraId="23B55B1B" w14:textId="77777777" w:rsidR="007A610E" w:rsidRDefault="007A610E" w:rsidP="00014B06">
      <w:pPr>
        <w:pStyle w:val="Code"/>
        <w:ind w:left="576"/>
      </w:pPr>
      <w:r>
        <w:t xml:space="preserve">    if (this.mInvMass === 0) </w:t>
      </w:r>
    </w:p>
    <w:p w14:paraId="7F74D746" w14:textId="77777777" w:rsidR="007A610E" w:rsidRDefault="007A610E" w:rsidP="00014B06">
      <w:pPr>
        <w:pStyle w:val="Code"/>
        <w:ind w:left="576"/>
      </w:pPr>
      <w:r>
        <w:t xml:space="preserve">        this.mInertia = 0;</w:t>
      </w:r>
    </w:p>
    <w:p w14:paraId="407388AC" w14:textId="77777777" w:rsidR="007A610E" w:rsidRDefault="007A610E" w:rsidP="00014B06">
      <w:pPr>
        <w:pStyle w:val="Code"/>
        <w:ind w:left="576"/>
      </w:pPr>
      <w:r>
        <w:t xml:space="preserve">    else {</w:t>
      </w:r>
    </w:p>
    <w:p w14:paraId="2B4F0C39" w14:textId="77777777" w:rsidR="007A610E" w:rsidRDefault="007A610E" w:rsidP="00014B06">
      <w:pPr>
        <w:pStyle w:val="Code"/>
        <w:ind w:left="576"/>
      </w:pPr>
      <w:r>
        <w:t xml:space="preserve">        //inertia=mass*width^2+height^2</w:t>
      </w:r>
    </w:p>
    <w:p w14:paraId="1294A31A" w14:textId="643E2191" w:rsidR="007A610E" w:rsidRDefault="007A610E" w:rsidP="00014B06">
      <w:pPr>
        <w:pStyle w:val="Code"/>
        <w:ind w:left="576"/>
      </w:pPr>
      <w:r>
        <w:t xml:space="preserve">        this.mInertia = (1</w:t>
      </w:r>
      <w:r w:rsidR="005B2FD6">
        <w:t xml:space="preserve"> </w:t>
      </w:r>
      <w:r>
        <w:t>/</w:t>
      </w:r>
      <w:r w:rsidR="005B2FD6">
        <w:t xml:space="preserve"> </w:t>
      </w:r>
      <w:r>
        <w:t>this.mInvMass) * (this.mWidth * this.mWidth + this.mHeight * this.mHeight)</w:t>
      </w:r>
      <w:r w:rsidR="005B2FD6">
        <w:t xml:space="preserve"> </w:t>
      </w:r>
      <w:r>
        <w:t>/</w:t>
      </w:r>
      <w:r w:rsidR="005B2FD6">
        <w:t xml:space="preserve"> </w:t>
      </w:r>
      <w:r>
        <w:t>12;</w:t>
      </w:r>
    </w:p>
    <w:p w14:paraId="6B41DF5B" w14:textId="77777777" w:rsidR="007A610E" w:rsidRDefault="007A610E" w:rsidP="00014B06">
      <w:pPr>
        <w:pStyle w:val="Code"/>
        <w:ind w:left="576"/>
      </w:pPr>
      <w:r>
        <w:t xml:space="preserve">        this.mInertia = 1 / this.mInertia;</w:t>
      </w:r>
    </w:p>
    <w:p w14:paraId="592287C4" w14:textId="77777777" w:rsidR="007A610E" w:rsidRDefault="007A610E" w:rsidP="00014B06">
      <w:pPr>
        <w:pStyle w:val="Code"/>
        <w:ind w:left="576"/>
      </w:pPr>
      <w:r>
        <w:t xml:space="preserve">    }</w:t>
      </w:r>
    </w:p>
    <w:p w14:paraId="1CBF3EA6" w14:textId="2BDEF779" w:rsidR="007A610E" w:rsidRDefault="007A610E" w:rsidP="00014B06">
      <w:pPr>
        <w:pStyle w:val="Code"/>
        <w:ind w:left="576"/>
      </w:pPr>
      <w:r>
        <w:t>};</w:t>
      </w:r>
    </w:p>
    <w:p w14:paraId="6FD334FA" w14:textId="77777777" w:rsidR="007A610E" w:rsidRDefault="007A610E" w:rsidP="00014B06">
      <w:pPr>
        <w:pStyle w:val="NumList"/>
      </w:pPr>
      <w:r>
        <w:t xml:space="preserve">Update the </w:t>
      </w:r>
      <w:r w:rsidRPr="00014B06">
        <w:rPr>
          <w:rStyle w:val="CodeInline"/>
        </w:rPr>
        <w:t>Rectangle</w:t>
      </w:r>
      <w:r w:rsidRPr="005C13F2">
        <w:t xml:space="preserve"> c</w:t>
      </w:r>
      <w:r>
        <w:t xml:space="preserve">onstructor in a similar manner to the </w:t>
      </w:r>
      <w:r w:rsidRPr="00014B06">
        <w:rPr>
          <w:rStyle w:val="CodeInline"/>
        </w:rPr>
        <w:t>Circle</w:t>
      </w:r>
      <w:r>
        <w:t xml:space="preserve"> class to accept the relevant parameters of physical attributes and to invoke the newly defined shape specific </w:t>
      </w:r>
      <w:r w:rsidRPr="00014B06">
        <w:rPr>
          <w:rStyle w:val="CodeInline"/>
        </w:rPr>
        <w:t>updateIntertia</w:t>
      </w:r>
      <w:r w:rsidRPr="005C13F2">
        <w:t xml:space="preserve"> </w:t>
      </w:r>
      <w:r>
        <w:t>function.</w:t>
      </w:r>
    </w:p>
    <w:p w14:paraId="14A45063" w14:textId="77777777" w:rsidR="007A610E" w:rsidRDefault="007A610E" w:rsidP="00075D6B">
      <w:pPr>
        <w:pStyle w:val="Code"/>
        <w:ind w:left="576"/>
      </w:pPr>
      <w:r>
        <w:t>var Rectangle = function (center, width, height, mass, friction, restitution) {</w:t>
      </w:r>
    </w:p>
    <w:p w14:paraId="7EAC994A" w14:textId="04AFACDD" w:rsidR="007A610E" w:rsidRDefault="007A610E" w:rsidP="00075D6B">
      <w:pPr>
        <w:pStyle w:val="Code"/>
        <w:ind w:left="576"/>
      </w:pPr>
      <w:r>
        <w:t xml:space="preserve">    RigidShape.call(this, center, mass, friction, restitution);</w:t>
      </w:r>
    </w:p>
    <w:p w14:paraId="3E8195FB" w14:textId="12574B28" w:rsidR="007A610E" w:rsidRDefault="00075D6B" w:rsidP="00075D6B">
      <w:pPr>
        <w:pStyle w:val="Code"/>
        <w:ind w:left="576"/>
      </w:pPr>
      <w:r>
        <w:t xml:space="preserve">    </w:t>
      </w:r>
      <w:r w:rsidR="007A610E">
        <w:t>this.mType = "Rectangle";</w:t>
      </w:r>
    </w:p>
    <w:p w14:paraId="0C639FD2" w14:textId="62875567" w:rsidR="007A610E" w:rsidRDefault="007A610E" w:rsidP="00075D6B">
      <w:pPr>
        <w:pStyle w:val="Code"/>
        <w:ind w:left="576"/>
      </w:pPr>
      <w:r>
        <w:t xml:space="preserve">    this.mWidth = width;</w:t>
      </w:r>
    </w:p>
    <w:p w14:paraId="64F6E266" w14:textId="7CE43651" w:rsidR="007A610E" w:rsidRDefault="007A610E" w:rsidP="00075D6B">
      <w:pPr>
        <w:pStyle w:val="Code"/>
        <w:ind w:left="576"/>
      </w:pPr>
      <w:r>
        <w:t xml:space="preserve">    this.mHeight = height;</w:t>
      </w:r>
    </w:p>
    <w:p w14:paraId="6E585C36" w14:textId="39EAEC10" w:rsidR="007A610E" w:rsidRDefault="00075D6B" w:rsidP="00075D6B">
      <w:pPr>
        <w:pStyle w:val="Code"/>
        <w:ind w:left="576"/>
      </w:pPr>
      <w:r>
        <w:t xml:space="preserve">    </w:t>
      </w:r>
      <w:r w:rsidR="007A610E">
        <w:t>//...indetical to previous project</w:t>
      </w:r>
    </w:p>
    <w:p w14:paraId="14E553FA" w14:textId="5A04C2D3" w:rsidR="007A610E" w:rsidRDefault="007A610E" w:rsidP="00075D6B">
      <w:pPr>
        <w:pStyle w:val="Code"/>
        <w:ind w:left="576"/>
      </w:pPr>
      <w:r>
        <w:t xml:space="preserve">    this.updateInertia();</w:t>
      </w:r>
    </w:p>
    <w:p w14:paraId="3CD348D4" w14:textId="77777777" w:rsidR="007A610E" w:rsidRDefault="007A610E" w:rsidP="00075D6B">
      <w:pPr>
        <w:pStyle w:val="Code"/>
        <w:ind w:left="576"/>
      </w:pPr>
      <w:r>
        <w:t>};</w:t>
      </w:r>
    </w:p>
    <w:p w14:paraId="109DD0E6" w14:textId="77777777" w:rsidR="007A610E" w:rsidRDefault="007A610E" w:rsidP="00521CEC">
      <w:pPr>
        <w:pStyle w:val="Heading4"/>
      </w:pPr>
      <w:bookmarkStart w:id="8" w:name="_azj4xwktjdzc"/>
      <w:bookmarkEnd w:id="8"/>
      <w:r>
        <w:lastRenderedPageBreak/>
        <w:t xml:space="preserve">Modify the </w:t>
      </w:r>
      <w:r w:rsidRPr="00291328">
        <w:t>updateUIEcho</w:t>
      </w:r>
      <w:r>
        <w:t xml:space="preserve"> Function</w:t>
      </w:r>
    </w:p>
    <w:p w14:paraId="1163BFE7" w14:textId="77777777" w:rsidR="007A610E" w:rsidRDefault="007A610E" w:rsidP="00291328">
      <w:r>
        <w:t xml:space="preserve">Since the engine has become more powerful and flexible, you want the UI to display the corresponding attributes and allow user to control these for testing purposes. Modify the </w:t>
      </w:r>
      <w:r w:rsidRPr="00291328">
        <w:rPr>
          <w:rStyle w:val="CodeInline"/>
        </w:rPr>
        <w:t>updateUIEcho</w:t>
      </w:r>
      <w:r w:rsidRPr="005C13F2">
        <w:t xml:space="preserve"> </w:t>
      </w:r>
      <w:r>
        <w:t xml:space="preserve">function in the </w:t>
      </w:r>
      <w:r w:rsidRPr="00291328">
        <w:rPr>
          <w:rStyle w:val="CodeInline"/>
        </w:rPr>
        <w:t>Core.js</w:t>
      </w:r>
      <w:r>
        <w:t xml:space="preserve"> file to print out all the options of user control.</w:t>
      </w:r>
    </w:p>
    <w:p w14:paraId="3AC5CB2C" w14:textId="77777777" w:rsidR="007A610E" w:rsidRPr="00291328" w:rsidRDefault="007A610E" w:rsidP="00291328">
      <w:pPr>
        <w:pStyle w:val="Code"/>
        <w:ind w:left="720"/>
      </w:pPr>
      <w:r w:rsidRPr="00291328">
        <w:t>var updateUIEcho = function () {</w:t>
      </w:r>
    </w:p>
    <w:p w14:paraId="5110310C" w14:textId="6228CB68" w:rsidR="007A610E" w:rsidRPr="00291328" w:rsidRDefault="00291328" w:rsidP="00291328">
      <w:pPr>
        <w:pStyle w:val="Code"/>
        <w:ind w:left="720"/>
      </w:pPr>
      <w:r>
        <w:t xml:space="preserve">    </w:t>
      </w:r>
      <w:r w:rsidR="007A610E" w:rsidRPr="00291328">
        <w:t xml:space="preserve">document.getElementById("uiEchoString").innerHTML = </w:t>
      </w:r>
    </w:p>
    <w:p w14:paraId="75367FEF" w14:textId="3B5ED1A6" w:rsidR="007A610E" w:rsidRPr="00291328" w:rsidRDefault="007A610E" w:rsidP="00291328">
      <w:pPr>
        <w:pStyle w:val="Code"/>
        <w:ind w:left="720"/>
      </w:pPr>
      <w:r w:rsidRPr="00291328">
        <w:t xml:space="preserve">    </w:t>
      </w:r>
      <w:r w:rsidR="00291328">
        <w:t xml:space="preserve">    </w:t>
      </w:r>
      <w:r w:rsidRPr="00291328">
        <w:t>"&lt;p&gt;&lt;b&gt;Selected Object:&lt;/b&gt;:&lt;/p&gt;" +</w:t>
      </w:r>
    </w:p>
    <w:p w14:paraId="46D6E737" w14:textId="090D9096" w:rsidR="007A610E" w:rsidRPr="00291328" w:rsidRDefault="007A610E" w:rsidP="00291328">
      <w:pPr>
        <w:pStyle w:val="Code"/>
        <w:ind w:left="720"/>
      </w:pPr>
      <w:r w:rsidRPr="00291328">
        <w:t xml:space="preserve">        "&lt;ul style=\"margin:-10px\"&gt;" +</w:t>
      </w:r>
    </w:p>
    <w:p w14:paraId="3D70F854" w14:textId="27402A52" w:rsidR="007A610E" w:rsidRPr="00291328" w:rsidRDefault="007A610E" w:rsidP="00291328">
      <w:pPr>
        <w:pStyle w:val="Code"/>
        <w:ind w:left="720"/>
      </w:pPr>
      <w:r w:rsidRPr="00291328">
        <w:t xml:space="preserve">        "&lt;li&gt;Id: " + gObjectNum + "&lt;/li&gt;" +</w:t>
      </w:r>
    </w:p>
    <w:p w14:paraId="4D741BC1" w14:textId="77777777" w:rsidR="00291328" w:rsidRDefault="007A610E" w:rsidP="00EE2219">
      <w:pPr>
        <w:pStyle w:val="Code"/>
      </w:pPr>
      <w:r w:rsidRPr="00291328">
        <w:t xml:space="preserve">        "&lt;li&gt;Center: " + mAllObject[gObjectNum].mCenter.x.toPrecision(3) + </w:t>
      </w:r>
    </w:p>
    <w:p w14:paraId="31F39611" w14:textId="3F9D9097" w:rsidR="007A610E" w:rsidRPr="00291328" w:rsidRDefault="00291328" w:rsidP="00291328">
      <w:pPr>
        <w:pStyle w:val="Code"/>
        <w:ind w:left="720"/>
      </w:pPr>
      <w:r>
        <w:t xml:space="preserve">        </w:t>
      </w:r>
      <w:r w:rsidR="007A610E" w:rsidRPr="00291328">
        <w:t xml:space="preserve">"," + mAllObject[gObjectNum].mCenter.y.toPrecision(3) + "&lt;/li&gt;"  + </w:t>
      </w:r>
    </w:p>
    <w:p w14:paraId="68D0E510" w14:textId="71D398D5" w:rsidR="007A610E" w:rsidRPr="00291328" w:rsidRDefault="007A610E" w:rsidP="00291328">
      <w:pPr>
        <w:pStyle w:val="Code"/>
        <w:ind w:left="720"/>
      </w:pPr>
      <w:r w:rsidRPr="00291328">
        <w:t xml:space="preserve">    </w:t>
      </w:r>
      <w:r w:rsidR="00291328">
        <w:t xml:space="preserve">    </w:t>
      </w:r>
      <w:r w:rsidRPr="00291328">
        <w:t>"&lt;li&gt;Angle: " + mAllObject[gObjectNum].mAngle.toPrecision(3) + "&lt;/li&gt;"  +</w:t>
      </w:r>
    </w:p>
    <w:p w14:paraId="1C8D18CB" w14:textId="77777777" w:rsidR="00291328" w:rsidRDefault="007A610E" w:rsidP="00291328">
      <w:pPr>
        <w:pStyle w:val="Code"/>
        <w:ind w:left="720"/>
      </w:pPr>
      <w:r w:rsidRPr="00291328">
        <w:t xml:space="preserve">        "&lt;li&gt;Velocity: " + mAllObject[gObjectNum].mVelocity.x.toPrecision(3) + </w:t>
      </w:r>
    </w:p>
    <w:p w14:paraId="30F07D51" w14:textId="5E57F1B0" w:rsidR="007A610E" w:rsidRPr="00291328" w:rsidRDefault="00291328" w:rsidP="00291328">
      <w:pPr>
        <w:pStyle w:val="Code"/>
        <w:ind w:left="720"/>
      </w:pPr>
      <w:r>
        <w:t xml:space="preserve">        </w:t>
      </w:r>
      <w:r w:rsidR="007A610E" w:rsidRPr="00291328">
        <w:t>"," + mAllObject[gObjectNum].mVelocity.y.toPrecision(3) + "&lt;/li&gt;"  +</w:t>
      </w:r>
    </w:p>
    <w:p w14:paraId="1504527D" w14:textId="6EDFD0F7" w:rsidR="007A610E" w:rsidRPr="00291328" w:rsidRDefault="007A610E" w:rsidP="00291328">
      <w:pPr>
        <w:pStyle w:val="Code"/>
        <w:ind w:left="720"/>
      </w:pPr>
      <w:r w:rsidRPr="00291328">
        <w:t xml:space="preserve">        "&lt;li&gt;AngluarVelocity: " + mAllObject[gObjectNum].mAngularVelocity.toPrecision(3) + "&lt;/li&gt;"  +</w:t>
      </w:r>
    </w:p>
    <w:p w14:paraId="61DD3284" w14:textId="1B608061" w:rsidR="007A610E" w:rsidRPr="00291328" w:rsidRDefault="007A610E" w:rsidP="00291328">
      <w:pPr>
        <w:pStyle w:val="Code"/>
        <w:ind w:left="720"/>
      </w:pPr>
      <w:r w:rsidRPr="00291328">
        <w:t xml:space="preserve">        "&lt;li&gt;Mass: " + 1 / mAllObject[gObjectNum].mInvMass.toPrecision(3) + "&lt;/li&gt;"  +</w:t>
      </w:r>
    </w:p>
    <w:p w14:paraId="7DE7D920" w14:textId="6029CB66" w:rsidR="007A610E" w:rsidRPr="00291328" w:rsidRDefault="007A610E" w:rsidP="00291328">
      <w:pPr>
        <w:pStyle w:val="Code"/>
        <w:ind w:left="720"/>
      </w:pPr>
      <w:r w:rsidRPr="00291328">
        <w:t xml:space="preserve">        "&lt;li&gt;Friction: " + mAllObject[gObjectNum].mFriction.toPrecision(3) + "&lt;/li&gt;"  +</w:t>
      </w:r>
    </w:p>
    <w:p w14:paraId="4281A566" w14:textId="3E6CF0CE" w:rsidR="007A610E" w:rsidRPr="00291328" w:rsidRDefault="007A610E" w:rsidP="00291328">
      <w:pPr>
        <w:pStyle w:val="Code"/>
        <w:ind w:left="720"/>
      </w:pPr>
      <w:r w:rsidRPr="00291328">
        <w:t xml:space="preserve">        "&lt;li&gt;Restitution: " + mAllObject[gObjectNum].mRestitution.toPrecision(3) + "&lt;/li&gt;"  +</w:t>
      </w:r>
    </w:p>
    <w:p w14:paraId="02B30ECD" w14:textId="745EE620" w:rsidR="007A610E" w:rsidRPr="00291328" w:rsidRDefault="007A610E" w:rsidP="00291328">
      <w:pPr>
        <w:pStyle w:val="Code"/>
        <w:ind w:left="720"/>
      </w:pPr>
      <w:r w:rsidRPr="00291328">
        <w:t xml:space="preserve">        "&lt;li&gt;Movement: " + gEngine.Core.mMovement + "&lt;/li&gt;"  +</w:t>
      </w:r>
    </w:p>
    <w:p w14:paraId="2A4B92A9" w14:textId="77AF4AEA" w:rsidR="007A610E" w:rsidRPr="00291328" w:rsidRDefault="007A610E" w:rsidP="00291328">
      <w:pPr>
        <w:pStyle w:val="Code"/>
        <w:ind w:left="720"/>
      </w:pPr>
      <w:r w:rsidRPr="00291328">
        <w:t xml:space="preserve">        "&lt;/ul&gt; &lt;hr&gt;" +</w:t>
      </w:r>
    </w:p>
    <w:p w14:paraId="30461C1D" w14:textId="1AD9E56D" w:rsidR="007A610E" w:rsidRPr="00291328" w:rsidRDefault="007A610E" w:rsidP="00291328">
      <w:pPr>
        <w:pStyle w:val="Code"/>
        <w:ind w:left="720"/>
      </w:pPr>
      <w:r w:rsidRPr="00291328">
        <w:t xml:space="preserve">        "&lt;p&gt;&lt;b&gt;Control&lt;/b&gt;: of selected object&lt;/p&gt;" +</w:t>
      </w:r>
    </w:p>
    <w:p w14:paraId="0CB1504B" w14:textId="34434829" w:rsidR="007A610E" w:rsidRPr="00291328" w:rsidRDefault="007A610E" w:rsidP="00291328">
      <w:pPr>
        <w:pStyle w:val="Code"/>
        <w:ind w:left="720"/>
      </w:pPr>
      <w:r w:rsidRPr="00291328">
        <w:t xml:space="preserve">        "&lt;ul style=\"margin:-10px\"&gt;" +</w:t>
      </w:r>
    </w:p>
    <w:p w14:paraId="0961F2DD" w14:textId="14342444" w:rsidR="007A610E" w:rsidRPr="00291328" w:rsidRDefault="007A610E" w:rsidP="00291328">
      <w:pPr>
        <w:pStyle w:val="Code"/>
        <w:ind w:left="720"/>
      </w:pPr>
      <w:r w:rsidRPr="00291328">
        <w:t xml:space="preserve">        "&lt;li&gt;&lt;b&gt;Num&lt;/b&gt; or &lt;b&gt;Up/Down Arrow&lt;/b&gt;: Select Object&lt;/li&gt;" +</w:t>
      </w:r>
    </w:p>
    <w:p w14:paraId="0DAEC2CF" w14:textId="2F5FF03D" w:rsidR="007A610E" w:rsidRPr="00291328" w:rsidRDefault="007A610E" w:rsidP="00291328">
      <w:pPr>
        <w:pStyle w:val="Code"/>
        <w:ind w:left="720"/>
      </w:pPr>
      <w:r w:rsidRPr="00291328">
        <w:t xml:space="preserve">        "&lt;li&gt;&lt;b&gt;WASD&lt;/b&gt; + &lt;b&gt;QE&lt;/b&gt;: Position [Move + Rotate]&lt;/li&gt;" +</w:t>
      </w:r>
    </w:p>
    <w:p w14:paraId="04742D5C" w14:textId="0E901C18" w:rsidR="007A610E" w:rsidRPr="00291328" w:rsidRDefault="007A610E" w:rsidP="00291328">
      <w:pPr>
        <w:pStyle w:val="Code"/>
        <w:ind w:left="720"/>
      </w:pPr>
      <w:r w:rsidRPr="00291328">
        <w:t xml:space="preserve">        "&lt;li&gt;&lt;b&gt;IJKL&lt;/b&gt; + &lt;b&gt;UO&lt;/b&gt;: Velocities [Linear + Angular]&lt;/li&gt;" +</w:t>
      </w:r>
    </w:p>
    <w:p w14:paraId="77FCD1B3" w14:textId="49928695" w:rsidR="007A610E" w:rsidRPr="00291328" w:rsidRDefault="007A610E" w:rsidP="00291328">
      <w:pPr>
        <w:pStyle w:val="Code"/>
        <w:ind w:left="720"/>
      </w:pPr>
      <w:r w:rsidRPr="00291328">
        <w:t xml:space="preserve">        "&lt;li&gt;&lt;b&gt;Z/X&lt;/b&gt;: Mass [Decrease/Increase]&lt;/li&gt;" +</w:t>
      </w:r>
    </w:p>
    <w:p w14:paraId="3905B178" w14:textId="1541CF02" w:rsidR="007A610E" w:rsidRPr="00291328" w:rsidRDefault="007A610E" w:rsidP="00291328">
      <w:pPr>
        <w:pStyle w:val="Code"/>
        <w:ind w:left="720"/>
      </w:pPr>
      <w:r w:rsidRPr="00291328">
        <w:t xml:space="preserve">        "&lt;li&gt;&lt;b&gt;C/V&lt;/b&gt;: Frictrion [Decrease/Increase]&lt;/li&gt;" +</w:t>
      </w:r>
    </w:p>
    <w:p w14:paraId="2A7622BC" w14:textId="18AF4124" w:rsidR="007A610E" w:rsidRPr="00291328" w:rsidRDefault="007A610E" w:rsidP="00291328">
      <w:pPr>
        <w:pStyle w:val="Code"/>
        <w:ind w:left="720"/>
      </w:pPr>
      <w:r w:rsidRPr="00291328">
        <w:t xml:space="preserve">        "&lt;li&gt;&lt;b&gt;B/N&lt;/b&gt;: Restitution [Decrease/Increase]&lt;/li&gt;" +</w:t>
      </w:r>
    </w:p>
    <w:p w14:paraId="111F4D7B" w14:textId="1662CB83" w:rsidR="007A610E" w:rsidRPr="00291328" w:rsidRDefault="007A610E" w:rsidP="00291328">
      <w:pPr>
        <w:pStyle w:val="Code"/>
        <w:ind w:left="720"/>
      </w:pPr>
      <w:r w:rsidRPr="00291328">
        <w:t xml:space="preserve">        "&lt;li&gt;&lt;b&gt;,&lt;/b&gt;: Movement [On/Off]&lt;/li&gt;" +</w:t>
      </w:r>
    </w:p>
    <w:p w14:paraId="78EC3096" w14:textId="6726145D" w:rsidR="007A610E" w:rsidRPr="00291328" w:rsidRDefault="007A610E" w:rsidP="00291328">
      <w:pPr>
        <w:pStyle w:val="Code"/>
        <w:ind w:left="720"/>
      </w:pPr>
      <w:r w:rsidRPr="00291328">
        <w:t xml:space="preserve">        "&lt;/ul&gt; &lt;hr&gt;" +</w:t>
      </w:r>
    </w:p>
    <w:p w14:paraId="1810E095" w14:textId="3AE82155" w:rsidR="007A610E" w:rsidRPr="00291328" w:rsidRDefault="007A610E" w:rsidP="00291328">
      <w:pPr>
        <w:pStyle w:val="Code"/>
        <w:ind w:left="720"/>
      </w:pPr>
      <w:r w:rsidRPr="00291328">
        <w:t xml:space="preserve">        "&lt;b&gt;F/G&lt;/b&gt;: Spawn [Rectangle/Circle] at selected object" +</w:t>
      </w:r>
    </w:p>
    <w:p w14:paraId="5A8471CB" w14:textId="765382C8" w:rsidR="007A610E" w:rsidRPr="00291328" w:rsidRDefault="007A610E" w:rsidP="00291328">
      <w:pPr>
        <w:pStyle w:val="Code"/>
        <w:ind w:left="720"/>
      </w:pPr>
      <w:r w:rsidRPr="00291328">
        <w:t xml:space="preserve">        "&lt;p&gt;&lt;b&gt;H&lt;/b&gt;: Excite all objects&lt;/p&gt;" +</w:t>
      </w:r>
    </w:p>
    <w:p w14:paraId="260E6565" w14:textId="7CCD28BD" w:rsidR="007A610E" w:rsidRPr="00291328" w:rsidRDefault="007A610E" w:rsidP="00291328">
      <w:pPr>
        <w:pStyle w:val="Code"/>
        <w:ind w:left="720"/>
      </w:pPr>
      <w:r w:rsidRPr="00291328">
        <w:t xml:space="preserve">        "&lt;p&gt;&lt;b&gt;R&lt;/b&gt;: Reset System&lt;/p&gt;" +</w:t>
      </w:r>
    </w:p>
    <w:p w14:paraId="115495B5" w14:textId="65A0E50D" w:rsidR="007A610E" w:rsidRPr="00291328" w:rsidRDefault="007A610E" w:rsidP="00291328">
      <w:pPr>
        <w:pStyle w:val="Code"/>
        <w:ind w:left="720"/>
      </w:pPr>
      <w:r w:rsidRPr="00291328">
        <w:t xml:space="preserve">        "&lt;hr&gt;";     </w:t>
      </w:r>
    </w:p>
    <w:p w14:paraId="74FFF533" w14:textId="1403AE66" w:rsidR="007A610E" w:rsidRPr="00291328" w:rsidRDefault="007A610E" w:rsidP="00291328">
      <w:pPr>
        <w:pStyle w:val="Code"/>
        <w:ind w:left="720"/>
      </w:pPr>
      <w:r w:rsidRPr="00291328">
        <w:t>};</w:t>
      </w:r>
    </w:p>
    <w:p w14:paraId="1A6EAB6D" w14:textId="77777777" w:rsidR="007A610E" w:rsidRDefault="007A610E" w:rsidP="00696061">
      <w:pPr>
        <w:pStyle w:val="Heading3"/>
      </w:pPr>
      <w:bookmarkStart w:id="9" w:name="_q9p6wkglh4eu"/>
      <w:bookmarkEnd w:id="9"/>
      <w:r>
        <w:t>Modify the userControl function</w:t>
      </w:r>
    </w:p>
    <w:p w14:paraId="22B33EDB" w14:textId="77777777" w:rsidR="007A610E" w:rsidRDefault="007A610E" w:rsidP="00696061">
      <w:r>
        <w:t xml:space="preserve">For testing purposes, you want to update the </w:t>
      </w:r>
      <w:r w:rsidRPr="00696061">
        <w:rPr>
          <w:rStyle w:val="CodeInline"/>
        </w:rPr>
        <w:t xml:space="preserve">UserControl.js </w:t>
      </w:r>
      <w:r>
        <w:t xml:space="preserve">file to allow the modification of game engine attributes during runtime. Add the following cases to the </w:t>
      </w:r>
      <w:r w:rsidRPr="00696061">
        <w:rPr>
          <w:rStyle w:val="CodeInline"/>
        </w:rPr>
        <w:t>userControl</w:t>
      </w:r>
      <w:r>
        <w:t xml:space="preserve"> function.</w:t>
      </w:r>
    </w:p>
    <w:p w14:paraId="517F0B42" w14:textId="4A853FEF" w:rsidR="007A610E" w:rsidRDefault="007A610E" w:rsidP="00295313">
      <w:pPr>
        <w:pStyle w:val="Code"/>
        <w:ind w:left="720"/>
      </w:pPr>
      <w:r>
        <w:t>//… identical to previous project</w:t>
      </w:r>
    </w:p>
    <w:p w14:paraId="11DFC98E" w14:textId="74F29CA5" w:rsidR="007A610E" w:rsidRDefault="007A610E" w:rsidP="00295313">
      <w:pPr>
        <w:pStyle w:val="Code"/>
        <w:ind w:left="720"/>
      </w:pPr>
      <w:r>
        <w:t>if (keycode === 73)     //I</w:t>
      </w:r>
    </w:p>
    <w:p w14:paraId="5144199D" w14:textId="35CE7211" w:rsidR="007A610E" w:rsidRDefault="007A610E" w:rsidP="00295313">
      <w:pPr>
        <w:pStyle w:val="Code"/>
        <w:ind w:left="720"/>
      </w:pPr>
      <w:r>
        <w:t xml:space="preserve">    gEngine.Core.mAllObject[gObjectNum].mVelocity.y -= 1;</w:t>
      </w:r>
    </w:p>
    <w:p w14:paraId="3C976B62" w14:textId="73AC84C0" w:rsidR="007A610E" w:rsidRDefault="007A610E" w:rsidP="00295313">
      <w:pPr>
        <w:pStyle w:val="Code"/>
        <w:ind w:left="720"/>
      </w:pPr>
      <w:r>
        <w:t>if (keycode === 75)     //k</w:t>
      </w:r>
    </w:p>
    <w:p w14:paraId="17FF7628" w14:textId="1E6A693C" w:rsidR="007A610E" w:rsidRDefault="007A610E" w:rsidP="00295313">
      <w:pPr>
        <w:pStyle w:val="Code"/>
        <w:ind w:left="720"/>
      </w:pPr>
      <w:r>
        <w:t xml:space="preserve">    gEngine.Core.mAllObject[gObjectNum].mVelocity.y += 1;</w:t>
      </w:r>
    </w:p>
    <w:p w14:paraId="3E64910E" w14:textId="7169AB58" w:rsidR="007A610E" w:rsidRDefault="007A610E" w:rsidP="00295313">
      <w:pPr>
        <w:pStyle w:val="Code"/>
        <w:ind w:left="720"/>
      </w:pPr>
      <w:r>
        <w:t>if (keycode === 74)     //j</w:t>
      </w:r>
    </w:p>
    <w:p w14:paraId="331DAC97" w14:textId="0659DE07" w:rsidR="007A610E" w:rsidRDefault="007A610E" w:rsidP="00295313">
      <w:pPr>
        <w:pStyle w:val="Code"/>
        <w:ind w:left="720"/>
      </w:pPr>
      <w:r>
        <w:t xml:space="preserve">    gEngine.Core.mAllObject[gObjectNum].mVelocity.x -= 1;</w:t>
      </w:r>
    </w:p>
    <w:p w14:paraId="1472E2EB" w14:textId="7DDF4AAC" w:rsidR="007A610E" w:rsidRDefault="007A610E" w:rsidP="00295313">
      <w:pPr>
        <w:pStyle w:val="Code"/>
        <w:ind w:left="720"/>
      </w:pPr>
      <w:r>
        <w:t>if (keycode === 76)     //l</w:t>
      </w:r>
    </w:p>
    <w:p w14:paraId="1677FE7B" w14:textId="112B8B16" w:rsidR="007A610E" w:rsidRDefault="007A610E" w:rsidP="00295313">
      <w:pPr>
        <w:pStyle w:val="Code"/>
        <w:ind w:left="720"/>
      </w:pPr>
      <w:r>
        <w:t xml:space="preserve">    gEngine.Core.mAllObject[gObjectNum].mVelocity.x += 1;</w:t>
      </w:r>
    </w:p>
    <w:p w14:paraId="146A7580" w14:textId="7A40A47D" w:rsidR="007A610E" w:rsidRDefault="007A610E" w:rsidP="00295313">
      <w:pPr>
        <w:pStyle w:val="Code"/>
        <w:ind w:left="720"/>
      </w:pPr>
      <w:r>
        <w:t>if (keycode === 85)     //U</w:t>
      </w:r>
    </w:p>
    <w:p w14:paraId="532A678C" w14:textId="4E838B35" w:rsidR="007A610E" w:rsidRDefault="007A610E" w:rsidP="00295313">
      <w:pPr>
        <w:pStyle w:val="Code"/>
        <w:ind w:left="720"/>
      </w:pPr>
      <w:r>
        <w:t xml:space="preserve">    gEngine.Core.mAllObject[gObjectNum].mAngularVelocity -= 0.1;</w:t>
      </w:r>
    </w:p>
    <w:p w14:paraId="1CD33A9B" w14:textId="1CF340EE" w:rsidR="007A610E" w:rsidRDefault="007A610E" w:rsidP="00295313">
      <w:pPr>
        <w:pStyle w:val="Code"/>
        <w:ind w:left="720"/>
      </w:pPr>
      <w:r>
        <w:t>if (keycode === 79)     //O</w:t>
      </w:r>
    </w:p>
    <w:p w14:paraId="6E7C107E" w14:textId="27803D48" w:rsidR="007A610E" w:rsidRDefault="007A610E" w:rsidP="00295313">
      <w:pPr>
        <w:pStyle w:val="Code"/>
        <w:ind w:left="720"/>
      </w:pPr>
      <w:r>
        <w:lastRenderedPageBreak/>
        <w:t xml:space="preserve">    gEngine.Core.mAllObject[gObjectNum].mAngularVelocity += 0.1;</w:t>
      </w:r>
    </w:p>
    <w:p w14:paraId="289196DA" w14:textId="3B0EA521" w:rsidR="007A610E" w:rsidRDefault="007A610E" w:rsidP="00295313">
      <w:pPr>
        <w:pStyle w:val="Code"/>
        <w:ind w:left="720"/>
      </w:pPr>
      <w:r>
        <w:t>if (keycode === 90)     //Z</w:t>
      </w:r>
    </w:p>
    <w:p w14:paraId="74550461" w14:textId="7DBBC280" w:rsidR="007A610E" w:rsidRDefault="007A610E" w:rsidP="00295313">
      <w:pPr>
        <w:pStyle w:val="Code"/>
        <w:ind w:left="720"/>
      </w:pPr>
      <w:r>
        <w:t xml:space="preserve">    gEngine.Core.mAllObject[gObjectNum].updateMass(-1);</w:t>
      </w:r>
    </w:p>
    <w:p w14:paraId="7C95FF9C" w14:textId="3BE1C572" w:rsidR="007A610E" w:rsidRDefault="007A610E" w:rsidP="00295313">
      <w:pPr>
        <w:pStyle w:val="Code"/>
        <w:ind w:left="720"/>
      </w:pPr>
      <w:r>
        <w:t>if (keycode === 88)     //X</w:t>
      </w:r>
    </w:p>
    <w:p w14:paraId="217C05F9" w14:textId="2721B66B" w:rsidR="007A610E" w:rsidRDefault="007A610E" w:rsidP="00295313">
      <w:pPr>
        <w:pStyle w:val="Code"/>
        <w:ind w:left="720"/>
      </w:pPr>
      <w:r>
        <w:t xml:space="preserve">    gEngine.Core.mAllObject[gObjectNum].updateMass(1);</w:t>
      </w:r>
    </w:p>
    <w:p w14:paraId="2DFDF681" w14:textId="5F6073D0" w:rsidR="007A610E" w:rsidRDefault="007A610E" w:rsidP="00295313">
      <w:pPr>
        <w:pStyle w:val="Code"/>
        <w:ind w:left="720"/>
      </w:pPr>
      <w:r>
        <w:t>if (keycode === 67)     //C</w:t>
      </w:r>
    </w:p>
    <w:p w14:paraId="02E66C90" w14:textId="535FDB8B" w:rsidR="007A610E" w:rsidRDefault="007A610E" w:rsidP="00295313">
      <w:pPr>
        <w:pStyle w:val="Code"/>
        <w:ind w:left="720"/>
      </w:pPr>
      <w:r>
        <w:t xml:space="preserve">    gEngine.Core.mAllObject[gObjectNum].mFriction -= 0.01;</w:t>
      </w:r>
    </w:p>
    <w:p w14:paraId="5CDF7E8B" w14:textId="1247E4C2" w:rsidR="007A610E" w:rsidRDefault="007A610E" w:rsidP="00295313">
      <w:pPr>
        <w:pStyle w:val="Code"/>
        <w:ind w:left="720"/>
      </w:pPr>
      <w:r>
        <w:t>if (keycode === 86)     //V</w:t>
      </w:r>
    </w:p>
    <w:p w14:paraId="047C2EE1" w14:textId="3C6DAE44" w:rsidR="009F2D6D" w:rsidRDefault="007A610E" w:rsidP="00295313">
      <w:pPr>
        <w:pStyle w:val="Code"/>
        <w:ind w:left="720"/>
      </w:pPr>
      <w:r>
        <w:t xml:space="preserve">    gEngine.Core.mAllObject[gObjectNum].mFriction += 0.01;</w:t>
      </w:r>
    </w:p>
    <w:p w14:paraId="5F0545F5" w14:textId="56C32B90" w:rsidR="009F2D6D" w:rsidRDefault="007A610E" w:rsidP="009F2D6D">
      <w:pPr>
        <w:pStyle w:val="Code"/>
        <w:ind w:left="720"/>
      </w:pPr>
      <w:r>
        <w:t>if (keycode === 66)     //B</w:t>
      </w:r>
    </w:p>
    <w:p w14:paraId="7B1BEA8E" w14:textId="5D7A07A0" w:rsidR="009F2D6D" w:rsidRDefault="009F2D6D" w:rsidP="009F2D6D">
      <w:pPr>
        <w:pStyle w:val="Code"/>
        <w:ind w:left="720"/>
      </w:pPr>
      <w:r>
        <w:t xml:space="preserve">    </w:t>
      </w:r>
      <w:r w:rsidR="007A610E">
        <w:t>gEngine.Core.mAllObject[gObjectNum].mRestitution -= 0.01;</w:t>
      </w:r>
    </w:p>
    <w:p w14:paraId="2A248A70" w14:textId="2D835D8B" w:rsidR="009F2D6D" w:rsidRDefault="007A610E" w:rsidP="009F2D6D">
      <w:pPr>
        <w:pStyle w:val="Code"/>
        <w:ind w:left="720"/>
      </w:pPr>
      <w:r>
        <w:t>if (keycode === 78)     //N</w:t>
      </w:r>
      <w:r w:rsidR="009F2D6D">
        <w:t xml:space="preserve"> </w:t>
      </w:r>
    </w:p>
    <w:p w14:paraId="49D0959E" w14:textId="0D259BE3" w:rsidR="009F2D6D" w:rsidRDefault="009F2D6D" w:rsidP="009F2D6D">
      <w:pPr>
        <w:pStyle w:val="Code"/>
        <w:ind w:left="720"/>
      </w:pPr>
      <w:r>
        <w:t xml:space="preserve">    </w:t>
      </w:r>
      <w:r w:rsidR="007A610E">
        <w:t>gEngine.Core.mAllObject[gObjectNum].mRestitution += 0.01;</w:t>
      </w:r>
    </w:p>
    <w:p w14:paraId="341D1D8B" w14:textId="76DA1A92" w:rsidR="009F2D6D" w:rsidRDefault="007A610E" w:rsidP="009F2D6D">
      <w:pPr>
        <w:pStyle w:val="Code"/>
        <w:ind w:left="720"/>
      </w:pPr>
      <w:r w:rsidRPr="00295313">
        <w:rPr>
          <w:rFonts w:hint="eastAsia"/>
        </w:rPr>
        <w:t>if (keycode === 188)</w:t>
      </w:r>
      <w:r w:rsidR="009F2D6D">
        <w:t xml:space="preserve">    </w:t>
      </w:r>
      <w:r w:rsidRPr="00295313">
        <w:rPr>
          <w:rFonts w:hint="eastAsia"/>
        </w:rPr>
        <w:t>//</w:t>
      </w:r>
      <w:r w:rsidR="009F2D6D">
        <w:t xml:space="preserve">’ </w:t>
      </w:r>
    </w:p>
    <w:p w14:paraId="7D4A46A3" w14:textId="6298BB6E" w:rsidR="007A610E" w:rsidRDefault="009F2D6D" w:rsidP="009F2D6D">
      <w:pPr>
        <w:pStyle w:val="Code"/>
        <w:ind w:left="720"/>
      </w:pPr>
      <w:r>
        <w:t xml:space="preserve">    </w:t>
      </w:r>
      <w:r w:rsidR="007A610E">
        <w:t>gEngine.Core.mMovement</w:t>
      </w:r>
      <w:r w:rsidR="00347D98">
        <w:t xml:space="preserve"> </w:t>
      </w:r>
      <w:r w:rsidR="007A610E">
        <w:t>=</w:t>
      </w:r>
      <w:r w:rsidR="00347D98">
        <w:t xml:space="preserve"> </w:t>
      </w:r>
      <w:r w:rsidR="007A610E">
        <w:t>!gEngine.Core.mMovement;</w:t>
      </w:r>
    </w:p>
    <w:p w14:paraId="7D977F3C" w14:textId="77777777" w:rsidR="009F2D6D" w:rsidRDefault="009F2D6D" w:rsidP="009F2D6D">
      <w:pPr>
        <w:pStyle w:val="Code"/>
        <w:ind w:left="720"/>
      </w:pPr>
      <w:r>
        <w:t xml:space="preserve">if (keycode === 70)     //f </w:t>
      </w:r>
    </w:p>
    <w:p w14:paraId="596EEF6C" w14:textId="6DFABFF5" w:rsidR="009F2D6D" w:rsidRDefault="009F2D6D" w:rsidP="002D54DF">
      <w:pPr>
        <w:pStyle w:val="Code"/>
        <w:ind w:left="720" w:firstLine="300"/>
      </w:pPr>
      <w:r>
        <w:t xml:space="preserve">var r1 = new Rectangle(new Vec2(gEngine.Core.mAllObjects[gObjectNum].mCenter.x,                               </w:t>
      </w:r>
    </w:p>
    <w:p w14:paraId="4F972760" w14:textId="77777777" w:rsidR="009F2D6D" w:rsidRDefault="009F2D6D" w:rsidP="002D54DF">
      <w:pPr>
        <w:pStyle w:val="Code"/>
        <w:ind w:left="720" w:firstLine="300"/>
      </w:pPr>
      <w:r>
        <w:t xml:space="preserve">                              gEngine.Core.mAllObjects[gObjectNum].mCenter.y),                     </w:t>
      </w:r>
    </w:p>
    <w:p w14:paraId="0EDBEE3F" w14:textId="66E77EE7" w:rsidR="009F2D6D" w:rsidRDefault="009F2D6D" w:rsidP="002D54DF">
      <w:pPr>
        <w:pStyle w:val="Code"/>
        <w:ind w:left="720" w:firstLine="300"/>
      </w:pPr>
      <w:r>
        <w:t xml:space="preserve">                     Math.random() * 30 + 10, Math.random() * 30 + 10,</w:t>
      </w:r>
    </w:p>
    <w:p w14:paraId="1616795E" w14:textId="05A6D0CA" w:rsidR="009F2D6D" w:rsidRDefault="009F2D6D" w:rsidP="002D54DF">
      <w:pPr>
        <w:pStyle w:val="Code"/>
        <w:ind w:left="720" w:firstLine="300"/>
      </w:pPr>
      <w:r>
        <w:t xml:space="preserve">                     Math.random() * 30, Math.random(), Math.random());</w:t>
      </w:r>
    </w:p>
    <w:p w14:paraId="336D2D79" w14:textId="58698A6F" w:rsidR="009F2D6D" w:rsidRDefault="009F2D6D" w:rsidP="009F2D6D">
      <w:pPr>
        <w:pStyle w:val="Code"/>
        <w:ind w:left="720"/>
      </w:pPr>
      <w:r>
        <w:t>if (keycode === 71)    //g</w:t>
      </w:r>
    </w:p>
    <w:p w14:paraId="60571022" w14:textId="7648FC9E" w:rsidR="009F2D6D" w:rsidRDefault="009F2D6D" w:rsidP="002D54DF">
      <w:pPr>
        <w:pStyle w:val="Code"/>
        <w:ind w:left="720" w:firstLine="300"/>
      </w:pPr>
      <w:r>
        <w:t>var r1 = new Circle(new Vec2(gEngine.Core.mAllObjects[gObjectNum].mCenter.x,</w:t>
      </w:r>
    </w:p>
    <w:p w14:paraId="4E622E05" w14:textId="77777777" w:rsidR="009F2D6D" w:rsidRDefault="009F2D6D" w:rsidP="002D54DF">
      <w:pPr>
        <w:pStyle w:val="Code"/>
        <w:ind w:left="720" w:firstLine="300"/>
      </w:pPr>
      <w:r>
        <w:t xml:space="preserve">                           gEngine.Core.mAllObjects[gObjectNum].mCenter.y),</w:t>
      </w:r>
    </w:p>
    <w:p w14:paraId="524F9F5E" w14:textId="77777777" w:rsidR="009F2D6D" w:rsidRDefault="009F2D6D" w:rsidP="002D54DF">
      <w:pPr>
        <w:pStyle w:val="Code"/>
        <w:ind w:left="720" w:firstLine="300"/>
      </w:pPr>
      <w:r>
        <w:t xml:space="preserve">                  Math.random() * 10 + 20, Math.random() * 30, </w:t>
      </w:r>
    </w:p>
    <w:p w14:paraId="62542399" w14:textId="1BC2DDD0" w:rsidR="009F2D6D" w:rsidRDefault="009F2D6D" w:rsidP="002D54DF">
      <w:pPr>
        <w:pStyle w:val="Code"/>
        <w:ind w:left="720" w:firstLine="300"/>
      </w:pPr>
      <w:r>
        <w:t xml:space="preserve">                  Math.random(), Math.random());</w:t>
      </w:r>
    </w:p>
    <w:p w14:paraId="2584C70A" w14:textId="185B5B22" w:rsidR="007A610E" w:rsidRDefault="007A610E" w:rsidP="00295313">
      <w:pPr>
        <w:pStyle w:val="Code"/>
        <w:ind w:left="720"/>
      </w:pPr>
      <w:r>
        <w:t xml:space="preserve">if (keycode === 72) {  </w:t>
      </w:r>
      <w:r w:rsidR="009F2D6D">
        <w:t xml:space="preserve"> </w:t>
      </w:r>
      <w:r>
        <w:t>//H</w:t>
      </w:r>
    </w:p>
    <w:p w14:paraId="71D48CCB" w14:textId="5C474E5B" w:rsidR="007A610E" w:rsidRDefault="00295313" w:rsidP="00295313">
      <w:pPr>
        <w:pStyle w:val="Code"/>
        <w:ind w:left="720"/>
      </w:pPr>
      <w:r>
        <w:t xml:space="preserve">    </w:t>
      </w:r>
      <w:r w:rsidR="007A610E">
        <w:t>var i;</w:t>
      </w:r>
    </w:p>
    <w:p w14:paraId="022A3080" w14:textId="5EE3620E" w:rsidR="007A610E" w:rsidRDefault="007A610E" w:rsidP="00295313">
      <w:pPr>
        <w:pStyle w:val="Code"/>
        <w:ind w:left="720"/>
      </w:pPr>
      <w:r>
        <w:t xml:space="preserve">    for (i = 0; i &lt; gEngine.Core.mAllObject.length; i++) {</w:t>
      </w:r>
    </w:p>
    <w:p w14:paraId="27934F94" w14:textId="3695DD63" w:rsidR="007A610E" w:rsidRDefault="007A610E" w:rsidP="00295313">
      <w:pPr>
        <w:pStyle w:val="Code"/>
        <w:ind w:left="720"/>
      </w:pPr>
      <w:r>
        <w:t xml:space="preserve">    </w:t>
      </w:r>
      <w:r w:rsidR="00295313">
        <w:t xml:space="preserve">    </w:t>
      </w:r>
      <w:r>
        <w:t>if (gEngine.Core.mAllObject[i].mInvMass !== 0)</w:t>
      </w:r>
    </w:p>
    <w:p w14:paraId="5D2BE67A" w14:textId="204E88FB" w:rsidR="00295313" w:rsidRDefault="007A610E" w:rsidP="00295313">
      <w:pPr>
        <w:pStyle w:val="Code"/>
        <w:ind w:left="720"/>
      </w:pPr>
      <w:r>
        <w:t xml:space="preserve">        </w:t>
      </w:r>
      <w:r w:rsidR="00295313">
        <w:t xml:space="preserve">    </w:t>
      </w:r>
      <w:r>
        <w:t xml:space="preserve">gEngine.Core.mAllObject[i].mVelocity = </w:t>
      </w:r>
    </w:p>
    <w:p w14:paraId="5960B9A2" w14:textId="4331B2D6" w:rsidR="007A610E" w:rsidRDefault="00295313" w:rsidP="00295313">
      <w:pPr>
        <w:pStyle w:val="Code"/>
        <w:ind w:left="720"/>
      </w:pPr>
      <w:r>
        <w:t xml:space="preserve">                </w:t>
      </w:r>
      <w:r w:rsidR="007A610E">
        <w:t>new Vec2(Math.random() * 20 - 10, Math.random() * 20 - 10);</w:t>
      </w:r>
    </w:p>
    <w:p w14:paraId="792C54B4" w14:textId="6ED3402C" w:rsidR="00295313" w:rsidRDefault="007A610E" w:rsidP="00295313">
      <w:pPr>
        <w:pStyle w:val="Code"/>
        <w:ind w:left="720" w:firstLine="315"/>
      </w:pPr>
      <w:r>
        <w:t>}</w:t>
      </w:r>
    </w:p>
    <w:p w14:paraId="170F974B" w14:textId="34BA6C23" w:rsidR="007A610E" w:rsidRDefault="007A610E" w:rsidP="00295313">
      <w:pPr>
        <w:pStyle w:val="Code"/>
        <w:ind w:left="720"/>
      </w:pPr>
      <w:r>
        <w:t>}</w:t>
      </w:r>
    </w:p>
    <w:p w14:paraId="4C2BE280" w14:textId="1C49780B" w:rsidR="007A610E" w:rsidRDefault="007A610E" w:rsidP="00295313">
      <w:pPr>
        <w:pStyle w:val="Code"/>
        <w:ind w:left="720"/>
      </w:pPr>
      <w:r>
        <w:t>//… identical to previous project</w:t>
      </w:r>
    </w:p>
    <w:p w14:paraId="4A9D2290" w14:textId="77777777" w:rsidR="007A610E" w:rsidRDefault="007A610E" w:rsidP="0034428D">
      <w:pPr>
        <w:pStyle w:val="Heading2"/>
      </w:pPr>
      <w:bookmarkStart w:id="10" w:name="_pmhq4k56vz4c"/>
      <w:bookmarkEnd w:id="10"/>
      <w:r w:rsidRPr="0034428D">
        <w:t>Observation</w:t>
      </w:r>
    </w:p>
    <w:p w14:paraId="0943D4E5" w14:textId="6C9D4F0C" w:rsidR="007A610E" w:rsidRDefault="007A610E" w:rsidP="0034148D">
      <w:r>
        <w:t xml:space="preserve">Run the project to test your implementation. Create a few objects in the </w:t>
      </w:r>
      <w:r w:rsidR="001769E5">
        <w:t xml:space="preserve">scene; </w:t>
      </w:r>
      <w:r>
        <w:t xml:space="preserve">you can examine the attributes of </w:t>
      </w:r>
      <w:r w:rsidR="00686818">
        <w:t>your</w:t>
      </w:r>
      <w:r>
        <w:t xml:space="preserve"> selected object. Notice that when you enable the movement by pressing the comma ( , ) key, the objects with higher downward initial velocity will drop faster because of the gravitational </w:t>
      </w:r>
      <w:r w:rsidR="001769E5">
        <w:t xml:space="preserve">force or </w:t>
      </w:r>
      <w:r>
        <w:t xml:space="preserve">acceleration. Now create an object and set its initial y-velocity to negative. Observe that the object will move upwards until the y-component velocity reaches zero, and then it will start to fall downwards as a result of gravitational acceleration. You can also change the object’s initial x-velocity and observe the motion of a projectile. Another interesting case to try is to create a few objects and excite them by pressing the ‘H’ key. Observe how all </w:t>
      </w:r>
      <w:r w:rsidR="006B75EA">
        <w:t xml:space="preserve">the </w:t>
      </w:r>
      <w:r>
        <w:t xml:space="preserve">objects move according to their own velocities. You </w:t>
      </w:r>
      <w:r w:rsidR="001769E5">
        <w:t>may</w:t>
      </w:r>
      <w:r>
        <w:t xml:space="preserve"> see objects</w:t>
      </w:r>
      <w:r w:rsidR="001769E5">
        <w:t xml:space="preserve"> that</w:t>
      </w:r>
      <w:r>
        <w:t xml:space="preserve"> move beyond the scene boundary. This is because at this point the physics engine does not support collision resolution. This will be remedied in the next section.</w:t>
      </w:r>
    </w:p>
    <w:p w14:paraId="0A4AFBDC" w14:textId="77777777" w:rsidR="007A610E" w:rsidRDefault="007A610E" w:rsidP="0034148D">
      <w:pPr>
        <w:pStyle w:val="Heading1"/>
      </w:pPr>
      <w:bookmarkStart w:id="11" w:name="_fe3vgigwmjcr"/>
      <w:bookmarkEnd w:id="11"/>
      <w:r>
        <w:lastRenderedPageBreak/>
        <w:t xml:space="preserve">Resolving </w:t>
      </w:r>
      <w:r w:rsidRPr="0034148D">
        <w:t>Interpenetrations</w:t>
      </w:r>
    </w:p>
    <w:p w14:paraId="79ACCFE8" w14:textId="558BB529" w:rsidR="007A610E" w:rsidRDefault="007A610E" w:rsidP="0034148D">
      <w:r>
        <w:t xml:space="preserve">In the context of game engines, collision resolution refers to the process that determines how objects respond after a collision, including strategies to resolve the potential interpenetration situations that may occur. Notice that there are no collision resolution processes in the real world where interpenetration of rigid objects can occur since collisions are strictly governed by the law of physics. Resolutions of interpenetrations are relevant only in </w:t>
      </w:r>
      <w:r w:rsidR="00686818">
        <w:t>a</w:t>
      </w:r>
      <w:r>
        <w:t xml:space="preserve"> virtual simulated world, where movements are approximated and impossible conditions may occur but can be resolved in ways that are desirable to the developer or designer.</w:t>
      </w:r>
    </w:p>
    <w:p w14:paraId="75B0DED4" w14:textId="69EE7DC3" w:rsidR="007A610E" w:rsidRDefault="007A610E" w:rsidP="0034148D">
      <w:r>
        <w:t xml:space="preserve">In general, there are three common methods for responding to interpenetrating collisions. The first is to simply displace the objects from one another by the depth of penetration. This is known as the Projection Method since you simply move an object’s position so that it no longer </w:t>
      </w:r>
      <w:r w:rsidR="0034148D">
        <w:t>penetrates</w:t>
      </w:r>
      <w:r>
        <w:t xml:space="preserve"> the other. While this is simple to calculate and implement, it lacks stability when many objects are in proximity and resting upon one another. The simple resolving of one pair of interpenetrating objects can result in new penetrations with other nearby objects. However, this is still a common method for simple engines or games with simple object interaction rules. For example, in the Pong game, the ball never comes to rest on the paddles or walls and continuously remains in motion by bouncing off any object it collides with. The Projection Method is perfect for resolving collisions for these types of simple object interactions. The second method is known as the Impulse Method, which uses object velocities to compute and apply impulses to initiate the objects to move in the opposite directions at the point of collision. This method tends to slow down colliding objects rapidly and converges to</w:t>
      </w:r>
      <w:r w:rsidR="001769E5">
        <w:t xml:space="preserve"> relatively</w:t>
      </w:r>
      <w:r>
        <w:t xml:space="preserve"> stable solutions. This is because impulses are computed based on the transfer of momentum, which in turn has a damping effect on the velocities of the colliding objects. The third method is known as the Penalty Method, which models the depth of object interpenetration as the degree of compression of a spring and approximates an acceleration to apply forces to separate the objects. This last method is the most complex and challenging to implement. </w:t>
      </w:r>
    </w:p>
    <w:p w14:paraId="1D616C6B" w14:textId="77067CD5" w:rsidR="007A610E" w:rsidRDefault="007A610E" w:rsidP="0034148D">
      <w:r>
        <w:t xml:space="preserve">For your engine, you will be combining the strengths of the Projection and Impulse Methods. The Projection Method will be used to separate the interpenetrating objects, while the Impulse Method will be used to apply small impulses to reduce the object velocities in the direction that caused the interpenetration. As described, the simple Projection Method can result in an unstable system, such as objects that sink into each other when stacked. You will overcome this instability by implementing a relaxation loop </w:t>
      </w:r>
      <w:r>
        <w:lastRenderedPageBreak/>
        <w:t xml:space="preserve">where interpenetrated objects are separated incrementally via repeated applications of the Projection Method in a single update cycle. With a relaxation loop, the number of times that the Projection Method is applied is referred to as </w:t>
      </w:r>
      <w:r>
        <w:rPr>
          <w:i/>
        </w:rPr>
        <w:t>relaxation iterations</w:t>
      </w:r>
      <w:r>
        <w:t xml:space="preserve">. During each relaxation iteration, the Projection Method reduces the interpenetration incrementally by a fixed percentage of the total penetration depth. For example, by default the engine sets relaxation iterations to 15, and during each relaxation iteration the interpenetration is reduced by 80%. This means that within one </w:t>
      </w:r>
      <w:r w:rsidRPr="004003CE">
        <w:rPr>
          <w:rStyle w:val="CodeInline"/>
        </w:rPr>
        <w:t>update</w:t>
      </w:r>
      <w:r>
        <w:t xml:space="preserve"> function call, after the movement integration approximation, the collision detection and resolution procedures will be executed 15 times. While costly, the repeated incremental separation ensures a stable system under normal circumstances. However, the 15 re</w:t>
      </w:r>
      <w:r w:rsidR="00686818">
        <w:t xml:space="preserve">laxation iterations may not be </w:t>
      </w:r>
      <w:r>
        <w:t>sufficient when the system undergoes sudden large changes. For example, if a large number of significantly overlapped objects, e.g., 100 overlapped circles, were to be added to the system simultaneously, then the 15 relaxation iterations may not be sufficient. This situation can be resolved by increasing the relaxation iteration</w:t>
      </w:r>
      <w:r w:rsidR="00686818">
        <w:t>s</w:t>
      </w:r>
      <w:r>
        <w:t xml:space="preserve"> at the cost of </w:t>
      </w:r>
      <w:r w:rsidR="00686818">
        <w:t>a loss in</w:t>
      </w:r>
      <w:r>
        <w:t xml:space="preserve"> performance. From our experience, under normal operation conditions, a relaxation iteration of </w:t>
      </w:r>
      <w:r w:rsidR="005A3C1C">
        <w:t xml:space="preserve">around </w:t>
      </w:r>
      <w:r>
        <w:t>15</w:t>
      </w:r>
      <w:r w:rsidR="005A3C1C">
        <w:t xml:space="preserve"> </w:t>
      </w:r>
      <w:r>
        <w:t xml:space="preserve">is a balanced trade-off between accuracy and performance.  </w:t>
      </w:r>
    </w:p>
    <w:p w14:paraId="3D891306" w14:textId="77777777" w:rsidR="007A610E" w:rsidRDefault="007A610E" w:rsidP="00AA1CF1">
      <w:pPr>
        <w:pStyle w:val="Heading2"/>
      </w:pPr>
      <w:bookmarkStart w:id="12" w:name="_nfgyb53zrnm0"/>
      <w:bookmarkEnd w:id="12"/>
      <w:r>
        <w:t xml:space="preserve">Positional Correction </w:t>
      </w:r>
      <w:r w:rsidRPr="00AA1CF1">
        <w:t>Project</w:t>
      </w:r>
    </w:p>
    <w:p w14:paraId="4EAB91F7" w14:textId="001C37C1" w:rsidR="007A610E" w:rsidRDefault="007A610E" w:rsidP="00AA1CF1">
      <w:r>
        <w:t>This project will guide you t</w:t>
      </w:r>
      <w:r w:rsidR="00D412B0">
        <w:t>hrough the</w:t>
      </w:r>
      <w:r>
        <w:t xml:space="preserve"> implement</w:t>
      </w:r>
      <w:r w:rsidR="00D412B0">
        <w:t>ation of</w:t>
      </w:r>
      <w:r>
        <w:t xml:space="preserve"> the relaxation iterations to incrementally resolve inter-object interpenetrations. You are going to use the collision information computed from previous chapter to correct the position of the colliding objects. You can see an example of this project running </w:t>
      </w:r>
      <w:r w:rsidRPr="00AA1CF1">
        <w:t>in Figure 4-4. The</w:t>
      </w:r>
      <w:r>
        <w:t xml:space="preserve"> source code to this project is defined in the Positional Correction Project folder.</w:t>
      </w:r>
    </w:p>
    <w:p w14:paraId="270B80D5" w14:textId="54FF7249" w:rsidR="007A610E" w:rsidRDefault="007A610E" w:rsidP="003914FA">
      <w:pPr>
        <w:pStyle w:val="FigureCaption"/>
      </w:pPr>
      <w:r>
        <w:rPr>
          <w:lang w:eastAsia="zh-CN"/>
        </w:rPr>
        <w:lastRenderedPageBreak/>
        <w:drawing>
          <wp:inline distT="0" distB="0" distL="0" distR="0" wp14:anchorId="34EAC62B" wp14:editId="3170F1F8">
            <wp:extent cx="5191125" cy="2181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91125" cy="2181225"/>
                    </a:xfrm>
                    <a:prstGeom prst="rect">
                      <a:avLst/>
                    </a:prstGeom>
                    <a:noFill/>
                    <a:ln>
                      <a:noFill/>
                    </a:ln>
                  </pic:spPr>
                </pic:pic>
              </a:graphicData>
            </a:graphic>
          </wp:inline>
        </w:drawing>
      </w:r>
      <w:r>
        <w:rPr>
          <w:rFonts w:eastAsia="Helvetica Neue"/>
        </w:rPr>
        <w:t>Figure 4-4. Running the Positional Correction Project.</w:t>
      </w:r>
    </w:p>
    <w:p w14:paraId="7F5A2585" w14:textId="77777777" w:rsidR="007A610E" w:rsidRDefault="007A610E" w:rsidP="003914FA">
      <w:r>
        <w:t>Project Goals:</w:t>
      </w:r>
    </w:p>
    <w:p w14:paraId="405E5DB9" w14:textId="77777777" w:rsidR="007A610E" w:rsidRDefault="007A610E" w:rsidP="003914FA">
      <w:pPr>
        <w:pStyle w:val="Bullet"/>
      </w:pPr>
      <w:r>
        <w:t>To appreciate the importance of the computed collision information</w:t>
      </w:r>
    </w:p>
    <w:p w14:paraId="7F3E462A" w14:textId="77777777" w:rsidR="007A610E" w:rsidRDefault="007A610E" w:rsidP="003914FA">
      <w:pPr>
        <w:pStyle w:val="Bullet"/>
      </w:pPr>
      <w:r>
        <w:t>To implement positional correction with relaxation iteration</w:t>
      </w:r>
    </w:p>
    <w:p w14:paraId="1316AFCC" w14:textId="77777777" w:rsidR="007A610E" w:rsidRDefault="007A610E" w:rsidP="003914FA">
      <w:pPr>
        <w:pStyle w:val="Bullet"/>
      </w:pPr>
      <w:r>
        <w:t>To understand and experience implementing interpenetration resolution</w:t>
      </w:r>
    </w:p>
    <w:p w14:paraId="352CAC5E" w14:textId="77777777" w:rsidR="007A610E" w:rsidRDefault="007A610E" w:rsidP="003914FA">
      <w:pPr>
        <w:pStyle w:val="Heading3"/>
      </w:pPr>
      <w:bookmarkStart w:id="13" w:name="_pnd2i6615l7g"/>
      <w:bookmarkEnd w:id="13"/>
      <w:r>
        <w:t xml:space="preserve">Update the Physics Engine </w:t>
      </w:r>
    </w:p>
    <w:p w14:paraId="0DDD7488" w14:textId="77777777" w:rsidR="007A610E" w:rsidRDefault="007A610E" w:rsidP="003914FA">
      <w:r>
        <w:t xml:space="preserve">This project will only modify </w:t>
      </w:r>
      <w:r w:rsidRPr="004003CE">
        <w:rPr>
          <w:rStyle w:val="CodeInline"/>
        </w:rPr>
        <w:t xml:space="preserve">Physics.js </w:t>
      </w:r>
      <w:r>
        <w:t xml:space="preserve">because this is the file that implements the details of collisions. </w:t>
      </w:r>
    </w:p>
    <w:p w14:paraId="03CC4BD8" w14:textId="1831CA47" w:rsidR="007A610E" w:rsidRDefault="007A610E" w:rsidP="00E23B95">
      <w:pPr>
        <w:pStyle w:val="NumList"/>
        <w:numPr>
          <w:ilvl w:val="0"/>
          <w:numId w:val="11"/>
        </w:numPr>
      </w:pPr>
      <w:r>
        <w:t xml:space="preserve">Edit </w:t>
      </w:r>
      <w:r w:rsidRPr="003914FA">
        <w:rPr>
          <w:rStyle w:val="CodeInline"/>
        </w:rPr>
        <w:t>Physics.js</w:t>
      </w:r>
      <w:r w:rsidR="00FE2ED6">
        <w:t xml:space="preserve"> a</w:t>
      </w:r>
      <w:r>
        <w:t>nd add in the following variables to support the correction of positions incrementally via the relaxation iterations.</w:t>
      </w:r>
    </w:p>
    <w:p w14:paraId="4F86470E" w14:textId="77777777" w:rsidR="007A610E" w:rsidRDefault="007A610E" w:rsidP="007D7042">
      <w:pPr>
        <w:pStyle w:val="Code"/>
        <w:ind w:left="576"/>
      </w:pPr>
      <w:r>
        <w:t>//...identical to previous project</w:t>
      </w:r>
    </w:p>
    <w:p w14:paraId="6D60B6A8" w14:textId="77777777" w:rsidR="007A610E" w:rsidRDefault="007A610E" w:rsidP="007D7042">
      <w:pPr>
        <w:pStyle w:val="Code"/>
        <w:ind w:left="576"/>
      </w:pPr>
      <w:r>
        <w:t>gEngine.Physics = (function () {</w:t>
      </w:r>
    </w:p>
    <w:p w14:paraId="324C2B51" w14:textId="4BEB8624" w:rsidR="007A610E" w:rsidRDefault="007A610E" w:rsidP="007D7042">
      <w:pPr>
        <w:pStyle w:val="Code"/>
        <w:ind w:left="576"/>
      </w:pPr>
      <w:r>
        <w:t xml:space="preserve">    var mPositionalCorrectionFlag</w:t>
      </w:r>
      <w:r w:rsidR="00C02DEB">
        <w:t xml:space="preserve"> </w:t>
      </w:r>
      <w:r>
        <w:t>=</w:t>
      </w:r>
      <w:r w:rsidR="00C02DEB">
        <w:t xml:space="preserve"> </w:t>
      </w:r>
      <w:r>
        <w:t>true;</w:t>
      </w:r>
    </w:p>
    <w:p w14:paraId="73E1956E" w14:textId="77777777" w:rsidR="007A610E" w:rsidRDefault="007A610E" w:rsidP="007D7042">
      <w:pPr>
        <w:pStyle w:val="Code"/>
        <w:ind w:left="576"/>
      </w:pPr>
      <w:r>
        <w:t xml:space="preserve">    // number of relaxation iteration</w:t>
      </w:r>
    </w:p>
    <w:p w14:paraId="302E8749" w14:textId="77777777" w:rsidR="007A610E" w:rsidRDefault="007A610E" w:rsidP="007D7042">
      <w:pPr>
        <w:pStyle w:val="Code"/>
        <w:ind w:left="576"/>
      </w:pPr>
      <w:r>
        <w:t xml:space="preserve">    var mRelaxationCount = 15;   </w:t>
      </w:r>
    </w:p>
    <w:p w14:paraId="5EB80C1A" w14:textId="154BFE4C" w:rsidR="007A610E" w:rsidRDefault="007A610E" w:rsidP="007D7042">
      <w:pPr>
        <w:pStyle w:val="Code"/>
        <w:ind w:left="576"/>
      </w:pPr>
      <w:r>
        <w:t xml:space="preserve">    // percentage of separation to project objects</w:t>
      </w:r>
    </w:p>
    <w:p w14:paraId="55B52C71" w14:textId="77777777" w:rsidR="007A610E" w:rsidRDefault="007A610E" w:rsidP="007D7042">
      <w:pPr>
        <w:pStyle w:val="Code"/>
        <w:ind w:left="576"/>
      </w:pPr>
      <w:r>
        <w:t xml:space="preserve">    var mPosCorrectionRate = 0.8;</w:t>
      </w:r>
    </w:p>
    <w:p w14:paraId="2276D394" w14:textId="77777777" w:rsidR="007A610E" w:rsidRDefault="007A610E" w:rsidP="007D7042">
      <w:pPr>
        <w:pStyle w:val="Code"/>
        <w:ind w:left="576"/>
      </w:pPr>
      <w:r>
        <w:t xml:space="preserve"> </w:t>
      </w:r>
    </w:p>
    <w:p w14:paraId="439F9727" w14:textId="0C63CEB1" w:rsidR="007A610E" w:rsidRDefault="007A610E" w:rsidP="007D7042">
      <w:pPr>
        <w:pStyle w:val="Code"/>
        <w:ind w:left="576" w:firstLine="315"/>
      </w:pPr>
      <w:r>
        <w:t>//</w:t>
      </w:r>
      <w:r w:rsidR="007D7042">
        <w:t xml:space="preserve">… </w:t>
      </w:r>
      <w:r>
        <w:t>identical to previous project</w:t>
      </w:r>
    </w:p>
    <w:p w14:paraId="5D0A0064" w14:textId="77777777" w:rsidR="007D7042" w:rsidRDefault="007D7042" w:rsidP="007D7042">
      <w:pPr>
        <w:pStyle w:val="Code"/>
        <w:ind w:left="576" w:firstLine="315"/>
      </w:pPr>
    </w:p>
    <w:p w14:paraId="4AAA9BCC" w14:textId="653C4382" w:rsidR="007A610E" w:rsidRDefault="007D7042" w:rsidP="007D7042">
      <w:pPr>
        <w:pStyle w:val="Code"/>
        <w:ind w:firstLine="576"/>
      </w:pPr>
      <w:r>
        <w:t xml:space="preserve">    </w:t>
      </w:r>
      <w:r w:rsidR="007A610E">
        <w:t>var mPublic = {</w:t>
      </w:r>
    </w:p>
    <w:p w14:paraId="0E27AD2A" w14:textId="7E824B10" w:rsidR="007A610E" w:rsidRDefault="007A610E" w:rsidP="007D7042">
      <w:pPr>
        <w:pStyle w:val="Code"/>
        <w:ind w:left="576"/>
      </w:pPr>
      <w:r>
        <w:t xml:space="preserve">    </w:t>
      </w:r>
      <w:r w:rsidR="007D7042">
        <w:t xml:space="preserve">    </w:t>
      </w:r>
      <w:r>
        <w:t>collision: collision,</w:t>
      </w:r>
    </w:p>
    <w:p w14:paraId="232AE5BF" w14:textId="299AF861" w:rsidR="007A610E" w:rsidRDefault="007A610E" w:rsidP="007D7042">
      <w:pPr>
        <w:pStyle w:val="Code"/>
        <w:ind w:left="576"/>
      </w:pPr>
      <w:r>
        <w:t xml:space="preserve">        mPositionalCorrectionFlag:</w:t>
      </w:r>
      <w:r w:rsidR="002425BE">
        <w:t xml:space="preserve"> </w:t>
      </w:r>
      <w:r>
        <w:t>mPositionalCorrectionFlag</w:t>
      </w:r>
    </w:p>
    <w:p w14:paraId="3FBCA0C9" w14:textId="77777777" w:rsidR="007A610E" w:rsidRDefault="007A610E" w:rsidP="007D7042">
      <w:pPr>
        <w:pStyle w:val="Code"/>
        <w:ind w:left="576"/>
      </w:pPr>
      <w:r>
        <w:t xml:space="preserve">    };</w:t>
      </w:r>
    </w:p>
    <w:p w14:paraId="0740E831" w14:textId="77777777" w:rsidR="007A610E" w:rsidRDefault="007A610E" w:rsidP="007D7042">
      <w:pPr>
        <w:pStyle w:val="Code"/>
        <w:ind w:left="576"/>
      </w:pPr>
      <w:r>
        <w:t xml:space="preserve">    return mPublic;</w:t>
      </w:r>
    </w:p>
    <w:p w14:paraId="6018652F" w14:textId="77777777" w:rsidR="007A610E" w:rsidRDefault="007A610E" w:rsidP="007D7042">
      <w:pPr>
        <w:pStyle w:val="Code"/>
        <w:ind w:left="576"/>
      </w:pPr>
      <w:r>
        <w:t>}());</w:t>
      </w:r>
    </w:p>
    <w:p w14:paraId="371F367D" w14:textId="19069726" w:rsidR="007A610E" w:rsidRDefault="007A610E" w:rsidP="003037DC">
      <w:pPr>
        <w:pStyle w:val="NumList"/>
      </w:pPr>
      <w:r>
        <w:t xml:space="preserve">Modify the collision function to include an enclosing relaxation iteration loop over the collision detection loop. </w:t>
      </w:r>
    </w:p>
    <w:p w14:paraId="437A3473" w14:textId="77777777" w:rsidR="007A610E" w:rsidRDefault="007A610E" w:rsidP="003037DC">
      <w:pPr>
        <w:pStyle w:val="Code"/>
        <w:ind w:left="576"/>
      </w:pPr>
      <w:r>
        <w:lastRenderedPageBreak/>
        <w:t>var collision = function () {</w:t>
      </w:r>
    </w:p>
    <w:p w14:paraId="423AEDDA" w14:textId="031971F9" w:rsidR="007A610E" w:rsidRDefault="003037DC" w:rsidP="003037DC">
      <w:pPr>
        <w:pStyle w:val="Code"/>
        <w:ind w:left="576"/>
      </w:pPr>
      <w:r>
        <w:t xml:space="preserve">    </w:t>
      </w:r>
      <w:r w:rsidR="007A610E">
        <w:t>var i, j, k;</w:t>
      </w:r>
    </w:p>
    <w:p w14:paraId="69C3A85F" w14:textId="6E0C5FD1" w:rsidR="007A610E" w:rsidRDefault="003037DC" w:rsidP="003037DC">
      <w:pPr>
        <w:pStyle w:val="Code"/>
        <w:ind w:left="576"/>
      </w:pPr>
      <w:r>
        <w:t xml:space="preserve">    </w:t>
      </w:r>
      <w:r w:rsidR="007A610E">
        <w:t>for (k = 0; k &lt; mRelaxationCount; k++) {</w:t>
      </w:r>
    </w:p>
    <w:p w14:paraId="121F3F19" w14:textId="39808F99" w:rsidR="007A610E" w:rsidRDefault="007A610E" w:rsidP="003037DC">
      <w:pPr>
        <w:pStyle w:val="Code"/>
        <w:ind w:left="576"/>
      </w:pPr>
      <w:r>
        <w:t xml:space="preserve">    </w:t>
      </w:r>
      <w:r w:rsidR="003037DC">
        <w:t xml:space="preserve">    </w:t>
      </w:r>
      <w:r>
        <w:t>for (i = 0; i &lt; gEngine.Core.mAllObject.length; i++) {</w:t>
      </w:r>
    </w:p>
    <w:p w14:paraId="53C45BDA" w14:textId="1411BA20" w:rsidR="007A610E" w:rsidRDefault="003037DC" w:rsidP="003037DC">
      <w:pPr>
        <w:pStyle w:val="Code"/>
        <w:ind w:left="576"/>
      </w:pPr>
      <w:r>
        <w:t xml:space="preserve">            </w:t>
      </w:r>
      <w:r w:rsidR="007A610E">
        <w:t>//...identical to previous project</w:t>
      </w:r>
    </w:p>
    <w:p w14:paraId="2F0495C2" w14:textId="071E136D" w:rsidR="007A610E" w:rsidRDefault="007A610E" w:rsidP="003037DC">
      <w:pPr>
        <w:pStyle w:val="Code"/>
        <w:ind w:left="576"/>
      </w:pPr>
      <w:r>
        <w:t xml:space="preserve">     </w:t>
      </w:r>
      <w:r w:rsidR="003037DC">
        <w:t xml:space="preserve">   </w:t>
      </w:r>
      <w:r>
        <w:t>}</w:t>
      </w:r>
    </w:p>
    <w:p w14:paraId="5DF20BF7" w14:textId="767BCF5C" w:rsidR="007A610E" w:rsidRDefault="007A610E" w:rsidP="003037DC">
      <w:pPr>
        <w:pStyle w:val="Code"/>
        <w:ind w:left="576"/>
      </w:pPr>
      <w:r>
        <w:t xml:space="preserve">    }</w:t>
      </w:r>
    </w:p>
    <w:p w14:paraId="29C1F06D" w14:textId="77777777" w:rsidR="007A610E" w:rsidRDefault="007A610E" w:rsidP="003037DC">
      <w:pPr>
        <w:pStyle w:val="Code"/>
        <w:ind w:left="576"/>
      </w:pPr>
      <w:r>
        <w:t>};</w:t>
      </w:r>
    </w:p>
    <w:p w14:paraId="50B42288" w14:textId="5C4B3572" w:rsidR="007A610E" w:rsidRDefault="007A610E" w:rsidP="00D1412A">
      <w:pPr>
        <w:pStyle w:val="NumList"/>
      </w:pPr>
      <w:r>
        <w:t xml:space="preserve">Create a new function in </w:t>
      </w:r>
      <w:r w:rsidRPr="00D1412A">
        <w:rPr>
          <w:rStyle w:val="CodeInline"/>
        </w:rPr>
        <w:t>gEngine.Physics</w:t>
      </w:r>
      <w:r>
        <w:t xml:space="preserve"> and name it </w:t>
      </w:r>
      <w:r w:rsidRPr="00D1412A">
        <w:rPr>
          <w:rStyle w:val="CodeInline"/>
        </w:rPr>
        <w:t>positionalCorrection</w:t>
      </w:r>
      <w:r>
        <w:t xml:space="preserve">. This function reduces the overlaps between objects by the predefined constant </w:t>
      </w:r>
      <w:r w:rsidRPr="00D1412A">
        <w:rPr>
          <w:rStyle w:val="CodeInline"/>
        </w:rPr>
        <w:t>mPosCorrectionRate</w:t>
      </w:r>
      <w:r>
        <w:t xml:space="preserve"> with a default value of 80%. To proper</w:t>
      </w:r>
      <w:r w:rsidR="00D412B0">
        <w:t>ly</w:t>
      </w:r>
      <w:r>
        <w:t xml:space="preserve"> support object momentum in the simulation, the amount in which each object moves is governed by their corresponding masses. For example,</w:t>
      </w:r>
      <w:r w:rsidR="00D412B0">
        <w:t xml:space="preserve"> upon the collision of two objects</w:t>
      </w:r>
      <w:r>
        <w:t xml:space="preserve"> the object with a larger mass will </w:t>
      </w:r>
      <w:r w:rsidR="00D412B0">
        <w:t xml:space="preserve">generally </w:t>
      </w:r>
      <w:r>
        <w:t xml:space="preserve">move by an amount that is less than the object with </w:t>
      </w:r>
      <w:r w:rsidR="00D412B0">
        <w:t>smaller</w:t>
      </w:r>
      <w:r>
        <w:t xml:space="preserve"> mass. Notice that the direction of movement is along the collision normal as defined in the </w:t>
      </w:r>
      <w:r w:rsidRPr="00894793">
        <w:rPr>
          <w:rStyle w:val="CodeInline"/>
        </w:rPr>
        <w:t>collisionInfo</w:t>
      </w:r>
      <w:r>
        <w:t xml:space="preserve"> structure. </w:t>
      </w:r>
    </w:p>
    <w:p w14:paraId="299DA030" w14:textId="77777777" w:rsidR="007A610E" w:rsidRDefault="007A610E" w:rsidP="008A62F3">
      <w:pPr>
        <w:pStyle w:val="Code"/>
        <w:ind w:left="576"/>
      </w:pPr>
      <w:r>
        <w:t>var positionalCorrection = function (s1, s2, collisionInfo) {</w:t>
      </w:r>
    </w:p>
    <w:p w14:paraId="1F1710AE" w14:textId="0B4B5DF6" w:rsidR="007A610E" w:rsidRDefault="008A62F3" w:rsidP="008A62F3">
      <w:pPr>
        <w:pStyle w:val="Code"/>
        <w:ind w:left="576"/>
      </w:pPr>
      <w:r>
        <w:t xml:space="preserve">    </w:t>
      </w:r>
      <w:r w:rsidR="007A610E">
        <w:t>var s1InvMass = s1.mInvMass;</w:t>
      </w:r>
    </w:p>
    <w:p w14:paraId="52E7A260" w14:textId="49632617" w:rsidR="007A610E" w:rsidRDefault="007A610E" w:rsidP="008A62F3">
      <w:pPr>
        <w:pStyle w:val="Code"/>
        <w:ind w:left="576" w:firstLine="315"/>
      </w:pPr>
      <w:r>
        <w:t>var s2InvMass = s2.mInvMass;</w:t>
      </w:r>
    </w:p>
    <w:p w14:paraId="58C64573" w14:textId="77777777" w:rsidR="008A62F3" w:rsidRDefault="008A62F3" w:rsidP="008A62F3">
      <w:pPr>
        <w:pStyle w:val="Code"/>
        <w:ind w:left="576" w:firstLine="315"/>
      </w:pPr>
    </w:p>
    <w:p w14:paraId="78225400" w14:textId="3FF4406E" w:rsidR="007A610E" w:rsidRDefault="007A610E" w:rsidP="008A62F3">
      <w:pPr>
        <w:pStyle w:val="Code"/>
        <w:ind w:left="576"/>
      </w:pPr>
      <w:r>
        <w:t xml:space="preserve">    var num = collisionInfo.getDepth() / (s1InvMass + s2InvMass) * mPosCorrectionRate;</w:t>
      </w:r>
    </w:p>
    <w:p w14:paraId="57FD8CAB" w14:textId="0A259FB3" w:rsidR="007A610E" w:rsidRDefault="007A610E" w:rsidP="008A62F3">
      <w:pPr>
        <w:pStyle w:val="Code"/>
        <w:ind w:left="576" w:firstLine="315"/>
      </w:pPr>
      <w:r>
        <w:t>var correctionAmount = collisionInfo.getNormal().scale(num);</w:t>
      </w:r>
    </w:p>
    <w:p w14:paraId="7BB92DF9" w14:textId="77777777" w:rsidR="008A62F3" w:rsidRDefault="008A62F3" w:rsidP="008A62F3">
      <w:pPr>
        <w:pStyle w:val="Code"/>
        <w:ind w:left="576" w:firstLine="315"/>
      </w:pPr>
    </w:p>
    <w:p w14:paraId="6A5C7B58" w14:textId="5CBA68FD" w:rsidR="007A610E" w:rsidRDefault="007A610E" w:rsidP="008A62F3">
      <w:pPr>
        <w:pStyle w:val="Code"/>
        <w:ind w:left="576"/>
      </w:pPr>
      <w:r>
        <w:t xml:space="preserve">    s1.move(correctionAmount.scale(-s1InvMass));</w:t>
      </w:r>
    </w:p>
    <w:p w14:paraId="78F4D786" w14:textId="5571314C" w:rsidR="007A610E" w:rsidRDefault="007A610E" w:rsidP="008A62F3">
      <w:pPr>
        <w:pStyle w:val="Code"/>
        <w:ind w:left="576"/>
      </w:pPr>
      <w:r>
        <w:t xml:space="preserve">    s2.move(correctionAmount.scale(s2InvMass));</w:t>
      </w:r>
    </w:p>
    <w:p w14:paraId="63FD39D8" w14:textId="4F2BA784" w:rsidR="007A610E" w:rsidRDefault="007A610E" w:rsidP="008A62F3">
      <w:pPr>
        <w:pStyle w:val="Code"/>
        <w:ind w:left="576"/>
      </w:pPr>
      <w:r>
        <w:t>};</w:t>
      </w:r>
    </w:p>
    <w:p w14:paraId="322C02C7" w14:textId="5E6B0763" w:rsidR="007A610E" w:rsidRDefault="007A610E" w:rsidP="00186305">
      <w:pPr>
        <w:pStyle w:val="NumList"/>
      </w:pPr>
      <w:r>
        <w:t xml:space="preserve">Create another function and name it </w:t>
      </w:r>
      <w:r w:rsidRPr="00186305">
        <w:rPr>
          <w:rStyle w:val="CodeInline"/>
        </w:rPr>
        <w:t>resolveCollision</w:t>
      </w:r>
      <w:r>
        <w:t xml:space="preserve">. This function receives two </w:t>
      </w:r>
      <w:r w:rsidRPr="00186305">
        <w:rPr>
          <w:rStyle w:val="CodeInline"/>
        </w:rPr>
        <w:t>RigidShape</w:t>
      </w:r>
      <w:r>
        <w:t xml:space="preserve"> objects as parameter, and determines if the collision detected should be positionally corrected. As pointed out previous</w:t>
      </w:r>
      <w:r w:rsidR="00D412B0">
        <w:t>ly</w:t>
      </w:r>
      <w:r>
        <w:t>, objects with infinite mass, or zero inversed mass, are stationary and will not participate in positional correction after a collision.</w:t>
      </w:r>
    </w:p>
    <w:p w14:paraId="5D7365FB" w14:textId="77777777" w:rsidR="007A610E" w:rsidRDefault="007A610E" w:rsidP="00186305">
      <w:pPr>
        <w:pStyle w:val="Code"/>
        <w:ind w:left="576"/>
      </w:pPr>
      <w:r>
        <w:t>var resolveCollision = function (s1, s2, collisionInfo) {</w:t>
      </w:r>
    </w:p>
    <w:p w14:paraId="68A803C9" w14:textId="2763271D" w:rsidR="007A610E" w:rsidRDefault="007A610E" w:rsidP="00186305">
      <w:pPr>
        <w:pStyle w:val="Code"/>
        <w:ind w:left="576"/>
      </w:pPr>
      <w:r>
        <w:t xml:space="preserve">    if ((s1.mInvMass === 0) &amp;&amp; (s2.mInvMass === 0))</w:t>
      </w:r>
    </w:p>
    <w:p w14:paraId="10A629DD" w14:textId="66610992" w:rsidR="007A610E" w:rsidRDefault="007A610E" w:rsidP="00186305">
      <w:pPr>
        <w:pStyle w:val="Code"/>
        <w:ind w:left="576"/>
      </w:pPr>
      <w:r>
        <w:t xml:space="preserve">        return;</w:t>
      </w:r>
    </w:p>
    <w:p w14:paraId="1C81F4AC" w14:textId="11038647" w:rsidR="007A610E" w:rsidRDefault="007A610E" w:rsidP="00186305">
      <w:pPr>
        <w:pStyle w:val="Code"/>
        <w:ind w:left="576"/>
      </w:pPr>
      <w:r>
        <w:t xml:space="preserve">    //  correct positions</w:t>
      </w:r>
    </w:p>
    <w:p w14:paraId="40942142" w14:textId="2D3B227C" w:rsidR="007A610E" w:rsidRDefault="007A610E" w:rsidP="00186305">
      <w:pPr>
        <w:pStyle w:val="Code"/>
        <w:ind w:left="576"/>
      </w:pPr>
      <w:r>
        <w:t xml:space="preserve">    if(gEngine.Physics.mPositionalCorrectionFlag)</w:t>
      </w:r>
    </w:p>
    <w:p w14:paraId="0DCCB25A" w14:textId="59DAD77B" w:rsidR="007A610E" w:rsidRDefault="007A610E" w:rsidP="00186305">
      <w:pPr>
        <w:pStyle w:val="Code"/>
        <w:ind w:left="576"/>
      </w:pPr>
      <w:r>
        <w:t xml:space="preserve">        positionalCorrection(s1, s2, collisionInfo);</w:t>
      </w:r>
    </w:p>
    <w:p w14:paraId="1B59CA54" w14:textId="17DD9C69" w:rsidR="007A610E" w:rsidRDefault="007A610E" w:rsidP="00186305">
      <w:pPr>
        <w:pStyle w:val="Code"/>
        <w:ind w:left="576"/>
      </w:pPr>
      <w:r>
        <w:t>};</w:t>
      </w:r>
    </w:p>
    <w:p w14:paraId="3143E522" w14:textId="5A3A16A9" w:rsidR="007A610E" w:rsidRDefault="007A610E" w:rsidP="004A1457">
      <w:pPr>
        <w:pStyle w:val="NumList"/>
      </w:pPr>
      <w:r>
        <w:t xml:space="preserve">Finally, you should call the newly defined </w:t>
      </w:r>
      <w:r w:rsidRPr="004A1457">
        <w:rPr>
          <w:rStyle w:val="CodeInline"/>
        </w:rPr>
        <w:t>resolveCollision</w:t>
      </w:r>
      <w:r>
        <w:t xml:space="preserve"> function from within the </w:t>
      </w:r>
      <w:r w:rsidRPr="004003CE">
        <w:rPr>
          <w:rStyle w:val="CodeInline"/>
        </w:rPr>
        <w:t>collision</w:t>
      </w:r>
      <w:r>
        <w:t xml:space="preserve"> function when a collision is detected. You can invoke </w:t>
      </w:r>
      <w:r w:rsidRPr="004A1457">
        <w:rPr>
          <w:rStyle w:val="CodeInline"/>
        </w:rPr>
        <w:t>resolveCollision</w:t>
      </w:r>
      <w:r>
        <w:t xml:space="preserve"> after calling the </w:t>
      </w:r>
      <w:r w:rsidRPr="004A1457">
        <w:rPr>
          <w:rStyle w:val="CodeInline"/>
        </w:rPr>
        <w:t>drawCollisionInfo</w:t>
      </w:r>
      <w:r>
        <w:rPr>
          <w:rFonts w:ascii="Roboto Mono" w:eastAsia="Roboto Mono" w:hAnsi="Roboto Mono" w:cs="Roboto Mono"/>
        </w:rPr>
        <w:t xml:space="preserve"> </w:t>
      </w:r>
      <w:r w:rsidR="00563B59">
        <w:t xml:space="preserve"> f</w:t>
      </w:r>
      <w:r>
        <w:t>unction.</w:t>
      </w:r>
    </w:p>
    <w:p w14:paraId="14BA182E" w14:textId="77777777" w:rsidR="007A610E" w:rsidRDefault="007A610E" w:rsidP="004A1457">
      <w:pPr>
        <w:pStyle w:val="Code"/>
        <w:ind w:left="576"/>
      </w:pPr>
      <w:r>
        <w:t>var collision = function () {</w:t>
      </w:r>
    </w:p>
    <w:p w14:paraId="423E537C" w14:textId="3BDCDB4C" w:rsidR="007A610E" w:rsidRDefault="004A1457" w:rsidP="004A1457">
      <w:pPr>
        <w:pStyle w:val="Code"/>
        <w:ind w:left="576"/>
      </w:pPr>
      <w:r>
        <w:t xml:space="preserve">    </w:t>
      </w:r>
      <w:r w:rsidR="007A610E">
        <w:t>var i, j, k;</w:t>
      </w:r>
    </w:p>
    <w:p w14:paraId="6C158D6B" w14:textId="22D5B73F" w:rsidR="007A610E" w:rsidRDefault="007A610E" w:rsidP="004A1457">
      <w:pPr>
        <w:pStyle w:val="Code"/>
        <w:ind w:left="576"/>
      </w:pPr>
      <w:r>
        <w:t xml:space="preserve">    var collisionInfo = new CollisionInfo();</w:t>
      </w:r>
    </w:p>
    <w:p w14:paraId="11DF25C1" w14:textId="7BE3AE0C" w:rsidR="007A610E" w:rsidRDefault="007A610E" w:rsidP="004A1457">
      <w:pPr>
        <w:pStyle w:val="Code"/>
        <w:ind w:left="576"/>
      </w:pPr>
      <w:r>
        <w:t xml:space="preserve">    for (k = 0; k &lt; mRelaxationCount; k++) {</w:t>
      </w:r>
    </w:p>
    <w:p w14:paraId="38B81589" w14:textId="5EE1F483" w:rsidR="007A610E" w:rsidRDefault="004A1457" w:rsidP="004A1457">
      <w:pPr>
        <w:pStyle w:val="Code"/>
        <w:ind w:left="576"/>
      </w:pPr>
      <w:r>
        <w:t xml:space="preserve">        </w:t>
      </w:r>
      <w:r w:rsidR="007A610E">
        <w:t>//….identical to previous project</w:t>
      </w:r>
    </w:p>
    <w:p w14:paraId="66FEF556" w14:textId="77777777" w:rsidR="004A1457" w:rsidRDefault="004A1457" w:rsidP="004A1457">
      <w:pPr>
        <w:pStyle w:val="Code"/>
        <w:ind w:left="576"/>
      </w:pPr>
      <w:r>
        <w:t xml:space="preserve">        </w:t>
      </w:r>
      <w:r w:rsidR="007A610E">
        <w:t>drawCollisionInfo(collisionInfo,</w:t>
      </w:r>
      <w:r>
        <w:t xml:space="preserve"> </w:t>
      </w:r>
      <w:r w:rsidR="007A610E">
        <w:t>gEngine.Core.mContext);</w:t>
      </w:r>
    </w:p>
    <w:p w14:paraId="53F1749F" w14:textId="5043CE00" w:rsidR="007A610E" w:rsidRDefault="004A1457" w:rsidP="004A1457">
      <w:pPr>
        <w:pStyle w:val="Code"/>
        <w:ind w:left="576"/>
      </w:pPr>
      <w:r>
        <w:t xml:space="preserve">        </w:t>
      </w:r>
      <w:r w:rsidR="007A610E">
        <w:t>resolveCollision(gEngine.Core.mAllObject[i],</w:t>
      </w:r>
      <w:r>
        <w:t xml:space="preserve"> </w:t>
      </w:r>
      <w:r w:rsidR="007A610E">
        <w:t>gEngine.Core.mAllObject[j], collisionInfo);</w:t>
      </w:r>
    </w:p>
    <w:p w14:paraId="22B2B7B8" w14:textId="5442C7BD" w:rsidR="007A610E" w:rsidRDefault="004A1457" w:rsidP="004A1457">
      <w:pPr>
        <w:pStyle w:val="Code"/>
        <w:ind w:left="576"/>
      </w:pPr>
      <w:r>
        <w:t xml:space="preserve">        </w:t>
      </w:r>
      <w:r w:rsidR="007A610E">
        <w:t>//… identical to previous project</w:t>
      </w:r>
    </w:p>
    <w:p w14:paraId="6BAF5CB8" w14:textId="6DB47C75" w:rsidR="00917652" w:rsidRDefault="00917652" w:rsidP="00917652">
      <w:pPr>
        <w:pStyle w:val="NumList"/>
        <w:numPr>
          <w:ilvl w:val="0"/>
          <w:numId w:val="0"/>
        </w:numPr>
        <w:ind w:left="936"/>
      </w:pPr>
      <w:r>
        <w:lastRenderedPageBreak/>
        <w:t xml:space="preserve">Note that the </w:t>
      </w:r>
      <w:r w:rsidRPr="00917652">
        <w:rPr>
          <w:rStyle w:val="CodeInline"/>
        </w:rPr>
        <w:t>drawCollisionInfo</w:t>
      </w:r>
      <w:r w:rsidRPr="00917652">
        <w:t xml:space="preserve"> </w:t>
      </w:r>
      <w:r>
        <w:t>function is a drawing operation and strictly speaking</w:t>
      </w:r>
      <w:r w:rsidR="005A3C1C">
        <w:t>,</w:t>
      </w:r>
      <w:r>
        <w:t xml:space="preserve"> does not belong </w:t>
      </w:r>
      <w:r w:rsidR="005A3C1C">
        <w:t xml:space="preserve">within the update loop </w:t>
      </w:r>
      <w:r>
        <w:t xml:space="preserve">in the </w:t>
      </w:r>
      <w:r w:rsidRPr="00917652">
        <w:rPr>
          <w:rStyle w:val="CodeInline"/>
        </w:rPr>
        <w:t>collision</w:t>
      </w:r>
      <w:r w:rsidR="005A3C1C">
        <w:t xml:space="preserve"> function </w:t>
      </w:r>
      <w:r>
        <w:t>part of the system. Additionally, this draw operation is invoked within the core of relaxation loop iterations, which is computational</w:t>
      </w:r>
      <w:r w:rsidR="002A07EC">
        <w:t>ly</w:t>
      </w:r>
      <w:r>
        <w:t xml:space="preserve"> expensive. Fortunately, this function is for debugging purposes and will be commented out after this project.</w:t>
      </w:r>
    </w:p>
    <w:p w14:paraId="3D3EDA32" w14:textId="77777777" w:rsidR="007A610E" w:rsidRDefault="007A610E" w:rsidP="0070280C">
      <w:pPr>
        <w:pStyle w:val="Heading2"/>
      </w:pPr>
      <w:bookmarkStart w:id="14" w:name="_u50b7swgvsl7"/>
      <w:bookmarkEnd w:id="14"/>
      <w:r w:rsidRPr="0070280C">
        <w:t>Observation</w:t>
      </w:r>
    </w:p>
    <w:p w14:paraId="2F458D87" w14:textId="284A6177" w:rsidR="007A610E" w:rsidRDefault="007A610E" w:rsidP="0070280C">
      <w:r>
        <w:t xml:space="preserve">Run the project to test your implementation. Create a few objects in the scene. Notice that with the </w:t>
      </w:r>
      <w:r w:rsidR="005A3C1C">
        <w:t>‘</w:t>
      </w:r>
      <w:r>
        <w:t>M</w:t>
      </w:r>
      <w:r w:rsidR="005A3C1C">
        <w:t>’</w:t>
      </w:r>
      <w:r>
        <w:t xml:space="preserve"> key you can control whether the newly created objects overlap. Now, reset the scene with the </w:t>
      </w:r>
      <w:r w:rsidR="005A3C1C">
        <w:t>‘</w:t>
      </w:r>
      <w:r>
        <w:t>R</w:t>
      </w:r>
      <w:r w:rsidR="005A3C1C">
        <w:t>’</w:t>
      </w:r>
      <w:r>
        <w:t xml:space="preserve"> key then create some objects followed by enabling movement. You will notice small amounts of interpenetration happening and when left alone objects may begin to sink below the bottom of the scene. Select any of the objects to notice the ever increasing negative y-velocity component. During each update cycle, all objects’ y-velocities are changed by gravitational acceleration and yet the positional correction relaxation iterations are preventing them from moving downwards. By disabling the movement, you will notice overlaps disappearing completely as positional correction will not be countered anymore. The ever increasing y-velocities of </w:t>
      </w:r>
      <w:r w:rsidR="009332AD">
        <w:t xml:space="preserve">the </w:t>
      </w:r>
      <w:r>
        <w:t xml:space="preserve">objects </w:t>
      </w:r>
      <w:r w:rsidR="005A3C1C">
        <w:t>are</w:t>
      </w:r>
      <w:r>
        <w:t xml:space="preserve"> a serious concern</w:t>
      </w:r>
      <w:r w:rsidR="005A3C1C">
        <w:t xml:space="preserve"> when attempting to create a stable system</w:t>
      </w:r>
      <w:r>
        <w:t>. Continuously increasing/decreasing numbers</w:t>
      </w:r>
      <w:r w:rsidR="009332AD">
        <w:t xml:space="preserve"> will result</w:t>
      </w:r>
      <w:r>
        <w:t xml:space="preserve"> in unstable and unpredictable behavior, as witnessed in the objects sinking below the bottom boundary. In the following sections you will learn about the Impulse Method to further improve collision resolutions.</w:t>
      </w:r>
    </w:p>
    <w:p w14:paraId="675B4D05" w14:textId="77777777" w:rsidR="001736DE" w:rsidRDefault="001736DE" w:rsidP="001736DE">
      <w:pPr>
        <w:pStyle w:val="Heading1"/>
      </w:pPr>
      <w:bookmarkStart w:id="15" w:name="_6rxztu8kh473"/>
      <w:bookmarkStart w:id="16" w:name="_3mol1eipr6pt"/>
      <w:bookmarkEnd w:id="15"/>
      <w:bookmarkEnd w:id="16"/>
      <w:r>
        <w:t>Resolving Collisions</w:t>
      </w:r>
    </w:p>
    <w:p w14:paraId="34A69DAC" w14:textId="179EA06E" w:rsidR="001736DE" w:rsidRDefault="001736DE" w:rsidP="001736DE">
      <w:r>
        <w:t>With a functioning positional correction system, you can now begin implementing collision resolution and support behaviors that resemble real-world situations. In order to focus on the core functionality of a collision resolution system, including understanding and implementing</w:t>
      </w:r>
      <w:r w:rsidR="00CE46AE">
        <w:t xml:space="preserve"> the</w:t>
      </w:r>
      <w:r>
        <w:t xml:space="preserve"> Impulse Method and ensuring system stability, you will continue to work with axis-aligned rigid rectangles. The complications associated with angular impulse resolutions will be examined in the next section, after the mechanics behind linear impulse resolution are fully understood and implemented.</w:t>
      </w:r>
    </w:p>
    <w:p w14:paraId="76FB95B0" w14:textId="307135E8" w:rsidR="001736DE" w:rsidRDefault="001736DE" w:rsidP="001736DE">
      <w:r>
        <w:t>In the following discussion, the rectangles and circles will not rotate as a response to collisions. However, the concepts and implementation described generalize to support rotation</w:t>
      </w:r>
      <w:r w:rsidR="00CE46AE">
        <w:t>al</w:t>
      </w:r>
      <w:r>
        <w:t xml:space="preserve"> collision responses. This project is designed to help you understand the basic concepts of </w:t>
      </w:r>
      <w:r w:rsidR="00CE46AE">
        <w:t xml:space="preserve">impulse based </w:t>
      </w:r>
      <w:r>
        <w:t>collision resolution with axis-aligned shapes.</w:t>
      </w:r>
    </w:p>
    <w:p w14:paraId="2CAA88B6" w14:textId="77777777" w:rsidR="001736DE" w:rsidRDefault="001736DE" w:rsidP="001736DE">
      <w:pPr>
        <w:pStyle w:val="Heading2"/>
      </w:pPr>
      <w:bookmarkStart w:id="17" w:name="_vu2aajnadue7"/>
      <w:bookmarkStart w:id="18" w:name="_cetop642x4bt"/>
      <w:bookmarkStart w:id="19" w:name="_2n4tp7t0rdhu"/>
      <w:bookmarkStart w:id="20" w:name="_taqzg8v6goj5"/>
      <w:bookmarkStart w:id="21" w:name="_wuh4eo8i68yl"/>
      <w:bookmarkStart w:id="22" w:name="_1zlqmabmennk"/>
      <w:bookmarkStart w:id="23" w:name="_vgw1zwd2iu4q"/>
      <w:bookmarkStart w:id="24" w:name="_a8ri2sosft95"/>
      <w:bookmarkEnd w:id="17"/>
      <w:bookmarkEnd w:id="18"/>
      <w:bookmarkEnd w:id="19"/>
      <w:bookmarkEnd w:id="20"/>
      <w:bookmarkEnd w:id="21"/>
      <w:bookmarkEnd w:id="22"/>
      <w:bookmarkEnd w:id="23"/>
      <w:bookmarkEnd w:id="24"/>
      <w:r>
        <w:lastRenderedPageBreak/>
        <w:t>Formulating the Impulse Method</w:t>
      </w:r>
    </w:p>
    <w:p w14:paraId="254B66B1" w14:textId="078B1C4B" w:rsidR="001736DE" w:rsidRDefault="001736DE" w:rsidP="001736DE">
      <w:r>
        <w:t>You will formulate the solution for</w:t>
      </w:r>
      <w:r w:rsidR="00CE46AE">
        <w:t xml:space="preserve"> the</w:t>
      </w:r>
      <w:r>
        <w:t xml:space="preserve"> Impulse Method by first reviewing how a circle </w:t>
      </w:r>
      <w:r w:rsidR="00CE46AE">
        <w:t xml:space="preserve">can </w:t>
      </w:r>
      <w:r>
        <w:t xml:space="preserve">bounce off </w:t>
      </w:r>
      <w:r w:rsidR="00CE46AE">
        <w:t xml:space="preserve">of </w:t>
      </w:r>
      <w:r>
        <w:t xml:space="preserve">a wall and </w:t>
      </w:r>
      <w:r w:rsidR="00CE46AE">
        <w:t>other circles</w:t>
      </w:r>
      <w:r>
        <w:t xml:space="preserve"> in a perfect world</w:t>
      </w:r>
      <w:r w:rsidR="00CE46AE">
        <w:t>.</w:t>
      </w:r>
      <w:r>
        <w:t xml:space="preserve"> </w:t>
      </w:r>
      <w:r w:rsidR="00CE46AE">
        <w:t xml:space="preserve">This will subsequently be used to </w:t>
      </w:r>
      <w:r>
        <w:t>deriv</w:t>
      </w:r>
      <w:r w:rsidR="00CE46AE">
        <w:t>e</w:t>
      </w:r>
      <w:r>
        <w:t xml:space="preserve"> an approximation for </w:t>
      </w:r>
      <w:r w:rsidR="00CE46AE">
        <w:t>an appropriate</w:t>
      </w:r>
      <w:r>
        <w:t xml:space="preserve"> collision response.</w:t>
      </w:r>
      <w:r w:rsidR="00BF7489">
        <w:t xml:space="preserve"> </w:t>
      </w:r>
      <w:r w:rsidR="00BF7489" w:rsidRPr="00BF7489">
        <w:t xml:space="preserve"> </w:t>
      </w:r>
      <w:r w:rsidR="00CE46AE">
        <w:t>Note that t</w:t>
      </w:r>
      <w:r w:rsidR="00BF7489">
        <w:t>he following discussion focuses on deriving the formulation for the Impulse Method and do</w:t>
      </w:r>
      <w:r w:rsidR="00CE46AE">
        <w:t>es</w:t>
      </w:r>
      <w:r w:rsidR="00BF7489">
        <w:t xml:space="preserve"> not attempt to present a review on</w:t>
      </w:r>
      <w:r w:rsidR="00CE46AE">
        <w:t xml:space="preserve"> pure</w:t>
      </w:r>
      <w:r w:rsidR="00BF7489">
        <w:t xml:space="preserve"> Newtonian Mechanics. Here is a brief review of some of the relevant terms.</w:t>
      </w:r>
    </w:p>
    <w:p w14:paraId="34372E4B" w14:textId="42816794" w:rsidR="00BF7489" w:rsidRDefault="00BF7489" w:rsidP="00C810CC">
      <w:pPr>
        <w:pStyle w:val="Bullet"/>
      </w:pPr>
      <w:r>
        <w:t>Mass: is the amount of matter in an object, or how dense an object is.</w:t>
      </w:r>
    </w:p>
    <w:p w14:paraId="7A9C174D" w14:textId="31FF88B9" w:rsidR="00720AD6" w:rsidRDefault="00720AD6" w:rsidP="00C810CC">
      <w:pPr>
        <w:pStyle w:val="Bullet"/>
      </w:pPr>
      <w:r>
        <w:t xml:space="preserve">Force: </w:t>
      </w:r>
      <w:r w:rsidR="00CD02BB">
        <w:t>is any interaction</w:t>
      </w:r>
      <w:r w:rsidR="00D56E20">
        <w:t xml:space="preserve"> or energy imparted on an object</w:t>
      </w:r>
      <w:r w:rsidR="00CD02BB">
        <w:t xml:space="preserve"> that will change the motion of</w:t>
      </w:r>
      <w:r w:rsidR="00D56E20">
        <w:t xml:space="preserve"> that </w:t>
      </w:r>
      <w:r w:rsidR="00CD02BB">
        <w:t>object.</w:t>
      </w:r>
    </w:p>
    <w:p w14:paraId="399823E7" w14:textId="1C4CEA0D" w:rsidR="00546717" w:rsidRDefault="00546717" w:rsidP="00C810CC">
      <w:pPr>
        <w:pStyle w:val="Bullet"/>
      </w:pPr>
      <w:r>
        <w:t xml:space="preserve">Relative Velocity: </w:t>
      </w:r>
      <w:r w:rsidR="00785719">
        <w:t>is the difference in velocity between two travel shapes.</w:t>
      </w:r>
    </w:p>
    <w:p w14:paraId="4E6A1239" w14:textId="1EF59222" w:rsidR="00BF7489" w:rsidRDefault="00BF7489" w:rsidP="00C810CC">
      <w:pPr>
        <w:pStyle w:val="Bullet"/>
      </w:pPr>
      <w:r>
        <w:t>Coefficient of Restitution:</w:t>
      </w:r>
      <w:r w:rsidR="009F44CE">
        <w:t xml:space="preserve"> </w:t>
      </w:r>
      <w:r w:rsidR="00B4093E">
        <w:t xml:space="preserve">the ratio of relative velocity after and before a collision. This is </w:t>
      </w:r>
      <w:r w:rsidR="009F44CE">
        <w:t>a measure of how much of the kinetic energy remains for the object to rebound</w:t>
      </w:r>
      <w:r w:rsidR="00B4093E">
        <w:t xml:space="preserve"> from one another, or, bounciness. </w:t>
      </w:r>
    </w:p>
    <w:p w14:paraId="72ED90B0" w14:textId="13F49CCE" w:rsidR="00BF7489" w:rsidRDefault="00BF7489" w:rsidP="00C810CC">
      <w:pPr>
        <w:pStyle w:val="Bullet"/>
      </w:pPr>
      <w:r>
        <w:t>Coefficient of Friction:</w:t>
      </w:r>
      <w:r w:rsidR="00B4093E">
        <w:t xml:space="preserve"> a number that describes the ratio of the force of friction between two </w:t>
      </w:r>
      <w:r w:rsidR="00C95938">
        <w:t>bodies. In your very simplistic implementation, friction is applied directly to slow down linear motion or rotation.</w:t>
      </w:r>
    </w:p>
    <w:p w14:paraId="603CA969" w14:textId="4C6DC4C2" w:rsidR="00BF7489" w:rsidRDefault="00C95938" w:rsidP="00C810CC">
      <w:pPr>
        <w:pStyle w:val="Bullet"/>
      </w:pPr>
      <w:r>
        <w:t xml:space="preserve">Impulse: accumulated force over time that can cause </w:t>
      </w:r>
      <w:r w:rsidR="00880BC6">
        <w:t>a</w:t>
      </w:r>
      <w:r>
        <w:t xml:space="preserve"> change in the velocity. For example, resulting from a collision.</w:t>
      </w:r>
    </w:p>
    <w:p w14:paraId="58AF4D18" w14:textId="77777777" w:rsidR="001736DE" w:rsidRDefault="001736DE" w:rsidP="001736DE">
      <w:pPr>
        <w:pStyle w:val="Heading3"/>
      </w:pPr>
      <w:r>
        <w:t>Decomposing the Velocity in a Collision</w:t>
      </w:r>
    </w:p>
    <w:p w14:paraId="582D85C8" w14:textId="7D2B35B2" w:rsidR="001736DE" w:rsidRDefault="00C810CC" w:rsidP="00A65777">
      <w:r>
        <w:t>Figure 4-</w:t>
      </w:r>
      <w:r w:rsidR="001736DE">
        <w:t xml:space="preserve">5 illustrates </w:t>
      </w:r>
      <w:r w:rsidR="00A65777">
        <w:t xml:space="preserve">a circle A in three different stages. At stage 1 the circle is traveling at velocity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1</m:t>
            </m:r>
          </m:sub>
        </m:sSub>
      </m:oMath>
      <w:r w:rsidR="00A65777">
        <w:t xml:space="preserve"> towards the wall on its right. At stage 2 the circle is colliding with the wall.</w:t>
      </w:r>
      <w:r w:rsidR="00A65777" w:rsidRPr="00880BC6">
        <w:t xml:space="preserve"> At stage </w:t>
      </w:r>
      <w:r w:rsidR="00A65777">
        <w:t>3</w:t>
      </w:r>
      <w:r w:rsidR="00A65777" w:rsidRPr="00880BC6">
        <w:t xml:space="preserve"> the circle </w:t>
      </w:r>
      <w:r w:rsidR="00A65777">
        <w:t>has been</w:t>
      </w:r>
      <w:r w:rsidR="00A65777" w:rsidRPr="00880BC6">
        <w:t xml:space="preserve"> </w:t>
      </w:r>
      <w:r w:rsidR="00A65777">
        <w:t xml:space="preserve">reflected and is traveling away from the wall with velocity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2</m:t>
            </m:r>
          </m:sub>
        </m:sSub>
      </m:oMath>
      <w:r w:rsidR="001736DE">
        <w:rPr>
          <w:rFonts w:eastAsiaTheme="minorEastAsia"/>
        </w:rPr>
        <w:t>.</w:t>
      </w:r>
      <w:r w:rsidR="001736DE">
        <w:t xml:space="preserve"> </w:t>
      </w:r>
    </w:p>
    <w:p w14:paraId="6572315B" w14:textId="38C75114" w:rsidR="001736DE" w:rsidRDefault="00565BD4" w:rsidP="001736DE">
      <w:r>
        <w:rPr>
          <w:noProof/>
          <w:lang w:eastAsia="zh-CN"/>
        </w:rPr>
        <w:drawing>
          <wp:inline distT="0" distB="0" distL="0" distR="0" wp14:anchorId="370AC073" wp14:editId="6653027A">
            <wp:extent cx="1944683" cy="1604924"/>
            <wp:effectExtent l="0" t="0" r="0" b="0"/>
            <wp:docPr id="11" name="Picture 11" descr="C:\Users\Kelvin\Desktop\GoogleDrive\GameEnginePhysics\4.BookProgress\Chapter 4\Drawing\Figure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lvin\Desktop\GoogleDrive\GameEnginePhysics\4.BookProgress\Chapter 4\Drawing\Figure4-5.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7867" cy="1607551"/>
                    </a:xfrm>
                    <a:prstGeom prst="rect">
                      <a:avLst/>
                    </a:prstGeom>
                    <a:noFill/>
                    <a:ln>
                      <a:noFill/>
                    </a:ln>
                  </pic:spPr>
                </pic:pic>
              </a:graphicData>
            </a:graphic>
          </wp:inline>
        </w:drawing>
      </w:r>
    </w:p>
    <w:p w14:paraId="68DC58E2" w14:textId="39F75121" w:rsidR="001736DE" w:rsidRDefault="001736DE" w:rsidP="001736DE">
      <w:pPr>
        <w:pStyle w:val="FigureCaption"/>
      </w:pPr>
      <w:r>
        <w:rPr>
          <w:rFonts w:eastAsia="Helvetica Neue"/>
        </w:rPr>
        <w:t xml:space="preserve">Figure 4-5 Collision Between </w:t>
      </w:r>
      <w:r w:rsidR="00AB7F44">
        <w:rPr>
          <w:rFonts w:eastAsia="Helvetica Neue"/>
        </w:rPr>
        <w:t xml:space="preserve">a </w:t>
      </w:r>
      <w:r>
        <w:rPr>
          <w:rFonts w:eastAsia="Helvetica Neue"/>
        </w:rPr>
        <w:t>Circle and</w:t>
      </w:r>
      <w:r w:rsidR="00AB7F44">
        <w:rPr>
          <w:rFonts w:eastAsia="Helvetica Neue"/>
        </w:rPr>
        <w:t xml:space="preserve"> a</w:t>
      </w:r>
      <w:r>
        <w:rPr>
          <w:rFonts w:eastAsia="Helvetica Neue"/>
        </w:rPr>
        <w:t xml:space="preserve"> Wall in a Perfect World.</w:t>
      </w:r>
      <w:r>
        <w:rPr>
          <w:rFonts w:eastAsia="Helvetica Neue"/>
          <w:sz w:val="28"/>
          <w:szCs w:val="28"/>
        </w:rPr>
        <w:t xml:space="preserve"> </w:t>
      </w:r>
    </w:p>
    <w:p w14:paraId="684AB45C" w14:textId="2F03ED72" w:rsidR="001736DE" w:rsidRDefault="00F81E4F" w:rsidP="001736DE">
      <w:pPr>
        <w:rPr>
          <w:rFonts w:eastAsiaTheme="minorEastAsia"/>
        </w:rPr>
      </w:pPr>
      <w:r>
        <w:lastRenderedPageBreak/>
        <w:t>Mathematically</w:t>
      </w:r>
      <w:r w:rsidR="000067EB">
        <w:t>, t</w:t>
      </w:r>
      <w:r w:rsidR="001736DE">
        <w:t>his collision and its response can be describe</w:t>
      </w:r>
      <w:r w:rsidR="006B40ED">
        <w:t>d</w:t>
      </w:r>
      <w:r w:rsidR="001736DE">
        <w:t xml:space="preserve"> by decomposing the initial velocity,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1</m:t>
            </m:r>
          </m:sub>
        </m:sSub>
      </m:oMath>
      <w:r w:rsidR="001736DE">
        <w:rPr>
          <w:rFonts w:eastAsiaTheme="minorEastAsia"/>
        </w:rPr>
        <w:t xml:space="preserve">, into the components that are parallel, or tangent </w:t>
      </w:r>
      <m:oMath>
        <m:acc>
          <m:accPr>
            <m:ctrlPr>
              <w:rPr>
                <w:rFonts w:ascii="Cambria Math" w:hAnsi="Cambria Math"/>
              </w:rPr>
            </m:ctrlPr>
          </m:accPr>
          <m:e>
            <m:r>
              <w:rPr>
                <w:rFonts w:ascii="Cambria Math" w:hAnsi="Cambria Math"/>
              </w:rPr>
              <m:t>T</m:t>
            </m:r>
          </m:e>
        </m:acc>
      </m:oMath>
      <w:r w:rsidR="001736DE">
        <w:rPr>
          <w:rFonts w:eastAsiaTheme="minorEastAsia"/>
        </w:rPr>
        <w:t xml:space="preserve">, and perpendicular, or normal </w:t>
      </w:r>
      <m:oMath>
        <m:acc>
          <m:accPr>
            <m:ctrlPr>
              <w:rPr>
                <w:rFonts w:ascii="Cambria Math" w:hAnsi="Cambria Math"/>
              </w:rPr>
            </m:ctrlPr>
          </m:accPr>
          <m:e>
            <m:r>
              <w:rPr>
                <w:rFonts w:ascii="Cambria Math" w:hAnsi="Cambria Math"/>
              </w:rPr>
              <m:t>N</m:t>
            </m:r>
          </m:e>
        </m:acc>
      </m:oMath>
      <w:r w:rsidR="001736DE">
        <w:rPr>
          <w:rFonts w:eastAsiaTheme="minorEastAsia"/>
        </w:rPr>
        <w:t>, to the colliding wall.</w:t>
      </w:r>
      <w:r w:rsidR="00AB7F44">
        <w:rPr>
          <w:rFonts w:eastAsiaTheme="minorEastAsia"/>
        </w:rPr>
        <w:t xml:space="preserve"> As seen in the following equation.</w:t>
      </w:r>
    </w:p>
    <w:p w14:paraId="14F61A98" w14:textId="77777777" w:rsidR="001736DE" w:rsidRDefault="007F4D00" w:rsidP="00E23B95">
      <w:pPr>
        <w:pStyle w:val="Bullet"/>
        <w:numPr>
          <w:ilvl w:val="0"/>
          <w:numId w:val="12"/>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m:t>
            </m:r>
            <m:acc>
              <m:accPr>
                <m:chr m:val="⃗"/>
                <m:ctrlPr>
                  <w:rPr>
                    <w:rFonts w:ascii="Cambria Math" w:hAnsi="Cambria Math"/>
                  </w:rPr>
                </m:ctrlPr>
              </m:accPr>
              <m:e>
                <m:r>
                  <w:rPr>
                    <w:rFonts w:ascii="Cambria Math" w:hAnsi="Cambria Math"/>
                  </w:rPr>
                  <m:t>V</m:t>
                </m:r>
              </m:e>
            </m:acc>
          </m:e>
          <m:sub>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T</m:t>
            </m:r>
          </m:e>
        </m:acc>
        <m:r>
          <m:rPr>
            <m:sty m:val="p"/>
          </m:rPr>
          <w:rPr>
            <w:rFonts w:ascii="Cambria Math" w:hAnsi="Cambria Math"/>
          </w:rPr>
          <m:t>)</m:t>
        </m:r>
        <m:acc>
          <m:accPr>
            <m:ctrlPr>
              <w:rPr>
                <w:rFonts w:ascii="Cambria Math" w:hAnsi="Cambria Math"/>
              </w:rPr>
            </m:ctrlPr>
          </m:accPr>
          <m:e>
            <m:r>
              <w:rPr>
                <w:rFonts w:ascii="Cambria Math" w:hAnsi="Cambria Math"/>
              </w:rPr>
              <m:t>T</m:t>
            </m:r>
          </m:e>
        </m:acc>
      </m:oMath>
    </w:p>
    <w:p w14:paraId="406705A5" w14:textId="2301322F" w:rsidR="001736DE" w:rsidRDefault="001736DE" w:rsidP="001736DE">
      <w:r>
        <w:t>In a perfect world with no friction and no loss of kinetic energy, after the collision</w:t>
      </w:r>
      <w:r w:rsidR="00107FA8">
        <w:t>,</w:t>
      </w:r>
      <w:r>
        <w:t xml:space="preserve"> the component along the tangent direction will not be affect while the normal component </w:t>
      </w:r>
      <w:r w:rsidR="00107FA8">
        <w:t xml:space="preserve">will be </w:t>
      </w:r>
      <w:r>
        <w:t xml:space="preserve">simply reversed. In this way, the reflected vecto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2</m:t>
            </m:r>
          </m:sub>
        </m:sSub>
      </m:oMath>
      <w:r>
        <w:rPr>
          <w:rFonts w:eastAsiaTheme="minorEastAsia"/>
        </w:rPr>
        <w:t xml:space="preserve"> can be expressed as a linear combination of normal and tangent components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1</m:t>
            </m:r>
          </m:sub>
        </m:sSub>
      </m:oMath>
      <w:r>
        <w:rPr>
          <w:rFonts w:eastAsiaTheme="minorEastAsia"/>
        </w:rPr>
        <w:t xml:space="preserve"> as followed.</w:t>
      </w:r>
    </w:p>
    <w:p w14:paraId="4B506F45" w14:textId="77777777" w:rsidR="001736DE" w:rsidRDefault="007F4D00" w:rsidP="00E23B95">
      <w:pPr>
        <w:pStyle w:val="Bullet"/>
        <w:numPr>
          <w:ilvl w:val="0"/>
          <w:numId w:val="12"/>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T</m:t>
            </m:r>
          </m:e>
        </m:acc>
        <m:r>
          <m:rPr>
            <m:sty m:val="p"/>
          </m:rPr>
          <w:rPr>
            <w:rFonts w:ascii="Cambria Math" w:eastAsiaTheme="minorEastAsia" w:hAnsi="Cambria Math"/>
          </w:rPr>
          <m:t>)</m:t>
        </m:r>
        <m:acc>
          <m:accPr>
            <m:ctrlPr>
              <w:rPr>
                <w:rFonts w:ascii="Cambria Math" w:hAnsi="Cambria Math"/>
              </w:rPr>
            </m:ctrlPr>
          </m:accPr>
          <m:e>
            <m:r>
              <w:rPr>
                <w:rFonts w:ascii="Cambria Math" w:hAnsi="Cambria Math"/>
              </w:rPr>
              <m:t>T</m:t>
            </m:r>
          </m:e>
        </m:acc>
      </m:oMath>
    </w:p>
    <w:p w14:paraId="67C98C38" w14:textId="1F67604F" w:rsidR="001736DE" w:rsidRDefault="001736DE" w:rsidP="001736DE">
      <w:r>
        <w:t xml:space="preserve">Notice the negative sign in front of the </w:t>
      </w:r>
      <m:oMath>
        <m:acc>
          <m:accPr>
            <m:ctrlPr>
              <w:rPr>
                <w:rFonts w:ascii="Cambria Math" w:hAnsi="Cambria Math"/>
              </w:rPr>
            </m:ctrlPr>
          </m:accPr>
          <m:e>
            <m:r>
              <w:rPr>
                <w:rFonts w:ascii="Cambria Math" w:hAnsi="Cambria Math"/>
              </w:rPr>
              <m:t>N</m:t>
            </m:r>
          </m:e>
        </m:acc>
      </m:oMath>
      <w:r>
        <w:rPr>
          <w:rFonts w:eastAsiaTheme="minorEastAsia"/>
        </w:rPr>
        <w:t xml:space="preserve"> component</w:t>
      </w:r>
      <w:r>
        <w:t>. You can see in Figure 4-</w:t>
      </w:r>
      <w:r w:rsidR="006B40ED">
        <w:t>5</w:t>
      </w:r>
      <w:r>
        <w:t xml:space="preserve">, that the </w:t>
      </w:r>
      <m:oMath>
        <m:acc>
          <m:accPr>
            <m:ctrlPr>
              <w:rPr>
                <w:rFonts w:ascii="Cambria Math" w:hAnsi="Cambria Math"/>
              </w:rPr>
            </m:ctrlPr>
          </m:accPr>
          <m:e>
            <m:r>
              <w:rPr>
                <w:rFonts w:ascii="Cambria Math" w:hAnsi="Cambria Math"/>
              </w:rPr>
              <m:t>N</m:t>
            </m:r>
          </m:e>
        </m:acc>
      </m:oMath>
      <w:r>
        <w:rPr>
          <w:rFonts w:eastAsiaTheme="minorEastAsia"/>
        </w:rPr>
        <w:t xml:space="preserve"> component </w:t>
      </w:r>
      <w:r>
        <w:t xml:space="preserve">for vector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2</m:t>
            </m:r>
          </m:sub>
        </m:sSub>
      </m:oMath>
      <w:r>
        <w:t xml:space="preserve"> points in the opposite direction of that of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1</m:t>
            </m:r>
          </m:sub>
        </m:sSub>
      </m:oMath>
      <w:r>
        <w:t xml:space="preserve"> as a result of the collision. Notice also that the tangent component, </w:t>
      </w:r>
      <m:oMath>
        <m:acc>
          <m:accPr>
            <m:ctrlPr>
              <w:rPr>
                <w:rFonts w:ascii="Cambria Math" w:hAnsi="Cambria Math"/>
              </w:rPr>
            </m:ctrlPr>
          </m:accPr>
          <m:e>
            <m:r>
              <w:rPr>
                <w:rFonts w:ascii="Cambria Math" w:hAnsi="Cambria Math"/>
              </w:rPr>
              <m:t>T</m:t>
            </m:r>
          </m:e>
        </m:acc>
      </m:oMath>
      <w:r>
        <w:rPr>
          <w:rFonts w:eastAsiaTheme="minorEastAsia"/>
        </w:rPr>
        <w:t xml:space="preserve">, </w:t>
      </w:r>
      <w:r>
        <w:t>is still pointing in the same direction since it is parallel to the of the wall and is unaffected by the collision. This demonstrates a vector reflection</w:t>
      </w:r>
      <w:r w:rsidR="00614117">
        <w:t>.</w:t>
      </w:r>
    </w:p>
    <w:p w14:paraId="3A153E99" w14:textId="77777777" w:rsidR="001736DE" w:rsidRDefault="001736DE" w:rsidP="001736DE">
      <w:pPr>
        <w:pStyle w:val="Heading3"/>
      </w:pPr>
      <w:r>
        <w:t>Relative Velocity of Colliding Shapes</w:t>
      </w:r>
    </w:p>
    <w:p w14:paraId="5C0F4FE4" w14:textId="14B40613" w:rsidR="001736DE" w:rsidRDefault="001736DE" w:rsidP="001736DE">
      <w:r>
        <w:t>This decomposition of vectors into</w:t>
      </w:r>
      <w:r w:rsidR="00614117">
        <w:t xml:space="preserve"> the</w:t>
      </w:r>
      <w:r>
        <w:t xml:space="preserve"> normal and tangent directions of </w:t>
      </w:r>
      <w:r w:rsidR="00614117">
        <w:t>the</w:t>
      </w:r>
      <w:r>
        <w:t xml:space="preserve"> collision </w:t>
      </w:r>
      <w:r w:rsidR="00614117">
        <w:t xml:space="preserve">also </w:t>
      </w:r>
      <w:r>
        <w:t>applies in the general cases when the colliding shapes are both in motion. For example Figure 4-6 illustrates two trav</w:t>
      </w:r>
      <w:r w:rsidR="00614117">
        <w:t>eling circle shapes, A and B, colliding</w:t>
      </w:r>
      <w:r>
        <w:t xml:space="preserve">. </w:t>
      </w:r>
    </w:p>
    <w:p w14:paraId="5278D5A3" w14:textId="3E706624" w:rsidR="001736DE" w:rsidRDefault="001736DE" w:rsidP="001736DE">
      <w:r>
        <w:rPr>
          <w:noProof/>
          <w:lang w:eastAsia="zh-CN"/>
        </w:rPr>
        <w:drawing>
          <wp:inline distT="0" distB="0" distL="0" distR="0" wp14:anchorId="24E9E5A1" wp14:editId="6938ADCC">
            <wp:extent cx="1360805" cy="1408430"/>
            <wp:effectExtent l="0" t="0" r="0" b="1270"/>
            <wp:docPr id="7" name="Picture 7"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Figure4-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60805" cy="1408430"/>
                    </a:xfrm>
                    <a:prstGeom prst="rect">
                      <a:avLst/>
                    </a:prstGeom>
                    <a:noFill/>
                    <a:ln>
                      <a:noFill/>
                    </a:ln>
                  </pic:spPr>
                </pic:pic>
              </a:graphicData>
            </a:graphic>
          </wp:inline>
        </w:drawing>
      </w:r>
    </w:p>
    <w:p w14:paraId="00A8B911" w14:textId="5F77C085" w:rsidR="001736DE" w:rsidRDefault="001736DE" w:rsidP="001736DE">
      <w:pPr>
        <w:pStyle w:val="FigureCaption"/>
      </w:pPr>
      <w:r>
        <w:rPr>
          <w:rFonts w:eastAsia="Helvetica Neue"/>
        </w:rPr>
        <w:t>Figure 4-6 C</w:t>
      </w:r>
      <w:r w:rsidR="00D367C0">
        <w:rPr>
          <w:rFonts w:eastAsia="Helvetica Neue"/>
        </w:rPr>
        <w:t>ollision Between Two C</w:t>
      </w:r>
      <w:r>
        <w:rPr>
          <w:rFonts w:eastAsia="Helvetica Neue"/>
        </w:rPr>
        <w:t>ircle</w:t>
      </w:r>
      <w:r w:rsidR="00D367C0">
        <w:rPr>
          <w:rFonts w:eastAsia="Helvetica Neue"/>
        </w:rPr>
        <w:t>s</w:t>
      </w:r>
    </w:p>
    <w:p w14:paraId="63D07566" w14:textId="77777777" w:rsidR="001736DE" w:rsidRDefault="001736DE" w:rsidP="001736DE">
      <w:pPr>
        <w:rPr>
          <w:rFonts w:eastAsiaTheme="minorEastAsia"/>
        </w:rPr>
      </w:pPr>
      <w:r>
        <w:t xml:space="preserve">In the case of Figure 4-6, before the collision, shape A is traveling with velocity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A1</m:t>
            </m:r>
          </m:sub>
        </m:sSub>
      </m:oMath>
      <w:r>
        <w:rPr>
          <w:rFonts w:eastAsiaTheme="minorEastAsia"/>
        </w:rPr>
        <w:t xml:space="preserve"> while shape B with velocity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B1</m:t>
            </m:r>
          </m:sub>
        </m:sSub>
      </m:oMath>
      <w:r>
        <w:rPr>
          <w:rFonts w:eastAsiaTheme="minorEastAsia"/>
        </w:rPr>
        <w:t xml:space="preserve">. The normal direction of the collision, </w:t>
      </w:r>
      <m:oMath>
        <m:acc>
          <m:accPr>
            <m:ctrlPr>
              <w:rPr>
                <w:rFonts w:ascii="Cambria Math" w:hAnsi="Cambria Math"/>
              </w:rPr>
            </m:ctrlPr>
          </m:accPr>
          <m:e>
            <m:r>
              <w:rPr>
                <w:rFonts w:ascii="Cambria Math" w:hAnsi="Cambria Math"/>
              </w:rPr>
              <m:t>N</m:t>
            </m:r>
          </m:e>
        </m:acc>
      </m:oMath>
      <w:r>
        <w:rPr>
          <w:rFonts w:eastAsiaTheme="minorEastAsia"/>
        </w:rPr>
        <w:t xml:space="preserve">, is defined to be the vector between the two circle centers and the tangent direction of the collision, </w:t>
      </w:r>
      <m:oMath>
        <m:acc>
          <m:accPr>
            <m:ctrlPr>
              <w:rPr>
                <w:rFonts w:ascii="Cambria Math" w:hAnsi="Cambria Math"/>
              </w:rPr>
            </m:ctrlPr>
          </m:accPr>
          <m:e>
            <m:r>
              <w:rPr>
                <w:rFonts w:ascii="Cambria Math" w:hAnsi="Cambria Math"/>
              </w:rPr>
              <m:t>T</m:t>
            </m:r>
          </m:e>
        </m:acc>
      </m:oMath>
      <w:r>
        <w:rPr>
          <w:rFonts w:eastAsiaTheme="minorEastAsia"/>
        </w:rPr>
        <w:t xml:space="preserve">, is the </w:t>
      </w:r>
      <w:r>
        <w:rPr>
          <w:rFonts w:eastAsiaTheme="minorEastAsia"/>
        </w:rPr>
        <w:lastRenderedPageBreak/>
        <w:t xml:space="preserve">vector that is tangential to both of the circles at the point of collision. To resolve this collision, the velocities for shape A and B after the collis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A2</m:t>
            </m:r>
          </m:sub>
        </m:sSub>
      </m:oMath>
      <w:r>
        <w:rPr>
          <w:rFonts w:eastAsiaTheme="minorEastAsia"/>
        </w:rPr>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B2</m:t>
            </m:r>
          </m:sub>
        </m:sSub>
      </m:oMath>
      <w:r>
        <w:rPr>
          <w:rFonts w:eastAsiaTheme="minorEastAsia"/>
        </w:rPr>
        <w:t>,  must be computed.</w:t>
      </w:r>
    </w:p>
    <w:p w14:paraId="4F34BB0C" w14:textId="33A7CADF" w:rsidR="001736DE" w:rsidRDefault="001736DE" w:rsidP="001736DE">
      <w:pPr>
        <w:rPr>
          <w:rFonts w:eastAsiaTheme="minorEastAsia"/>
        </w:rPr>
      </w:pPr>
      <w:r>
        <w:rPr>
          <w:rFonts w:eastAsiaTheme="minorEastAsia"/>
        </w:rPr>
        <w:t>The relative velocity between shape</w:t>
      </w:r>
      <w:r w:rsidR="00614117">
        <w:rPr>
          <w:rFonts w:eastAsiaTheme="minorEastAsia"/>
        </w:rPr>
        <w:t>s A and B is defined as follows</w:t>
      </w:r>
      <w:r>
        <w:rPr>
          <w:rFonts w:eastAsiaTheme="minorEastAsia"/>
        </w:rPr>
        <w:t>.</w:t>
      </w:r>
    </w:p>
    <w:p w14:paraId="34F89D5E" w14:textId="77777777" w:rsidR="001736DE" w:rsidRDefault="007F4D00" w:rsidP="00E23B95">
      <w:pPr>
        <w:pStyle w:val="Bullet"/>
        <w:numPr>
          <w:ilvl w:val="0"/>
          <w:numId w:val="12"/>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r>
              <m:rPr>
                <m:sty m:val="p"/>
              </m:rPr>
              <w:rPr>
                <w:rFonts w:ascii="Cambria Math" w:hAnsi="Cambria Math"/>
              </w:rPr>
              <m:t>1</m:t>
            </m:r>
          </m:sub>
        </m:sSub>
      </m:oMath>
    </w:p>
    <w:p w14:paraId="40B9E91A" w14:textId="77777777" w:rsidR="001736DE" w:rsidRDefault="001736DE" w:rsidP="001736DE">
      <w:pPr>
        <w:rPr>
          <w:rFonts w:eastAsiaTheme="minorEastAsia"/>
        </w:rPr>
      </w:pPr>
      <w:r>
        <w:rPr>
          <w:rFonts w:eastAsiaTheme="minorEastAsia"/>
        </w:rPr>
        <w:t xml:space="preserve">The collision vector decomposition can now be applied to the normal direction of the relative velocity where the relative velocity after the collision i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AB2</m:t>
            </m:r>
          </m:sub>
        </m:sSub>
      </m:oMath>
      <w:r>
        <w:rPr>
          <w:rFonts w:eastAsiaTheme="minorEastAsia"/>
        </w:rPr>
        <w:t>.</w:t>
      </w:r>
    </w:p>
    <w:p w14:paraId="37306F00" w14:textId="77777777" w:rsidR="001736DE" w:rsidRDefault="007F4D00" w:rsidP="00E23B95">
      <w:pPr>
        <w:pStyle w:val="Bullet"/>
        <w:numPr>
          <w:ilvl w:val="0"/>
          <w:numId w:val="12"/>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2</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acc>
          <m:accPr>
            <m:ctrlPr>
              <w:rPr>
                <w:rFonts w:ascii="Cambria Math" w:hAnsi="Cambria Math"/>
              </w:rPr>
            </m:ctrlPr>
          </m:accPr>
          <m:e>
            <m:r>
              <w:rPr>
                <w:rFonts w:ascii="Cambria Math" w:hAnsi="Cambria Math"/>
              </w:rPr>
              <m:t>N</m:t>
            </m:r>
          </m:e>
        </m:acc>
      </m:oMath>
      <w:r w:rsidR="001736DE">
        <w:rPr>
          <w:rFonts w:eastAsiaTheme="minorEastAsia"/>
        </w:rPr>
        <w:tab/>
      </w:r>
      <w:r w:rsidR="001736DE">
        <w:rPr>
          <w:rFonts w:eastAsiaTheme="minorEastAsia"/>
        </w:rPr>
        <w:tab/>
      </w:r>
      <w:r w:rsidR="001736DE">
        <w:rPr>
          <w:rFonts w:eastAsiaTheme="minorEastAsia"/>
        </w:rPr>
        <w:tab/>
      </w:r>
      <w:r w:rsidR="001736DE">
        <w:rPr>
          <w:rFonts w:eastAsiaTheme="minorEastAsia"/>
          <w:b/>
          <w:i/>
        </w:rPr>
        <w:t>(1)</w:t>
      </w:r>
    </w:p>
    <w:p w14:paraId="581F23B2" w14:textId="5BE6811A" w:rsidR="001736DE" w:rsidRDefault="001736DE" w:rsidP="001736DE">
      <w:pPr>
        <w:rPr>
          <w:rFonts w:eastAsiaTheme="minorEastAsia"/>
        </w:rPr>
      </w:pPr>
      <w:r>
        <w:rPr>
          <w:rFonts w:eastAsiaTheme="minorEastAsia"/>
        </w:rPr>
        <w:t xml:space="preserve">The coefficient of restitution, </w:t>
      </w:r>
      <m:oMath>
        <m:r>
          <w:rPr>
            <w:rFonts w:ascii="Cambria Math" w:eastAsiaTheme="minorEastAsia" w:hAnsi="Cambria Math"/>
          </w:rPr>
          <m:t>e</m:t>
        </m:r>
      </m:oMath>
      <w:r>
        <w:rPr>
          <w:rFonts w:eastAsiaTheme="minorEastAsia"/>
        </w:rPr>
        <w:t xml:space="preserve">, models the </w:t>
      </w:r>
      <w:r w:rsidR="006B40ED">
        <w:rPr>
          <w:rFonts w:eastAsiaTheme="minorEastAsia"/>
        </w:rPr>
        <w:t>real-world</w:t>
      </w:r>
      <w:r>
        <w:rPr>
          <w:rFonts w:eastAsiaTheme="minorEastAsia"/>
        </w:rPr>
        <w:t xml:space="preserve"> situation where some kinetic energy is changed to some other form of energy during the collision. Notice that all variables on the right-hand-side of Equation (1) are defined</w:t>
      </w:r>
      <w:r w:rsidR="00614117">
        <w:rPr>
          <w:rFonts w:eastAsiaTheme="minorEastAsia"/>
        </w:rPr>
        <w:t>, as they are known at the time of collision,</w:t>
      </w:r>
      <w:r>
        <w:rPr>
          <w:rFonts w:eastAsiaTheme="minorEastAsia"/>
        </w:rPr>
        <w:t xml:space="preserve"> and that the normal component of the relative velocity after the collision of shapes A and B,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AB2</m:t>
            </m:r>
          </m:sub>
        </m:sSub>
      </m:oMath>
      <w:r>
        <w:rPr>
          <w:rFonts w:eastAsiaTheme="minorEastAsia"/>
        </w:rPr>
        <w:t xml:space="preserve">, is </w:t>
      </w:r>
      <w:r w:rsidR="00614117">
        <w:rPr>
          <w:rFonts w:eastAsiaTheme="minorEastAsia"/>
        </w:rPr>
        <w:t xml:space="preserve">also </w:t>
      </w:r>
      <w:r>
        <w:rPr>
          <w:rFonts w:eastAsiaTheme="minorEastAsia"/>
        </w:rPr>
        <w:t xml:space="preserve">defined. It is important to remember that, </w:t>
      </w:r>
    </w:p>
    <w:p w14:paraId="3DA9558E" w14:textId="77777777" w:rsidR="001736DE" w:rsidRDefault="007F4D00" w:rsidP="00E23B95">
      <w:pPr>
        <w:pStyle w:val="Bullet"/>
        <w:numPr>
          <w:ilvl w:val="0"/>
          <w:numId w:val="12"/>
        </w:numPr>
        <w:rPr>
          <w:rFonts w:eastAsiaTheme="minorEastAsia"/>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2</m:t>
            </m:r>
          </m:sub>
        </m:sSub>
      </m:oMath>
      <w:r w:rsidR="001736DE">
        <w:rPr>
          <w:rFonts w:eastAsiaTheme="minorEastAsia"/>
        </w:rPr>
        <w:t>.</w:t>
      </w:r>
    </w:p>
    <w:p w14:paraId="24440606" w14:textId="77777777" w:rsidR="001736DE" w:rsidRDefault="001736DE" w:rsidP="001736DE">
      <w:r>
        <w:rPr>
          <w:rFonts w:eastAsiaTheme="minorEastAsia"/>
        </w:rPr>
        <w:t xml:space="preserve">You are now ready to approximat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2</m:t>
            </m:r>
          </m:sub>
        </m:sSub>
      </m:oMath>
      <w:r>
        <w:rPr>
          <w:rFonts w:eastAsiaTheme="minorEastAsia"/>
        </w:rP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2</m:t>
            </m:r>
          </m:sub>
        </m:sSub>
      </m:oMath>
      <w:r>
        <w:rPr>
          <w:rFonts w:eastAsiaTheme="minorEastAsia"/>
        </w:rPr>
        <w:t>, the velocities of the colliding shapes after the collision.</w:t>
      </w:r>
    </w:p>
    <w:p w14:paraId="60A7DB0F" w14:textId="77777777" w:rsidR="001736DE" w:rsidRDefault="001736DE" w:rsidP="001736DE">
      <w:pPr>
        <w:pStyle w:val="Heading3"/>
      </w:pPr>
      <w:r>
        <w:t>Approximating the Impulse Response</w:t>
      </w:r>
    </w:p>
    <w:p w14:paraId="7F24F720" w14:textId="76020CFB" w:rsidR="00812FA1" w:rsidRDefault="001736DE" w:rsidP="001736DE">
      <w:pPr>
        <w:rPr>
          <w:rFonts w:eastAsiaTheme="minorEastAsia"/>
        </w:rPr>
      </w:pPr>
      <w:r>
        <w:rPr>
          <w:rFonts w:eastAsiaTheme="minorEastAsia"/>
        </w:rPr>
        <w:t xml:space="preserve">Accurately describing a collision involves complex considerations including factors like energy changing form, or frictions resulting from different material properties, etc. </w:t>
      </w:r>
      <w:r w:rsidR="00812FA1">
        <w:rPr>
          <w:rFonts w:eastAsiaTheme="minorEastAsia"/>
        </w:rPr>
        <w:t xml:space="preserve">Without considering these advanced issues, a simplistic description of a collision that </w:t>
      </w:r>
      <w:r w:rsidR="00614117">
        <w:rPr>
          <w:rFonts w:eastAsiaTheme="minorEastAsia"/>
        </w:rPr>
        <w:t>occurs</w:t>
      </w:r>
      <w:r w:rsidR="00812FA1">
        <w:rPr>
          <w:rFonts w:eastAsiaTheme="minorEastAsia"/>
        </w:rPr>
        <w:t xml:space="preserve"> on</w:t>
      </w:r>
      <w:r w:rsidR="00614117">
        <w:rPr>
          <w:rFonts w:eastAsiaTheme="minorEastAsia"/>
        </w:rPr>
        <w:t xml:space="preserve"> a</w:t>
      </w:r>
      <w:r w:rsidR="00812FA1">
        <w:rPr>
          <w:rFonts w:eastAsiaTheme="minorEastAsia"/>
        </w:rPr>
        <w:t xml:space="preserve"> shape is, a constant mass object changing</w:t>
      </w:r>
      <w:r w:rsidR="00614117">
        <w:rPr>
          <w:rFonts w:eastAsiaTheme="minorEastAsia"/>
        </w:rPr>
        <w:t xml:space="preserve"> its</w:t>
      </w:r>
      <w:r w:rsidR="00812FA1">
        <w:rPr>
          <w:rFonts w:eastAsiaTheme="minorEastAsia"/>
        </w:rPr>
        <w:t xml:space="preserve"> velocity from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1</m:t>
            </m:r>
          </m:sub>
        </m:sSub>
      </m:oMath>
      <w:r w:rsidR="00812FA1">
        <w:rPr>
          <w:rFonts w:eastAsiaTheme="minorEastAsia"/>
        </w:rPr>
        <w:t xml:space="preserv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2</m:t>
            </m:r>
          </m:sub>
        </m:sSub>
      </m:oMath>
      <w:r w:rsidR="00812FA1">
        <w:rPr>
          <w:rFonts w:eastAsiaTheme="minorEastAsia"/>
        </w:rPr>
        <w:t xml:space="preserve"> after</w:t>
      </w:r>
      <w:r w:rsidR="006D45DC">
        <w:rPr>
          <w:rFonts w:eastAsiaTheme="minorEastAsia"/>
        </w:rPr>
        <w:t xml:space="preserve"> contact with another object</w:t>
      </w:r>
      <w:r w:rsidR="00812FA1">
        <w:rPr>
          <w:rFonts w:eastAsiaTheme="minorEastAsia"/>
        </w:rPr>
        <w:t>.  Convenient</w:t>
      </w:r>
      <w:r w:rsidR="00614117">
        <w:rPr>
          <w:rFonts w:eastAsiaTheme="minorEastAsia"/>
        </w:rPr>
        <w:t>ly</w:t>
      </w:r>
      <w:r w:rsidR="00812FA1">
        <w:rPr>
          <w:rFonts w:eastAsiaTheme="minorEastAsia"/>
        </w:rPr>
        <w:t xml:space="preserve">, this is the definition </w:t>
      </w:r>
      <w:r w:rsidR="00A50851">
        <w:rPr>
          <w:rFonts w:eastAsiaTheme="minorEastAsia"/>
        </w:rPr>
        <w:t>of an impulse</w:t>
      </w:r>
      <w:r w:rsidR="002E3A65">
        <w:rPr>
          <w:rFonts w:eastAsiaTheme="minorEastAsia"/>
        </w:rPr>
        <w:t>, as can be seen in the following</w:t>
      </w:r>
      <w:r w:rsidR="00812FA1">
        <w:rPr>
          <w:rFonts w:eastAsiaTheme="minorEastAsia"/>
        </w:rPr>
        <w:t>.</w:t>
      </w:r>
      <w:r w:rsidR="006E6C5B">
        <w:rPr>
          <w:rFonts w:eastAsiaTheme="minorEastAsia"/>
        </w:rPr>
        <w:t xml:space="preserve"> </w:t>
      </w:r>
    </w:p>
    <w:p w14:paraId="55159B57" w14:textId="033FE873" w:rsidR="00812FA1" w:rsidRDefault="00812FA1" w:rsidP="00812FA1">
      <w:pPr>
        <w:pStyle w:val="Bullet"/>
        <w:rPr>
          <w:rFonts w:asciiTheme="minorHAnsi" w:eastAsiaTheme="minorEastAsia" w:hAnsiTheme="minorHAnsi"/>
        </w:rPr>
      </w:pP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A</m:t>
            </m:r>
          </m:sub>
        </m:sSub>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1</m:t>
            </m:r>
          </m:sub>
        </m:sSub>
      </m:oMath>
    </w:p>
    <w:p w14:paraId="2E4131CF" w14:textId="0343790A" w:rsidR="00812FA1" w:rsidRDefault="00812FA1" w:rsidP="00812FA1">
      <w:pPr>
        <w:rPr>
          <w:rFonts w:eastAsiaTheme="minorEastAsia"/>
        </w:rPr>
      </w:pPr>
      <w:r>
        <w:rPr>
          <w:rFonts w:eastAsiaTheme="minorEastAsia"/>
        </w:rPr>
        <w:t>Or,</w:t>
      </w:r>
      <w:r w:rsidR="00B842F7">
        <w:rPr>
          <w:rFonts w:eastAsiaTheme="minorEastAsia"/>
        </w:rPr>
        <w:t xml:space="preserve"> when solving for</w:t>
      </w:r>
      <w:r>
        <w:rPr>
          <w:rFonts w:eastAsiaTheme="minorEastAsia"/>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2</m:t>
            </m:r>
          </m:sub>
        </m:sSub>
      </m:oMath>
      <w:r w:rsidR="007B542F">
        <w:rPr>
          <w:rFonts w:eastAsiaTheme="minorEastAsia"/>
        </w:rPr>
        <w:t>,</w:t>
      </w:r>
    </w:p>
    <w:p w14:paraId="0E2DB056" w14:textId="7FF1BCF6" w:rsidR="00812FA1" w:rsidRDefault="007F4D00" w:rsidP="00812FA1">
      <w:pPr>
        <w:pStyle w:val="Bullet"/>
        <w:rPr>
          <w:rFonts w:asciiTheme="minorHAnsi" w:eastAsiaTheme="minorEastAsia" w:hAnsiTheme="minorHAnsi"/>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1</m:t>
            </m:r>
          </m:sub>
        </m:sSub>
        <m:r>
          <m:rPr>
            <m:sty m:val="p"/>
          </m:rPr>
          <w:rPr>
            <w:rFonts w:ascii="Cambria Math" w:hAnsi="Cambria Math"/>
          </w:rPr>
          <m:t xml:space="preserve">+ </m:t>
        </m:r>
        <m:f>
          <m:fPr>
            <m:ctrlPr>
              <w:rPr>
                <w:rFonts w:ascii="Cambria Math" w:hAnsi="Cambria Math"/>
              </w:rPr>
            </m:ctrlPr>
          </m:fPr>
          <m:num>
            <m:r>
              <w:rPr>
                <w:rFonts w:ascii="Cambria Math" w:hAnsi="Cambria Math"/>
              </w:rPr>
              <m:t>j</m:t>
            </m:r>
          </m:num>
          <m:den>
            <m:sSub>
              <m:sSubPr>
                <m:ctrlPr>
                  <w:rPr>
                    <w:rFonts w:ascii="Cambria Math" w:hAnsi="Cambria Math"/>
                  </w:rPr>
                </m:ctrlPr>
              </m:sSubPr>
              <m:e>
                <m:r>
                  <w:rPr>
                    <w:rFonts w:ascii="Cambria Math" w:hAnsi="Cambria Math"/>
                  </w:rPr>
                  <m:t>m</m:t>
                </m:r>
              </m:e>
              <m:sub>
                <m:r>
                  <w:rPr>
                    <w:rFonts w:ascii="Cambria Math" w:hAnsi="Cambria Math"/>
                  </w:rPr>
                  <m:t>A</m:t>
                </m:r>
              </m:sub>
            </m:sSub>
          </m:den>
        </m:f>
      </m:oMath>
    </w:p>
    <w:p w14:paraId="228BC836" w14:textId="726CA923" w:rsidR="001736DE" w:rsidRPr="00626C48" w:rsidRDefault="0090052F" w:rsidP="001736DE">
      <w:pPr>
        <w:rPr>
          <w:rFonts w:ascii="Cambria Math" w:hAnsi="Cambria Math"/>
          <w:sz w:val="18"/>
          <w:oMath/>
        </w:rPr>
      </w:pPr>
      <w:r>
        <w:t>Take a step back from the math and think about what this formula states. It makes</w:t>
      </w:r>
      <w:r w:rsidRPr="006E6C5B">
        <w:rPr>
          <w:rFonts w:eastAsiaTheme="minorEastAsia"/>
        </w:rPr>
        <w:t xml:space="preserve"> </w:t>
      </w:r>
      <w:r>
        <w:rPr>
          <w:rFonts w:eastAsiaTheme="minorEastAsia"/>
        </w:rPr>
        <w:t>intuitive sense. It states that the change in velocity is inversely proportional to the mass of a shape.</w:t>
      </w:r>
      <w:r w:rsidR="001736DE">
        <w:rPr>
          <w:rFonts w:eastAsiaTheme="minorEastAsia"/>
        </w:rPr>
        <w:t xml:space="preserve"> In other words, the </w:t>
      </w:r>
      <w:r w:rsidR="00626C48">
        <w:rPr>
          <w:rFonts w:eastAsiaTheme="minorEastAsia"/>
        </w:rPr>
        <w:t>more mass</w:t>
      </w:r>
      <w:r w:rsidR="001736DE">
        <w:rPr>
          <w:rFonts w:eastAsiaTheme="minorEastAsia"/>
        </w:rPr>
        <w:t xml:space="preserve"> </w:t>
      </w:r>
      <w:r w:rsidR="006E6C5B">
        <w:rPr>
          <w:rFonts w:eastAsiaTheme="minorEastAsia"/>
        </w:rPr>
        <w:t>a</w:t>
      </w:r>
      <w:r w:rsidR="001736DE">
        <w:rPr>
          <w:rFonts w:eastAsiaTheme="minorEastAsia"/>
        </w:rPr>
        <w:t xml:space="preserve"> shape </w:t>
      </w:r>
      <w:r w:rsidR="00626C48">
        <w:rPr>
          <w:rFonts w:eastAsiaTheme="minorEastAsia"/>
        </w:rPr>
        <w:t>has</w:t>
      </w:r>
      <w:r w:rsidR="001736DE">
        <w:rPr>
          <w:rFonts w:eastAsiaTheme="minorEastAsia"/>
        </w:rPr>
        <w:t xml:space="preserve">, the </w:t>
      </w:r>
      <w:r w:rsidR="006E6C5B">
        <w:rPr>
          <w:rFonts w:eastAsiaTheme="minorEastAsia"/>
        </w:rPr>
        <w:t>less</w:t>
      </w:r>
      <w:r w:rsidR="001736DE">
        <w:rPr>
          <w:rFonts w:eastAsiaTheme="minorEastAsia"/>
        </w:rPr>
        <w:t xml:space="preserve"> its velocity will change after a collision. </w:t>
      </w:r>
      <w:r w:rsidR="001736DE">
        <w:rPr>
          <w:rFonts w:eastAsiaTheme="minorEastAsia"/>
        </w:rPr>
        <w:lastRenderedPageBreak/>
        <w:t xml:space="preserve">The Impulse Method implements this observation, and for the normal component, it defines the velocities after a collision for shapes A and B,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2</m:t>
            </m:r>
          </m:sub>
        </m:sSub>
      </m:oMath>
      <w:r w:rsidR="001736DE">
        <w:rPr>
          <w:rFonts w:eastAsiaTheme="minorEastAsia"/>
        </w:rP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r>
              <m:rPr>
                <m:sty m:val="p"/>
              </m:rPr>
              <w:rPr>
                <w:rFonts w:ascii="Cambria Math" w:hAnsi="Cambria Math"/>
              </w:rPr>
              <m:t>2</m:t>
            </m:r>
          </m:sub>
        </m:sSub>
      </m:oMath>
      <w:r w:rsidR="001736DE">
        <w:rPr>
          <w:rFonts w:eastAsiaTheme="minorEastAsia"/>
        </w:rPr>
        <w:t>, to be as followed.</w:t>
      </w:r>
      <w:r w:rsidR="00626C48">
        <w:rPr>
          <w:rFonts w:eastAsiaTheme="minorEastAsia"/>
        </w:rPr>
        <w:t xml:space="preserve"> In this case, </w:t>
      </w:r>
      <m:oMath>
        <m:sSub>
          <m:sSubPr>
            <m:ctrlPr>
              <w:rPr>
                <w:rFonts w:ascii="Cambria Math" w:hAnsi="Cambria Math"/>
                <w:i/>
                <w:sz w:val="18"/>
                <w:szCs w:val="18"/>
              </w:rPr>
            </m:ctrlPr>
          </m:sSubPr>
          <m:e>
            <m:r>
              <w:rPr>
                <w:rFonts w:ascii="Cambria Math" w:hAnsi="Cambria Math"/>
              </w:rPr>
              <m:t>m</m:t>
            </m:r>
          </m:e>
          <m:sub>
            <m:r>
              <w:rPr>
                <w:rFonts w:ascii="Cambria Math" w:hAnsi="Cambria Math"/>
              </w:rPr>
              <m:t>A</m:t>
            </m:r>
          </m:sub>
        </m:sSub>
      </m:oMath>
      <w:r w:rsidR="00626C48">
        <w:rPr>
          <w:rFonts w:eastAsiaTheme="minorEastAsia"/>
          <w:sz w:val="18"/>
        </w:rPr>
        <w:t xml:space="preserve">, and </w:t>
      </w:r>
      <m:oMath>
        <m:sSub>
          <m:sSubPr>
            <m:ctrlPr>
              <w:rPr>
                <w:rFonts w:ascii="Cambria Math" w:hAnsi="Cambria Math"/>
                <w:i/>
                <w:sz w:val="18"/>
                <w:szCs w:val="18"/>
              </w:rPr>
            </m:ctrlPr>
          </m:sSubPr>
          <m:e>
            <m:r>
              <w:rPr>
                <w:rFonts w:ascii="Cambria Math" w:hAnsi="Cambria Math"/>
              </w:rPr>
              <m:t>m</m:t>
            </m:r>
          </m:e>
          <m:sub>
            <m:r>
              <w:rPr>
                <w:rFonts w:ascii="Cambria Math" w:hAnsi="Cambria Math"/>
              </w:rPr>
              <m:t>B</m:t>
            </m:r>
          </m:sub>
        </m:sSub>
      </m:oMath>
      <w:r w:rsidR="00626C48" w:rsidRPr="00626C48">
        <w:t xml:space="preserve"> are the masses of Shapes A and B.</w:t>
      </w:r>
    </w:p>
    <w:p w14:paraId="678C7976" w14:textId="77777777" w:rsidR="001736DE"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2</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N</m:t>
                </m:r>
              </m:sub>
            </m:sSub>
          </m:num>
          <m:den>
            <m:sSub>
              <m:sSubPr>
                <m:ctrlPr>
                  <w:rPr>
                    <w:rFonts w:ascii="Cambria Math" w:hAnsi="Cambria Math"/>
                    <w:i/>
                  </w:rPr>
                </m:ctrlPr>
              </m:sSubPr>
              <m:e>
                <m:r>
                  <w:rPr>
                    <w:rFonts w:ascii="Cambria Math" w:hAnsi="Cambria Math"/>
                  </w:rPr>
                  <m:t>m</m:t>
                </m:r>
              </m:e>
              <m:sub>
                <m:r>
                  <w:rPr>
                    <w:rFonts w:ascii="Cambria Math" w:hAnsi="Cambria Math"/>
                  </w:rPr>
                  <m:t>A</m:t>
                </m:r>
              </m:sub>
            </m:sSub>
          </m:den>
        </m:f>
      </m:oMath>
    </w:p>
    <w:p w14:paraId="131C8667" w14:textId="77777777" w:rsidR="001736DE" w:rsidRDefault="007F4D00" w:rsidP="00E23B95">
      <w:pPr>
        <w:pStyle w:val="Bullet"/>
        <w:numPr>
          <w:ilvl w:val="0"/>
          <w:numId w:val="12"/>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r>
              <m:rPr>
                <m:sty m:val="p"/>
              </m:rPr>
              <w:rPr>
                <w:rFonts w:ascii="Cambria Math" w:hAnsi="Cambria Math"/>
              </w:rPr>
              <m:t>2</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N</m:t>
                </m:r>
              </m:sub>
            </m:sSub>
          </m:num>
          <m:den>
            <m:sSub>
              <m:sSubPr>
                <m:ctrlPr>
                  <w:rPr>
                    <w:rFonts w:ascii="Cambria Math" w:hAnsi="Cambria Math"/>
                    <w:i/>
                  </w:rPr>
                </m:ctrlPr>
              </m:sSubPr>
              <m:e>
                <m:r>
                  <w:rPr>
                    <w:rFonts w:ascii="Cambria Math" w:hAnsi="Cambria Math"/>
                  </w:rPr>
                  <m:t>m</m:t>
                </m:r>
              </m:e>
              <m:sub>
                <m:r>
                  <w:rPr>
                    <w:rFonts w:ascii="Cambria Math" w:hAnsi="Cambria Math"/>
                  </w:rPr>
                  <m:t>B</m:t>
                </m:r>
              </m:sub>
            </m:sSub>
          </m:den>
        </m:f>
      </m:oMath>
    </w:p>
    <w:p w14:paraId="485CCB6C" w14:textId="77777777" w:rsidR="001736DE" w:rsidRDefault="001736DE" w:rsidP="001736DE">
      <w:r>
        <w:t>Subtracting the above two equations computes the normal component of relative velocity.</w:t>
      </w:r>
    </w:p>
    <w:p w14:paraId="2AF4DC4E" w14:textId="77777777" w:rsidR="001736DE"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r>
              <w:rPr>
                <w:rFonts w:ascii="Cambria Math" w:hAnsi="Cambria Math"/>
              </w:rPr>
              <m:t>(</m:t>
            </m:r>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m:rPr>
                <m:sty m:val="p"/>
              </m:rPr>
              <w:rPr>
                <w:rFonts w:ascii="Cambria Math" w:hAnsi="Cambria Math"/>
              </w:rPr>
              <m:t>B2</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A</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m:t>
        </m:r>
      </m:oMath>
    </w:p>
    <w:p w14:paraId="0EB46FA9" w14:textId="77777777" w:rsidR="001736DE" w:rsidRDefault="001736DE" w:rsidP="001736DE">
      <w:r>
        <w:t xml:space="preserve">Recall that, </w:t>
      </w:r>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2</m:t>
            </m:r>
          </m:sub>
        </m:sSub>
        <m:r>
          <w:rPr>
            <w:rFonts w:ascii="Cambria Math" w:hAnsi="Cambria Math"/>
          </w:rPr>
          <m:t>)</m:t>
        </m:r>
      </m:oMath>
      <w:r>
        <w:t xml:space="preserve"> is simply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2</m:t>
            </m:r>
          </m:sub>
        </m:sSub>
      </m:oMath>
      <w:r>
        <w:rPr>
          <w:rFonts w:eastAsiaTheme="minorEastAsia"/>
        </w:rPr>
        <w:t xml:space="preserve">, and that, </w:t>
      </w:r>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1</m:t>
            </m:r>
          </m:sub>
        </m:sSub>
        <m:r>
          <w:rPr>
            <w:rFonts w:ascii="Cambria Math" w:hAnsi="Cambria Math"/>
          </w:rPr>
          <m:t>)</m:t>
        </m:r>
      </m:oMath>
      <w:r>
        <w:t xml:space="preserve"> is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1</m:t>
            </m:r>
          </m:sub>
        </m:sSub>
      </m:oMath>
      <w:r>
        <w:rPr>
          <w:rFonts w:eastAsiaTheme="minorEastAsia"/>
        </w:rPr>
        <w:t>, t</w:t>
      </w:r>
      <w:r>
        <w:t>his equation simplifies to the following.</w:t>
      </w:r>
    </w:p>
    <w:p w14:paraId="3B2C5945" w14:textId="77777777" w:rsidR="001736DE"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2</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A</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m:t>
        </m:r>
      </m:oMath>
    </w:p>
    <w:p w14:paraId="2F6992B8" w14:textId="62AD7E8D" w:rsidR="001736DE" w:rsidRDefault="001736DE" w:rsidP="001736DE">
      <w:pPr>
        <w:rPr>
          <w:rFonts w:eastAsiaTheme="minorEastAsia"/>
        </w:rPr>
      </w:pPr>
      <w:r>
        <w:t xml:space="preserve">Substituting Equation (1) to the left-hand-side and remembering that  </w:t>
      </w:r>
      <m:oMath>
        <m:acc>
          <m:accPr>
            <m:ctrlPr>
              <w:rPr>
                <w:rFonts w:ascii="Cambria Math" w:hAnsi="Cambria Math"/>
              </w:rPr>
            </m:ctrlPr>
          </m:accPr>
          <m:e>
            <m:r>
              <w:rPr>
                <w:rFonts w:ascii="Cambria Math" w:hAnsi="Cambria Math"/>
              </w:rPr>
              <m:t>N</m:t>
            </m:r>
          </m:e>
        </m:acc>
      </m:oMath>
      <w:r>
        <w:rPr>
          <w:rFonts w:eastAsiaTheme="minorEastAsia"/>
        </w:rPr>
        <w:t xml:space="preserve"> and </w:t>
      </w:r>
      <m:oMath>
        <m:acc>
          <m:accPr>
            <m:ctrlPr>
              <w:rPr>
                <w:rFonts w:ascii="Cambria Math" w:hAnsi="Cambria Math"/>
              </w:rPr>
            </m:ctrlPr>
          </m:accPr>
          <m:e>
            <m:r>
              <w:rPr>
                <w:rFonts w:ascii="Cambria Math" w:hAnsi="Cambria Math"/>
              </w:rPr>
              <m:t>T</m:t>
            </m:r>
          </m:e>
        </m:acc>
      </m:oMath>
      <w:r>
        <w:rPr>
          <w:rFonts w:eastAsiaTheme="minorEastAsia"/>
        </w:rPr>
        <w:t xml:space="preserve"> are perpendicular so that </w:t>
      </w:r>
      <m:oMath>
        <m:acc>
          <m:accPr>
            <m:ctrlPr>
              <w:rPr>
                <w:rFonts w:ascii="Cambria Math" w:hAnsi="Cambria Math"/>
              </w:rPr>
            </m:ctrlPr>
          </m:accPr>
          <m:e>
            <m:r>
              <w:rPr>
                <w:rFonts w:ascii="Cambria Math" w:hAnsi="Cambria Math"/>
              </w:rPr>
              <m:t>N</m:t>
            </m:r>
          </m:e>
        </m:acc>
        <m:r>
          <m:rPr>
            <m:sty m:val="p"/>
          </m:rPr>
          <w:rPr>
            <w:rFonts w:ascii="Cambria Math" w:hAnsi="Cambria Math"/>
          </w:rPr>
          <m:t>∙</m:t>
        </m:r>
        <m:acc>
          <m:accPr>
            <m:ctrlPr>
              <w:rPr>
                <w:rFonts w:ascii="Cambria Math" w:hAnsi="Cambria Math"/>
              </w:rPr>
            </m:ctrlPr>
          </m:accPr>
          <m:e>
            <m:r>
              <w:rPr>
                <w:rFonts w:ascii="Cambria Math" w:hAnsi="Cambria Math"/>
              </w:rPr>
              <m:t>T</m:t>
            </m:r>
          </m:e>
        </m:acc>
        <m:r>
          <m:rPr>
            <m:sty m:val="p"/>
          </m:rPr>
          <w:rPr>
            <w:rFonts w:ascii="Cambria Math" w:hAnsi="Cambria Math"/>
          </w:rPr>
          <m:t>=0</m:t>
        </m:r>
      </m:oMath>
      <w:r w:rsidR="00DB2F06">
        <w:rPr>
          <w:rFonts w:eastAsiaTheme="minorEastAsia"/>
        </w:rPr>
        <w:t xml:space="preserve"> the following equation can be derived</w:t>
      </w:r>
      <w:r>
        <w:rPr>
          <w:rFonts w:eastAsiaTheme="minorEastAsia"/>
        </w:rPr>
        <w:t>.</w:t>
      </w:r>
    </w:p>
    <w:p w14:paraId="002E70D8" w14:textId="77777777" w:rsidR="001736DE" w:rsidRDefault="001736DE" w:rsidP="00E23B95">
      <w:pPr>
        <w:pStyle w:val="Bullet"/>
        <w:numPr>
          <w:ilvl w:val="0"/>
          <w:numId w:val="12"/>
        </w:numPr>
        <w:rPr>
          <w:rFonts w:asciiTheme="minorHAnsi" w:eastAsiaTheme="minorEastAsia" w:hAnsiTheme="minorHAnsi"/>
        </w:rPr>
      </w:pPr>
      <m:oMath>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ctrlPr>
              <w:rPr>
                <w:rFonts w:ascii="Cambria Math" w:hAnsi="Cambria Math"/>
                <w:i/>
              </w:rPr>
            </m:ctrlPr>
          </m:e>
        </m:d>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A</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m:t>
        </m:r>
      </m:oMath>
    </w:p>
    <w:p w14:paraId="10ABB356" w14:textId="4EB5BCDD" w:rsidR="001736DE" w:rsidRDefault="001736DE" w:rsidP="001736DE">
      <w:r>
        <w:t xml:space="preserve">Collecting terms, and </w:t>
      </w:r>
      <w:r w:rsidR="00DB2F06">
        <w:t>solving</w:t>
      </w:r>
      <w:r>
        <w:t xml:space="preserve"> the formula for </w:t>
      </w:r>
      <m:oMath>
        <m:sSub>
          <m:sSubPr>
            <m:ctrlPr>
              <w:rPr>
                <w:rFonts w:ascii="Cambria Math" w:hAnsi="Cambria Math"/>
                <w:sz w:val="18"/>
                <w:szCs w:val="18"/>
              </w:rPr>
            </m:ctrlPr>
          </m:sSubPr>
          <m:e>
            <m:r>
              <w:rPr>
                <w:rFonts w:ascii="Cambria Math" w:hAnsi="Cambria Math"/>
              </w:rPr>
              <m:t>j</m:t>
            </m:r>
          </m:e>
          <m:sub>
            <m:r>
              <w:rPr>
                <w:rFonts w:ascii="Cambria Math" w:hAnsi="Cambria Math"/>
              </w:rPr>
              <m:t>N</m:t>
            </m:r>
          </m:sub>
        </m:sSub>
      </m:oMath>
      <w:r>
        <w:t>, the impulse in the normal direction</w:t>
      </w:r>
      <w:r w:rsidR="00DB2F06">
        <w:t xml:space="preserve"> gives you the following.</w:t>
      </w:r>
    </w:p>
    <w:p w14:paraId="260BABCF" w14:textId="77777777" w:rsidR="001736DE" w:rsidRDefault="007F4D00" w:rsidP="00E23B95">
      <w:pPr>
        <w:pStyle w:val="Bullet"/>
        <w:numPr>
          <w:ilvl w:val="0"/>
          <w:numId w:val="12"/>
        </w:numPr>
      </w:pPr>
      <m:oMath>
        <m:sSub>
          <m:sSubPr>
            <m:ctrlPr>
              <w:rPr>
                <w:rFonts w:ascii="Cambria Math" w:hAnsi="Cambria Math"/>
              </w:rPr>
            </m:ctrlPr>
          </m:sSubPr>
          <m:e>
            <m:r>
              <w:rPr>
                <w:rFonts w:ascii="Cambria Math" w:hAnsi="Cambria Math"/>
              </w:rPr>
              <m:t>j</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e)</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ctrlPr>
                  <w:rPr>
                    <w:rFonts w:ascii="Cambria Math" w:hAnsi="Cambria Math"/>
                    <w:i/>
                  </w:rPr>
                </m:ctrlPr>
              </m:e>
            </m:d>
          </m:num>
          <m:den>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A</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B</m:t>
                    </m:r>
                  </m:sub>
                </m:sSub>
              </m:den>
            </m:f>
          </m:den>
        </m:f>
      </m:oMath>
      <w:r w:rsidR="001736DE">
        <w:rPr>
          <w:rFonts w:eastAsiaTheme="minorEastAsia"/>
        </w:rPr>
        <w:tab/>
      </w:r>
      <w:r w:rsidR="001736DE">
        <w:rPr>
          <w:rFonts w:eastAsiaTheme="minorEastAsia"/>
        </w:rPr>
        <w:tab/>
      </w:r>
      <w:r w:rsidR="001736DE">
        <w:rPr>
          <w:rFonts w:eastAsiaTheme="minorEastAsia"/>
          <w:b/>
          <w:i/>
        </w:rPr>
        <w:t>(2)</w:t>
      </w:r>
    </w:p>
    <w:p w14:paraId="28CAE392" w14:textId="7FFAF935" w:rsidR="001736DE" w:rsidRDefault="00857AC0" w:rsidP="001736DE">
      <w:r>
        <w:t>Finally, t</w:t>
      </w:r>
      <w:r w:rsidR="001736DE">
        <w:t xml:space="preserve">he impulse in the tangent direction, </w:t>
      </w:r>
      <m:oMath>
        <m:sSub>
          <m:sSubPr>
            <m:ctrlPr>
              <w:rPr>
                <w:rFonts w:ascii="Cambria Math" w:hAnsi="Cambria Math"/>
                <w:sz w:val="18"/>
                <w:szCs w:val="18"/>
              </w:rPr>
            </m:ctrlPr>
          </m:sSubPr>
          <m:e>
            <m:r>
              <w:rPr>
                <w:rFonts w:ascii="Cambria Math" w:hAnsi="Cambria Math"/>
              </w:rPr>
              <m:t>j</m:t>
            </m:r>
          </m:e>
          <m:sub>
            <m:r>
              <w:rPr>
                <w:rFonts w:ascii="Cambria Math" w:hAnsi="Cambria Math"/>
              </w:rPr>
              <m:t>T</m:t>
            </m:r>
          </m:sub>
        </m:sSub>
      </m:oMath>
      <w:r w:rsidR="001736DE">
        <w:rPr>
          <w:rFonts w:eastAsiaTheme="minorEastAsia"/>
          <w:sz w:val="18"/>
        </w:rPr>
        <w:t xml:space="preserve">, </w:t>
      </w:r>
      <w:r w:rsidR="001736DE">
        <w:t xml:space="preserve">can be derived in a similar manner </w:t>
      </w:r>
      <w:r>
        <w:t>the results of which follow</w:t>
      </w:r>
      <w:r w:rsidR="001736DE">
        <w:t xml:space="preserve">. </w:t>
      </w:r>
    </w:p>
    <w:p w14:paraId="0A892D03" w14:textId="77777777" w:rsidR="001736DE"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r>
              <w:rPr>
                <w:rFonts w:ascii="Cambria Math" w:hAnsi="Cambria Math"/>
              </w:rPr>
              <m:t>j</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m:t>
            </m:r>
            <m:d>
              <m:dPr>
                <m:ctrlPr>
                  <w:rPr>
                    <w:rFonts w:ascii="Cambria Math" w:hAnsi="Cambria Math"/>
                    <w:i/>
                  </w:rPr>
                </m:ctrlPr>
              </m:dPr>
              <m:e>
                <m:r>
                  <w:rPr>
                    <w:rFonts w:ascii="Cambria Math" w:hAnsi="Cambria Math"/>
                  </w:rPr>
                  <m:t>1+e</m:t>
                </m:r>
              </m:e>
            </m:d>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T</m:t>
                    </m:r>
                  </m:e>
                </m:acc>
                <m:ctrlPr>
                  <w:rPr>
                    <w:rFonts w:ascii="Cambria Math" w:hAnsi="Cambria Math"/>
                    <w:i/>
                  </w:rPr>
                </m:ctrlPr>
              </m:e>
            </m:d>
            <m:r>
              <w:rPr>
                <w:rFonts w:ascii="Cambria Math" w:hAnsi="Cambria Math"/>
              </w:rPr>
              <m:t xml:space="preserve">f </m:t>
            </m:r>
          </m:num>
          <m:den>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A</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B</m:t>
                    </m:r>
                  </m:sub>
                </m:sSub>
              </m:den>
            </m:f>
          </m:den>
        </m:f>
      </m:oMath>
      <w:r w:rsidR="001736DE">
        <w:rPr>
          <w:rFonts w:asciiTheme="minorHAnsi" w:eastAsiaTheme="minorEastAsia" w:hAnsiTheme="minorHAnsi"/>
        </w:rPr>
        <w:tab/>
      </w:r>
      <w:r w:rsidR="001736DE">
        <w:rPr>
          <w:rFonts w:asciiTheme="minorHAnsi" w:eastAsiaTheme="minorEastAsia" w:hAnsiTheme="minorHAnsi"/>
        </w:rPr>
        <w:tab/>
      </w:r>
      <w:r w:rsidR="001736DE">
        <w:rPr>
          <w:rFonts w:asciiTheme="minorHAnsi" w:eastAsiaTheme="minorEastAsia" w:hAnsiTheme="minorHAnsi"/>
          <w:b/>
          <w:i/>
        </w:rPr>
        <w:t>(3)</w:t>
      </w:r>
    </w:p>
    <w:p w14:paraId="4B907ED1" w14:textId="77777777" w:rsidR="001736DE" w:rsidRDefault="001736DE" w:rsidP="001736DE">
      <w:r>
        <w:t xml:space="preserve">The coefficient of friction, </w:t>
      </w:r>
      <m:oMath>
        <m:r>
          <w:rPr>
            <w:rFonts w:ascii="Cambria Math" w:eastAsiaTheme="minorEastAsia" w:hAnsi="Cambria Math"/>
          </w:rPr>
          <m:t>f</m:t>
        </m:r>
      </m:oMath>
      <w:r>
        <w:rPr>
          <w:rFonts w:eastAsiaTheme="minorEastAsia"/>
        </w:rPr>
        <w:t>, is a simplistic approximation of friction.</w:t>
      </w:r>
    </w:p>
    <w:p w14:paraId="015DF0A5" w14:textId="77777777" w:rsidR="001736DE" w:rsidRDefault="001736DE" w:rsidP="001736DE">
      <w:pPr>
        <w:pStyle w:val="Heading2"/>
      </w:pPr>
      <w:bookmarkStart w:id="25" w:name="_lwuzdw9jpf8v"/>
      <w:bookmarkEnd w:id="25"/>
      <w:r>
        <w:t>The Steps for Resolving Collisions</w:t>
      </w:r>
    </w:p>
    <w:p w14:paraId="0BE59FD1" w14:textId="77777777" w:rsidR="001736DE" w:rsidRDefault="001736DE" w:rsidP="001736DE">
      <w:r>
        <w:t xml:space="preserve">You are now ready to modify the </w:t>
      </w:r>
      <w:r>
        <w:rPr>
          <w:rStyle w:val="CodeInline"/>
        </w:rPr>
        <w:t>resolveCollision</w:t>
      </w:r>
      <w:r>
        <w:t xml:space="preserve"> function in the </w:t>
      </w:r>
      <w:r>
        <w:rPr>
          <w:rStyle w:val="CodeInline"/>
        </w:rPr>
        <w:t>Physics.js</w:t>
      </w:r>
      <w:r>
        <w:t xml:space="preserve"> file to implement the collision resolution between two colliding shapes. The resolution procedure requires access to the two </w:t>
      </w:r>
      <w:r>
        <w:rPr>
          <w:rStyle w:val="CodeInline"/>
        </w:rPr>
        <w:t>RigidShape</w:t>
      </w:r>
      <w:r>
        <w:t xml:space="preserve"> objects and the corresponding collision information. The following are the detailed steps involved: </w:t>
      </w:r>
    </w:p>
    <w:p w14:paraId="0330DF69" w14:textId="38C53DF0" w:rsidR="001736DE" w:rsidRDefault="001736DE" w:rsidP="00E23B95">
      <w:pPr>
        <w:pStyle w:val="Bullet"/>
        <w:numPr>
          <w:ilvl w:val="0"/>
          <w:numId w:val="12"/>
        </w:numPr>
      </w:pPr>
      <w:r>
        <w:rPr>
          <w:b/>
        </w:rPr>
        <w:lastRenderedPageBreak/>
        <w:t>Step A</w:t>
      </w:r>
      <w:r>
        <w:t xml:space="preserve">: make sure at least one of the colliding shapes </w:t>
      </w:r>
      <w:r w:rsidR="00857AC0">
        <w:t>is not static</w:t>
      </w:r>
      <w:r>
        <w:t xml:space="preserve"> </w:t>
      </w:r>
      <w:r w:rsidR="00857AC0">
        <w:t>(</w:t>
      </w:r>
      <w:r>
        <w:t xml:space="preserve">an inverse mass that is not </w:t>
      </w:r>
      <w:r w:rsidR="00857AC0">
        <w:t xml:space="preserve">equal to </w:t>
      </w:r>
      <w:r>
        <w:t>0</w:t>
      </w:r>
      <w:r w:rsidR="00857AC0">
        <w:t>)</w:t>
      </w:r>
      <w:r>
        <w:t xml:space="preserve">. </w:t>
      </w:r>
    </w:p>
    <w:p w14:paraId="04F76CE4" w14:textId="3CF6F111" w:rsidR="001736DE" w:rsidRDefault="001736DE" w:rsidP="00E23B95">
      <w:pPr>
        <w:pStyle w:val="Bullet"/>
        <w:numPr>
          <w:ilvl w:val="0"/>
          <w:numId w:val="12"/>
        </w:numPr>
      </w:pPr>
      <w:r>
        <w:rPr>
          <w:b/>
        </w:rPr>
        <w:t>Step B</w:t>
      </w:r>
      <w:r>
        <w:t>: invoke the position</w:t>
      </w:r>
      <w:r w:rsidR="00857AC0">
        <w:t>al</w:t>
      </w:r>
      <w:r>
        <w:t xml:space="preserve"> correction function to </w:t>
      </w:r>
      <w:r w:rsidR="00857AC0">
        <w:t>snap the shapes apart by a percentage of the interpenetration depth</w:t>
      </w:r>
      <w:r>
        <w:t xml:space="preserve">. Recall that in your implementation, the colliding shapes will be pushed apart by a default of 80% of the interpenetration depth. </w:t>
      </w:r>
    </w:p>
    <w:p w14:paraId="23192955" w14:textId="4C0A353D" w:rsidR="001736DE" w:rsidRDefault="001736DE" w:rsidP="00E23B95">
      <w:pPr>
        <w:pStyle w:val="Bullet"/>
        <w:numPr>
          <w:ilvl w:val="0"/>
          <w:numId w:val="12"/>
        </w:numPr>
      </w:pPr>
      <w:r>
        <w:rPr>
          <w:b/>
        </w:rPr>
        <w:t>Step C</w:t>
      </w:r>
      <w:r>
        <w:t>: compute the relative velocity between the two shapes. As presented in the derivation, the relative velocity is essential for computing the impulse in the normal and tangent direction</w:t>
      </w:r>
      <w:r w:rsidR="004C201E">
        <w:t>s</w:t>
      </w:r>
      <w:r>
        <w:t>.</w:t>
      </w:r>
    </w:p>
    <w:p w14:paraId="17536113" w14:textId="77777777" w:rsidR="001736DE" w:rsidRDefault="001736DE" w:rsidP="00E23B95">
      <w:pPr>
        <w:pStyle w:val="Bullet"/>
        <w:numPr>
          <w:ilvl w:val="0"/>
          <w:numId w:val="12"/>
        </w:numPr>
      </w:pPr>
      <w:r>
        <w:rPr>
          <w:b/>
        </w:rPr>
        <w:t>Step D</w:t>
      </w:r>
      <w:r>
        <w:t xml:space="preserve">: compute the component of the relative velocity that is in the collision normal direction. This component indicates how rapidly the two shapes are moving toward or away from each </w:t>
      </w:r>
      <w:bookmarkStart w:id="26" w:name="_GoBack"/>
      <w:bookmarkEnd w:id="26"/>
      <w:r>
        <w:t>other. A positive value indicates that the shapes are moving away from each other and impulse response will not be necessary.</w:t>
      </w:r>
    </w:p>
    <w:p w14:paraId="74BFD583" w14:textId="77777777" w:rsidR="001736DE" w:rsidRDefault="001736DE" w:rsidP="00E23B95">
      <w:pPr>
        <w:pStyle w:val="Bullet"/>
        <w:numPr>
          <w:ilvl w:val="0"/>
          <w:numId w:val="12"/>
        </w:numPr>
      </w:pPr>
      <w:r>
        <w:rPr>
          <w:b/>
        </w:rPr>
        <w:t>Step E</w:t>
      </w:r>
      <w:r>
        <w:t xml:space="preserve">: compute the impulse in the normal direction based on results from previous step, restitution (bounciness), and the masses of the colliding shapes. </w:t>
      </w:r>
    </w:p>
    <w:p w14:paraId="7E6F0AF5" w14:textId="77777777" w:rsidR="001736DE" w:rsidRDefault="001736DE" w:rsidP="00E23B95">
      <w:pPr>
        <w:pStyle w:val="Bullet"/>
        <w:numPr>
          <w:ilvl w:val="0"/>
          <w:numId w:val="12"/>
        </w:numPr>
      </w:pPr>
      <w:r>
        <w:rPr>
          <w:b/>
        </w:rPr>
        <w:t>Step F</w:t>
      </w:r>
      <w:r>
        <w:t>: compute the impulse in the tangent direction.</w:t>
      </w:r>
    </w:p>
    <w:p w14:paraId="46824DF8" w14:textId="4DABA04C" w:rsidR="00754EC3" w:rsidRDefault="001736DE" w:rsidP="00E23B95">
      <w:pPr>
        <w:pStyle w:val="Bullet"/>
        <w:numPr>
          <w:ilvl w:val="0"/>
          <w:numId w:val="12"/>
        </w:numPr>
      </w:pPr>
      <w:r>
        <w:rPr>
          <w:b/>
        </w:rPr>
        <w:t>Step G</w:t>
      </w:r>
      <w:r>
        <w:t>: apply impulses to modify the normal and tangent components of the shape</w:t>
      </w:r>
      <w:r w:rsidR="00184A45">
        <w:t>s’</w:t>
      </w:r>
      <w:r>
        <w:t xml:space="preserve"> velocities to simulate the reflection of </w:t>
      </w:r>
      <w:r w:rsidR="00857AC0">
        <w:t>both</w:t>
      </w:r>
      <w:r>
        <w:t xml:space="preserve"> shapes after the collision</w:t>
      </w:r>
      <w:r w:rsidR="001A0222">
        <w:t xml:space="preserve"> as well as friction</w:t>
      </w:r>
      <w:r>
        <w:t>.</w:t>
      </w:r>
    </w:p>
    <w:p w14:paraId="05044953" w14:textId="46859BCC" w:rsidR="001736DE" w:rsidRDefault="001516D1" w:rsidP="00754EC3">
      <w:r>
        <w:t>The normal and tangent components of the impul</w:t>
      </w:r>
      <w:r w:rsidR="004E62C0">
        <w:t>se</w:t>
      </w:r>
      <w:r>
        <w:t xml:space="preserve"> accomplish distinct purposes in simulating the results of a collision. </w:t>
      </w:r>
      <w:r w:rsidR="00701190">
        <w:t xml:space="preserve">The normal component </w:t>
      </w:r>
      <w:r w:rsidR="004E62C0">
        <w:t xml:space="preserve">simulates </w:t>
      </w:r>
      <w:r w:rsidR="00701190">
        <w:t xml:space="preserve">the bounciness of shapes, while the tangent component handles the friction. </w:t>
      </w:r>
      <w:r w:rsidR="004E62C0">
        <w:t xml:space="preserve"> As illustrated in Figure 4-7, when a ball is tossed from the left towards the right, its initial spinning direction will determine the motion after the collision with the floor. On the left of Figure 4-7 the ball has an initial </w:t>
      </w:r>
      <w:r w:rsidR="008C5175">
        <w:t>counter-clockwise spin while the ball on the right of the figure has an initial clockwise spin. At the point of collision with the floor, the tangent impulse component</w:t>
      </w:r>
      <w:r w:rsidR="00E453EA">
        <w:t xml:space="preserve">, modified by the respective friction </w:t>
      </w:r>
      <w:r w:rsidR="00D60C9C">
        <w:t>force</w:t>
      </w:r>
      <w:r w:rsidR="00E453EA">
        <w:t>, will either reduce or increase</w:t>
      </w:r>
      <w:r w:rsidR="008C5175">
        <w:t xml:space="preserve"> the right-ward linear velocity of the ball</w:t>
      </w:r>
      <w:r w:rsidR="00E453EA">
        <w:t xml:space="preserve"> depending on its </w:t>
      </w:r>
      <w:r w:rsidR="00D60C9C">
        <w:t>initial spinning direction</w:t>
      </w:r>
      <w:r w:rsidR="008C5175">
        <w:t>.</w:t>
      </w:r>
      <w:r w:rsidR="00E453EA">
        <w:t xml:space="preserve"> This particular functionality will be </w:t>
      </w:r>
      <w:r w:rsidR="00D60C9C">
        <w:t xml:space="preserve">implemented </w:t>
      </w:r>
      <w:r w:rsidR="00E453EA">
        <w:t>in the following section on rotational collision response</w:t>
      </w:r>
      <w:r w:rsidR="00D60C9C">
        <w:t>.</w:t>
      </w:r>
      <w:r w:rsidR="00E453EA">
        <w:t xml:space="preserve"> However, take note that regardless of the objects rotation upon collision the heights of the ball, after the collision, are equal to each other. This is a result of friction only affecting the tangent impulse component while the restitution affects the normal impulse component.</w:t>
      </w:r>
    </w:p>
    <w:p w14:paraId="7CA4C21D" w14:textId="2BF654BF" w:rsidR="004E62C0" w:rsidRDefault="007310A4" w:rsidP="00754EC3">
      <w:r w:rsidRPr="007310A4">
        <w:rPr>
          <w:noProof/>
          <w:lang w:eastAsia="zh-CN"/>
        </w:rPr>
        <w:t xml:space="preserve"> </w:t>
      </w:r>
      <w:r>
        <w:rPr>
          <w:noProof/>
          <w:lang w:eastAsia="zh-CN"/>
        </w:rPr>
        <w:drawing>
          <wp:inline distT="0" distB="0" distL="0" distR="0" wp14:anchorId="74C4B3D9" wp14:editId="7D464026">
            <wp:extent cx="4867275" cy="107539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8269" cy="1080029"/>
                    </a:xfrm>
                    <a:prstGeom prst="rect">
                      <a:avLst/>
                    </a:prstGeom>
                  </pic:spPr>
                </pic:pic>
              </a:graphicData>
            </a:graphic>
          </wp:inline>
        </w:drawing>
      </w:r>
    </w:p>
    <w:p w14:paraId="46E25AF2" w14:textId="1DB22D31" w:rsidR="00A333DF" w:rsidRDefault="00A333DF" w:rsidP="00A333DF">
      <w:pPr>
        <w:pStyle w:val="FigureCaption"/>
      </w:pPr>
      <w:r>
        <w:rPr>
          <w:rFonts w:eastAsia="Helvetica Neue"/>
        </w:rPr>
        <w:t>Figure 4-7. Tangent Component Impulse and Friction.</w:t>
      </w:r>
    </w:p>
    <w:p w14:paraId="3F6954AE" w14:textId="77777777" w:rsidR="00A333DF" w:rsidRDefault="00A333DF" w:rsidP="00754EC3"/>
    <w:p w14:paraId="107DB36C" w14:textId="77777777" w:rsidR="001736DE" w:rsidRDefault="001736DE" w:rsidP="001736DE">
      <w:pPr>
        <w:pStyle w:val="Heading2"/>
      </w:pPr>
      <w:bookmarkStart w:id="27" w:name="_c7he0e1ezxip"/>
      <w:bookmarkEnd w:id="27"/>
      <w:r>
        <w:t>Collision Impulse Project</w:t>
      </w:r>
    </w:p>
    <w:p w14:paraId="4158E78A" w14:textId="7A2ED3E1" w:rsidR="001736DE" w:rsidRDefault="001736DE" w:rsidP="001736DE">
      <w:r>
        <w:t>This project will guide you through implementing the outlined steps to create a function that resolves the collision between axis-aligned shapes using the Impulse Method. You can see an example of th</w:t>
      </w:r>
      <w:r w:rsidR="007362AA">
        <w:t>is project running in Figure 4-8</w:t>
      </w:r>
      <w:r>
        <w:t>. The source code to this project is defined in the Collision Impulse Project folder.</w:t>
      </w:r>
    </w:p>
    <w:p w14:paraId="0AB7608B" w14:textId="787EB1C4" w:rsidR="001736DE" w:rsidRDefault="001736DE" w:rsidP="001736DE">
      <w:r>
        <w:rPr>
          <w:noProof/>
          <w:lang w:eastAsia="zh-CN"/>
        </w:rPr>
        <w:drawing>
          <wp:inline distT="0" distB="0" distL="0" distR="0" wp14:anchorId="3C1B17FF" wp14:editId="00091BDE">
            <wp:extent cx="4334510" cy="1865630"/>
            <wp:effectExtent l="0" t="0" r="8890" b="1270"/>
            <wp:docPr id="6" name="Picture 6" descr="Figure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igure4-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34510" cy="1865630"/>
                    </a:xfrm>
                    <a:prstGeom prst="rect">
                      <a:avLst/>
                    </a:prstGeom>
                    <a:noFill/>
                    <a:ln>
                      <a:noFill/>
                    </a:ln>
                  </pic:spPr>
                </pic:pic>
              </a:graphicData>
            </a:graphic>
          </wp:inline>
        </w:drawing>
      </w:r>
    </w:p>
    <w:p w14:paraId="37FF6BF2" w14:textId="5562D1F4" w:rsidR="001736DE" w:rsidRDefault="001736DE" w:rsidP="001736DE">
      <w:pPr>
        <w:pStyle w:val="FigureCaption"/>
      </w:pPr>
      <w:r>
        <w:rPr>
          <w:rFonts w:eastAsia="Helvetica Neue"/>
        </w:rPr>
        <w:t>Figure 4-</w:t>
      </w:r>
      <w:r w:rsidR="007362AA">
        <w:rPr>
          <w:rFonts w:eastAsia="Helvetica Neue"/>
        </w:rPr>
        <w:t>8</w:t>
      </w:r>
      <w:r>
        <w:rPr>
          <w:rFonts w:eastAsia="Helvetica Neue"/>
        </w:rPr>
        <w:t>. Running the Collision Impulse Project.</w:t>
      </w:r>
    </w:p>
    <w:p w14:paraId="5CDCE646" w14:textId="77777777" w:rsidR="001736DE" w:rsidRDefault="001736DE" w:rsidP="001736DE">
      <w:r>
        <w:t>Project Goals:</w:t>
      </w:r>
    </w:p>
    <w:p w14:paraId="217AF096" w14:textId="77777777" w:rsidR="001736DE" w:rsidRDefault="001736DE" w:rsidP="00E23B95">
      <w:pPr>
        <w:pStyle w:val="Bullet"/>
        <w:numPr>
          <w:ilvl w:val="0"/>
          <w:numId w:val="12"/>
        </w:numPr>
      </w:pPr>
      <w:r>
        <w:t>To understand the details of Impulse Method computations</w:t>
      </w:r>
    </w:p>
    <w:p w14:paraId="046C6637" w14:textId="77777777" w:rsidR="001736DE" w:rsidRDefault="001736DE" w:rsidP="00E23B95">
      <w:pPr>
        <w:pStyle w:val="Bullet"/>
        <w:numPr>
          <w:ilvl w:val="0"/>
          <w:numId w:val="12"/>
        </w:numPr>
      </w:pPr>
      <w:r>
        <w:t xml:space="preserve">To build a system that resolves the collision between colliding shapes </w:t>
      </w:r>
    </w:p>
    <w:p w14:paraId="4D99F68A" w14:textId="77777777" w:rsidR="001736DE" w:rsidRDefault="001736DE" w:rsidP="001736DE">
      <w:pPr>
        <w:pStyle w:val="Heading3"/>
      </w:pPr>
      <w:bookmarkStart w:id="28" w:name="_85dhho1kivzi"/>
      <w:bookmarkEnd w:id="28"/>
      <w:r>
        <w:t>Modify the Physics Engine Component</w:t>
      </w:r>
    </w:p>
    <w:p w14:paraId="2693EC91" w14:textId="77777777" w:rsidR="001736DE" w:rsidRDefault="001736DE" w:rsidP="001736DE">
      <w:r>
        <w:t xml:space="preserve">To properly support collision resolution, you only need to modify the </w:t>
      </w:r>
      <w:r>
        <w:rPr>
          <w:rStyle w:val="CodeInline"/>
        </w:rPr>
        <w:t>physics.js</w:t>
      </w:r>
      <w:r>
        <w:t xml:space="preserve"> file to implement the previously outlined steps.</w:t>
      </w:r>
    </w:p>
    <w:p w14:paraId="13E747C0" w14:textId="77777777" w:rsidR="001736DE" w:rsidRDefault="001736DE" w:rsidP="00E23B95">
      <w:pPr>
        <w:pStyle w:val="NumList"/>
        <w:numPr>
          <w:ilvl w:val="0"/>
          <w:numId w:val="13"/>
        </w:numPr>
      </w:pPr>
      <w:r>
        <w:t xml:space="preserve">Open the </w:t>
      </w:r>
      <w:r>
        <w:rPr>
          <w:rStyle w:val="CodeInline"/>
        </w:rPr>
        <w:t>Physics.js</w:t>
      </w:r>
      <w:r>
        <w:t xml:space="preserve"> file and go to the </w:t>
      </w:r>
      <w:r>
        <w:rPr>
          <w:rStyle w:val="CodeInline"/>
        </w:rPr>
        <w:t>resolveCollision</w:t>
      </w:r>
      <w:r>
        <w:t xml:space="preserve"> function.</w:t>
      </w:r>
    </w:p>
    <w:p w14:paraId="2AB858C2" w14:textId="77777777" w:rsidR="001736DE" w:rsidRDefault="001736DE" w:rsidP="00E23B95">
      <w:pPr>
        <w:pStyle w:val="NumList"/>
        <w:numPr>
          <w:ilvl w:val="0"/>
          <w:numId w:val="13"/>
        </w:numPr>
      </w:pPr>
      <w:r>
        <w:t>After positional correction, you will begin the implementation by computing the collision normal, the relative velocity, coefficient of restitution and friction of the colliding shapes.</w:t>
      </w:r>
    </w:p>
    <w:p w14:paraId="7D31D34E" w14:textId="77777777" w:rsidR="001736DE" w:rsidRDefault="001736DE" w:rsidP="001736DE">
      <w:pPr>
        <w:pStyle w:val="Code"/>
        <w:ind w:left="576"/>
      </w:pPr>
      <w:r>
        <w:t>var resolveCollision = function (s1, s2, collisionInfo) {</w:t>
      </w:r>
    </w:p>
    <w:p w14:paraId="7B844674" w14:textId="77777777" w:rsidR="001736DE" w:rsidRDefault="001736DE" w:rsidP="001736DE">
      <w:pPr>
        <w:pStyle w:val="Code"/>
        <w:ind w:firstLine="576"/>
      </w:pPr>
      <w:r>
        <w:t xml:space="preserve">    if ((s1.mInvMass === 0) &amp;&amp; (s2.mInvMass === 0))</w:t>
      </w:r>
    </w:p>
    <w:p w14:paraId="1C8FB85E" w14:textId="77777777" w:rsidR="001736DE" w:rsidRDefault="001736DE" w:rsidP="001736DE">
      <w:pPr>
        <w:pStyle w:val="Code"/>
        <w:ind w:firstLine="576"/>
      </w:pPr>
      <w:r>
        <w:t xml:space="preserve">        return;</w:t>
      </w:r>
    </w:p>
    <w:p w14:paraId="5837AF25" w14:textId="77777777" w:rsidR="008161A8" w:rsidRDefault="008161A8" w:rsidP="001736DE">
      <w:pPr>
        <w:pStyle w:val="Code"/>
        <w:ind w:firstLine="576"/>
      </w:pPr>
    </w:p>
    <w:p w14:paraId="50A0BB19" w14:textId="34F3AA72" w:rsidR="001736DE" w:rsidRDefault="001736DE" w:rsidP="001736DE">
      <w:pPr>
        <w:pStyle w:val="Code"/>
        <w:ind w:firstLine="576"/>
      </w:pPr>
      <w:r>
        <w:t xml:space="preserve">    // correct positions</w:t>
      </w:r>
    </w:p>
    <w:p w14:paraId="41369CD4" w14:textId="77777777" w:rsidR="001736DE" w:rsidRDefault="001736DE" w:rsidP="001736DE">
      <w:pPr>
        <w:pStyle w:val="Code"/>
        <w:ind w:firstLine="576"/>
      </w:pPr>
      <w:r>
        <w:lastRenderedPageBreak/>
        <w:t xml:space="preserve">    if (gEngine.Physics.mPositionalCorrectionFlag)</w:t>
      </w:r>
    </w:p>
    <w:p w14:paraId="672B3652" w14:textId="77777777" w:rsidR="001736DE" w:rsidRDefault="001736DE" w:rsidP="001736DE">
      <w:pPr>
        <w:pStyle w:val="Code"/>
        <w:ind w:firstLine="576"/>
      </w:pPr>
      <w:r>
        <w:t xml:space="preserve">        positionalCorrection(s1, s2, collisionInfo);</w:t>
      </w:r>
    </w:p>
    <w:p w14:paraId="661DABC8" w14:textId="77777777" w:rsidR="001736DE" w:rsidRDefault="001736DE" w:rsidP="001736DE">
      <w:pPr>
        <w:pStyle w:val="Code"/>
        <w:ind w:firstLine="576"/>
      </w:pPr>
    </w:p>
    <w:p w14:paraId="1B53F266" w14:textId="77777777" w:rsidR="001736DE" w:rsidRDefault="001736DE" w:rsidP="001736DE">
      <w:pPr>
        <w:pStyle w:val="Code"/>
        <w:ind w:left="576"/>
      </w:pPr>
      <w:r>
        <w:t xml:space="preserve">    var n = collisionInfo.getNormal();</w:t>
      </w:r>
    </w:p>
    <w:p w14:paraId="7E86E541" w14:textId="77777777" w:rsidR="001736DE" w:rsidRDefault="001736DE" w:rsidP="001736DE">
      <w:pPr>
        <w:pStyle w:val="Code"/>
        <w:ind w:left="576"/>
      </w:pPr>
      <w:r>
        <w:t xml:space="preserve">    var v1 = s1.mVelocity;</w:t>
      </w:r>
    </w:p>
    <w:p w14:paraId="1815E348" w14:textId="77777777" w:rsidR="001736DE" w:rsidRDefault="001736DE" w:rsidP="001736DE">
      <w:pPr>
        <w:pStyle w:val="Code"/>
        <w:ind w:left="576"/>
      </w:pPr>
      <w:r>
        <w:t xml:space="preserve">    var v2 = s2.mVelocity;</w:t>
      </w:r>
    </w:p>
    <w:p w14:paraId="1ABCED97" w14:textId="77777777" w:rsidR="001736DE" w:rsidRDefault="001736DE" w:rsidP="001736DE">
      <w:pPr>
        <w:pStyle w:val="Code"/>
        <w:ind w:left="576"/>
      </w:pPr>
      <w:r>
        <w:t xml:space="preserve">    var relativeVelocity = v2.subtract(v1);</w:t>
      </w:r>
    </w:p>
    <w:p w14:paraId="5CF388AE" w14:textId="77777777" w:rsidR="001736DE" w:rsidRDefault="001736DE" w:rsidP="001736DE">
      <w:pPr>
        <w:pStyle w:val="Code"/>
        <w:ind w:left="576"/>
      </w:pPr>
    </w:p>
    <w:p w14:paraId="05CF585A" w14:textId="77777777" w:rsidR="001736DE" w:rsidRDefault="001736DE" w:rsidP="001736DE">
      <w:pPr>
        <w:pStyle w:val="Code"/>
        <w:ind w:left="576"/>
      </w:pPr>
      <w:r>
        <w:t xml:space="preserve">    // Relative velocity in normal direction</w:t>
      </w:r>
    </w:p>
    <w:p w14:paraId="7E7D1FB3" w14:textId="77777777" w:rsidR="001736DE" w:rsidRDefault="001736DE" w:rsidP="001736DE">
      <w:pPr>
        <w:pStyle w:val="Code"/>
        <w:ind w:left="576"/>
      </w:pPr>
      <w:r>
        <w:t xml:space="preserve">    var rVelocityInNormal = relativeVelocity.dot(n);</w:t>
      </w:r>
    </w:p>
    <w:p w14:paraId="21362046" w14:textId="77777777" w:rsidR="001736DE" w:rsidRDefault="001736DE" w:rsidP="001736DE">
      <w:pPr>
        <w:pStyle w:val="Code"/>
        <w:ind w:left="576"/>
      </w:pPr>
    </w:p>
    <w:p w14:paraId="3480D5DA" w14:textId="4B7343ED" w:rsidR="001736DE" w:rsidRDefault="001736DE" w:rsidP="001736DE">
      <w:pPr>
        <w:pStyle w:val="Code"/>
        <w:ind w:left="576"/>
      </w:pPr>
      <w:r>
        <w:t xml:space="preserve">    //</w:t>
      </w:r>
      <w:r w:rsidR="0036514F">
        <w:t xml:space="preserve"> </w:t>
      </w:r>
      <w:r>
        <w:t>if objects moving apart ignore</w:t>
      </w:r>
    </w:p>
    <w:p w14:paraId="4D98DD6B" w14:textId="77777777" w:rsidR="001736DE" w:rsidRDefault="001736DE" w:rsidP="001736DE">
      <w:pPr>
        <w:pStyle w:val="Code"/>
        <w:ind w:left="576"/>
      </w:pPr>
      <w:r>
        <w:t xml:space="preserve">    if (rVelocityInNormal &gt; 0)</w:t>
      </w:r>
    </w:p>
    <w:p w14:paraId="7C7327CF" w14:textId="77777777" w:rsidR="001736DE" w:rsidRDefault="001736DE" w:rsidP="001736DE">
      <w:pPr>
        <w:pStyle w:val="Code"/>
        <w:ind w:left="576"/>
      </w:pPr>
      <w:r>
        <w:t xml:space="preserve">        return;</w:t>
      </w:r>
    </w:p>
    <w:p w14:paraId="68CB3D83" w14:textId="77777777" w:rsidR="001736DE" w:rsidRDefault="001736DE" w:rsidP="001736DE">
      <w:pPr>
        <w:pStyle w:val="Code"/>
        <w:ind w:left="576"/>
      </w:pPr>
    </w:p>
    <w:p w14:paraId="5803BA9B" w14:textId="77777777" w:rsidR="001736DE" w:rsidRDefault="001736DE" w:rsidP="001736DE">
      <w:pPr>
        <w:pStyle w:val="Code"/>
        <w:ind w:left="576"/>
      </w:pPr>
      <w:r>
        <w:t xml:space="preserve">    // compute and apply response impulses for each object    </w:t>
      </w:r>
    </w:p>
    <w:p w14:paraId="221ABB5B" w14:textId="77777777" w:rsidR="001736DE" w:rsidRDefault="001736DE" w:rsidP="001736DE">
      <w:pPr>
        <w:pStyle w:val="Code"/>
        <w:ind w:left="576"/>
      </w:pPr>
      <w:r>
        <w:t xml:space="preserve">    var newRestituion = Math.min(s1.mRestitution, s2.mRestitution);</w:t>
      </w:r>
    </w:p>
    <w:p w14:paraId="76924CE0" w14:textId="77777777" w:rsidR="001736DE" w:rsidRDefault="001736DE" w:rsidP="001736DE">
      <w:pPr>
        <w:pStyle w:val="Code"/>
        <w:ind w:left="576"/>
      </w:pPr>
      <w:r>
        <w:t xml:space="preserve">    var newFriction = Math.min(s1.mFriction, s2.mFriction);</w:t>
      </w:r>
    </w:p>
    <w:p w14:paraId="659C1DC4" w14:textId="77777777" w:rsidR="001736DE" w:rsidRDefault="001736DE" w:rsidP="001736DE">
      <w:pPr>
        <w:pStyle w:val="Code"/>
        <w:ind w:left="576"/>
      </w:pPr>
      <w:r>
        <w:tab/>
        <w:t xml:space="preserve">  //… details in the following steps</w:t>
      </w:r>
    </w:p>
    <w:p w14:paraId="312ED3BA" w14:textId="77777777" w:rsidR="001736DE" w:rsidRDefault="001736DE" w:rsidP="001736DE">
      <w:pPr>
        <w:pStyle w:val="Code"/>
        <w:ind w:left="576"/>
      </w:pPr>
      <w:r>
        <w:t>};</w:t>
      </w:r>
    </w:p>
    <w:p w14:paraId="6C7D5325" w14:textId="77777777" w:rsidR="001736DE" w:rsidRDefault="001736DE" w:rsidP="00E23B95">
      <w:pPr>
        <w:pStyle w:val="NumList"/>
        <w:numPr>
          <w:ilvl w:val="0"/>
          <w:numId w:val="13"/>
        </w:numPr>
      </w:pPr>
      <w:r>
        <w:t>Compute the impulse in the direction of the collision normal based on Equation (2).</w:t>
      </w:r>
    </w:p>
    <w:p w14:paraId="1EEBA4B6" w14:textId="77777777" w:rsidR="001736DE" w:rsidRDefault="001736DE" w:rsidP="001736DE">
      <w:pPr>
        <w:pStyle w:val="Code"/>
        <w:ind w:left="576"/>
      </w:pPr>
      <w:r>
        <w:t>//...continue from the previous step</w:t>
      </w:r>
    </w:p>
    <w:p w14:paraId="511A8DBE" w14:textId="77777777" w:rsidR="001736DE" w:rsidRDefault="001736DE" w:rsidP="001736DE">
      <w:pPr>
        <w:pStyle w:val="Code"/>
        <w:ind w:left="576"/>
      </w:pPr>
      <w:r>
        <w:t>// Calc impulse scalar</w:t>
      </w:r>
    </w:p>
    <w:p w14:paraId="02BC91A3" w14:textId="4DA15458" w:rsidR="001736DE" w:rsidRDefault="001736DE" w:rsidP="001736DE">
      <w:pPr>
        <w:pStyle w:val="Code"/>
        <w:ind w:left="576"/>
      </w:pPr>
      <w:r>
        <w:t>var j</w:t>
      </w:r>
      <w:r w:rsidR="0050100B">
        <w:t>N</w:t>
      </w:r>
      <w:r>
        <w:t xml:space="preserve"> = -(1 + newRestituion) * rVelocityInNormal;</w:t>
      </w:r>
    </w:p>
    <w:p w14:paraId="172BC500" w14:textId="5BEA8B13" w:rsidR="001736DE" w:rsidRDefault="001736DE" w:rsidP="001736DE">
      <w:pPr>
        <w:pStyle w:val="Code"/>
        <w:ind w:left="576"/>
      </w:pPr>
      <w:r>
        <w:t>j</w:t>
      </w:r>
      <w:r w:rsidR="0050100B">
        <w:t>N</w:t>
      </w:r>
      <w:r>
        <w:t xml:space="preserve"> = j</w:t>
      </w:r>
      <w:r w:rsidR="0050100B">
        <w:t>N</w:t>
      </w:r>
      <w:r>
        <w:t xml:space="preserve"> / (s1.mInvMass + s2.mInvMass);</w:t>
      </w:r>
    </w:p>
    <w:p w14:paraId="05315FFB" w14:textId="77777777" w:rsidR="001736DE" w:rsidRDefault="001736DE" w:rsidP="001736DE">
      <w:pPr>
        <w:pStyle w:val="Code"/>
        <w:ind w:left="576"/>
      </w:pPr>
      <w:r>
        <w:t>//… details in the next step</w:t>
      </w:r>
    </w:p>
    <w:p w14:paraId="523BD588" w14:textId="77777777" w:rsidR="001736DE" w:rsidRDefault="001736DE" w:rsidP="00E23B95">
      <w:pPr>
        <w:pStyle w:val="NumList"/>
        <w:numPr>
          <w:ilvl w:val="0"/>
          <w:numId w:val="13"/>
        </w:numPr>
      </w:pPr>
      <w:r>
        <w:t>Apply the impulse to the velocities of the colliding shapes.</w:t>
      </w:r>
    </w:p>
    <w:p w14:paraId="5C7BA8D5" w14:textId="77777777" w:rsidR="001736DE" w:rsidRDefault="001736DE" w:rsidP="001736DE">
      <w:pPr>
        <w:pStyle w:val="Code"/>
        <w:ind w:left="576"/>
      </w:pPr>
      <w:r>
        <w:t>//...continue from the previous step</w:t>
      </w:r>
    </w:p>
    <w:p w14:paraId="0F08D8D6" w14:textId="77777777" w:rsidR="001736DE" w:rsidRDefault="001736DE" w:rsidP="001736DE">
      <w:pPr>
        <w:pStyle w:val="Code"/>
        <w:ind w:left="576"/>
      </w:pPr>
      <w:r>
        <w:t>//impulse is in direction of normal ( from s1 to s2)</w:t>
      </w:r>
    </w:p>
    <w:p w14:paraId="249B1F23" w14:textId="77777777" w:rsidR="0003359F" w:rsidRDefault="001736DE" w:rsidP="0003359F">
      <w:pPr>
        <w:pStyle w:val="Code"/>
        <w:ind w:left="576"/>
      </w:pPr>
      <w:r>
        <w:t>var impulse = n.scale(j</w:t>
      </w:r>
      <w:r w:rsidR="0050100B">
        <w:t>N</w:t>
      </w:r>
      <w:r>
        <w:t>);</w:t>
      </w:r>
    </w:p>
    <w:p w14:paraId="6B2D9253" w14:textId="6E064B24" w:rsidR="0003359F" w:rsidRDefault="0003359F" w:rsidP="0003359F">
      <w:pPr>
        <w:pStyle w:val="Code"/>
        <w:ind w:left="576"/>
      </w:pPr>
      <w:r>
        <w:t xml:space="preserve">// impulse = F dt = m * </w:t>
      </w:r>
      <w:r>
        <w:rPr>
          <w:rFonts w:ascii="Cambria Math" w:hAnsi="Cambria Math" w:cs="Cambria Math"/>
        </w:rPr>
        <w:t>△</w:t>
      </w:r>
      <w:r>
        <w:t>v</w:t>
      </w:r>
    </w:p>
    <w:p w14:paraId="074AB5C1" w14:textId="4E535D48" w:rsidR="0003359F" w:rsidRDefault="0003359F" w:rsidP="0003359F">
      <w:pPr>
        <w:pStyle w:val="Code"/>
        <w:ind w:left="576"/>
      </w:pPr>
      <w:r>
        <w:t xml:space="preserve">// </w:t>
      </w:r>
      <w:r>
        <w:rPr>
          <w:rFonts w:ascii="Cambria Math" w:hAnsi="Cambria Math" w:cs="Cambria Math"/>
        </w:rPr>
        <w:t>△</w:t>
      </w:r>
      <w:r>
        <w:t>v = impulse / m</w:t>
      </w:r>
    </w:p>
    <w:p w14:paraId="7777C79C" w14:textId="77777777" w:rsidR="001736DE" w:rsidRDefault="001736DE" w:rsidP="001736DE">
      <w:pPr>
        <w:pStyle w:val="Code"/>
        <w:ind w:left="576"/>
      </w:pPr>
      <w:r>
        <w:t>s1.mVelocity = s1.mVelocity.subtract(impulse.scale(s1.mInvMass));</w:t>
      </w:r>
    </w:p>
    <w:p w14:paraId="49319459" w14:textId="77777777" w:rsidR="001736DE" w:rsidRDefault="001736DE" w:rsidP="001736DE">
      <w:pPr>
        <w:pStyle w:val="Code"/>
        <w:ind w:left="576"/>
      </w:pPr>
      <w:r>
        <w:t>s2.mVelocity = s2.mVelocity.add(impulse.scale(s2.mInvMass));</w:t>
      </w:r>
    </w:p>
    <w:p w14:paraId="0E14EABC" w14:textId="77777777" w:rsidR="001736DE" w:rsidRDefault="001736DE" w:rsidP="001736DE">
      <w:pPr>
        <w:pStyle w:val="Code"/>
        <w:ind w:left="576"/>
      </w:pPr>
      <w:r>
        <w:t>//… details in the next step</w:t>
      </w:r>
    </w:p>
    <w:p w14:paraId="537DDDF3" w14:textId="77777777" w:rsidR="001736DE" w:rsidRDefault="001736DE" w:rsidP="00E23B95">
      <w:pPr>
        <w:pStyle w:val="NumList"/>
        <w:numPr>
          <w:ilvl w:val="0"/>
          <w:numId w:val="13"/>
        </w:numPr>
      </w:pPr>
      <w:r>
        <w:t>Compute the direction that is tangent to the collision normal.</w:t>
      </w:r>
    </w:p>
    <w:p w14:paraId="1EB8A133" w14:textId="77777777" w:rsidR="001736DE" w:rsidRDefault="001736DE" w:rsidP="001736DE">
      <w:pPr>
        <w:pStyle w:val="Code"/>
        <w:ind w:left="576"/>
      </w:pPr>
      <w:r>
        <w:t>//... continue from the previous step</w:t>
      </w:r>
    </w:p>
    <w:p w14:paraId="2C0CE6EA" w14:textId="77777777" w:rsidR="001736DE" w:rsidRDefault="001736DE" w:rsidP="001736DE">
      <w:pPr>
        <w:pStyle w:val="Code"/>
        <w:ind w:left="576"/>
      </w:pPr>
      <w:r>
        <w:t>var tangent = relativeVelocity.subtract(n.scale(relativeVelocity.dot(n)));</w:t>
      </w:r>
    </w:p>
    <w:p w14:paraId="06035A21" w14:textId="77777777" w:rsidR="001736DE" w:rsidRDefault="001736DE" w:rsidP="001736DE">
      <w:pPr>
        <w:pStyle w:val="Code"/>
        <w:ind w:left="576"/>
      </w:pPr>
      <w:r>
        <w:t>// relativeVelocity.dot(tangent) should less than 0</w:t>
      </w:r>
    </w:p>
    <w:p w14:paraId="49A56387" w14:textId="77777777" w:rsidR="001736DE" w:rsidRDefault="001736DE" w:rsidP="001736DE">
      <w:pPr>
        <w:pStyle w:val="Code"/>
        <w:ind w:left="576"/>
      </w:pPr>
      <w:r>
        <w:t>tangent = tangent.normalize().scale(-1);</w:t>
      </w:r>
    </w:p>
    <w:p w14:paraId="68E80D14" w14:textId="77777777" w:rsidR="001736DE" w:rsidRDefault="001736DE" w:rsidP="001736DE">
      <w:pPr>
        <w:pStyle w:val="Code"/>
        <w:ind w:left="576"/>
      </w:pPr>
      <w:r>
        <w:t>//… details in the next step</w:t>
      </w:r>
    </w:p>
    <w:p w14:paraId="294AACB5" w14:textId="13BD5F1E" w:rsidR="001736DE" w:rsidRDefault="001736DE" w:rsidP="00E23B95">
      <w:pPr>
        <w:pStyle w:val="NumList"/>
        <w:numPr>
          <w:ilvl w:val="0"/>
          <w:numId w:val="13"/>
        </w:numPr>
      </w:pPr>
      <w:r>
        <w:t xml:space="preserve">Compute the impulse, </w:t>
      </w:r>
      <w:r>
        <w:rPr>
          <w:rStyle w:val="CodeInline"/>
        </w:rPr>
        <w:t>j</w:t>
      </w:r>
      <w:r w:rsidR="0050100B">
        <w:rPr>
          <w:rStyle w:val="CodeInline"/>
        </w:rPr>
        <w:t>T</w:t>
      </w:r>
      <w:r>
        <w:t>, in the direction that is tangent to the collision normal based on Equation (3), and apply the impulse to the velocities of the colliding shapes.</w:t>
      </w:r>
    </w:p>
    <w:p w14:paraId="30D05992" w14:textId="77777777" w:rsidR="001736DE" w:rsidRDefault="001736DE" w:rsidP="001736DE">
      <w:pPr>
        <w:pStyle w:val="Code"/>
        <w:ind w:left="576"/>
      </w:pPr>
      <w:r>
        <w:t>//...continue from the previous step</w:t>
      </w:r>
    </w:p>
    <w:p w14:paraId="44090A42" w14:textId="62F6AB68" w:rsidR="001736DE" w:rsidRDefault="001736DE" w:rsidP="001736DE">
      <w:pPr>
        <w:pStyle w:val="Code"/>
        <w:ind w:left="576"/>
      </w:pPr>
      <w:r>
        <w:t>var j</w:t>
      </w:r>
      <w:r w:rsidR="0050100B">
        <w:t>T</w:t>
      </w:r>
      <w:r>
        <w:t xml:space="preserve"> = -(1 + newRestituion) * relativeVelocity.dot(tangent) * newFriction;</w:t>
      </w:r>
    </w:p>
    <w:p w14:paraId="29DB661C" w14:textId="157BD1CB" w:rsidR="001736DE" w:rsidRDefault="001736DE" w:rsidP="001736DE">
      <w:pPr>
        <w:pStyle w:val="Code"/>
        <w:ind w:left="576"/>
      </w:pPr>
      <w:r>
        <w:t>j</w:t>
      </w:r>
      <w:r w:rsidR="0050100B">
        <w:t>T</w:t>
      </w:r>
      <w:r>
        <w:t xml:space="preserve"> = j</w:t>
      </w:r>
      <w:r w:rsidR="0050100B">
        <w:t>T</w:t>
      </w:r>
      <w:r>
        <w:t xml:space="preserve"> / (s1.mInvMass + s2.mInvMass);</w:t>
      </w:r>
    </w:p>
    <w:p w14:paraId="60E91BBC" w14:textId="77777777" w:rsidR="001736DE" w:rsidRDefault="001736DE" w:rsidP="001736DE">
      <w:pPr>
        <w:pStyle w:val="Code"/>
        <w:ind w:left="576"/>
      </w:pPr>
      <w:r>
        <w:t xml:space="preserve">        </w:t>
      </w:r>
    </w:p>
    <w:p w14:paraId="69D9D3C9" w14:textId="2D2DF6F6" w:rsidR="001736DE" w:rsidRDefault="001736DE" w:rsidP="001736DE">
      <w:pPr>
        <w:pStyle w:val="Code"/>
        <w:ind w:left="576"/>
      </w:pPr>
      <w:r>
        <w:t>//</w:t>
      </w:r>
      <w:r w:rsidR="00E80C06">
        <w:t xml:space="preserve"> </w:t>
      </w:r>
      <w:r>
        <w:t>friction should less than force in normal direction</w:t>
      </w:r>
    </w:p>
    <w:p w14:paraId="649EB3B6" w14:textId="19281E00" w:rsidR="001736DE" w:rsidRDefault="001736DE" w:rsidP="001736DE">
      <w:pPr>
        <w:pStyle w:val="Code"/>
        <w:ind w:left="576"/>
      </w:pPr>
      <w:r>
        <w:t>if (j</w:t>
      </w:r>
      <w:r w:rsidR="0050100B">
        <w:t>T</w:t>
      </w:r>
      <w:r>
        <w:t xml:space="preserve"> &gt; j</w:t>
      </w:r>
      <w:r w:rsidR="0050100B">
        <w:t>N</w:t>
      </w:r>
      <w:r>
        <w:t>) j</w:t>
      </w:r>
      <w:r w:rsidR="0050100B">
        <w:t>T</w:t>
      </w:r>
      <w:r>
        <w:t xml:space="preserve"> = j</w:t>
      </w:r>
      <w:r w:rsidR="0050100B">
        <w:t>N</w:t>
      </w:r>
      <w:r>
        <w:t>;</w:t>
      </w:r>
    </w:p>
    <w:p w14:paraId="37614A53" w14:textId="77777777" w:rsidR="001736DE" w:rsidRDefault="001736DE" w:rsidP="001736DE">
      <w:pPr>
        <w:pStyle w:val="Code"/>
        <w:ind w:left="576"/>
      </w:pPr>
      <w:r>
        <w:t>//impulse is from s1 to s2 (in opposite direction of velocity)</w:t>
      </w:r>
    </w:p>
    <w:p w14:paraId="2A6D19A3" w14:textId="33139C53" w:rsidR="001736DE" w:rsidRDefault="001736DE" w:rsidP="001736DE">
      <w:pPr>
        <w:pStyle w:val="Code"/>
        <w:ind w:left="576"/>
      </w:pPr>
      <w:r>
        <w:t>impulse = tangent.scale(j</w:t>
      </w:r>
      <w:r w:rsidR="0050100B">
        <w:t>T</w:t>
      </w:r>
      <w:r>
        <w:t>);</w:t>
      </w:r>
    </w:p>
    <w:p w14:paraId="367D40A2" w14:textId="77777777" w:rsidR="001736DE" w:rsidRDefault="001736DE" w:rsidP="001736DE">
      <w:pPr>
        <w:pStyle w:val="Code"/>
        <w:ind w:left="576"/>
      </w:pPr>
    </w:p>
    <w:p w14:paraId="7E254616" w14:textId="77777777" w:rsidR="001736DE" w:rsidRDefault="001736DE" w:rsidP="001736DE">
      <w:pPr>
        <w:pStyle w:val="Code"/>
        <w:ind w:left="576"/>
      </w:pPr>
      <w:r>
        <w:t>s1.mVelocity = s1.mVelocity.subtract(impulse.scale(s1.mInvMass));</w:t>
      </w:r>
    </w:p>
    <w:p w14:paraId="76FEC5E1" w14:textId="77777777" w:rsidR="001736DE" w:rsidRDefault="001736DE" w:rsidP="001736DE">
      <w:pPr>
        <w:pStyle w:val="Code"/>
        <w:ind w:left="576"/>
      </w:pPr>
      <w:r>
        <w:t>s2.mVelocity = s2.mVelocity.add(impulse.scale(s2.mInvMass));</w:t>
      </w:r>
    </w:p>
    <w:p w14:paraId="26FA4DBD" w14:textId="77777777" w:rsidR="001736DE" w:rsidRDefault="001736DE" w:rsidP="001736DE">
      <w:pPr>
        <w:pStyle w:val="Heading3"/>
      </w:pPr>
      <w:bookmarkStart w:id="29" w:name="_ut5eyr1h17j7"/>
      <w:bookmarkEnd w:id="29"/>
      <w:r>
        <w:t xml:space="preserve">Defining an Initial Rectangle in Mygame.js </w:t>
      </w:r>
    </w:p>
    <w:p w14:paraId="6B850F05" w14:textId="77777777" w:rsidR="001736DE" w:rsidRDefault="001736DE" w:rsidP="001736DE">
      <w:r>
        <w:t xml:space="preserve">You need to modify </w:t>
      </w:r>
      <w:r>
        <w:rPr>
          <w:rStyle w:val="CodeInline"/>
        </w:rPr>
        <w:t>Mygame.js</w:t>
      </w:r>
      <w:r>
        <w:t xml:space="preserve"> file to define an initial rectangular </w:t>
      </w:r>
      <w:r>
        <w:rPr>
          <w:rStyle w:val="CodeInline"/>
        </w:rPr>
        <w:t xml:space="preserve">RigidShape </w:t>
      </w:r>
      <w:r>
        <w:t xml:space="preserve">object for testing purposes. Edit </w:t>
      </w:r>
      <w:r>
        <w:rPr>
          <w:rStyle w:val="CodeInline"/>
        </w:rPr>
        <w:t>Mygame.js</w:t>
      </w:r>
      <w:r>
        <w:t xml:space="preserve"> and add the following code to define a stationary rectangle with infinite mass.</w:t>
      </w:r>
    </w:p>
    <w:p w14:paraId="6A9E17F8" w14:textId="77777777" w:rsidR="001736DE" w:rsidRDefault="001736DE" w:rsidP="001736DE">
      <w:pPr>
        <w:pStyle w:val="Code"/>
        <w:ind w:left="720"/>
      </w:pPr>
      <w:r>
        <w:t>function MyGame() {</w:t>
      </w:r>
    </w:p>
    <w:p w14:paraId="4E0A6753" w14:textId="284BE794" w:rsidR="001736DE" w:rsidRDefault="001736DE" w:rsidP="001736DE">
      <w:pPr>
        <w:pStyle w:val="Code"/>
        <w:ind w:left="720"/>
      </w:pPr>
      <w:r>
        <w:t xml:space="preserve">    //.</w:t>
      </w:r>
      <w:r w:rsidR="00190C91">
        <w:t>.</w:t>
      </w:r>
      <w:r>
        <w:t>.identical to previous project</w:t>
      </w:r>
    </w:p>
    <w:p w14:paraId="002ABA04" w14:textId="77777777" w:rsidR="001736DE" w:rsidRDefault="001736DE" w:rsidP="001736DE">
      <w:pPr>
        <w:pStyle w:val="Code"/>
        <w:ind w:left="720"/>
      </w:pPr>
      <w:r>
        <w:t xml:space="preserve">    var r2 = new Rectangle(new Vec2(200, 400), 400, 20, 0, 1, 0);</w:t>
      </w:r>
    </w:p>
    <w:p w14:paraId="022EDD49" w14:textId="5448E882" w:rsidR="001736DE" w:rsidRDefault="001736DE" w:rsidP="001736DE">
      <w:pPr>
        <w:pStyle w:val="Code"/>
        <w:ind w:left="720"/>
      </w:pPr>
      <w:r>
        <w:t xml:space="preserve">    //.</w:t>
      </w:r>
      <w:r w:rsidR="00190C91">
        <w:t>.</w:t>
      </w:r>
      <w:r>
        <w:t>.identical to previous project</w:t>
      </w:r>
    </w:p>
    <w:p w14:paraId="5AEBE4FA" w14:textId="77777777" w:rsidR="001736DE" w:rsidRDefault="001736DE" w:rsidP="001736DE">
      <w:pPr>
        <w:pStyle w:val="Code"/>
        <w:ind w:left="720"/>
      </w:pPr>
      <w:r>
        <w:t>}</w:t>
      </w:r>
    </w:p>
    <w:p w14:paraId="26BC4086" w14:textId="77777777" w:rsidR="001736DE" w:rsidRDefault="001736DE" w:rsidP="001736DE">
      <w:pPr>
        <w:pStyle w:val="Heading2"/>
      </w:pPr>
      <w:bookmarkStart w:id="30" w:name="_aqqb8r8dw556"/>
      <w:bookmarkEnd w:id="30"/>
      <w:r>
        <w:t>Observation</w:t>
      </w:r>
    </w:p>
    <w:p w14:paraId="1F0415F2" w14:textId="23931FC7" w:rsidR="001736DE" w:rsidRDefault="001736DE" w:rsidP="001736DE">
      <w:r>
        <w:t>You should test your implementation in two ways. First, ensure that moving shapes collide and behave naturally. Second, ensure the collision resolution system is stable when there are many shapes that are in close proximity. You also can test the collision resolution between regular</w:t>
      </w:r>
      <w:r w:rsidR="00376302">
        <w:t xml:space="preserve"> shapes</w:t>
      </w:r>
      <w:r>
        <w:t xml:space="preserve"> and shapes with infinite mass.</w:t>
      </w:r>
    </w:p>
    <w:p w14:paraId="7ACAA067" w14:textId="2B00D782" w:rsidR="001736DE" w:rsidRDefault="001736DE" w:rsidP="001736DE">
      <w:r>
        <w:t>Notice that the scene now has a platform like shape. This is</w:t>
      </w:r>
      <w:r w:rsidR="00376302">
        <w:t xml:space="preserve"> a shape with infinite mass </w:t>
      </w:r>
      <w:r>
        <w:t xml:space="preserve">that can be tested for collision resolution with other regular moving shapes. Now make sure movement is switched on with the </w:t>
      </w:r>
      <w:r w:rsidR="009B0677">
        <w:t>comma (</w:t>
      </w:r>
      <w:r w:rsidR="00C02DEB">
        <w:t> </w:t>
      </w:r>
      <w:r w:rsidR="009B0677">
        <w:t>,</w:t>
      </w:r>
      <w:r w:rsidR="00C02DEB">
        <w:t> </w:t>
      </w:r>
      <w:r w:rsidR="009B0677">
        <w:t xml:space="preserve">) </w:t>
      </w:r>
      <w:r>
        <w:t xml:space="preserve">key and create several rectangle and circle shapes with the </w:t>
      </w:r>
      <w:r w:rsidR="00376302">
        <w:t>‘</w:t>
      </w:r>
      <w:r>
        <w:t>F</w:t>
      </w:r>
      <w:r w:rsidR="00376302">
        <w:t>’</w:t>
      </w:r>
      <w:r>
        <w:t xml:space="preserve"> and </w:t>
      </w:r>
      <w:r w:rsidR="00376302">
        <w:t>‘</w:t>
      </w:r>
      <w:r>
        <w:t>G</w:t>
      </w:r>
      <w:r w:rsidR="00376302">
        <w:t>’</w:t>
      </w:r>
      <w:r>
        <w:t xml:space="preserve"> keys. Notice that the shapes fall gradually to the floor and their motions </w:t>
      </w:r>
      <w:r w:rsidR="00376302">
        <w:t>stop with a slight rebound</w:t>
      </w:r>
      <w:r>
        <w:t xml:space="preserve">. This is a clear indication that the base case for Euler Integration, collision detection, and resolution all are operating as expected. Press the </w:t>
      </w:r>
      <w:r w:rsidR="00376302">
        <w:t>‘</w:t>
      </w:r>
      <w:r>
        <w:t>H</w:t>
      </w:r>
      <w:r w:rsidR="00376302">
        <w:t>’</w:t>
      </w:r>
      <w:r>
        <w:t xml:space="preserve"> key to excite all shapes. Notice the wandering shapes interact properly with the platforms and the walls of the game world with soft bounces and no apparent interpenetrations. In addition, pay attention to the apparent transfer of energy during collisions. Try adjusting the shape attributes, for example, the mass, and observe what happens when two shapes with very different masses collide. Notice that the shape</w:t>
      </w:r>
      <w:r w:rsidR="009445B8">
        <w:t xml:space="preserve"> with more mass</w:t>
      </w:r>
      <w:r>
        <w:t xml:space="preserve"> does not change its trajectory much after the collision. Lastly, notice that the shapes do not rotate as a result of collision. That is because your current implementation only consider</w:t>
      </w:r>
      <w:r w:rsidR="00376302">
        <w:t>s</w:t>
      </w:r>
      <w:r>
        <w:t xml:space="preserve"> the linear velocity of the shapes. In the next project you will improve the resolution function to consider angular velocity changes as a result of collisions.</w:t>
      </w:r>
    </w:p>
    <w:p w14:paraId="4A789829" w14:textId="23E9EAA4" w:rsidR="001736DE" w:rsidRDefault="001736DE" w:rsidP="001736DE">
      <w:r>
        <w:t xml:space="preserve">The stability of the system can be tested by increasing the number of shapes in the scene. The relaxation loop count of 15, continuously </w:t>
      </w:r>
      <w:r w:rsidR="00C26DA3">
        <w:t>pushes</w:t>
      </w:r>
      <w:r>
        <w:t xml:space="preserve"> interpenetrating shapes apart </w:t>
      </w:r>
      <w:r w:rsidR="00C26DA3">
        <w:t>by</w:t>
      </w:r>
      <w:r>
        <w:t xml:space="preserve"> 80% </w:t>
      </w:r>
      <w:r>
        <w:lastRenderedPageBreak/>
        <w:t xml:space="preserve">of </w:t>
      </w:r>
      <w:r w:rsidR="00C26DA3">
        <w:t>the inter</w:t>
      </w:r>
      <w:r>
        <w:t>penetration</w:t>
      </w:r>
      <w:r w:rsidR="00C26DA3">
        <w:t xml:space="preserve"> depth</w:t>
      </w:r>
      <w:r>
        <w:t xml:space="preserve"> during each iteration</w:t>
      </w:r>
      <w:r w:rsidR="00C26DA3">
        <w:t xml:space="preserve"> in addition to the impulse correction that is calculated</w:t>
      </w:r>
      <w:r>
        <w:t xml:space="preserve">. For example, you can switch off movement and positional corrections with the “,” and </w:t>
      </w:r>
      <w:r w:rsidR="00C26DA3">
        <w:t>‘</w:t>
      </w:r>
      <w:r>
        <w:t>M</w:t>
      </w:r>
      <w:r w:rsidR="00C26DA3">
        <w:t>’</w:t>
      </w:r>
      <w:r>
        <w:t xml:space="preserve"> keys and create multiple, e.g., 10 to 20, overlapping shapes at the exact same position. Now enable position correction with the M key and notice that after a short pause the shapes will appear again with no interpenetrations. </w:t>
      </w:r>
    </w:p>
    <w:p w14:paraId="0F7249C5" w14:textId="77777777" w:rsidR="001736DE" w:rsidRDefault="001736DE" w:rsidP="001736DE">
      <w:pPr>
        <w:pStyle w:val="Heading1"/>
      </w:pPr>
      <w:bookmarkStart w:id="31" w:name="_6use6it35ukg"/>
      <w:bookmarkEnd w:id="31"/>
      <w:r>
        <w:t>Supporting Rotation in Collision Response</w:t>
      </w:r>
    </w:p>
    <w:p w14:paraId="2E84BB1F" w14:textId="385C1726" w:rsidR="001736DE" w:rsidRDefault="001736DE" w:rsidP="00857132">
      <w:bookmarkStart w:id="32" w:name="_63gj824jnk1u"/>
      <w:bookmarkEnd w:id="32"/>
      <w:r>
        <w:t>Now that you have a concrete understanding and have successfully implemented</w:t>
      </w:r>
      <w:r w:rsidR="00C26DA3">
        <w:t xml:space="preserve"> the</w:t>
      </w:r>
      <w:r>
        <w:t xml:space="preserve"> Impulse Method for collision responses with linear velocities, it is time to integrate the support for the more general case of rotations. Before discussing the details, it is helpful to </w:t>
      </w:r>
      <w:r w:rsidR="00C26DA3">
        <w:t>relate the relevant correspondences</w:t>
      </w:r>
      <w:r>
        <w:t xml:space="preserve"> of Newtonian linear </w:t>
      </w:r>
      <w:r w:rsidR="00C26DA3">
        <w:t>mechanics to that of rotational mechanics. That is,</w:t>
      </w:r>
      <w:r>
        <w:t xml:space="preserve"> linear </w:t>
      </w:r>
      <w:r w:rsidR="007D70C6">
        <w:t>displacement</w:t>
      </w:r>
      <w:r>
        <w:t xml:space="preserve"> corresponds to rotation, velocity to angular velocity, </w:t>
      </w:r>
      <w:r w:rsidR="00857132">
        <w:t xml:space="preserve">force to torque, </w:t>
      </w:r>
      <w:r>
        <w:t>and mass to rotational iner</w:t>
      </w:r>
      <w:r w:rsidR="00C26DA3">
        <w:t>tia</w:t>
      </w:r>
      <w:r>
        <w:t xml:space="preserve">. </w:t>
      </w:r>
      <w:r w:rsidR="006F2BF1">
        <w:t>F</w:t>
      </w:r>
      <w:r w:rsidR="00CB23AD">
        <w:t>rom basic mechanics</w:t>
      </w:r>
      <w:r w:rsidR="00597520">
        <w:t>,</w:t>
      </w:r>
      <w:r w:rsidR="00CB23AD">
        <w:t xml:space="preserve"> </w:t>
      </w:r>
      <w:r w:rsidR="00857132">
        <w:t xml:space="preserve">rotational inertia is also known as the angular mass, or rotational inertia. It determines the torque needed for a desired angular acceleration about a rotational axis. </w:t>
      </w:r>
      <w:r>
        <w:t>The following discussion focuses on integrating rotation in the Impulse Method formulation and do</w:t>
      </w:r>
      <w:r w:rsidR="00B1641A">
        <w:t>es</w:t>
      </w:r>
      <w:r>
        <w:t xml:space="preserve"> not attempt to present a review on Newtonian Mechanics for Rotation.</w:t>
      </w:r>
      <w:r w:rsidR="008E11F8">
        <w:t xml:space="preserve"> </w:t>
      </w:r>
      <w:r w:rsidR="00087475">
        <w:t xml:space="preserve">Conveniently, integrating proper rotation into </w:t>
      </w:r>
      <w:r w:rsidR="000456B8">
        <w:t xml:space="preserve">the </w:t>
      </w:r>
      <w:r w:rsidR="00087475">
        <w:t xml:space="preserve">Impulse Method does not </w:t>
      </w:r>
      <w:r w:rsidR="000456B8">
        <w:t xml:space="preserve">involve </w:t>
      </w:r>
      <w:r w:rsidR="00087475">
        <w:t xml:space="preserve">derivation of </w:t>
      </w:r>
      <w:r w:rsidR="000456B8">
        <w:t xml:space="preserve">any </w:t>
      </w:r>
      <w:r w:rsidR="00087475">
        <w:t>new algorithm. All that is required is the formulation of impulse responses with proper consideration of rotational</w:t>
      </w:r>
      <w:r w:rsidR="000456B8">
        <w:t xml:space="preserve"> attributes</w:t>
      </w:r>
      <w:r w:rsidR="00087475">
        <w:t>.</w:t>
      </w:r>
    </w:p>
    <w:p w14:paraId="350B62B6" w14:textId="77777777" w:rsidR="001736DE" w:rsidRDefault="001736DE" w:rsidP="001736DE">
      <w:pPr>
        <w:pStyle w:val="Heading2"/>
      </w:pPr>
      <w:r>
        <w:t>Integrating Newtonian Mechanics for Rotation</w:t>
      </w:r>
    </w:p>
    <w:p w14:paraId="10D6C0C7" w14:textId="403BD526" w:rsidR="001736DE" w:rsidRDefault="001736DE" w:rsidP="001736DE">
      <w:pPr>
        <w:rPr>
          <w:rFonts w:eastAsiaTheme="minorEastAsia"/>
        </w:rPr>
      </w:pPr>
      <w:r>
        <w:rPr>
          <w:highlight w:val="white"/>
        </w:rPr>
        <w:t xml:space="preserve">The key to integrating rotation into the Impulse Method formulation is recognizing the fact that the linear velocity you have been working with, e.g., </w:t>
      </w:r>
      <w:r>
        <w:t xml:space="preserve">velocity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1</m:t>
            </m:r>
          </m:sub>
        </m:sSub>
      </m:oMath>
      <w:r>
        <w:rPr>
          <w:rFonts w:eastAsiaTheme="minorEastAsia"/>
        </w:rPr>
        <w:t xml:space="preserve"> </w:t>
      </w:r>
      <w:r>
        <w:t>of shape A,</w:t>
      </w:r>
      <w:r>
        <w:rPr>
          <w:highlight w:val="white"/>
        </w:rPr>
        <w:t xml:space="preserve"> is actually the velocity of the shape at its center location.  In the absence of rotation, this velocity is constant throughout the shape and can be applied to any position. However, as ill</w:t>
      </w:r>
      <w:r w:rsidR="007362AA">
        <w:rPr>
          <w:highlight w:val="white"/>
        </w:rPr>
        <w:t>ustrated in Figure 4-9</w:t>
      </w:r>
      <w:r>
        <w:rPr>
          <w:highlight w:val="white"/>
        </w:rPr>
        <w:t xml:space="preserve">, when the movement of a shape includes angular velocity, </w:t>
      </w:r>
      <m:oMath>
        <m:sSub>
          <m:sSubPr>
            <m:ctrlPr>
              <w:rPr>
                <w:rFonts w:ascii="Cambria Math" w:hAnsi="Cambria Math"/>
                <w:sz w:val="18"/>
                <w:szCs w:val="18"/>
              </w:rPr>
            </m:ctrlPr>
          </m:sSubPr>
          <m:e>
            <m:acc>
              <m:accPr>
                <m:chr m:val="⃗"/>
                <m:ctrlPr>
                  <w:rPr>
                    <w:rFonts w:ascii="Cambria Math" w:hAnsi="Cambria Math"/>
                    <w:i/>
                    <w:sz w:val="18"/>
                    <w:szCs w:val="18"/>
                  </w:rPr>
                </m:ctrlPr>
              </m:accPr>
              <m:e>
                <m:r>
                  <w:rPr>
                    <w:rFonts w:ascii="Cambria Math" w:hAnsi="Cambria Math"/>
                  </w:rPr>
                  <m:t>ω</m:t>
                </m:r>
              </m:e>
            </m:acc>
          </m:e>
          <m:sub>
            <m:r>
              <w:rPr>
                <w:rFonts w:ascii="Cambria Math" w:hAnsi="Cambria Math"/>
              </w:rPr>
              <m:t>A1</m:t>
            </m:r>
          </m:sub>
        </m:sSub>
      </m:oMath>
      <w:r>
        <w:rPr>
          <w:rFonts w:eastAsiaTheme="minorEastAsia"/>
          <w:sz w:val="18"/>
        </w:rPr>
        <w:t xml:space="preserve">, </w:t>
      </w:r>
      <w:r>
        <w:rPr>
          <w:highlight w:val="white"/>
        </w:rPr>
        <w:t xml:space="preserve">its linear velocity at a position </w:t>
      </w:r>
      <m:oMath>
        <m:r>
          <w:rPr>
            <w:rFonts w:ascii="Cambria Math" w:hAnsi="Cambria Math"/>
          </w:rPr>
          <m:t>P</m:t>
        </m:r>
      </m:oMath>
      <w:r>
        <w:rPr>
          <w:rFonts w:eastAsiaTheme="minorEastAsia"/>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P</m:t>
            </m:r>
            <m:r>
              <m:rPr>
                <m:sty m:val="p"/>
              </m:rPr>
              <w:rPr>
                <w:rFonts w:ascii="Cambria Math" w:hAnsi="Cambria Math"/>
              </w:rPr>
              <m:t>1</m:t>
            </m:r>
          </m:sub>
        </m:sSub>
      </m:oMath>
      <w:r>
        <w:rPr>
          <w:rFonts w:eastAsiaTheme="minorEastAsia"/>
        </w:rPr>
        <w:t xml:space="preserve">, is actually a function of the relative position between the point and the center of rotation of the shape, </w:t>
      </w:r>
      <m:oMath>
        <m:sSub>
          <m:sSubPr>
            <m:ctrlPr>
              <w:rPr>
                <w:rFonts w:ascii="Cambria Math" w:hAnsi="Cambria Math"/>
                <w:sz w:val="18"/>
                <w:szCs w:val="18"/>
              </w:rPr>
            </m:ctrlPr>
          </m:sSubPr>
          <m:e>
            <m:acc>
              <m:accPr>
                <m:chr m:val="⃗"/>
                <m:ctrlPr>
                  <w:rPr>
                    <w:rFonts w:ascii="Cambria Math" w:hAnsi="Cambria Math"/>
                    <w:i/>
                    <w:sz w:val="18"/>
                    <w:szCs w:val="18"/>
                  </w:rPr>
                </m:ctrlPr>
              </m:accPr>
              <m:e>
                <m:r>
                  <w:rPr>
                    <w:rFonts w:ascii="Cambria Math" w:hAnsi="Cambria Math"/>
                  </w:rPr>
                  <m:t>R</m:t>
                </m:r>
              </m:e>
            </m:acc>
          </m:e>
          <m:sub>
            <m:r>
              <w:rPr>
                <w:rFonts w:ascii="Cambria Math" w:hAnsi="Cambria Math"/>
              </w:rPr>
              <m:t>AP</m:t>
            </m:r>
          </m:sub>
        </m:sSub>
      </m:oMath>
      <w:r>
        <w:rPr>
          <w:rFonts w:eastAsiaTheme="minorEastAsia"/>
        </w:rPr>
        <w:t>.</w:t>
      </w:r>
    </w:p>
    <w:p w14:paraId="19AE51E9" w14:textId="77777777" w:rsidR="001736DE" w:rsidRDefault="007F4D00" w:rsidP="00E23B95">
      <w:pPr>
        <w:pStyle w:val="Bullet"/>
        <w:numPr>
          <w:ilvl w:val="0"/>
          <w:numId w:val="12"/>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P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ω</m:t>
                </m:r>
              </m:e>
            </m:acc>
          </m:e>
          <m:sub>
            <m:r>
              <w:rPr>
                <w:rFonts w:ascii="Cambria Math" w:hAnsi="Cambria Math"/>
              </w:rPr>
              <m:t>A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AP</m:t>
            </m:r>
          </m:sub>
        </m:sSub>
        <m:r>
          <w:rPr>
            <w:rFonts w:ascii="Cambria Math" w:hAnsi="Cambria Math"/>
          </w:rPr>
          <m:t>)</m:t>
        </m:r>
      </m:oMath>
    </w:p>
    <w:p w14:paraId="4F891349" w14:textId="35D0E92E" w:rsidR="001736DE" w:rsidRDefault="001736DE" w:rsidP="001736DE">
      <w:pPr>
        <w:pStyle w:val="FigureCaption"/>
        <w:rPr>
          <w:highlight w:val="white"/>
        </w:rPr>
      </w:pPr>
      <w:r>
        <w:rPr>
          <w:lang w:eastAsia="zh-CN"/>
        </w:rPr>
        <w:lastRenderedPageBreak/>
        <w:drawing>
          <wp:inline distT="0" distB="0" distL="0" distR="0" wp14:anchorId="7674688D" wp14:editId="4762D6A2">
            <wp:extent cx="1276350" cy="1228725"/>
            <wp:effectExtent l="0" t="0" r="0" b="9525"/>
            <wp:docPr id="5" name="Picture 5" descr="Figure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4-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6350" cy="1228725"/>
                    </a:xfrm>
                    <a:prstGeom prst="rect">
                      <a:avLst/>
                    </a:prstGeom>
                    <a:noFill/>
                    <a:ln>
                      <a:noFill/>
                    </a:ln>
                  </pic:spPr>
                </pic:pic>
              </a:graphicData>
            </a:graphic>
          </wp:inline>
        </w:drawing>
      </w:r>
    </w:p>
    <w:p w14:paraId="58B5C7D6" w14:textId="36C812BC" w:rsidR="001736DE" w:rsidRDefault="007362AA" w:rsidP="001736DE">
      <w:pPr>
        <w:pStyle w:val="FigureCaption"/>
        <w:rPr>
          <w:highlight w:val="white"/>
        </w:rPr>
      </w:pPr>
      <w:r>
        <w:rPr>
          <w:highlight w:val="white"/>
        </w:rPr>
        <w:t>Figure 4-9</w:t>
      </w:r>
      <w:r w:rsidR="001736DE">
        <w:rPr>
          <w:highlight w:val="white"/>
        </w:rPr>
        <w:t xml:space="preserve"> Linear Velocity at a Position in the Presence of Rotation</w:t>
      </w:r>
    </w:p>
    <w:p w14:paraId="50C0414C" w14:textId="30E46D42" w:rsidR="001736DE" w:rsidRPr="00875D16" w:rsidRDefault="001736DE" w:rsidP="00875D16">
      <w:pPr>
        <w:pStyle w:val="NoteTipCaution"/>
        <w:rPr>
          <w:highlight w:val="white"/>
        </w:rPr>
      </w:pPr>
      <w:r w:rsidRPr="00875D16">
        <w:t xml:space="preserve">Note: Angular velocity is a vector that is perpendicular to the linear velocity. In this case, as linear velocity are defined on the X/Y plane, </w:t>
      </w:r>
      <m:oMath>
        <m:acc>
          <m:accPr>
            <m:chr m:val="⃗"/>
            <m:ctrlPr>
              <w:rPr>
                <w:rFonts w:ascii="Cambria Math" w:hAnsi="Cambria Math"/>
              </w:rPr>
            </m:ctrlPr>
          </m:accPr>
          <m:e>
            <m:r>
              <w:rPr>
                <w:rFonts w:ascii="Cambria Math" w:hAnsi="Cambria Math"/>
              </w:rPr>
              <m:t>ω</m:t>
            </m:r>
          </m:e>
        </m:acc>
      </m:oMath>
      <w:r w:rsidRPr="00875D16">
        <w:t xml:space="preserve"> is a vector in the z direction</w:t>
      </w:r>
      <w:r w:rsidR="00B1641A" w:rsidRPr="00875D16">
        <w:t xml:space="preserve"> since objects rotate around their center of mass</w:t>
      </w:r>
      <w:r w:rsidRPr="00875D16">
        <w:t>. For simplicity, in your implementation</w:t>
      </w:r>
      <w:r w:rsidR="00B1641A" w:rsidRPr="00875D16">
        <w:t>,</w:t>
      </w:r>
      <w:r w:rsidRPr="00875D16">
        <w:t xml:space="preserve"> </w:t>
      </w:r>
      <m:oMath>
        <m:acc>
          <m:accPr>
            <m:chr m:val="⃗"/>
            <m:ctrlPr>
              <w:rPr>
                <w:rFonts w:ascii="Cambria Math" w:hAnsi="Cambria Math"/>
              </w:rPr>
            </m:ctrlPr>
          </m:accPr>
          <m:e>
            <m:r>
              <w:rPr>
                <w:rFonts w:ascii="Cambria Math" w:hAnsi="Cambria Math"/>
              </w:rPr>
              <m:t>ω</m:t>
            </m:r>
          </m:e>
        </m:acc>
      </m:oMath>
      <w:r w:rsidRPr="00875D16">
        <w:t xml:space="preserve"> will be stored as a simple scalar representing the z-component </w:t>
      </w:r>
      <w:r w:rsidR="00B1641A" w:rsidRPr="00875D16">
        <w:t>magnitude</w:t>
      </w:r>
      <w:r w:rsidRPr="00875D16">
        <w:t xml:space="preserve"> of the vector.</w:t>
      </w:r>
    </w:p>
    <w:p w14:paraId="7A95D14E" w14:textId="77777777" w:rsidR="001736DE" w:rsidRDefault="001736DE" w:rsidP="001736DE">
      <w:pPr>
        <w:pStyle w:val="Heading2"/>
        <w:rPr>
          <w:highlight w:val="white"/>
        </w:rPr>
      </w:pPr>
      <w:r>
        <w:rPr>
          <w:highlight w:val="white"/>
        </w:rPr>
        <w:t>Formulating Impulse Method with Rotation</w:t>
      </w:r>
    </w:p>
    <w:p w14:paraId="608B8F3A" w14:textId="31509202" w:rsidR="001736DE" w:rsidRDefault="001736DE" w:rsidP="001736DE">
      <w:pPr>
        <w:rPr>
          <w:highlight w:val="white"/>
        </w:rPr>
      </w:pPr>
      <w:r>
        <w:rPr>
          <w:highlight w:val="white"/>
        </w:rPr>
        <w:t>Similar to the case for linear impulse response, it is also true that change in angular velocity after a collision is inversely proportional to the rotational inertia</w:t>
      </w:r>
      <w:r w:rsidR="007040E7">
        <w:rPr>
          <w:highlight w:val="white"/>
        </w:rPr>
        <w:t>. As illustrated in Figure 4-10</w:t>
      </w:r>
      <w:r>
        <w:rPr>
          <w:highlight w:val="white"/>
        </w:rPr>
        <w:t xml:space="preserve">, for shapes A and B with rotational inertia of </w:t>
      </w:r>
      <m:oMath>
        <m:sSub>
          <m:sSubPr>
            <m:ctrlPr>
              <w:rPr>
                <w:rFonts w:ascii="Cambria Math" w:hAnsi="Cambria Math"/>
                <w:sz w:val="18"/>
                <w:szCs w:val="18"/>
              </w:rPr>
            </m:ctrlPr>
          </m:sSubPr>
          <m:e>
            <m:r>
              <w:rPr>
                <w:rFonts w:ascii="Cambria Math" w:hAnsi="Cambria Math"/>
                <w:sz w:val="18"/>
              </w:rPr>
              <m:t>I</m:t>
            </m:r>
          </m:e>
          <m:sub>
            <m:r>
              <w:rPr>
                <w:rFonts w:ascii="Cambria Math" w:hAnsi="Cambria Math"/>
              </w:rPr>
              <m:t>A</m:t>
            </m:r>
          </m:sub>
        </m:sSub>
      </m:oMath>
      <w:r>
        <w:rPr>
          <w:highlight w:val="white"/>
        </w:rPr>
        <w:t xml:space="preserve"> and </w:t>
      </w:r>
      <m:oMath>
        <m:sSub>
          <m:sSubPr>
            <m:ctrlPr>
              <w:rPr>
                <w:rFonts w:ascii="Cambria Math" w:hAnsi="Cambria Math"/>
                <w:sz w:val="18"/>
                <w:szCs w:val="18"/>
              </w:rPr>
            </m:ctrlPr>
          </m:sSubPr>
          <m:e>
            <m:r>
              <w:rPr>
                <w:rFonts w:ascii="Cambria Math" w:hAnsi="Cambria Math"/>
                <w:sz w:val="18"/>
              </w:rPr>
              <m:t>I</m:t>
            </m:r>
          </m:e>
          <m:sub>
            <m:r>
              <w:rPr>
                <w:rFonts w:ascii="Cambria Math" w:hAnsi="Cambria Math"/>
              </w:rPr>
              <m:t>B</m:t>
            </m:r>
          </m:sub>
        </m:sSub>
      </m:oMath>
      <w:r>
        <w:rPr>
          <w:highlight w:val="white"/>
        </w:rPr>
        <w:t xml:space="preserve">; and initial angular velocities of </w:t>
      </w:r>
      <m:oMath>
        <m:sSub>
          <m:sSubPr>
            <m:ctrlPr>
              <w:rPr>
                <w:rFonts w:ascii="Cambria Math" w:hAnsi="Cambria Math"/>
                <w:sz w:val="18"/>
                <w:szCs w:val="18"/>
              </w:rPr>
            </m:ctrlPr>
          </m:sSubPr>
          <m:e>
            <m:acc>
              <m:accPr>
                <m:chr m:val="⃗"/>
                <m:ctrlPr>
                  <w:rPr>
                    <w:rFonts w:ascii="Cambria Math" w:hAnsi="Cambria Math"/>
                    <w:i/>
                    <w:sz w:val="18"/>
                    <w:szCs w:val="18"/>
                  </w:rPr>
                </m:ctrlPr>
              </m:accPr>
              <m:e>
                <m:r>
                  <w:rPr>
                    <w:rFonts w:ascii="Cambria Math" w:hAnsi="Cambria Math"/>
                  </w:rPr>
                  <m:t>ω</m:t>
                </m:r>
              </m:e>
            </m:acc>
          </m:e>
          <m:sub>
            <m:r>
              <w:rPr>
                <w:rFonts w:ascii="Cambria Math" w:hAnsi="Cambria Math"/>
              </w:rPr>
              <m:t>A1</m:t>
            </m:r>
          </m:sub>
        </m:sSub>
      </m:oMath>
      <w:r>
        <w:rPr>
          <w:highlight w:val="white"/>
        </w:rPr>
        <w:t xml:space="preserve"> and </w:t>
      </w:r>
      <m:oMath>
        <m:sSub>
          <m:sSubPr>
            <m:ctrlPr>
              <w:rPr>
                <w:rFonts w:ascii="Cambria Math" w:hAnsi="Cambria Math"/>
                <w:sz w:val="18"/>
                <w:szCs w:val="18"/>
              </w:rPr>
            </m:ctrlPr>
          </m:sSubPr>
          <m:e>
            <m:acc>
              <m:accPr>
                <m:chr m:val="⃗"/>
                <m:ctrlPr>
                  <w:rPr>
                    <w:rFonts w:ascii="Cambria Math" w:hAnsi="Cambria Math"/>
                    <w:i/>
                    <w:sz w:val="18"/>
                    <w:szCs w:val="18"/>
                  </w:rPr>
                </m:ctrlPr>
              </m:accPr>
              <m:e>
                <m:r>
                  <w:rPr>
                    <w:rFonts w:ascii="Cambria Math" w:hAnsi="Cambria Math"/>
                  </w:rPr>
                  <m:t>ω</m:t>
                </m:r>
              </m:e>
            </m:acc>
          </m:e>
          <m:sub>
            <m:r>
              <w:rPr>
                <w:rFonts w:ascii="Cambria Math" w:hAnsi="Cambria Math"/>
              </w:rPr>
              <m:t>B1</m:t>
            </m:r>
          </m:sub>
        </m:sSub>
      </m:oMath>
      <w:r>
        <w:rPr>
          <w:highlight w:val="white"/>
        </w:rPr>
        <w:t xml:space="preserve">; after a collision the angular velocities, </w:t>
      </w:r>
      <m:oMath>
        <m:sSub>
          <m:sSubPr>
            <m:ctrlPr>
              <w:rPr>
                <w:rFonts w:ascii="Cambria Math" w:hAnsi="Cambria Math"/>
                <w:sz w:val="18"/>
                <w:szCs w:val="18"/>
              </w:rPr>
            </m:ctrlPr>
          </m:sSubPr>
          <m:e>
            <m:acc>
              <m:accPr>
                <m:chr m:val="⃗"/>
                <m:ctrlPr>
                  <w:rPr>
                    <w:rFonts w:ascii="Cambria Math" w:hAnsi="Cambria Math"/>
                    <w:i/>
                    <w:sz w:val="18"/>
                    <w:szCs w:val="18"/>
                  </w:rPr>
                </m:ctrlPr>
              </m:accPr>
              <m:e>
                <m:r>
                  <w:rPr>
                    <w:rFonts w:ascii="Cambria Math" w:hAnsi="Cambria Math"/>
                  </w:rPr>
                  <m:t>ω</m:t>
                </m:r>
              </m:e>
            </m:acc>
          </m:e>
          <m:sub>
            <m:r>
              <w:rPr>
                <w:rFonts w:ascii="Cambria Math" w:hAnsi="Cambria Math"/>
              </w:rPr>
              <m:t>A2</m:t>
            </m:r>
          </m:sub>
        </m:sSub>
        <m:r>
          <w:rPr>
            <w:rFonts w:ascii="Cambria Math" w:hAnsi="Cambria Math"/>
            <w:sz w:val="18"/>
          </w:rPr>
          <m:t xml:space="preserve"> </m:t>
        </m:r>
      </m:oMath>
      <w:r>
        <w:rPr>
          <w:highlight w:val="white"/>
        </w:rPr>
        <w:t xml:space="preserve">and </w:t>
      </w:r>
      <m:oMath>
        <m:sSub>
          <m:sSubPr>
            <m:ctrlPr>
              <w:rPr>
                <w:rFonts w:ascii="Cambria Math" w:hAnsi="Cambria Math"/>
                <w:sz w:val="18"/>
                <w:szCs w:val="18"/>
              </w:rPr>
            </m:ctrlPr>
          </m:sSubPr>
          <m:e>
            <m:acc>
              <m:accPr>
                <m:chr m:val="⃗"/>
                <m:ctrlPr>
                  <w:rPr>
                    <w:rFonts w:ascii="Cambria Math" w:hAnsi="Cambria Math"/>
                    <w:i/>
                    <w:sz w:val="18"/>
                    <w:szCs w:val="18"/>
                  </w:rPr>
                </m:ctrlPr>
              </m:accPr>
              <m:e>
                <m:r>
                  <w:rPr>
                    <w:rFonts w:ascii="Cambria Math" w:hAnsi="Cambria Math"/>
                  </w:rPr>
                  <m:t>ω</m:t>
                </m:r>
              </m:e>
            </m:acc>
          </m:e>
          <m:sub>
            <m:r>
              <w:rPr>
                <w:rFonts w:ascii="Cambria Math" w:hAnsi="Cambria Math"/>
              </w:rPr>
              <m:t>B2</m:t>
            </m:r>
          </m:sub>
        </m:sSub>
      </m:oMath>
      <w:r w:rsidR="00B1641A">
        <w:rPr>
          <w:highlight w:val="white"/>
        </w:rPr>
        <w:t>, are defined as follows</w:t>
      </w:r>
      <w:r>
        <w:rPr>
          <w:highlight w:val="white"/>
        </w:rPr>
        <w:t xml:space="preserve">. </w:t>
      </w:r>
    </w:p>
    <w:p w14:paraId="65028181" w14:textId="36D09B13" w:rsidR="001736DE" w:rsidRPr="001E5DE2"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A</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A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AP</m:t>
                </m:r>
              </m:sub>
            </m:sSub>
            <m:r>
              <m:rPr>
                <m:sty m:val="p"/>
              </m:rPr>
              <w:rPr>
                <w:rFonts w:ascii="Cambria Math" w:hAnsi="Cambria Math"/>
              </w:rPr>
              <m:t>×</m:t>
            </m:r>
            <m:acc>
              <m:accPr>
                <m:ctrlPr>
                  <w:rPr>
                    <w:rFonts w:ascii="Cambria Math" w:hAnsi="Cambria Math"/>
                  </w:rPr>
                </m:ctrlPr>
              </m:accPr>
              <m:e>
                <m:r>
                  <w:rPr>
                    <w:rFonts w:ascii="Cambria Math" w:hAnsi="Cambria Math"/>
                  </w:rPr>
                  <m:t>N</m:t>
                </m:r>
              </m:e>
            </m:acc>
            <m:ctrlPr>
              <w:rPr>
                <w:rFonts w:ascii="Cambria Math" w:hAnsi="Cambria Math"/>
                <w:i/>
              </w:rPr>
            </m:ctrlPr>
          </m:e>
        </m:d>
        <m:f>
          <m:fPr>
            <m:ctrlPr>
              <w:rPr>
                <w:rFonts w:ascii="Cambria Math" w:hAnsi="Cambria Math"/>
              </w:rPr>
            </m:ctrlPr>
          </m:fPr>
          <m:num>
            <m:r>
              <w:rPr>
                <w:rFonts w:ascii="Cambria Math" w:hAnsi="Cambria Math"/>
              </w:rPr>
              <m:t>j</m:t>
            </m:r>
          </m:num>
          <m:den>
            <m:sSub>
              <m:sSubPr>
                <m:ctrlPr>
                  <w:rPr>
                    <w:rFonts w:ascii="Cambria Math" w:hAnsi="Cambria Math"/>
                    <w:i/>
                  </w:rPr>
                </m:ctrlPr>
              </m:sSubPr>
              <m:e>
                <m:r>
                  <w:rPr>
                    <w:rFonts w:ascii="Cambria Math" w:hAnsi="Cambria Math"/>
                  </w:rPr>
                  <m:t>I</m:t>
                </m:r>
              </m:e>
              <m:sub>
                <m:r>
                  <w:rPr>
                    <w:rFonts w:ascii="Cambria Math" w:hAnsi="Cambria Math"/>
                  </w:rPr>
                  <m:t>A</m:t>
                </m:r>
              </m:sub>
            </m:sSub>
          </m:den>
        </m:f>
      </m:oMath>
    </w:p>
    <w:p w14:paraId="2C2F1F1C" w14:textId="77777777" w:rsidR="001736DE"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B</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B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BP</m:t>
            </m:r>
          </m:sub>
        </m:sSub>
        <m:r>
          <m:rPr>
            <m:sty m:val="p"/>
          </m:rPr>
          <w:rPr>
            <w:rFonts w:ascii="Cambria Math" w:hAnsi="Cambria Math"/>
          </w:rPr>
          <m:t>×</m:t>
        </m:r>
        <m:acc>
          <m:accPr>
            <m:ctrlPr>
              <w:rPr>
                <w:rFonts w:ascii="Cambria Math" w:hAnsi="Cambria Math"/>
              </w:rPr>
            </m:ctrlPr>
          </m:accPr>
          <m:e>
            <m:r>
              <w:rPr>
                <w:rFonts w:ascii="Cambria Math" w:hAnsi="Cambria Math"/>
              </w:rPr>
              <m:t>N</m:t>
            </m:r>
          </m:e>
        </m:acc>
        <m:r>
          <w:rPr>
            <w:rFonts w:ascii="Cambria Math" w:hAnsi="Cambria Math"/>
          </w:rPr>
          <m:t>)</m:t>
        </m:r>
        <m:f>
          <m:fPr>
            <m:ctrlPr>
              <w:rPr>
                <w:rFonts w:ascii="Cambria Math" w:hAnsi="Cambria Math"/>
              </w:rPr>
            </m:ctrlPr>
          </m:fPr>
          <m:num>
            <m:r>
              <w:rPr>
                <w:rFonts w:ascii="Cambria Math" w:hAnsi="Cambria Math"/>
              </w:rPr>
              <m:t>j</m:t>
            </m:r>
          </m:num>
          <m:den>
            <m:sSub>
              <m:sSubPr>
                <m:ctrlPr>
                  <w:rPr>
                    <w:rFonts w:ascii="Cambria Math" w:hAnsi="Cambria Math"/>
                    <w:i/>
                  </w:rPr>
                </m:ctrlPr>
              </m:sSubPr>
              <m:e>
                <m:r>
                  <w:rPr>
                    <w:rFonts w:ascii="Cambria Math" w:hAnsi="Cambria Math"/>
                  </w:rPr>
                  <m:t>I</m:t>
                </m:r>
              </m:e>
              <m:sub>
                <m:r>
                  <w:rPr>
                    <w:rFonts w:ascii="Cambria Math" w:hAnsi="Cambria Math"/>
                  </w:rPr>
                  <m:t>B</m:t>
                </m:r>
              </m:sub>
            </m:sSub>
          </m:den>
        </m:f>
      </m:oMath>
    </w:p>
    <w:p w14:paraId="26C94892" w14:textId="074070D2" w:rsidR="001736DE" w:rsidRDefault="001736DE" w:rsidP="001736DE">
      <w:pPr>
        <w:rPr>
          <w:rFonts w:eastAsiaTheme="minorEastAsia"/>
        </w:rPr>
      </w:pPr>
      <w:r>
        <w:rPr>
          <w:highlight w:val="white"/>
        </w:rPr>
        <w:t xml:space="preserve">Where </w:t>
      </w:r>
      <m:oMath>
        <m:sSub>
          <m:sSubPr>
            <m:ctrlPr>
              <w:rPr>
                <w:rFonts w:ascii="Cambria Math" w:hAnsi="Cambria Math"/>
                <w:sz w:val="18"/>
                <w:szCs w:val="18"/>
              </w:rPr>
            </m:ctrlPr>
          </m:sSubPr>
          <m:e>
            <m:acc>
              <m:accPr>
                <m:chr m:val="⃗"/>
                <m:ctrlPr>
                  <w:rPr>
                    <w:rFonts w:ascii="Cambria Math" w:hAnsi="Cambria Math"/>
                    <w:i/>
                    <w:sz w:val="18"/>
                    <w:szCs w:val="18"/>
                  </w:rPr>
                </m:ctrlPr>
              </m:accPr>
              <m:e>
                <m:r>
                  <w:rPr>
                    <w:rFonts w:ascii="Cambria Math" w:hAnsi="Cambria Math"/>
                  </w:rPr>
                  <m:t>R</m:t>
                </m:r>
              </m:e>
            </m:acc>
          </m:e>
          <m:sub>
            <m:r>
              <w:rPr>
                <w:rFonts w:ascii="Cambria Math" w:hAnsi="Cambria Math"/>
              </w:rPr>
              <m:t>AP</m:t>
            </m:r>
          </m:sub>
        </m:sSub>
      </m:oMath>
      <w:r>
        <w:rPr>
          <w:highlight w:val="white"/>
        </w:rPr>
        <w:t xml:space="preserve"> and </w:t>
      </w:r>
      <m:oMath>
        <m:sSub>
          <m:sSubPr>
            <m:ctrlPr>
              <w:rPr>
                <w:rFonts w:ascii="Cambria Math" w:hAnsi="Cambria Math"/>
                <w:sz w:val="18"/>
                <w:szCs w:val="18"/>
              </w:rPr>
            </m:ctrlPr>
          </m:sSubPr>
          <m:e>
            <m:acc>
              <m:accPr>
                <m:chr m:val="⃗"/>
                <m:ctrlPr>
                  <w:rPr>
                    <w:rFonts w:ascii="Cambria Math" w:hAnsi="Cambria Math"/>
                    <w:i/>
                    <w:sz w:val="18"/>
                    <w:szCs w:val="18"/>
                  </w:rPr>
                </m:ctrlPr>
              </m:accPr>
              <m:e>
                <m:r>
                  <w:rPr>
                    <w:rFonts w:ascii="Cambria Math" w:hAnsi="Cambria Math"/>
                  </w:rPr>
                  <m:t>R</m:t>
                </m:r>
              </m:e>
            </m:acc>
          </m:e>
          <m:sub>
            <m:r>
              <w:rPr>
                <w:rFonts w:ascii="Cambria Math" w:hAnsi="Cambria Math"/>
              </w:rPr>
              <m:t>BP</m:t>
            </m:r>
          </m:sub>
        </m:sSub>
      </m:oMath>
      <w:r>
        <w:rPr>
          <w:rFonts w:eastAsiaTheme="minorEastAsia"/>
          <w:sz w:val="18"/>
        </w:rPr>
        <w:t xml:space="preserve"> </w:t>
      </w:r>
      <w:r>
        <w:rPr>
          <w:highlight w:val="white"/>
        </w:rPr>
        <w:t xml:space="preserve">are positional vectors from each shape’s center of rotation to the point of collision, </w:t>
      </w:r>
      <m:oMath>
        <m:r>
          <w:rPr>
            <w:rFonts w:ascii="Cambria Math" w:hAnsi="Cambria Math"/>
          </w:rPr>
          <m:t>P</m:t>
        </m:r>
      </m:oMath>
      <w:r>
        <w:rPr>
          <w:highlight w:val="white"/>
        </w:rPr>
        <w:t xml:space="preserve">; and </w:t>
      </w:r>
      <m:oMath>
        <m:acc>
          <m:accPr>
            <m:ctrlPr>
              <w:rPr>
                <w:rFonts w:ascii="Cambria Math" w:hAnsi="Cambria Math"/>
              </w:rPr>
            </m:ctrlPr>
          </m:accPr>
          <m:e>
            <m:r>
              <w:rPr>
                <w:rFonts w:ascii="Cambria Math" w:hAnsi="Cambria Math"/>
              </w:rPr>
              <m:t>N</m:t>
            </m:r>
          </m:e>
        </m:acc>
      </m:oMath>
      <w:r>
        <w:rPr>
          <w:rFonts w:eastAsiaTheme="minorEastAsia"/>
        </w:rPr>
        <w:t xml:space="preserve"> is the normal of collision. </w:t>
      </w:r>
    </w:p>
    <w:p w14:paraId="12F1C2E3" w14:textId="58BC3EC8" w:rsidR="001736DE" w:rsidRDefault="001736DE" w:rsidP="001736DE">
      <w:pPr>
        <w:pStyle w:val="FigureCaption"/>
        <w:rPr>
          <w:highlight w:val="white"/>
        </w:rPr>
      </w:pPr>
      <w:r>
        <w:rPr>
          <w:lang w:eastAsia="zh-CN"/>
        </w:rPr>
        <w:lastRenderedPageBreak/>
        <w:drawing>
          <wp:inline distT="0" distB="0" distL="0" distR="0" wp14:anchorId="6ADBDE09" wp14:editId="3F707819">
            <wp:extent cx="2066290" cy="1572895"/>
            <wp:effectExtent l="0" t="0" r="0" b="8255"/>
            <wp:docPr id="4" name="Picture 4" descr="Figure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66290" cy="1572895"/>
                    </a:xfrm>
                    <a:prstGeom prst="rect">
                      <a:avLst/>
                    </a:prstGeom>
                    <a:noFill/>
                    <a:ln>
                      <a:noFill/>
                    </a:ln>
                  </pic:spPr>
                </pic:pic>
              </a:graphicData>
            </a:graphic>
          </wp:inline>
        </w:drawing>
      </w:r>
    </w:p>
    <w:p w14:paraId="5FCE3AA1" w14:textId="55CD4B3F" w:rsidR="001736DE" w:rsidRDefault="007040E7" w:rsidP="001736DE">
      <w:pPr>
        <w:pStyle w:val="FigureCaption"/>
        <w:rPr>
          <w:highlight w:val="white"/>
        </w:rPr>
      </w:pPr>
      <w:r>
        <w:rPr>
          <w:highlight w:val="white"/>
        </w:rPr>
        <w:t>Figure 4-10</w:t>
      </w:r>
      <w:r w:rsidR="001736DE">
        <w:rPr>
          <w:highlight w:val="white"/>
        </w:rPr>
        <w:t xml:space="preserve"> Angular Velocities of two Colliding Shapes</w:t>
      </w:r>
    </w:p>
    <w:p w14:paraId="05AC2D3A" w14:textId="2D4E5FB5" w:rsidR="001736DE" w:rsidRDefault="001736DE" w:rsidP="001736DE">
      <w:pPr>
        <w:rPr>
          <w:highlight w:val="white"/>
        </w:rPr>
      </w:pPr>
      <w:r>
        <w:rPr>
          <w:highlight w:val="white"/>
        </w:rPr>
        <w:t xml:space="preserve">Recall that the Impulse Method formulation is derived based on decomposing the relative velocity after the collision,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2</m:t>
            </m:r>
          </m:sub>
        </m:sSub>
      </m:oMath>
      <w:r>
        <w:rPr>
          <w:rFonts w:eastAsiaTheme="minorEastAsia"/>
        </w:rPr>
        <w:t xml:space="preserve">, </w:t>
      </w:r>
      <w:r>
        <w:t xml:space="preserve">into normal and tangent directions. With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1</m:t>
            </m:r>
          </m:sub>
        </m:sSub>
      </m:oMath>
      <w:r>
        <w:rPr>
          <w:rFonts w:eastAsiaTheme="minorEastAsia"/>
        </w:rPr>
        <w:t xml:space="preserve">, being the relative velocity from before the collision, </w:t>
      </w:r>
      <w:r>
        <w:t xml:space="preserve">Equation (1) from previous </w:t>
      </w:r>
      <w:r w:rsidR="00777D84">
        <w:t>section</w:t>
      </w:r>
      <w:r>
        <w:t xml:space="preserve"> is repeated in the following. </w:t>
      </w:r>
    </w:p>
    <w:p w14:paraId="394FAB6A" w14:textId="77777777" w:rsidR="001736DE" w:rsidRDefault="007F4D00" w:rsidP="00E23B95">
      <w:pPr>
        <w:pStyle w:val="Bullet"/>
        <w:numPr>
          <w:ilvl w:val="0"/>
          <w:numId w:val="12"/>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2</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acc>
          <m:accPr>
            <m:ctrlPr>
              <w:rPr>
                <w:rFonts w:ascii="Cambria Math" w:hAnsi="Cambria Math"/>
              </w:rPr>
            </m:ctrlPr>
          </m:accPr>
          <m:e>
            <m:r>
              <w:rPr>
                <w:rFonts w:ascii="Cambria Math" w:hAnsi="Cambria Math"/>
              </w:rPr>
              <m:t>N</m:t>
            </m:r>
          </m:e>
        </m:acc>
      </m:oMath>
    </w:p>
    <w:p w14:paraId="406FD4D4" w14:textId="11D3CDC9" w:rsidR="001736DE" w:rsidRDefault="001736DE" w:rsidP="001736DE">
      <w:pPr>
        <w:rPr>
          <w:highlight w:val="white"/>
        </w:rPr>
      </w:pPr>
      <w:r>
        <w:rPr>
          <w:highlight w:val="white"/>
        </w:rPr>
        <w:t xml:space="preserve">Note that this equation was derived before the considerations for rotation and </w:t>
      </w:r>
      <w:r w:rsidR="00176ABC">
        <w:rPr>
          <w:highlight w:val="white"/>
        </w:rPr>
        <w:t xml:space="preserve">the formulation </w:t>
      </w:r>
      <w:r>
        <w:rPr>
          <w:highlight w:val="white"/>
        </w:rPr>
        <w:t xml:space="preserve">assumes that the velocity for each shape is constant over the entire shape. In order to support rotation, this equation must be generalized and solved at the point of collision, </w:t>
      </w:r>
      <m:oMath>
        <m:r>
          <w:rPr>
            <w:rFonts w:ascii="Cambria Math" w:hAnsi="Cambria Math"/>
          </w:rPr>
          <m:t>P</m:t>
        </m:r>
      </m:oMath>
      <w:r>
        <w:rPr>
          <w:highlight w:val="white"/>
        </w:rPr>
        <w:t>.</w:t>
      </w:r>
    </w:p>
    <w:p w14:paraId="1D44A242" w14:textId="77777777" w:rsidR="001736DE" w:rsidRDefault="007F4D00" w:rsidP="00E23B95">
      <w:pPr>
        <w:pStyle w:val="Bullet"/>
        <w:numPr>
          <w:ilvl w:val="0"/>
          <w:numId w:val="12"/>
        </w:numPr>
        <w:rPr>
          <w:highlight w:val="white"/>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P</m:t>
            </m:r>
            <m:r>
              <m:rPr>
                <m:sty m:val="p"/>
              </m:rPr>
              <w:rPr>
                <w:rFonts w:ascii="Cambria Math" w:hAnsi="Cambria Math"/>
              </w:rPr>
              <m:t>2</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P</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acc>
          <m:accPr>
            <m:ctrlPr>
              <w:rPr>
                <w:rFonts w:ascii="Cambria Math" w:hAnsi="Cambria Math"/>
              </w:rPr>
            </m:ctrlPr>
          </m:accPr>
          <m:e>
            <m:r>
              <w:rPr>
                <w:rFonts w:ascii="Cambria Math" w:hAnsi="Cambria Math"/>
              </w:rPr>
              <m:t>N</m:t>
            </m:r>
          </m:e>
        </m:acc>
      </m:oMath>
      <w:r w:rsidR="001736DE">
        <w:rPr>
          <w:rFonts w:eastAsiaTheme="minorEastAsia"/>
        </w:rPr>
        <w:tab/>
      </w:r>
      <w:r w:rsidR="001736DE">
        <w:rPr>
          <w:rFonts w:eastAsiaTheme="minorEastAsia"/>
        </w:rPr>
        <w:tab/>
      </w:r>
      <w:r w:rsidR="001736DE">
        <w:rPr>
          <w:rFonts w:eastAsiaTheme="minorEastAsia"/>
          <w:b/>
          <w:i/>
        </w:rPr>
        <w:t>(4)</w:t>
      </w:r>
    </w:p>
    <w:p w14:paraId="6D117E43" w14:textId="35F36EBE" w:rsidR="001736DE" w:rsidRDefault="001736DE" w:rsidP="001736DE">
      <w:pPr>
        <w:rPr>
          <w:rFonts w:eastAsiaTheme="minorEastAsia"/>
        </w:rPr>
      </w:pPr>
      <w:r>
        <w:rPr>
          <w:highlight w:val="white"/>
        </w:rPr>
        <w:t xml:space="preserve">In this cas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P1</m:t>
            </m:r>
          </m:sub>
        </m:sSub>
      </m:oMath>
      <w:r>
        <w:rPr>
          <w:rFonts w:eastAsiaTheme="minorEastAsia"/>
        </w:rP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P</m:t>
            </m:r>
            <m:r>
              <m:rPr>
                <m:sty m:val="p"/>
              </m:rPr>
              <w:rPr>
                <w:rFonts w:ascii="Cambria Math" w:hAnsi="Cambria Math"/>
              </w:rPr>
              <m:t>2</m:t>
            </m:r>
          </m:sub>
        </m:sSub>
      </m:oMath>
      <w:r>
        <w:rPr>
          <w:rFonts w:eastAsiaTheme="minorEastAsia"/>
        </w:rPr>
        <w:t xml:space="preserve"> are relative velocities at </w:t>
      </w:r>
      <w:r>
        <w:rPr>
          <w:highlight w:val="white"/>
        </w:rPr>
        <w:t xml:space="preserve">collision position </w:t>
      </w:r>
      <m:oMath>
        <m:r>
          <w:rPr>
            <w:rFonts w:ascii="Cambria Math" w:hAnsi="Cambria Math"/>
          </w:rPr>
          <m:t>P</m:t>
        </m:r>
      </m:oMath>
      <w:r>
        <w:rPr>
          <w:rFonts w:eastAsiaTheme="minorEastAsia"/>
        </w:rPr>
        <w:t>, from before and after the collision where the follow</w:t>
      </w:r>
      <w:r w:rsidR="00404299">
        <w:rPr>
          <w:rFonts w:eastAsiaTheme="minorEastAsia"/>
        </w:rPr>
        <w:t>ing</w:t>
      </w:r>
      <w:r>
        <w:rPr>
          <w:rFonts w:eastAsiaTheme="minorEastAsia"/>
        </w:rPr>
        <w:t xml:space="preserve"> is still true for these vectors.</w:t>
      </w:r>
    </w:p>
    <w:p w14:paraId="5325CAB2" w14:textId="77777777" w:rsidR="001736DE" w:rsidRDefault="001736DE" w:rsidP="00E23B95">
      <w:pPr>
        <w:pStyle w:val="Bullet"/>
        <w:numPr>
          <w:ilvl w:val="0"/>
          <w:numId w:val="12"/>
        </w:numPr>
        <w:rPr>
          <w:rFonts w:eastAsiaTheme="minorEastAsia"/>
          <w:highlight w:val="white"/>
        </w:rPr>
      </w:pPr>
      <w:r>
        <w:rPr>
          <w:rFonts w:eastAsiaTheme="minorEastAsia"/>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P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P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P1</m:t>
            </m:r>
          </m:sub>
        </m:sSub>
      </m:oMath>
    </w:p>
    <w:p w14:paraId="6BDE0054" w14:textId="77777777" w:rsidR="001736DE" w:rsidRDefault="007F4D00" w:rsidP="00E23B95">
      <w:pPr>
        <w:pStyle w:val="Bullet"/>
        <w:numPr>
          <w:ilvl w:val="0"/>
          <w:numId w:val="12"/>
        </w:numPr>
        <w:rPr>
          <w:highlight w:val="white"/>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P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P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P2</m:t>
            </m:r>
          </m:sub>
        </m:sSub>
      </m:oMath>
    </w:p>
    <w:p w14:paraId="3EBF8569" w14:textId="1CB4F1A8" w:rsidR="001736DE" w:rsidRDefault="001736DE" w:rsidP="001736DE">
      <w:pPr>
        <w:rPr>
          <w:highlight w:val="white"/>
        </w:rPr>
      </w:pPr>
      <w:r>
        <w:rPr>
          <w:highlight w:val="white"/>
        </w:rPr>
        <w:t>As previously derived, it is now possible to substitute the following equations together with the definition of the r</w:t>
      </w:r>
      <w:r w:rsidR="00DE02D5">
        <w:rPr>
          <w:highlight w:val="white"/>
        </w:rPr>
        <w:t>ela</w:t>
      </w:r>
      <w:r>
        <w:rPr>
          <w:highlight w:val="white"/>
        </w:rPr>
        <w:t>t</w:t>
      </w:r>
      <w:r w:rsidR="00DE02D5">
        <w:rPr>
          <w:highlight w:val="white"/>
        </w:rPr>
        <w:t>ive</w:t>
      </w:r>
      <w:r>
        <w:rPr>
          <w:highlight w:val="white"/>
        </w:rPr>
        <w:t xml:space="preserve"> vectors into Equation (4) and solve for the impulse, </w:t>
      </w:r>
      <m:oMath>
        <m:r>
          <w:rPr>
            <w:rFonts w:ascii="Cambria Math" w:hAnsi="Cambria Math"/>
            <w:highlight w:val="white"/>
          </w:rPr>
          <m:t>j</m:t>
        </m:r>
      </m:oMath>
      <w:r>
        <w:rPr>
          <w:highlight w:val="white"/>
        </w:rPr>
        <w:t>.</w:t>
      </w:r>
    </w:p>
    <w:p w14:paraId="546DE064" w14:textId="77777777" w:rsidR="001736DE"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P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m:t>
            </m:r>
            <m:r>
              <m:rPr>
                <m:sty m:val="p"/>
              </m:rP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i/>
                      </w:rPr>
                    </m:ctrlPr>
                  </m:accPr>
                  <m:e>
                    <m:r>
                      <w:rPr>
                        <w:rFonts w:ascii="Cambria Math" w:hAnsi="Cambria Math"/>
                      </w:rPr>
                      <m:t>ω</m:t>
                    </m:r>
                  </m:e>
                </m:acc>
              </m:e>
              <m:sub>
                <m:r>
                  <w:rPr>
                    <w:rFonts w:ascii="Cambria Math" w:hAnsi="Cambria Math"/>
                  </w:rPr>
                  <m:t>A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AP</m:t>
                </m:r>
              </m:sub>
            </m:sSub>
            <m:ctrlPr>
              <w:rPr>
                <w:rFonts w:ascii="Cambria Math" w:hAnsi="Cambria Math"/>
                <w:i/>
              </w:rPr>
            </m:ctrlPr>
          </m:e>
        </m:d>
      </m:oMath>
    </w:p>
    <w:p w14:paraId="16462E9A" w14:textId="77777777" w:rsidR="001736DE" w:rsidRDefault="007F4D00" w:rsidP="00E23B95">
      <w:pPr>
        <w:pStyle w:val="Bullet"/>
        <w:numPr>
          <w:ilvl w:val="0"/>
          <w:numId w:val="12"/>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P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ω</m:t>
                </m:r>
              </m:e>
            </m:acc>
          </m:e>
          <m:sub>
            <m:r>
              <w:rPr>
                <w:rFonts w:ascii="Cambria Math" w:hAnsi="Cambria Math"/>
              </w:rPr>
              <m:t>B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BP</m:t>
            </m:r>
          </m:sub>
        </m:sSub>
        <m:r>
          <w:rPr>
            <w:rFonts w:ascii="Cambria Math" w:hAnsi="Cambria Math"/>
          </w:rPr>
          <m:t>)</m:t>
        </m:r>
      </m:oMath>
    </w:p>
    <w:p w14:paraId="1D768E5B" w14:textId="77777777" w:rsidR="001736DE"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P</m:t>
            </m:r>
            <m:r>
              <m:rPr>
                <m:sty m:val="p"/>
              </m:rPr>
              <w:rPr>
                <w:rFonts w:ascii="Cambria Math" w:hAnsi="Cambria Math"/>
              </w:rPr>
              <m:t>2</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P</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r>
              <w:rPr>
                <w:rFonts w:ascii="Cambria Math" w:hAnsi="Cambria Math"/>
              </w:rPr>
              <m:t>j</m:t>
            </m:r>
          </m:num>
          <m:den>
            <m:sSub>
              <m:sSubPr>
                <m:ctrlPr>
                  <w:rPr>
                    <w:rFonts w:ascii="Cambria Math" w:hAnsi="Cambria Math"/>
                    <w:i/>
                  </w:rPr>
                </m:ctrlPr>
              </m:sSubPr>
              <m:e>
                <m:r>
                  <w:rPr>
                    <w:rFonts w:ascii="Cambria Math" w:hAnsi="Cambria Math"/>
                  </w:rPr>
                  <m:t>m</m:t>
                </m:r>
              </m:e>
              <m:sub>
                <m:r>
                  <w:rPr>
                    <w:rFonts w:ascii="Cambria Math" w:hAnsi="Cambria Math"/>
                  </w:rPr>
                  <m:t>A</m:t>
                </m:r>
              </m:sub>
            </m:sSub>
          </m:den>
        </m:f>
      </m:oMath>
    </w:p>
    <w:p w14:paraId="68400CAD" w14:textId="77777777" w:rsidR="001736DE" w:rsidRDefault="007F4D00" w:rsidP="00E23B95">
      <w:pPr>
        <w:pStyle w:val="Bullet"/>
        <w:numPr>
          <w:ilvl w:val="0"/>
          <w:numId w:val="12"/>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P</m:t>
            </m:r>
            <m:r>
              <m:rPr>
                <m:sty m:val="p"/>
              </m:rPr>
              <w:rPr>
                <w:rFonts w:ascii="Cambria Math" w:hAnsi="Cambria Math"/>
              </w:rPr>
              <m:t>2</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P</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r>
              <w:rPr>
                <w:rFonts w:ascii="Cambria Math" w:hAnsi="Cambria Math"/>
              </w:rPr>
              <m:t>j</m:t>
            </m:r>
          </m:num>
          <m:den>
            <m:sSub>
              <m:sSubPr>
                <m:ctrlPr>
                  <w:rPr>
                    <w:rFonts w:ascii="Cambria Math" w:hAnsi="Cambria Math"/>
                    <w:i/>
                  </w:rPr>
                </m:ctrlPr>
              </m:sSubPr>
              <m:e>
                <m:r>
                  <w:rPr>
                    <w:rFonts w:ascii="Cambria Math" w:hAnsi="Cambria Math"/>
                  </w:rPr>
                  <m:t>m</m:t>
                </m:r>
              </m:e>
              <m:sub>
                <m:r>
                  <w:rPr>
                    <w:rFonts w:ascii="Cambria Math" w:hAnsi="Cambria Math"/>
                  </w:rPr>
                  <m:t>B</m:t>
                </m:r>
              </m:sub>
            </m:sSub>
          </m:den>
        </m:f>
      </m:oMath>
    </w:p>
    <w:p w14:paraId="7C333DF5" w14:textId="77777777" w:rsidR="001736DE"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A</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A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AP</m:t>
            </m:r>
          </m:sub>
        </m:sSub>
        <m:r>
          <m:rPr>
            <m:sty m:val="p"/>
          </m:rPr>
          <w:rPr>
            <w:rFonts w:ascii="Cambria Math" w:hAnsi="Cambria Math"/>
          </w:rPr>
          <m:t>×</m:t>
        </m:r>
        <m:acc>
          <m:accPr>
            <m:ctrlPr>
              <w:rPr>
                <w:rFonts w:ascii="Cambria Math" w:hAnsi="Cambria Math"/>
              </w:rPr>
            </m:ctrlPr>
          </m:accPr>
          <m:e>
            <m:r>
              <w:rPr>
                <w:rFonts w:ascii="Cambria Math" w:hAnsi="Cambria Math"/>
              </w:rPr>
              <m:t>N</m:t>
            </m:r>
          </m:e>
        </m:acc>
        <m:r>
          <w:rPr>
            <w:rFonts w:ascii="Cambria Math" w:hAnsi="Cambria Math"/>
          </w:rPr>
          <m:t>)</m:t>
        </m:r>
        <m:f>
          <m:fPr>
            <m:ctrlPr>
              <w:rPr>
                <w:rFonts w:ascii="Cambria Math" w:hAnsi="Cambria Math"/>
              </w:rPr>
            </m:ctrlPr>
          </m:fPr>
          <m:num>
            <m:r>
              <w:rPr>
                <w:rFonts w:ascii="Cambria Math" w:hAnsi="Cambria Math"/>
              </w:rPr>
              <m:t>j</m:t>
            </m:r>
          </m:num>
          <m:den>
            <m:sSub>
              <m:sSubPr>
                <m:ctrlPr>
                  <w:rPr>
                    <w:rFonts w:ascii="Cambria Math" w:hAnsi="Cambria Math"/>
                    <w:i/>
                  </w:rPr>
                </m:ctrlPr>
              </m:sSubPr>
              <m:e>
                <m:r>
                  <w:rPr>
                    <w:rFonts w:ascii="Cambria Math" w:hAnsi="Cambria Math"/>
                  </w:rPr>
                  <m:t>I</m:t>
                </m:r>
              </m:e>
              <m:sub>
                <m:r>
                  <w:rPr>
                    <w:rFonts w:ascii="Cambria Math" w:hAnsi="Cambria Math"/>
                  </w:rPr>
                  <m:t>A</m:t>
                </m:r>
              </m:sub>
            </m:sSub>
          </m:den>
        </m:f>
      </m:oMath>
    </w:p>
    <w:p w14:paraId="54DCDC89" w14:textId="77777777" w:rsidR="001736DE"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B</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B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BP</m:t>
            </m:r>
          </m:sub>
        </m:sSub>
        <m:r>
          <m:rPr>
            <m:sty m:val="p"/>
          </m:rPr>
          <w:rPr>
            <w:rFonts w:ascii="Cambria Math" w:hAnsi="Cambria Math"/>
          </w:rPr>
          <m:t>×</m:t>
        </m:r>
        <m:acc>
          <m:accPr>
            <m:ctrlPr>
              <w:rPr>
                <w:rFonts w:ascii="Cambria Math" w:hAnsi="Cambria Math"/>
              </w:rPr>
            </m:ctrlPr>
          </m:accPr>
          <m:e>
            <m:r>
              <w:rPr>
                <w:rFonts w:ascii="Cambria Math" w:hAnsi="Cambria Math"/>
              </w:rPr>
              <m:t>N</m:t>
            </m:r>
          </m:e>
        </m:acc>
        <m:r>
          <w:rPr>
            <w:rFonts w:ascii="Cambria Math" w:hAnsi="Cambria Math"/>
          </w:rPr>
          <m:t>)</m:t>
        </m:r>
        <m:f>
          <m:fPr>
            <m:ctrlPr>
              <w:rPr>
                <w:rFonts w:ascii="Cambria Math" w:hAnsi="Cambria Math"/>
              </w:rPr>
            </m:ctrlPr>
          </m:fPr>
          <m:num>
            <m:r>
              <w:rPr>
                <w:rFonts w:ascii="Cambria Math" w:hAnsi="Cambria Math"/>
              </w:rPr>
              <m:t>j</m:t>
            </m:r>
          </m:num>
          <m:den>
            <m:sSub>
              <m:sSubPr>
                <m:ctrlPr>
                  <w:rPr>
                    <w:rFonts w:ascii="Cambria Math" w:hAnsi="Cambria Math"/>
                    <w:i/>
                  </w:rPr>
                </m:ctrlPr>
              </m:sSubPr>
              <m:e>
                <m:r>
                  <w:rPr>
                    <w:rFonts w:ascii="Cambria Math" w:hAnsi="Cambria Math"/>
                  </w:rPr>
                  <m:t>I</m:t>
                </m:r>
              </m:e>
              <m:sub>
                <m:r>
                  <w:rPr>
                    <w:rFonts w:ascii="Cambria Math" w:hAnsi="Cambria Math"/>
                  </w:rPr>
                  <m:t>B</m:t>
                </m:r>
              </m:sub>
            </m:sSub>
          </m:den>
        </m:f>
      </m:oMath>
    </w:p>
    <w:p w14:paraId="3805496A" w14:textId="77777777" w:rsidR="001736DE" w:rsidRDefault="001736DE" w:rsidP="001736DE">
      <w:r>
        <w:rPr>
          <w:highlight w:val="white"/>
        </w:rPr>
        <w:t xml:space="preserve">Though tedious, the simplification algebra is relatively straightforward, and the resulting impulse in the collision normal direction, </w:t>
      </w:r>
      <m:oMath>
        <m:sSub>
          <m:sSubPr>
            <m:ctrlPr>
              <w:rPr>
                <w:rFonts w:ascii="Cambria Math" w:hAnsi="Cambria Math"/>
                <w:sz w:val="18"/>
                <w:szCs w:val="18"/>
              </w:rPr>
            </m:ctrlPr>
          </m:sSubPr>
          <m:e>
            <m:r>
              <w:rPr>
                <w:rFonts w:ascii="Cambria Math" w:hAnsi="Cambria Math"/>
              </w:rPr>
              <m:t>j</m:t>
            </m:r>
          </m:e>
          <m:sub>
            <m:r>
              <w:rPr>
                <w:rFonts w:ascii="Cambria Math" w:hAnsi="Cambria Math"/>
              </w:rPr>
              <m:t>N</m:t>
            </m:r>
          </m:sub>
        </m:sSub>
      </m:oMath>
      <w:r>
        <w:t>, can be expressed as followed.</w:t>
      </w:r>
    </w:p>
    <w:p w14:paraId="3DDE3296" w14:textId="77777777" w:rsidR="001736DE" w:rsidRDefault="007F4D00" w:rsidP="00E23B95">
      <w:pPr>
        <w:pStyle w:val="Bullet"/>
        <w:numPr>
          <w:ilvl w:val="0"/>
          <w:numId w:val="12"/>
        </w:numPr>
      </w:pPr>
      <m:oMath>
        <m:sSub>
          <m:sSubPr>
            <m:ctrlPr>
              <w:rPr>
                <w:rFonts w:ascii="Cambria Math" w:hAnsi="Cambria Math"/>
              </w:rPr>
            </m:ctrlPr>
          </m:sSubPr>
          <m:e>
            <m:r>
              <w:rPr>
                <w:rFonts w:ascii="Cambria Math" w:hAnsi="Cambria Math"/>
              </w:rPr>
              <m:t>j</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e)</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N</m:t>
                    </m:r>
                  </m:e>
                </m:acc>
                <m:ctrlPr>
                  <w:rPr>
                    <w:rFonts w:ascii="Cambria Math" w:hAnsi="Cambria Math"/>
                    <w:i/>
                  </w:rPr>
                </m:ctrlPr>
              </m:e>
            </m:d>
          </m:num>
          <m:den>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A</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m:t>
            </m:r>
            <m:f>
              <m:fPr>
                <m:ctrlPr>
                  <w:rPr>
                    <w:rFonts w:ascii="Cambria Math" w:hAnsi="Cambria Math"/>
                    <w:i/>
                  </w:rPr>
                </m:ctrlPr>
              </m:fPr>
              <m:num>
                <m:sSup>
                  <m:sSupPr>
                    <m:ctrlPr>
                      <w:rPr>
                        <w:rFonts w:ascii="Cambria Math" w:hAnsi="Cambria Math"/>
                        <w:i/>
                      </w:rPr>
                    </m:ctrlPr>
                  </m:sSupPr>
                  <m:e>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AP</m:t>
                        </m:r>
                      </m:sub>
                    </m:sSub>
                    <m:r>
                      <m:rPr>
                        <m:sty m:val="p"/>
                      </m:rPr>
                      <w:rPr>
                        <w:rFonts w:ascii="Cambria Math" w:hAnsi="Cambria Math"/>
                      </w:rPr>
                      <m:t>×</m:t>
                    </m:r>
                    <m:acc>
                      <m:accPr>
                        <m:ctrlPr>
                          <w:rPr>
                            <w:rFonts w:ascii="Cambria Math" w:hAnsi="Cambria Math"/>
                          </w:rPr>
                        </m:ctrlPr>
                      </m:accPr>
                      <m:e>
                        <m:r>
                          <w:rPr>
                            <w:rFonts w:ascii="Cambria Math" w:hAnsi="Cambria Math"/>
                          </w:rPr>
                          <m:t>N</m:t>
                        </m:r>
                      </m:e>
                    </m:acc>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I</m:t>
                    </m:r>
                  </m:e>
                  <m:sub>
                    <m:r>
                      <w:rPr>
                        <w:rFonts w:ascii="Cambria Math" w:hAnsi="Cambria Math"/>
                      </w:rPr>
                      <m:t>A</m:t>
                    </m:r>
                  </m:sub>
                </m:sSub>
              </m:den>
            </m:f>
            <m:r>
              <w:rPr>
                <w:rFonts w:ascii="Cambria Math" w:hAnsi="Cambria Math"/>
              </w:rPr>
              <m:t>+</m:t>
            </m:r>
            <m:f>
              <m:fPr>
                <m:ctrlPr>
                  <w:rPr>
                    <w:rFonts w:ascii="Cambria Math" w:hAnsi="Cambria Math"/>
                    <w:i/>
                  </w:rPr>
                </m:ctrlPr>
              </m:fPr>
              <m:num>
                <m:sSup>
                  <m:sSupPr>
                    <m:ctrlPr>
                      <w:rPr>
                        <w:rFonts w:ascii="Cambria Math" w:hAnsi="Cambria Math"/>
                        <w:i/>
                      </w:rPr>
                    </m:ctrlPr>
                  </m:sSupPr>
                  <m:e>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BP</m:t>
                        </m:r>
                      </m:sub>
                    </m:sSub>
                    <m:r>
                      <m:rPr>
                        <m:sty m:val="p"/>
                      </m:rPr>
                      <w:rPr>
                        <w:rFonts w:ascii="Cambria Math" w:hAnsi="Cambria Math"/>
                      </w:rPr>
                      <m:t>×</m:t>
                    </m:r>
                    <m:acc>
                      <m:accPr>
                        <m:ctrlPr>
                          <w:rPr>
                            <w:rFonts w:ascii="Cambria Math" w:hAnsi="Cambria Math"/>
                          </w:rPr>
                        </m:ctrlPr>
                      </m:accPr>
                      <m:e>
                        <m:r>
                          <w:rPr>
                            <w:rFonts w:ascii="Cambria Math" w:hAnsi="Cambria Math"/>
                          </w:rPr>
                          <m:t>N</m:t>
                        </m:r>
                      </m:e>
                    </m:acc>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I</m:t>
                    </m:r>
                  </m:e>
                  <m:sub>
                    <m:r>
                      <w:rPr>
                        <w:rFonts w:ascii="Cambria Math" w:hAnsi="Cambria Math"/>
                      </w:rPr>
                      <m:t>B</m:t>
                    </m:r>
                  </m:sub>
                </m:sSub>
              </m:den>
            </m:f>
          </m:den>
        </m:f>
      </m:oMath>
      <w:r w:rsidR="001736DE">
        <w:rPr>
          <w:rFonts w:eastAsiaTheme="minorEastAsia"/>
        </w:rPr>
        <w:tab/>
      </w:r>
      <w:r w:rsidR="001736DE">
        <w:rPr>
          <w:rFonts w:eastAsiaTheme="minorEastAsia"/>
          <w:b/>
          <w:i/>
        </w:rPr>
        <w:t>(5)</w:t>
      </w:r>
    </w:p>
    <w:p w14:paraId="10477E7C" w14:textId="77777777" w:rsidR="001736DE" w:rsidRDefault="001736DE" w:rsidP="001736DE">
      <w:r>
        <w:t xml:space="preserve">Similar to the case in linear response, the impulse in the tangent direction, </w:t>
      </w:r>
      <m:oMath>
        <m:sSub>
          <m:sSubPr>
            <m:ctrlPr>
              <w:rPr>
                <w:rFonts w:ascii="Cambria Math" w:hAnsi="Cambria Math"/>
                <w:sz w:val="18"/>
                <w:szCs w:val="18"/>
              </w:rPr>
            </m:ctrlPr>
          </m:sSubPr>
          <m:e>
            <m:r>
              <w:rPr>
                <w:rFonts w:ascii="Cambria Math" w:hAnsi="Cambria Math"/>
              </w:rPr>
              <m:t>j</m:t>
            </m:r>
          </m:e>
          <m:sub>
            <m:r>
              <w:rPr>
                <w:rFonts w:ascii="Cambria Math" w:hAnsi="Cambria Math"/>
              </w:rPr>
              <m:t>T</m:t>
            </m:r>
          </m:sub>
        </m:sSub>
      </m:oMath>
      <w:r>
        <w:rPr>
          <w:rFonts w:eastAsiaTheme="minorEastAsia"/>
          <w:sz w:val="18"/>
        </w:rPr>
        <w:t xml:space="preserve">, </w:t>
      </w:r>
      <w:r>
        <w:t xml:space="preserve">can be derived and expressed as followed. </w:t>
      </w:r>
    </w:p>
    <w:p w14:paraId="21CC144B" w14:textId="7A815CBB" w:rsidR="001736DE" w:rsidRDefault="007F4D00" w:rsidP="00E23B95">
      <w:pPr>
        <w:pStyle w:val="Bullet"/>
        <w:numPr>
          <w:ilvl w:val="0"/>
          <w:numId w:val="12"/>
        </w:numPr>
        <w:rPr>
          <w:rFonts w:asciiTheme="minorHAnsi" w:eastAsiaTheme="minorEastAsia" w:hAnsiTheme="minorHAnsi"/>
        </w:rPr>
      </w:pPr>
      <m:oMath>
        <m:sSub>
          <m:sSubPr>
            <m:ctrlPr>
              <w:rPr>
                <w:rFonts w:ascii="Cambria Math" w:hAnsi="Cambria Math"/>
              </w:rPr>
            </m:ctrlPr>
          </m:sSubPr>
          <m:e>
            <m:r>
              <w:rPr>
                <w:rFonts w:ascii="Cambria Math" w:hAnsi="Cambria Math"/>
              </w:rPr>
              <m:t>j</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e)</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B</m:t>
                    </m:r>
                    <m:r>
                      <m:rPr>
                        <m:sty m:val="p"/>
                      </m:rP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T</m:t>
                    </m:r>
                  </m:e>
                </m:acc>
                <m:ctrlPr>
                  <w:rPr>
                    <w:rFonts w:ascii="Cambria Math" w:hAnsi="Cambria Math"/>
                    <w:i/>
                  </w:rPr>
                </m:ctrlPr>
              </m:e>
            </m:d>
            <m:r>
              <w:rPr>
                <w:rFonts w:ascii="Cambria Math" w:hAnsi="Cambria Math"/>
              </w:rPr>
              <m:t>f</m:t>
            </m:r>
          </m:num>
          <m:den>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A</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B</m:t>
                    </m:r>
                  </m:sub>
                </m:sSub>
              </m:den>
            </m:f>
            <m:r>
              <w:rPr>
                <w:rFonts w:ascii="Cambria Math" w:hAnsi="Cambria Math"/>
              </w:rPr>
              <m:t>+</m:t>
            </m:r>
            <m:f>
              <m:fPr>
                <m:ctrlPr>
                  <w:rPr>
                    <w:rFonts w:ascii="Cambria Math" w:hAnsi="Cambria Math"/>
                    <w:i/>
                  </w:rPr>
                </m:ctrlPr>
              </m:fPr>
              <m:num>
                <m:sSup>
                  <m:sSupPr>
                    <m:ctrlPr>
                      <w:rPr>
                        <w:rFonts w:ascii="Cambria Math" w:hAnsi="Cambria Math"/>
                        <w:i/>
                      </w:rPr>
                    </m:ctrlPr>
                  </m:sSupPr>
                  <m:e>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AP</m:t>
                        </m:r>
                      </m:sub>
                    </m:sSub>
                    <m:r>
                      <m:rPr>
                        <m:sty m:val="p"/>
                      </m:rPr>
                      <w:rPr>
                        <w:rFonts w:ascii="Cambria Math" w:hAnsi="Cambria Math"/>
                      </w:rPr>
                      <m:t>×</m:t>
                    </m:r>
                    <m:acc>
                      <m:accPr>
                        <m:ctrlPr>
                          <w:rPr>
                            <w:rFonts w:ascii="Cambria Math" w:hAnsi="Cambria Math"/>
                          </w:rPr>
                        </m:ctrlPr>
                      </m:accPr>
                      <m:e>
                        <m:r>
                          <w:rPr>
                            <w:rFonts w:ascii="Cambria Math" w:hAnsi="Cambria Math"/>
                          </w:rPr>
                          <m:t>T</m:t>
                        </m:r>
                      </m:e>
                    </m:acc>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I</m:t>
                    </m:r>
                  </m:e>
                  <m:sub>
                    <m:r>
                      <w:rPr>
                        <w:rFonts w:ascii="Cambria Math" w:hAnsi="Cambria Math"/>
                      </w:rPr>
                      <m:t>A</m:t>
                    </m:r>
                  </m:sub>
                </m:sSub>
              </m:den>
            </m:f>
            <m:r>
              <w:rPr>
                <w:rFonts w:ascii="Cambria Math" w:hAnsi="Cambria Math"/>
              </w:rPr>
              <m:t>+</m:t>
            </m:r>
            <m:f>
              <m:fPr>
                <m:ctrlPr>
                  <w:rPr>
                    <w:rFonts w:ascii="Cambria Math" w:hAnsi="Cambria Math"/>
                    <w:i/>
                  </w:rPr>
                </m:ctrlPr>
              </m:fPr>
              <m:num>
                <m:sSup>
                  <m:sSupPr>
                    <m:ctrlPr>
                      <w:rPr>
                        <w:rFonts w:ascii="Cambria Math" w:hAnsi="Cambria Math"/>
                        <w:i/>
                      </w:rPr>
                    </m:ctrlPr>
                  </m:sSupPr>
                  <m:e>
                    <m:r>
                      <m:rPr>
                        <m:sty m:val="p"/>
                      </m:rP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BP</m:t>
                        </m:r>
                      </m:sub>
                    </m:sSub>
                    <m:r>
                      <m:rPr>
                        <m:sty m:val="p"/>
                      </m:rPr>
                      <w:rPr>
                        <w:rFonts w:ascii="Cambria Math" w:hAnsi="Cambria Math"/>
                      </w:rPr>
                      <m:t>×</m:t>
                    </m:r>
                    <m:acc>
                      <m:accPr>
                        <m:ctrlPr>
                          <w:rPr>
                            <w:rFonts w:ascii="Cambria Math" w:hAnsi="Cambria Math"/>
                          </w:rPr>
                        </m:ctrlPr>
                      </m:accPr>
                      <m:e>
                        <m:r>
                          <w:rPr>
                            <w:rFonts w:ascii="Cambria Math" w:hAnsi="Cambria Math"/>
                          </w:rPr>
                          <m:t>T</m:t>
                        </m:r>
                      </m:e>
                    </m:acc>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I</m:t>
                    </m:r>
                  </m:e>
                  <m:sub>
                    <m:r>
                      <w:rPr>
                        <w:rFonts w:ascii="Cambria Math" w:hAnsi="Cambria Math"/>
                      </w:rPr>
                      <m:t>B</m:t>
                    </m:r>
                  </m:sub>
                </m:sSub>
              </m:den>
            </m:f>
          </m:den>
        </m:f>
      </m:oMath>
      <w:r w:rsidR="001736DE">
        <w:rPr>
          <w:rFonts w:asciiTheme="minorHAnsi" w:eastAsiaTheme="minorEastAsia" w:hAnsiTheme="minorHAnsi"/>
        </w:rPr>
        <w:tab/>
      </w:r>
      <w:r w:rsidR="001736DE">
        <w:rPr>
          <w:rFonts w:asciiTheme="minorHAnsi" w:eastAsiaTheme="minorEastAsia" w:hAnsiTheme="minorHAnsi"/>
          <w:b/>
          <w:i/>
        </w:rPr>
        <w:t>(6)</w:t>
      </w:r>
    </w:p>
    <w:p w14:paraId="38C3CE36" w14:textId="36994B76" w:rsidR="005D2BAB" w:rsidRDefault="005D2BAB" w:rsidP="001736DE">
      <w:pPr>
        <w:rPr>
          <w:rFonts w:eastAsiaTheme="minorEastAsia"/>
        </w:rPr>
      </w:pPr>
      <w:r>
        <w:t>Once again, t</w:t>
      </w:r>
      <w:r w:rsidR="001E5DE2">
        <w:t xml:space="preserve">he coefficient of friction, </w:t>
      </w:r>
      <m:oMath>
        <m:r>
          <w:rPr>
            <w:rFonts w:ascii="Cambria Math" w:hAnsi="Cambria Math"/>
          </w:rPr>
          <m:t>f</m:t>
        </m:r>
      </m:oMath>
      <w:r w:rsidR="001E5DE2" w:rsidRPr="001E5DE2">
        <w:t>, is a simplistic approximation of friction.</w:t>
      </w:r>
      <w:r>
        <w:t xml:space="preserve"> In addition, note that s</w:t>
      </w:r>
      <w:r w:rsidR="001736DE">
        <w:rPr>
          <w:highlight w:val="white"/>
        </w:rPr>
        <w:t xml:space="preserve">ince </w:t>
      </w:r>
      <m:oMath>
        <m:sSub>
          <m:sSubPr>
            <m:ctrlPr>
              <w:rPr>
                <w:rFonts w:ascii="Cambria Math" w:hAnsi="Cambria Math"/>
                <w:sz w:val="18"/>
                <w:szCs w:val="18"/>
              </w:rPr>
            </m:ctrlPr>
          </m:sSubPr>
          <m:e>
            <m:acc>
              <m:accPr>
                <m:chr m:val="⃗"/>
                <m:ctrlPr>
                  <w:rPr>
                    <w:rFonts w:ascii="Cambria Math" w:hAnsi="Cambria Math"/>
                    <w:i/>
                    <w:sz w:val="18"/>
                    <w:szCs w:val="18"/>
                  </w:rPr>
                </m:ctrlPr>
              </m:accPr>
              <m:e>
                <m:r>
                  <w:rPr>
                    <w:rFonts w:ascii="Cambria Math" w:hAnsi="Cambria Math"/>
                  </w:rPr>
                  <m:t>R</m:t>
                </m:r>
              </m:e>
            </m:acc>
          </m:e>
          <m:sub>
            <m:r>
              <w:rPr>
                <w:rFonts w:ascii="Cambria Math" w:hAnsi="Cambria Math"/>
              </w:rPr>
              <m:t>AP</m:t>
            </m:r>
          </m:sub>
        </m:sSub>
      </m:oMath>
      <w:r w:rsidR="001736DE">
        <w:rPr>
          <w:highlight w:val="white"/>
        </w:rPr>
        <w:t xml:space="preserve"> and</w:t>
      </w:r>
      <w:r w:rsidR="001736DE">
        <w:rPr>
          <w:rFonts w:eastAsiaTheme="minorEastAsia"/>
        </w:rPr>
        <w:t xml:space="preserve"> </w:t>
      </w:r>
      <m:oMath>
        <m:acc>
          <m:accPr>
            <m:ctrlPr>
              <w:rPr>
                <w:rFonts w:ascii="Cambria Math" w:hAnsi="Cambria Math"/>
              </w:rPr>
            </m:ctrlPr>
          </m:accPr>
          <m:e>
            <m:r>
              <w:rPr>
                <w:rFonts w:ascii="Cambria Math" w:hAnsi="Cambria Math"/>
              </w:rPr>
              <m:t>N</m:t>
            </m:r>
          </m:e>
        </m:acc>
      </m:oMath>
      <w:r w:rsidR="001736DE">
        <w:rPr>
          <w:rFonts w:eastAsiaTheme="minorEastAsia"/>
        </w:rPr>
        <w:t xml:space="preserve"> are vectors in the X/Y plane, i</w:t>
      </w:r>
      <w:r w:rsidR="00393580">
        <w:rPr>
          <w:highlight w:val="white"/>
        </w:rPr>
        <w:t>n implementation</w:t>
      </w:r>
      <w:r w:rsidR="00393580">
        <w:rPr>
          <w:highlight w:val="white"/>
        </w:rPr>
        <w:br/>
        <w:t> </w:t>
      </w:r>
      <m:oMath>
        <m:sSub>
          <m:sSubPr>
            <m:ctrlPr>
              <w:rPr>
                <w:rFonts w:ascii="Cambria Math" w:hAnsi="Cambria Math"/>
                <w:sz w:val="18"/>
                <w:szCs w:val="18"/>
              </w:rPr>
            </m:ctrlPr>
          </m:sSubPr>
          <m:e>
            <m:acc>
              <m:accPr>
                <m:chr m:val="⃗"/>
                <m:ctrlPr>
                  <w:rPr>
                    <w:rFonts w:ascii="Cambria Math" w:hAnsi="Cambria Math"/>
                    <w:i/>
                    <w:sz w:val="18"/>
                    <w:szCs w:val="18"/>
                  </w:rPr>
                </m:ctrlPr>
              </m:accPr>
              <m:e>
                <m:r>
                  <w:rPr>
                    <w:rFonts w:ascii="Cambria Math" w:hAnsi="Cambria Math"/>
                  </w:rPr>
                  <m:t>R</m:t>
                </m:r>
              </m:e>
            </m:acc>
          </m:e>
          <m:sub>
            <m:r>
              <w:rPr>
                <w:rFonts w:ascii="Cambria Math" w:hAnsi="Cambria Math"/>
              </w:rPr>
              <m:t>AP</m:t>
            </m:r>
          </m:sub>
        </m:sSub>
        <m:r>
          <m:rPr>
            <m:sty m:val="p"/>
          </m:rPr>
          <w:rPr>
            <w:rFonts w:ascii="Cambria Math" w:hAnsi="Cambria Math"/>
          </w:rPr>
          <m:t>×</m:t>
        </m:r>
        <m:acc>
          <m:accPr>
            <m:ctrlPr>
              <w:rPr>
                <w:rFonts w:ascii="Cambria Math" w:hAnsi="Cambria Math"/>
              </w:rPr>
            </m:ctrlPr>
          </m:accPr>
          <m:e>
            <m:r>
              <w:rPr>
                <w:rFonts w:ascii="Cambria Math" w:hAnsi="Cambria Math"/>
              </w:rPr>
              <m:t>N</m:t>
            </m:r>
          </m:e>
        </m:acc>
      </m:oMath>
      <w:r w:rsidR="001736DE">
        <w:rPr>
          <w:rFonts w:eastAsiaTheme="minorEastAsia"/>
        </w:rPr>
        <w:t xml:space="preserve"> is a scalar representing the z-component </w:t>
      </w:r>
      <w:r w:rsidR="00906AD3">
        <w:rPr>
          <w:rFonts w:eastAsiaTheme="minorEastAsia"/>
        </w:rPr>
        <w:t>magnitude</w:t>
      </w:r>
      <w:r w:rsidR="001736DE">
        <w:rPr>
          <w:rFonts w:eastAsiaTheme="minorEastAsia"/>
        </w:rPr>
        <w:t xml:space="preserve"> of the resulting vector. </w:t>
      </w:r>
    </w:p>
    <w:p w14:paraId="2D335265" w14:textId="4ACABFAA" w:rsidR="001736DE" w:rsidRDefault="001736DE" w:rsidP="001736DE">
      <w:r>
        <w:t>You are now ready to implement Impulse Method collision response with support for rotation, or angular impulse.</w:t>
      </w:r>
    </w:p>
    <w:p w14:paraId="24ECBBAB" w14:textId="77777777" w:rsidR="001736DE" w:rsidRDefault="001736DE" w:rsidP="001736DE">
      <w:pPr>
        <w:pStyle w:val="Heading2"/>
      </w:pPr>
      <w:bookmarkStart w:id="33" w:name="_tnunvqq3npwz"/>
      <w:bookmarkEnd w:id="33"/>
      <w:r>
        <w:t>Angular Impulse Project</w:t>
      </w:r>
    </w:p>
    <w:p w14:paraId="28E853D5" w14:textId="23DDE0FA" w:rsidR="001736DE" w:rsidRDefault="001736DE" w:rsidP="001736DE">
      <w:r>
        <w:t>This project will guide you through the implementation of angular impulse. You can see an example of this project running in Figure 4-1</w:t>
      </w:r>
      <w:r w:rsidR="007040E7">
        <w:t>1</w:t>
      </w:r>
      <w:r>
        <w:t>. The source code to this project is defined in the Angular Impulse Project folder.</w:t>
      </w:r>
    </w:p>
    <w:p w14:paraId="73E4DB82" w14:textId="116A9833" w:rsidR="001736DE" w:rsidRDefault="001736DE" w:rsidP="001736DE">
      <w:pPr>
        <w:spacing w:after="360"/>
      </w:pPr>
      <w:r>
        <w:rPr>
          <w:noProof/>
          <w:lang w:eastAsia="zh-CN"/>
        </w:rPr>
        <w:drawing>
          <wp:inline distT="0" distB="0" distL="0" distR="0" wp14:anchorId="0FE1E001" wp14:editId="5C6E6020">
            <wp:extent cx="3961130" cy="1685925"/>
            <wp:effectExtent l="0" t="0" r="1270" b="9525"/>
            <wp:docPr id="3" name="Picture 3" descr="Figure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Figure4-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61130" cy="1685925"/>
                    </a:xfrm>
                    <a:prstGeom prst="rect">
                      <a:avLst/>
                    </a:prstGeom>
                    <a:noFill/>
                    <a:ln>
                      <a:noFill/>
                    </a:ln>
                  </pic:spPr>
                </pic:pic>
              </a:graphicData>
            </a:graphic>
          </wp:inline>
        </w:drawing>
      </w:r>
    </w:p>
    <w:p w14:paraId="2DC5EEDB" w14:textId="0B553B68" w:rsidR="001736DE" w:rsidRDefault="005E11A7" w:rsidP="001736DE">
      <w:pPr>
        <w:pStyle w:val="FigureCaption"/>
      </w:pPr>
      <w:r>
        <w:rPr>
          <w:rFonts w:eastAsia="Helvetica Neue"/>
        </w:rPr>
        <w:t>Figure 4-1</w:t>
      </w:r>
      <w:r w:rsidR="007040E7">
        <w:rPr>
          <w:rFonts w:eastAsia="Helvetica Neue"/>
        </w:rPr>
        <w:t>1</w:t>
      </w:r>
      <w:r w:rsidR="001736DE">
        <w:rPr>
          <w:rFonts w:eastAsia="Helvetica Neue"/>
        </w:rPr>
        <w:t>. Running the Angular Impulse Project.</w:t>
      </w:r>
    </w:p>
    <w:p w14:paraId="1D691F4D" w14:textId="77777777" w:rsidR="001736DE" w:rsidRDefault="001736DE" w:rsidP="001736DE">
      <w:r>
        <w:t>Project Goals:</w:t>
      </w:r>
    </w:p>
    <w:p w14:paraId="64E29B59" w14:textId="77777777" w:rsidR="001736DE" w:rsidRDefault="001736DE" w:rsidP="00E23B95">
      <w:pPr>
        <w:pStyle w:val="Bullet"/>
        <w:numPr>
          <w:ilvl w:val="0"/>
          <w:numId w:val="12"/>
        </w:numPr>
      </w:pPr>
      <w:r>
        <w:lastRenderedPageBreak/>
        <w:t>To understand the details of angular impulse</w:t>
      </w:r>
    </w:p>
    <w:p w14:paraId="646E7F05" w14:textId="77777777" w:rsidR="001736DE" w:rsidRDefault="001736DE" w:rsidP="00E23B95">
      <w:pPr>
        <w:pStyle w:val="Bullet"/>
        <w:numPr>
          <w:ilvl w:val="0"/>
          <w:numId w:val="12"/>
        </w:numPr>
      </w:pPr>
      <w:r>
        <w:t>To integration rotation into your collision resolution</w:t>
      </w:r>
    </w:p>
    <w:p w14:paraId="7E0BCCE9" w14:textId="77777777" w:rsidR="001736DE" w:rsidRDefault="001736DE" w:rsidP="00E23B95">
      <w:pPr>
        <w:pStyle w:val="Bullet"/>
        <w:numPr>
          <w:ilvl w:val="0"/>
          <w:numId w:val="12"/>
        </w:numPr>
      </w:pPr>
      <w:r>
        <w:t>To complete the physics component</w:t>
      </w:r>
    </w:p>
    <w:p w14:paraId="25C10EA4" w14:textId="77777777" w:rsidR="001736DE" w:rsidRDefault="001736DE" w:rsidP="001736DE">
      <w:pPr>
        <w:pStyle w:val="Bullet"/>
        <w:numPr>
          <w:ilvl w:val="0"/>
          <w:numId w:val="0"/>
        </w:numPr>
        <w:tabs>
          <w:tab w:val="left" w:pos="720"/>
        </w:tabs>
        <w:ind w:left="936" w:hanging="360"/>
      </w:pPr>
    </w:p>
    <w:p w14:paraId="7A5B7720" w14:textId="44A1AFC5" w:rsidR="001736DE" w:rsidRDefault="001736DE" w:rsidP="001736DE">
      <w:r>
        <w:t>To implement angular impulse</w:t>
      </w:r>
      <w:r w:rsidR="00404299">
        <w:t>,</w:t>
      </w:r>
      <w:r>
        <w:t xml:space="preserve"> in the resolve collision function, you only need to modify the </w:t>
      </w:r>
      <w:r>
        <w:rPr>
          <w:rStyle w:val="CodeInline"/>
        </w:rPr>
        <w:t>Physics.js</w:t>
      </w:r>
      <w:r>
        <w:t xml:space="preserve"> file to implement the generalized formulation derived.</w:t>
      </w:r>
    </w:p>
    <w:p w14:paraId="21F606C1" w14:textId="77777777" w:rsidR="001736DE" w:rsidRDefault="001736DE" w:rsidP="00E23B95">
      <w:pPr>
        <w:pStyle w:val="NumList"/>
        <w:numPr>
          <w:ilvl w:val="0"/>
          <w:numId w:val="14"/>
        </w:numPr>
      </w:pPr>
      <w:r>
        <w:t xml:space="preserve">Edit the </w:t>
      </w:r>
      <w:r>
        <w:rPr>
          <w:rStyle w:val="CodeInline"/>
        </w:rPr>
        <w:t>Physics.js</w:t>
      </w:r>
      <w:r>
        <w:t xml:space="preserve"> file and go to </w:t>
      </w:r>
      <w:r>
        <w:rPr>
          <w:rStyle w:val="CodeInline"/>
        </w:rPr>
        <w:t>resolveCollision</w:t>
      </w:r>
      <w:r>
        <w:t xml:space="preserve"> function that you have created in the previous projects.</w:t>
      </w:r>
    </w:p>
    <w:p w14:paraId="766DE4F7" w14:textId="77777777" w:rsidR="001736DE" w:rsidRDefault="001736DE" w:rsidP="00E23B95">
      <w:pPr>
        <w:pStyle w:val="NumList"/>
        <w:numPr>
          <w:ilvl w:val="0"/>
          <w:numId w:val="13"/>
        </w:numPr>
      </w:pPr>
      <w:r>
        <w:t xml:space="preserve">It is important to compute the velocities at the collision position,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P1</m:t>
            </m:r>
          </m:sub>
        </m:sSub>
      </m:oMath>
      <w:r>
        <w:rPr>
          <w:rFonts w:eastAsiaTheme="minorEastAsia"/>
        </w:rP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P1</m:t>
            </m:r>
          </m:sub>
        </m:sSub>
      </m:oMath>
      <w:r>
        <w:rPr>
          <w:rFonts w:eastAsiaTheme="minorEastAsia"/>
        </w:rPr>
        <w:t xml:space="preserve">. In the following, </w:t>
      </w:r>
      <w:r>
        <w:rPr>
          <w:rStyle w:val="CodeInline"/>
        </w:rPr>
        <w:t>r1</w:t>
      </w:r>
      <w:r>
        <w:rPr>
          <w:rFonts w:eastAsiaTheme="minorEastAsia"/>
        </w:rPr>
        <w:t xml:space="preserve"> and </w:t>
      </w:r>
      <w:r>
        <w:rPr>
          <w:rStyle w:val="CodeInline"/>
        </w:rPr>
        <w:t>r2</w:t>
      </w:r>
      <w:r>
        <w:rPr>
          <w:rFonts w:eastAsiaTheme="minorEastAsia"/>
        </w:rPr>
        <w:t xml:space="preserve"> are the </w:t>
      </w:r>
      <m:oMath>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AP</m:t>
            </m:r>
          </m:sub>
        </m:sSub>
      </m:oMath>
      <w:r>
        <w:rPr>
          <w:rFonts w:eastAsiaTheme="minorEastAsia"/>
        </w:rPr>
        <w:t xml:space="preserve"> and </w:t>
      </w:r>
      <m:oMath>
        <m:sSub>
          <m:sSubPr>
            <m:ctrlPr>
              <w:rPr>
                <w:rFonts w:ascii="Cambria Math" w:hAnsi="Cambria Math"/>
              </w:rPr>
            </m:ctrlPr>
          </m:sSubPr>
          <m:e>
            <m:acc>
              <m:accPr>
                <m:chr m:val="⃗"/>
                <m:ctrlPr>
                  <w:rPr>
                    <w:rFonts w:ascii="Cambria Math" w:hAnsi="Cambria Math"/>
                    <w:i/>
                  </w:rPr>
                </m:ctrlPr>
              </m:accPr>
              <m:e>
                <m:r>
                  <w:rPr>
                    <w:rFonts w:ascii="Cambria Math" w:hAnsi="Cambria Math"/>
                  </w:rPr>
                  <m:t>R</m:t>
                </m:r>
              </m:e>
            </m:acc>
          </m:e>
          <m:sub>
            <m:r>
              <w:rPr>
                <w:rFonts w:ascii="Cambria Math" w:hAnsi="Cambria Math"/>
              </w:rPr>
              <m:t>AP</m:t>
            </m:r>
          </m:sub>
        </m:sSub>
      </m:oMath>
      <w:r>
        <w:rPr>
          <w:rFonts w:eastAsiaTheme="minorEastAsia"/>
        </w:rPr>
        <w:t xml:space="preserve"> positional vectors for shapes A and B. Notice that in the implementation, the collision position</w:t>
      </w:r>
      <w:r>
        <w:rPr>
          <w:highlight w:val="white"/>
        </w:rPr>
        <w:t xml:space="preserve">, </w:t>
      </w:r>
      <m:oMath>
        <m:r>
          <w:rPr>
            <w:rFonts w:ascii="Cambria Math" w:hAnsi="Cambria Math"/>
          </w:rPr>
          <m:t>P</m:t>
        </m:r>
      </m:oMath>
      <w:r>
        <w:t xml:space="preserve">, is simply the </w:t>
      </w:r>
      <w:r>
        <w:rPr>
          <w:rStyle w:val="CodeInline"/>
        </w:rPr>
        <w:t>mStart</w:t>
      </w:r>
      <w:r>
        <w:t xml:space="preserve"> position in the </w:t>
      </w:r>
      <w:r>
        <w:rPr>
          <w:rStyle w:val="CodeInline"/>
        </w:rPr>
        <w:t>collisionInfo</w:t>
      </w:r>
      <w:r>
        <w:t xml:space="preserve">. The variables </w:t>
      </w:r>
      <w:r>
        <w:rPr>
          <w:rStyle w:val="CodeInline"/>
        </w:rPr>
        <w:t>v1</w:t>
      </w:r>
      <w:r>
        <w:t xml:space="preserve"> and </w:t>
      </w:r>
      <w:r>
        <w:rPr>
          <w:rStyle w:val="CodeInline"/>
        </w:rPr>
        <w:t>v2</w:t>
      </w:r>
      <w:r>
        <w:t xml:space="preserve"> are the actual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AP1</m:t>
            </m:r>
          </m:sub>
        </m:sSub>
      </m:oMath>
      <w:r>
        <w:rPr>
          <w:rFonts w:eastAsiaTheme="minorEastAsia"/>
        </w:rP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BP1</m:t>
            </m:r>
          </m:sub>
        </m:sSub>
      </m:oMath>
      <w:r>
        <w:rPr>
          <w:rFonts w:eastAsiaTheme="minorEastAsia"/>
        </w:rPr>
        <w:t xml:space="preserve"> vectors. </w:t>
      </w:r>
    </w:p>
    <w:p w14:paraId="70F5C32D" w14:textId="77777777" w:rsidR="001736DE" w:rsidRDefault="001736DE" w:rsidP="001736DE">
      <w:pPr>
        <w:pStyle w:val="Code"/>
        <w:ind w:left="720"/>
      </w:pPr>
      <w:r>
        <w:t>var resolveCollision = function (s1, s2, collisionInfo) {</w:t>
      </w:r>
    </w:p>
    <w:p w14:paraId="1F4D8179" w14:textId="77777777" w:rsidR="001736DE" w:rsidRDefault="001736DE" w:rsidP="001736DE">
      <w:pPr>
        <w:pStyle w:val="Code"/>
        <w:ind w:left="720"/>
      </w:pPr>
      <w:r>
        <w:t xml:space="preserve">    //..identical to previous project</w:t>
      </w:r>
    </w:p>
    <w:p w14:paraId="7B6CB6A0" w14:textId="77777777" w:rsidR="001736DE" w:rsidRDefault="001736DE" w:rsidP="001736DE">
      <w:pPr>
        <w:pStyle w:val="Code"/>
        <w:ind w:left="720"/>
      </w:pPr>
      <w:r>
        <w:t xml:space="preserve">    var n = collisionInfo.getNormal();</w:t>
      </w:r>
    </w:p>
    <w:p w14:paraId="14A716C2" w14:textId="77777777" w:rsidR="001736DE" w:rsidRDefault="001736DE" w:rsidP="001736DE">
      <w:pPr>
        <w:pStyle w:val="Code"/>
        <w:ind w:left="720"/>
      </w:pPr>
      <w:r>
        <w:t xml:space="preserve">    //the direction of collisionInfo is always from s1 to s2</w:t>
      </w:r>
    </w:p>
    <w:p w14:paraId="6920C30D" w14:textId="77777777" w:rsidR="001736DE" w:rsidRDefault="001736DE" w:rsidP="001736DE">
      <w:pPr>
        <w:pStyle w:val="Code"/>
        <w:ind w:left="720"/>
      </w:pPr>
      <w:r>
        <w:t xml:space="preserve">    //but the Mass is inversed, so start scale with s2 and end scale with s1</w:t>
      </w:r>
    </w:p>
    <w:p w14:paraId="28E7BADE" w14:textId="77777777" w:rsidR="001736DE" w:rsidRDefault="001736DE" w:rsidP="001736DE">
      <w:pPr>
        <w:pStyle w:val="Code"/>
        <w:ind w:left="720"/>
      </w:pPr>
      <w:r>
        <w:t xml:space="preserve">    var start = collisionInfo.mStart.scale(s2.mInvMass / (s1.mInvMass + s2.mInvMass));</w:t>
      </w:r>
    </w:p>
    <w:p w14:paraId="5CF894C3" w14:textId="77777777" w:rsidR="001736DE" w:rsidRDefault="001736DE" w:rsidP="001736DE">
      <w:pPr>
        <w:pStyle w:val="Code"/>
        <w:ind w:left="720"/>
      </w:pPr>
      <w:r>
        <w:t xml:space="preserve">    var end = collisionInfo.mEnd.scale(s1.mInvMass / (s1.mInvMass + s2.mInvMass));</w:t>
      </w:r>
    </w:p>
    <w:p w14:paraId="476FECEF" w14:textId="77777777" w:rsidR="001736DE" w:rsidRDefault="001736DE" w:rsidP="001736DE">
      <w:pPr>
        <w:pStyle w:val="Code"/>
        <w:ind w:left="720"/>
      </w:pPr>
      <w:r>
        <w:t xml:space="preserve">    var p = start.add(end);</w:t>
      </w:r>
    </w:p>
    <w:p w14:paraId="2BE15C79" w14:textId="77777777" w:rsidR="001736DE" w:rsidRDefault="001736DE" w:rsidP="001736DE">
      <w:pPr>
        <w:pStyle w:val="Code"/>
        <w:ind w:left="720"/>
      </w:pPr>
      <w:r>
        <w:t xml:space="preserve">    //r is vector from center of shape to collision point</w:t>
      </w:r>
    </w:p>
    <w:p w14:paraId="7FA56B04" w14:textId="77777777" w:rsidR="001736DE" w:rsidRDefault="001736DE" w:rsidP="001736DE">
      <w:pPr>
        <w:pStyle w:val="Code"/>
        <w:ind w:left="720"/>
      </w:pPr>
      <w:r>
        <w:t xml:space="preserve">    var r1 = p.subtract(s1.mCenter);</w:t>
      </w:r>
    </w:p>
    <w:p w14:paraId="08076939" w14:textId="77777777" w:rsidR="001736DE" w:rsidRDefault="001736DE" w:rsidP="001736DE">
      <w:pPr>
        <w:pStyle w:val="Code"/>
        <w:ind w:left="720" w:firstLine="315"/>
      </w:pPr>
      <w:r>
        <w:t>var r2 = p.subtract(s2.mCenter);</w:t>
      </w:r>
    </w:p>
    <w:p w14:paraId="1F5C716C" w14:textId="77777777" w:rsidR="001736DE" w:rsidRDefault="001736DE" w:rsidP="001736DE">
      <w:pPr>
        <w:pStyle w:val="Code"/>
        <w:ind w:left="720" w:firstLine="315"/>
      </w:pPr>
    </w:p>
    <w:p w14:paraId="3877FB2D" w14:textId="77777777" w:rsidR="001736DE" w:rsidRDefault="001736DE" w:rsidP="001736DE">
      <w:pPr>
        <w:pStyle w:val="Code"/>
        <w:ind w:left="720"/>
      </w:pPr>
      <w:r>
        <w:t xml:space="preserve">    //newV = V + mAngularVelocity cross R</w:t>
      </w:r>
    </w:p>
    <w:p w14:paraId="6F883DB8" w14:textId="5A5872B0" w:rsidR="00F67B0D" w:rsidRDefault="001736DE" w:rsidP="002D54DF">
      <w:pPr>
        <w:pStyle w:val="Code"/>
        <w:ind w:left="720" w:firstLine="300"/>
      </w:pPr>
      <w:r>
        <w:t xml:space="preserve">var v1 = s1.mVelocity.add(new Vec2(-1 * s1.mAngularVelocity * r1.y, </w:t>
      </w:r>
    </w:p>
    <w:p w14:paraId="6DEBB700" w14:textId="6CA6E9AF" w:rsidR="001736DE" w:rsidRDefault="00F67B0D" w:rsidP="002D54DF">
      <w:pPr>
        <w:pStyle w:val="Code"/>
        <w:ind w:left="720" w:firstLine="300"/>
      </w:pPr>
      <w:r>
        <w:t xml:space="preserve">                                </w:t>
      </w:r>
      <w:r w:rsidR="001736DE">
        <w:t>s1.mAngularVelocity * r1.x));</w:t>
      </w:r>
    </w:p>
    <w:p w14:paraId="6E0A4509" w14:textId="0E34A953" w:rsidR="00F67B0D" w:rsidRDefault="001736DE" w:rsidP="002D54DF">
      <w:pPr>
        <w:pStyle w:val="Code"/>
        <w:ind w:left="720" w:firstLine="300"/>
      </w:pPr>
      <w:r>
        <w:t xml:space="preserve">var v2 = s2.mVelocity.add(new Vec2(-1 * s2.mAngularVelocity * r2.y, </w:t>
      </w:r>
    </w:p>
    <w:p w14:paraId="06D86A0C" w14:textId="582D3C1B" w:rsidR="001736DE" w:rsidRDefault="00F67B0D" w:rsidP="002D54DF">
      <w:pPr>
        <w:pStyle w:val="Code"/>
        <w:ind w:left="720" w:firstLine="300"/>
      </w:pPr>
      <w:r>
        <w:t xml:space="preserve">                                </w:t>
      </w:r>
      <w:r w:rsidR="001736DE">
        <w:t>s2.mAngularVelocity * r2.x));</w:t>
      </w:r>
    </w:p>
    <w:p w14:paraId="37690954" w14:textId="77777777" w:rsidR="001736DE" w:rsidRDefault="001736DE" w:rsidP="001736DE">
      <w:pPr>
        <w:pStyle w:val="Code"/>
        <w:ind w:left="720"/>
      </w:pPr>
      <w:r>
        <w:t xml:space="preserve">    var relativeVelocity = v2.subtract(v1);</w:t>
      </w:r>
    </w:p>
    <w:p w14:paraId="5397B37B" w14:textId="77777777" w:rsidR="001736DE" w:rsidRDefault="001736DE" w:rsidP="001736DE">
      <w:pPr>
        <w:pStyle w:val="Code"/>
        <w:ind w:left="720"/>
      </w:pPr>
    </w:p>
    <w:p w14:paraId="7DCD58F6" w14:textId="77777777" w:rsidR="001736DE" w:rsidRDefault="001736DE" w:rsidP="001736DE">
      <w:pPr>
        <w:pStyle w:val="Code"/>
        <w:ind w:left="720"/>
      </w:pPr>
      <w:r>
        <w:t xml:space="preserve">    // Relative velocity in normal direction</w:t>
      </w:r>
    </w:p>
    <w:p w14:paraId="49DAC90E" w14:textId="77777777" w:rsidR="001736DE" w:rsidRDefault="001736DE" w:rsidP="001736DE">
      <w:pPr>
        <w:pStyle w:val="Code"/>
        <w:ind w:left="720"/>
      </w:pPr>
      <w:r>
        <w:t xml:space="preserve">    var rVelocityInNormal = relativeVelocity.dot(n);</w:t>
      </w:r>
    </w:p>
    <w:p w14:paraId="6960094E" w14:textId="77777777" w:rsidR="001736DE" w:rsidRDefault="001736DE" w:rsidP="001736DE">
      <w:pPr>
        <w:pStyle w:val="Code"/>
        <w:ind w:left="720"/>
      </w:pPr>
    </w:p>
    <w:p w14:paraId="2451F2C5" w14:textId="77777777" w:rsidR="001736DE" w:rsidRDefault="001736DE" w:rsidP="001736DE">
      <w:pPr>
        <w:pStyle w:val="Code"/>
        <w:ind w:left="144" w:firstLine="576"/>
      </w:pPr>
      <w:r>
        <w:t xml:space="preserve">    //..details in the next step</w:t>
      </w:r>
    </w:p>
    <w:p w14:paraId="503DEA45" w14:textId="77777777" w:rsidR="001736DE" w:rsidRDefault="001736DE" w:rsidP="001736DE">
      <w:pPr>
        <w:pStyle w:val="Code"/>
        <w:ind w:left="720"/>
      </w:pPr>
      <w:r>
        <w:t>};</w:t>
      </w:r>
    </w:p>
    <w:p w14:paraId="72513FCA" w14:textId="77777777" w:rsidR="001736DE" w:rsidRDefault="001736DE" w:rsidP="00E23B95">
      <w:pPr>
        <w:pStyle w:val="NumList"/>
        <w:numPr>
          <w:ilvl w:val="0"/>
          <w:numId w:val="13"/>
        </w:numPr>
      </w:pPr>
      <w:r>
        <w:t xml:space="preserve">The next step is to compute the </w:t>
      </w:r>
      <w:r>
        <w:rPr>
          <w:highlight w:val="white"/>
        </w:rPr>
        <w:t xml:space="preserve">impulse in the collision normal direction, </w:t>
      </w:r>
      <m:oMath>
        <m:sSub>
          <m:sSubPr>
            <m:ctrlPr>
              <w:rPr>
                <w:rFonts w:ascii="Cambria Math" w:hAnsi="Cambria Math"/>
              </w:rPr>
            </m:ctrlPr>
          </m:sSubPr>
          <m:e>
            <m:r>
              <w:rPr>
                <w:rFonts w:ascii="Cambria Math" w:hAnsi="Cambria Math"/>
              </w:rPr>
              <m:t>j</m:t>
            </m:r>
          </m:e>
          <m:sub>
            <m:r>
              <w:rPr>
                <w:rFonts w:ascii="Cambria Math" w:hAnsi="Cambria Math"/>
              </w:rPr>
              <m:t>N</m:t>
            </m:r>
          </m:sub>
        </m:sSub>
      </m:oMath>
      <w:r>
        <w:t>, according to Equation (5).</w:t>
      </w:r>
    </w:p>
    <w:p w14:paraId="320929B6" w14:textId="77777777" w:rsidR="001736DE" w:rsidRDefault="001736DE" w:rsidP="001736DE">
      <w:pPr>
        <w:pStyle w:val="Code"/>
        <w:ind w:left="720"/>
      </w:pPr>
      <w:r>
        <w:t>//...identical to previous project</w:t>
      </w:r>
    </w:p>
    <w:p w14:paraId="2491F260" w14:textId="77777777" w:rsidR="001736DE" w:rsidRDefault="001736DE" w:rsidP="001736DE">
      <w:pPr>
        <w:pStyle w:val="Code"/>
        <w:ind w:left="720"/>
      </w:pPr>
      <w:r>
        <w:t>//...continue from previous step</w:t>
      </w:r>
    </w:p>
    <w:p w14:paraId="0E0C1CC0" w14:textId="77777777" w:rsidR="001736DE" w:rsidRDefault="001736DE" w:rsidP="001736DE">
      <w:pPr>
        <w:pStyle w:val="Code"/>
        <w:ind w:left="720"/>
      </w:pPr>
      <w:r>
        <w:t>var newFriction = Math.min(s1.mFriction, s2.mFriction);</w:t>
      </w:r>
    </w:p>
    <w:p w14:paraId="01B7BD5B" w14:textId="77777777" w:rsidR="001736DE" w:rsidRDefault="001736DE" w:rsidP="001736DE">
      <w:pPr>
        <w:pStyle w:val="Code"/>
        <w:ind w:left="720"/>
      </w:pPr>
      <w:r>
        <w:t>//R cross N</w:t>
      </w:r>
    </w:p>
    <w:p w14:paraId="00E80A1A" w14:textId="28EEFDCF" w:rsidR="001736DE" w:rsidRDefault="001736DE" w:rsidP="001736DE">
      <w:pPr>
        <w:pStyle w:val="Code"/>
        <w:ind w:left="720"/>
      </w:pPr>
      <w:r>
        <w:t>var R</w:t>
      </w:r>
      <w:r w:rsidR="00F5670C">
        <w:t>1</w:t>
      </w:r>
      <w:r>
        <w:t>crossN = r1.cross(n);</w:t>
      </w:r>
    </w:p>
    <w:p w14:paraId="60D84A35" w14:textId="491B28DC" w:rsidR="001736DE" w:rsidRDefault="00F5670C" w:rsidP="001736DE">
      <w:pPr>
        <w:pStyle w:val="Code"/>
        <w:ind w:left="720"/>
      </w:pPr>
      <w:r>
        <w:t>var R2crossN</w:t>
      </w:r>
      <w:r w:rsidR="001736DE">
        <w:t xml:space="preserve"> = r2.cross(n);</w:t>
      </w:r>
    </w:p>
    <w:p w14:paraId="64A3BE05" w14:textId="77777777" w:rsidR="001736DE" w:rsidRDefault="001736DE" w:rsidP="001736DE">
      <w:pPr>
        <w:pStyle w:val="Code"/>
        <w:ind w:left="720"/>
      </w:pPr>
    </w:p>
    <w:p w14:paraId="78BDACB1" w14:textId="77777777" w:rsidR="001736DE" w:rsidRDefault="001736DE" w:rsidP="001736DE">
      <w:pPr>
        <w:pStyle w:val="Code"/>
        <w:ind w:left="720"/>
      </w:pPr>
      <w:r>
        <w:t>// Calc impulse scalar</w:t>
      </w:r>
    </w:p>
    <w:p w14:paraId="1F96EB34" w14:textId="63301472" w:rsidR="001736DE" w:rsidRDefault="001736DE" w:rsidP="001736DE">
      <w:pPr>
        <w:pStyle w:val="Code"/>
        <w:ind w:left="720"/>
      </w:pPr>
      <w:r>
        <w:t>// the formula of j</w:t>
      </w:r>
      <w:r w:rsidR="003B6B68">
        <w:t>N</w:t>
      </w:r>
      <w:r>
        <w:t xml:space="preserve"> can be found in http://www.myphysicslab.com/collision.html</w:t>
      </w:r>
    </w:p>
    <w:p w14:paraId="7BC9E8C1" w14:textId="679E6B55" w:rsidR="001736DE" w:rsidRDefault="001736DE" w:rsidP="001736DE">
      <w:pPr>
        <w:pStyle w:val="Code"/>
        <w:ind w:left="720"/>
      </w:pPr>
      <w:r>
        <w:lastRenderedPageBreak/>
        <w:t>var j</w:t>
      </w:r>
      <w:r w:rsidR="003B6B68">
        <w:t>N</w:t>
      </w:r>
      <w:r>
        <w:t xml:space="preserve"> = -(1 + newRestituion) * rVelocityInNormal;</w:t>
      </w:r>
    </w:p>
    <w:p w14:paraId="0BF31D2B" w14:textId="133FA8E8" w:rsidR="001736DE" w:rsidRDefault="001736DE" w:rsidP="001736DE">
      <w:pPr>
        <w:pStyle w:val="Code"/>
        <w:ind w:left="720"/>
      </w:pPr>
      <w:r>
        <w:t>j</w:t>
      </w:r>
      <w:r w:rsidR="0087645A">
        <w:t>N</w:t>
      </w:r>
      <w:r>
        <w:t xml:space="preserve"> = j</w:t>
      </w:r>
      <w:r w:rsidR="0087645A">
        <w:t>N</w:t>
      </w:r>
      <w:r>
        <w:t xml:space="preserve"> / (s1.mInvMass + s2.mInvMass + </w:t>
      </w:r>
    </w:p>
    <w:p w14:paraId="08B2A136" w14:textId="15509166" w:rsidR="001736DE" w:rsidRDefault="001736DE" w:rsidP="001736DE">
      <w:pPr>
        <w:pStyle w:val="Code"/>
        <w:ind w:left="720"/>
      </w:pPr>
      <w:r>
        <w:t xml:space="preserve">      </w:t>
      </w:r>
      <w:r w:rsidR="0087645A">
        <w:t xml:space="preserve">   </w:t>
      </w:r>
      <w:r>
        <w:t xml:space="preserve"> R</w:t>
      </w:r>
      <w:r w:rsidR="00F5670C">
        <w:t>1</w:t>
      </w:r>
      <w:r>
        <w:t>crossN * R</w:t>
      </w:r>
      <w:r w:rsidR="00F5670C">
        <w:t>1</w:t>
      </w:r>
      <w:r>
        <w:t xml:space="preserve">crossN * s1.mInertia + </w:t>
      </w:r>
    </w:p>
    <w:p w14:paraId="47DF5CFF" w14:textId="094AB1FB" w:rsidR="001736DE" w:rsidRDefault="001736DE" w:rsidP="001736DE">
      <w:pPr>
        <w:pStyle w:val="Code"/>
        <w:ind w:left="720"/>
      </w:pPr>
      <w:r>
        <w:t xml:space="preserve">        </w:t>
      </w:r>
      <w:r w:rsidR="0087645A">
        <w:t xml:space="preserve">  </w:t>
      </w:r>
      <w:r>
        <w:t>R</w:t>
      </w:r>
      <w:r w:rsidR="00F5670C">
        <w:t>2</w:t>
      </w:r>
      <w:r>
        <w:t>crossN * R</w:t>
      </w:r>
      <w:r w:rsidR="00F5670C">
        <w:t>2</w:t>
      </w:r>
      <w:r>
        <w:t>crossN * s2.mInertia);</w:t>
      </w:r>
    </w:p>
    <w:p w14:paraId="5EFF8E4F" w14:textId="77777777" w:rsidR="001736DE" w:rsidRDefault="001736DE" w:rsidP="001736DE">
      <w:pPr>
        <w:pStyle w:val="Code"/>
        <w:ind w:left="720"/>
      </w:pPr>
      <w:r>
        <w:t>//...details in the next step</w:t>
      </w:r>
    </w:p>
    <w:p w14:paraId="0D034737" w14:textId="6320C603" w:rsidR="001736DE" w:rsidRDefault="001736DE" w:rsidP="00E23B95">
      <w:pPr>
        <w:pStyle w:val="NumList"/>
        <w:numPr>
          <w:ilvl w:val="0"/>
          <w:numId w:val="13"/>
        </w:numPr>
      </w:pPr>
      <w:r>
        <w:t>Now, update the angular velocity</w:t>
      </w:r>
      <w:r w:rsidR="000E321E">
        <w:t xml:space="preserve"> according to the Impulse Method formulation introduced</w:t>
      </w:r>
      <w:r>
        <w:t>.</w:t>
      </w:r>
    </w:p>
    <w:p w14:paraId="51CFCCA4" w14:textId="67263484" w:rsidR="001736DE" w:rsidRDefault="001736DE" w:rsidP="001736DE">
      <w:pPr>
        <w:pStyle w:val="Code"/>
        <w:ind w:left="720"/>
      </w:pPr>
      <w:r>
        <w:t>s1.mAngularVelocity -= R</w:t>
      </w:r>
      <w:r w:rsidR="00F5670C">
        <w:t>1</w:t>
      </w:r>
      <w:r>
        <w:t>crossN * j</w:t>
      </w:r>
      <w:r w:rsidR="00107A9D">
        <w:t>N</w:t>
      </w:r>
      <w:r>
        <w:t xml:space="preserve"> * s1.mInertia;</w:t>
      </w:r>
    </w:p>
    <w:p w14:paraId="2BEA8A3E" w14:textId="502669DA" w:rsidR="001736DE" w:rsidRDefault="001736DE" w:rsidP="001736DE">
      <w:pPr>
        <w:pStyle w:val="Code"/>
        <w:ind w:left="720"/>
      </w:pPr>
      <w:r>
        <w:t>s2.mAngularVelocity += R</w:t>
      </w:r>
      <w:r w:rsidR="00F5670C">
        <w:t>2</w:t>
      </w:r>
      <w:r>
        <w:t>crossN * j</w:t>
      </w:r>
      <w:r w:rsidR="00107A9D">
        <w:t>N</w:t>
      </w:r>
      <w:r>
        <w:t xml:space="preserve"> * s2.mInertia;</w:t>
      </w:r>
    </w:p>
    <w:p w14:paraId="5349FDAF" w14:textId="77777777" w:rsidR="001736DE" w:rsidRDefault="001736DE" w:rsidP="001736DE">
      <w:pPr>
        <w:pStyle w:val="Code"/>
        <w:ind w:left="720"/>
      </w:pPr>
      <w:r>
        <w:t>//...details in the next step</w:t>
      </w:r>
    </w:p>
    <w:p w14:paraId="5895F4EB" w14:textId="16F30B67" w:rsidR="001736DE" w:rsidRDefault="001736DE" w:rsidP="00E23B95">
      <w:pPr>
        <w:pStyle w:val="NumList"/>
        <w:numPr>
          <w:ilvl w:val="0"/>
          <w:numId w:val="13"/>
        </w:numPr>
      </w:pPr>
      <w:r>
        <w:t xml:space="preserve">Now, compute the </w:t>
      </w:r>
      <w:r>
        <w:rPr>
          <w:highlight w:val="white"/>
        </w:rPr>
        <w:t xml:space="preserve">impulse in the collision tangent direction, </w:t>
      </w:r>
      <m:oMath>
        <m:sSub>
          <m:sSubPr>
            <m:ctrlPr>
              <w:rPr>
                <w:rFonts w:ascii="Cambria Math" w:hAnsi="Cambria Math"/>
              </w:rPr>
            </m:ctrlPr>
          </m:sSubPr>
          <m:e>
            <m:r>
              <w:rPr>
                <w:rFonts w:ascii="Cambria Math" w:hAnsi="Cambria Math"/>
              </w:rPr>
              <m:t>j</m:t>
            </m:r>
          </m:e>
          <m:sub>
            <m:r>
              <w:rPr>
                <w:rFonts w:ascii="Cambria Math" w:hAnsi="Cambria Math"/>
              </w:rPr>
              <m:t>T</m:t>
            </m:r>
          </m:sub>
        </m:sSub>
      </m:oMath>
      <w:r>
        <w:t xml:space="preserve">, according to Equation (6). </w:t>
      </w:r>
    </w:p>
    <w:p w14:paraId="0BE1CD1E" w14:textId="56115678" w:rsidR="001736DE" w:rsidRDefault="001736DE" w:rsidP="001736DE">
      <w:pPr>
        <w:pStyle w:val="Code"/>
        <w:ind w:left="576"/>
      </w:pPr>
      <w:r>
        <w:t>//…identical to previous project</w:t>
      </w:r>
    </w:p>
    <w:p w14:paraId="7086A108" w14:textId="77777777" w:rsidR="001736DE" w:rsidRDefault="001736DE" w:rsidP="001736DE">
      <w:pPr>
        <w:pStyle w:val="Code"/>
        <w:ind w:left="576"/>
      </w:pPr>
      <w:r>
        <w:t>//relativeVelocity.dot(tangent) should less than 0</w:t>
      </w:r>
    </w:p>
    <w:p w14:paraId="77DCA564" w14:textId="77777777" w:rsidR="001736DE" w:rsidRDefault="001736DE" w:rsidP="001736DE">
      <w:pPr>
        <w:pStyle w:val="Code"/>
        <w:ind w:left="576"/>
      </w:pPr>
      <w:r>
        <w:t>tangent = tangent.normalize().scale(-1);</w:t>
      </w:r>
    </w:p>
    <w:p w14:paraId="66C1E656" w14:textId="77777777" w:rsidR="001736DE" w:rsidRDefault="001736DE" w:rsidP="001736DE">
      <w:pPr>
        <w:pStyle w:val="Code"/>
        <w:ind w:left="576"/>
      </w:pPr>
    </w:p>
    <w:p w14:paraId="37AE5892" w14:textId="4B67054A" w:rsidR="001736DE" w:rsidRDefault="00F5670C" w:rsidP="001736DE">
      <w:pPr>
        <w:pStyle w:val="Code"/>
        <w:ind w:left="576"/>
      </w:pPr>
      <w:r>
        <w:t xml:space="preserve">var </w:t>
      </w:r>
      <w:r w:rsidR="001736DE">
        <w:t>R</w:t>
      </w:r>
      <w:r>
        <w:t>1crossT</w:t>
      </w:r>
      <w:r w:rsidR="001736DE">
        <w:t xml:space="preserve"> = r1.cross(tangent);</w:t>
      </w:r>
    </w:p>
    <w:p w14:paraId="36889F06" w14:textId="7FEEBFEA" w:rsidR="001736DE" w:rsidRDefault="00F5670C" w:rsidP="001736DE">
      <w:pPr>
        <w:pStyle w:val="Code"/>
        <w:ind w:left="576"/>
      </w:pPr>
      <w:r>
        <w:t xml:space="preserve">var </w:t>
      </w:r>
      <w:r w:rsidR="001736DE">
        <w:t>R</w:t>
      </w:r>
      <w:r>
        <w:t>2crossT</w:t>
      </w:r>
      <w:r w:rsidR="001736DE">
        <w:t xml:space="preserve"> = r2.cross(tangent);</w:t>
      </w:r>
    </w:p>
    <w:p w14:paraId="324975AF" w14:textId="77777777" w:rsidR="001736DE" w:rsidRDefault="001736DE" w:rsidP="001736DE">
      <w:pPr>
        <w:pStyle w:val="Code"/>
        <w:ind w:left="576"/>
      </w:pPr>
    </w:p>
    <w:p w14:paraId="47347F82" w14:textId="722F0F50" w:rsidR="001736DE" w:rsidRDefault="001736DE" w:rsidP="001736DE">
      <w:pPr>
        <w:pStyle w:val="Code"/>
        <w:ind w:left="576"/>
      </w:pPr>
      <w:r>
        <w:t>var j</w:t>
      </w:r>
      <w:r w:rsidR="0087645A">
        <w:t>T</w:t>
      </w:r>
      <w:r>
        <w:t xml:space="preserve"> = -(1 + newRestituion) * relativeVelocity.dot(tangent) * newFriction;</w:t>
      </w:r>
    </w:p>
    <w:p w14:paraId="440C7C43" w14:textId="3B467A56" w:rsidR="001736DE" w:rsidRDefault="001736DE" w:rsidP="001736DE">
      <w:pPr>
        <w:pStyle w:val="Code"/>
        <w:ind w:left="576"/>
      </w:pPr>
      <w:r>
        <w:t>j</w:t>
      </w:r>
      <w:r w:rsidR="0087645A">
        <w:t>T</w:t>
      </w:r>
      <w:r>
        <w:t xml:space="preserve"> = j</w:t>
      </w:r>
      <w:r w:rsidR="0087645A">
        <w:t>T</w:t>
      </w:r>
      <w:r>
        <w:t xml:space="preserve"> / (s1.mInvMass + s2.mInvMass + </w:t>
      </w:r>
    </w:p>
    <w:p w14:paraId="2E07EE9B" w14:textId="266E2B9F" w:rsidR="001736DE" w:rsidRDefault="001736DE" w:rsidP="001736DE">
      <w:pPr>
        <w:pStyle w:val="Code"/>
        <w:ind w:left="576"/>
      </w:pPr>
      <w:r>
        <w:t xml:space="preserve">          R</w:t>
      </w:r>
      <w:r w:rsidR="00F5670C">
        <w:t>1crossT * R1crossT</w:t>
      </w:r>
      <w:r>
        <w:t xml:space="preserve"> * s1.mInertia + </w:t>
      </w:r>
    </w:p>
    <w:p w14:paraId="0159891A" w14:textId="413EEF46" w:rsidR="001736DE" w:rsidRDefault="001736DE" w:rsidP="001736DE">
      <w:pPr>
        <w:pStyle w:val="Code"/>
        <w:ind w:left="576"/>
      </w:pPr>
      <w:r>
        <w:t xml:space="preserve">          R</w:t>
      </w:r>
      <w:r w:rsidR="00F5670C">
        <w:t>2crossT * R2crossT</w:t>
      </w:r>
      <w:r>
        <w:t xml:space="preserve"> * s2.mInertia);</w:t>
      </w:r>
    </w:p>
    <w:p w14:paraId="62ED6749" w14:textId="77777777" w:rsidR="001736DE" w:rsidRDefault="001736DE" w:rsidP="001736DE">
      <w:pPr>
        <w:pStyle w:val="Code"/>
        <w:ind w:left="576"/>
        <w:rPr>
          <w:rStyle w:val="CodeInline"/>
        </w:rPr>
      </w:pPr>
      <w:r>
        <w:t>//...identical to previous project</w:t>
      </w:r>
    </w:p>
    <w:p w14:paraId="48A0483E" w14:textId="77FC5C12" w:rsidR="001736DE" w:rsidRDefault="001736DE" w:rsidP="00E23B95">
      <w:pPr>
        <w:pStyle w:val="NumList"/>
        <w:numPr>
          <w:ilvl w:val="0"/>
          <w:numId w:val="13"/>
        </w:numPr>
      </w:pPr>
      <w:r>
        <w:t>Finally, update the angular velocity based on the tangent direction impulse</w:t>
      </w:r>
    </w:p>
    <w:p w14:paraId="480046F8" w14:textId="19D0160D" w:rsidR="001736DE" w:rsidRDefault="001736DE" w:rsidP="001736DE">
      <w:pPr>
        <w:pStyle w:val="Code"/>
        <w:ind w:left="576"/>
      </w:pPr>
      <w:r>
        <w:t>s1.mAngularVelocity -= R</w:t>
      </w:r>
      <w:r w:rsidR="00F5670C">
        <w:t>1crossT</w:t>
      </w:r>
      <w:r>
        <w:t xml:space="preserve"> * j</w:t>
      </w:r>
      <w:r w:rsidR="0087645A">
        <w:t>T</w:t>
      </w:r>
      <w:r>
        <w:t xml:space="preserve"> * s1.mInertia;</w:t>
      </w:r>
    </w:p>
    <w:p w14:paraId="4DAF66C5" w14:textId="5EEABE46" w:rsidR="001736DE" w:rsidRDefault="001736DE" w:rsidP="001736DE">
      <w:pPr>
        <w:pStyle w:val="Code"/>
        <w:ind w:left="576"/>
      </w:pPr>
      <w:r>
        <w:t>s2.mAngularVelocity += R</w:t>
      </w:r>
      <w:r w:rsidR="00F5670C">
        <w:t>2crossT</w:t>
      </w:r>
      <w:r>
        <w:t xml:space="preserve"> * j</w:t>
      </w:r>
      <w:r w:rsidR="0087645A">
        <w:t>T</w:t>
      </w:r>
      <w:r>
        <w:t xml:space="preserve"> * s2.mInertia;</w:t>
      </w:r>
    </w:p>
    <w:p w14:paraId="5D0662C4" w14:textId="77777777" w:rsidR="001736DE" w:rsidRDefault="001736DE" w:rsidP="001736DE">
      <w:pPr>
        <w:pStyle w:val="Heading2"/>
      </w:pPr>
      <w:bookmarkStart w:id="34" w:name="_69ozrbhfq5bx"/>
      <w:bookmarkEnd w:id="34"/>
      <w:r>
        <w:t>Observation</w:t>
      </w:r>
    </w:p>
    <w:p w14:paraId="5907D2D1" w14:textId="2EB150D3" w:rsidR="001736DE" w:rsidRDefault="001736DE" w:rsidP="001736DE">
      <w:r>
        <w:t xml:space="preserve">Run the project to test your implementation. The shape that you insert into the scene should now be rotating, colliding, and responding in fashions that are similar to the real world. A circle shape rolls around when other shapes collide with them, while a rectangle shape </w:t>
      </w:r>
      <w:r w:rsidR="00404299">
        <w:t>should</w:t>
      </w:r>
      <w:r>
        <w:t xml:space="preserve"> rotate naturally</w:t>
      </w:r>
      <w:r w:rsidR="00404299">
        <w:t xml:space="preserve"> upon collision</w:t>
      </w:r>
      <w:r>
        <w:t xml:space="preserve">. </w:t>
      </w:r>
      <w:r w:rsidR="007F6CE9">
        <w:t xml:space="preserve">The </w:t>
      </w:r>
      <w:r>
        <w:t>interpenetration between shapes</w:t>
      </w:r>
      <w:r w:rsidR="007F6CE9">
        <w:t xml:space="preserve"> should not be </w:t>
      </w:r>
      <w:r w:rsidR="00F02068">
        <w:t>visible</w:t>
      </w:r>
      <w:r w:rsidR="007F6CE9">
        <w:t xml:space="preserve"> under normal circumstances</w:t>
      </w:r>
      <w:r>
        <w:t xml:space="preserve">. However, two reasons can still cause </w:t>
      </w:r>
      <w:r w:rsidR="00F02068">
        <w:t xml:space="preserve">observable </w:t>
      </w:r>
      <w:r>
        <w:t>interpenetrations</w:t>
      </w:r>
      <w:r w:rsidR="007F6CE9">
        <w:t>. F</w:t>
      </w:r>
      <w:r>
        <w:t>irst, a small relaxation iteration, or second, your CPU is struggling with the number of shapes. In the first case, you can try increasing the relaxation iteration to prevent any interpenetration. Now your 2D physics engine implementation is completed. You can continue testing by creating additional shapes to observe when your CPU begins to struggle with keep up real time performance.</w:t>
      </w:r>
    </w:p>
    <w:p w14:paraId="1C2F7F0F" w14:textId="77777777" w:rsidR="001736DE" w:rsidRDefault="001736DE" w:rsidP="001736DE">
      <w:pPr>
        <w:pStyle w:val="Heading1"/>
      </w:pPr>
      <w:bookmarkStart w:id="35" w:name="_kqmkiu2e0ioi"/>
      <w:bookmarkEnd w:id="35"/>
      <w:r>
        <w:t>Summary</w:t>
      </w:r>
    </w:p>
    <w:p w14:paraId="652A21D6" w14:textId="7FA10B6D" w:rsidR="001736DE" w:rsidRDefault="001736DE" w:rsidP="00757257">
      <w:r>
        <w:t xml:space="preserve">This chapter has guided you through understanding the foundation behind a working physics engine. A step by step </w:t>
      </w:r>
      <w:r w:rsidR="00757257">
        <w:t xml:space="preserve">derivation </w:t>
      </w:r>
      <w:r>
        <w:t>of</w:t>
      </w:r>
      <w:r w:rsidR="00757257">
        <w:t xml:space="preserve"> </w:t>
      </w:r>
      <w:r>
        <w:t xml:space="preserve">the </w:t>
      </w:r>
      <w:r w:rsidR="00757257">
        <w:t xml:space="preserve">relevant </w:t>
      </w:r>
      <w:r>
        <w:t>formula</w:t>
      </w:r>
      <w:r w:rsidR="00757257">
        <w:t>e</w:t>
      </w:r>
      <w:r>
        <w:t xml:space="preserve"> for the </w:t>
      </w:r>
      <w:r w:rsidR="00757257">
        <w:t xml:space="preserve">simulations </w:t>
      </w:r>
      <w:r w:rsidR="00757257">
        <w:lastRenderedPageBreak/>
        <w:t>followed by detailed guide to the building of a functioning system. You have computed the movement of shapes, resolve</w:t>
      </w:r>
      <w:r w:rsidR="00404299">
        <w:t>d</w:t>
      </w:r>
      <w:r w:rsidR="00757257">
        <w:t xml:space="preserve"> interpenetrations after collisions, implemented resolution based on the Impulse Method for shapes </w:t>
      </w:r>
      <w:r w:rsidR="00404299">
        <w:t>both</w:t>
      </w:r>
      <w:r w:rsidR="00757257">
        <w:t xml:space="preserve"> </w:t>
      </w:r>
      <w:r w:rsidR="00404299">
        <w:t>linearly</w:t>
      </w:r>
      <w:r w:rsidR="00757257">
        <w:t xml:space="preserve"> and rotation</w:t>
      </w:r>
      <w:r w:rsidR="00FD44E0">
        <w:t>ally</w:t>
      </w:r>
      <w:r w:rsidR="00757257">
        <w:t xml:space="preserve">. </w:t>
      </w:r>
      <w:r>
        <w:t xml:space="preserve">Now that you have completed your physics engine, you can </w:t>
      </w:r>
      <w:r w:rsidR="00757257">
        <w:t>integrate the system in</w:t>
      </w:r>
      <w:r>
        <w:t>to</w:t>
      </w:r>
      <w:r w:rsidR="00FD44E0">
        <w:t xml:space="preserve"> almost any 2D game engine</w:t>
      </w:r>
      <w:r>
        <w:t xml:space="preserve">. </w:t>
      </w:r>
      <w:r w:rsidR="00757257">
        <w:t xml:space="preserve">Additionally, </w:t>
      </w:r>
      <w:r>
        <w:t>you c</w:t>
      </w:r>
      <w:r w:rsidR="00236FE4">
        <w:t>an</w:t>
      </w:r>
      <w:r>
        <w:t xml:space="preserve"> test your implementation by </w:t>
      </w:r>
      <w:r w:rsidR="00757257">
        <w:t xml:space="preserve">supporting other </w:t>
      </w:r>
      <w:r>
        <w:t>shape</w:t>
      </w:r>
      <w:r w:rsidR="00757257">
        <w:t>s</w:t>
      </w:r>
      <w:r>
        <w:t xml:space="preserve">. </w:t>
      </w:r>
      <w:r w:rsidR="00757257">
        <w:t xml:space="preserve">You can also carefully examine the system and identify potentials for optimization and further abstractions. </w:t>
      </w:r>
      <w:r w:rsidR="005C0F19">
        <w:t xml:space="preserve">Many </w:t>
      </w:r>
      <w:r>
        <w:t>improvement</w:t>
      </w:r>
      <w:r w:rsidR="005C0F19">
        <w:t>s</w:t>
      </w:r>
      <w:r>
        <w:t xml:space="preserve"> to the physics engine </w:t>
      </w:r>
      <w:r w:rsidR="005C0F19">
        <w:t xml:space="preserve">are </w:t>
      </w:r>
      <w:r>
        <w:t xml:space="preserve">still possible. </w:t>
      </w:r>
    </w:p>
    <w:p w14:paraId="1C610236" w14:textId="77777777" w:rsidR="001736DE" w:rsidRDefault="001736DE" w:rsidP="001736DE"/>
    <w:p w14:paraId="26E0EC08" w14:textId="77777777" w:rsidR="007A610E" w:rsidRPr="007A610E" w:rsidRDefault="007A610E" w:rsidP="007A610E"/>
    <w:sectPr w:rsidR="007A610E" w:rsidRPr="007A610E">
      <w:headerReference w:type="default" r:id="rId21"/>
      <w:footerReference w:type="default" r:id="rId22"/>
      <w:headerReference w:type="first" r:id="rId23"/>
      <w:pgSz w:w="10325" w:h="14573"/>
      <w:pgMar w:top="1080" w:right="1080" w:bottom="1080" w:left="108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18FC8D" w14:textId="77777777" w:rsidR="007F4D00" w:rsidRDefault="007F4D00">
      <w:pPr>
        <w:spacing w:after="0" w:line="240" w:lineRule="auto"/>
      </w:pPr>
      <w:r>
        <w:separator/>
      </w:r>
    </w:p>
  </w:endnote>
  <w:endnote w:type="continuationSeparator" w:id="0">
    <w:p w14:paraId="285EC1F8" w14:textId="77777777" w:rsidR="007F4D00" w:rsidRDefault="007F4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Microsoft YaHei"/>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Utopia">
    <w:altName w:val="Arial Narrow"/>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heSansMonoConBlack">
    <w:altName w:val="Arial"/>
    <w:panose1 w:val="00000000000000000000"/>
    <w:charset w:val="00"/>
    <w:family w:val="modern"/>
    <w:notTrueType/>
    <w:pitch w:val="variable"/>
    <w:sig w:usb0="00000003" w:usb1="00000000" w:usb2="00000000" w:usb3="00000000" w:csb0="00000001" w:csb1="00000000"/>
  </w:font>
  <w:font w:name="TheSansMonoConNormal">
    <w:altName w:val="Microsoft Yi Baiti"/>
    <w:panose1 w:val="00000000000000000000"/>
    <w:charset w:val="00"/>
    <w:family w:val="modern"/>
    <w:notTrueType/>
    <w:pitch w:val="variable"/>
    <w:sig w:usb0="00000003" w:usb1="00000000" w:usb2="00000000" w:usb3="00000000" w:csb0="00000001"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HelveticaNeue Condensed">
    <w:altName w:val="Segoe Print"/>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HelveticaNeue MediumCond">
    <w:altName w:val="Arial"/>
    <w:panose1 w:val="00000000000000000000"/>
    <w:charset w:val="00"/>
    <w:family w:val="swiss"/>
    <w:notTrueType/>
    <w:pitch w:val="variable"/>
    <w:sig w:usb0="00000003" w:usb1="00000000" w:usb2="00000000" w:usb3="00000000" w:csb0="00000001" w:csb1="00000000"/>
  </w:font>
  <w:font w:name="HelveticaNeue MediumExt">
    <w:altName w:val="Arial"/>
    <w:panose1 w:val="00000000000000000000"/>
    <w:charset w:val="00"/>
    <w:family w:val="swiss"/>
    <w:notTrueType/>
    <w:pitch w:val="variable"/>
    <w:sig w:usb0="00000003" w:usb1="00000000" w:usb2="00000000" w:usb3="00000000" w:csb0="00000001" w:csb1="00000000"/>
  </w:font>
  <w:font w:name="Helvetica 65 Medium">
    <w:altName w:val="Arial"/>
    <w:charset w:val="00"/>
    <w:family w:val="auto"/>
    <w:pitch w:val="variable"/>
    <w:sig w:usb0="00000003" w:usb1="00000000" w:usb2="00000000" w:usb3="00000000" w:csb0="00000001" w:csb1="00000000"/>
  </w:font>
  <w:font w:name="Utopia Black">
    <w:altName w:val="Cambria"/>
    <w:panose1 w:val="00000000000000000000"/>
    <w:charset w:val="00"/>
    <w:family w:val="roman"/>
    <w:notTrueType/>
    <w:pitch w:val="variable"/>
    <w:sig w:usb0="00000003" w:usb1="00000000" w:usb2="00000000" w:usb3="00000000" w:csb0="00000001" w:csb1="00000000"/>
  </w:font>
  <w:font w:name="ZapfDingbats">
    <w:panose1 w:val="00000000000000000000"/>
    <w:charset w:val="02"/>
    <w:family w:val="decorative"/>
    <w:notTrueType/>
    <w:pitch w:val="variable"/>
    <w:sig w:usb0="00000000" w:usb1="10000000" w:usb2="00000000" w:usb3="00000000" w:csb0="80000000" w:csb1="00000000"/>
  </w:font>
  <w:font w:name="Helvetica Neue">
    <w:altName w:val="Malgun Gothic"/>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Roboto Mono">
    <w:altName w:val="Times New Roman"/>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0533BF" w14:textId="718C221A" w:rsidR="00EE2219" w:rsidRDefault="00EE2219">
    <w:pPr>
      <w:tabs>
        <w:tab w:val="center" w:pos="4320"/>
        <w:tab w:val="right" w:pos="8640"/>
      </w:tabs>
      <w:spacing w:after="547"/>
      <w:jc w:val="right"/>
    </w:pPr>
    <w:r>
      <w:fldChar w:fldCharType="begin"/>
    </w:r>
    <w:r>
      <w:instrText>PAGE</w:instrText>
    </w:r>
    <w:r>
      <w:fldChar w:fldCharType="separate"/>
    </w:r>
    <w:r w:rsidR="004C201E">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14FA33" w14:textId="77777777" w:rsidR="007F4D00" w:rsidRDefault="007F4D00">
      <w:pPr>
        <w:spacing w:after="0" w:line="240" w:lineRule="auto"/>
      </w:pPr>
      <w:r>
        <w:separator/>
      </w:r>
    </w:p>
  </w:footnote>
  <w:footnote w:type="continuationSeparator" w:id="0">
    <w:p w14:paraId="16B32135" w14:textId="77777777" w:rsidR="007F4D00" w:rsidRDefault="007F4D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EB02C3" w14:textId="77777777" w:rsidR="00EE2219" w:rsidRDefault="00EE2219">
    <w:pPr>
      <w:tabs>
        <w:tab w:val="center" w:pos="4680"/>
        <w:tab w:val="right" w:pos="9360"/>
      </w:tabs>
      <w:spacing w:before="547" w:after="240"/>
      <w:ind w:left="-450"/>
      <w:jc w:val="right"/>
    </w:pPr>
    <w:r>
      <w:rPr>
        <w:rFonts w:ascii="Helvetica Neue" w:eastAsia="Helvetica Neue" w:hAnsi="Helvetica Neue" w:cs="Helvetica Neue"/>
        <w:b/>
        <w:sz w:val="16"/>
        <w:szCs w:val="16"/>
      </w:rPr>
      <w:t xml:space="preserve">CHAPTER 1 </w:t>
    </w:r>
    <w:r>
      <w:rPr>
        <w:rFonts w:ascii="Helvetica Neue" w:eastAsia="Helvetica Neue" w:hAnsi="Helvetica Neue" w:cs="Helvetica Neue"/>
        <w:b/>
        <w:color w:val="BFBFBF"/>
        <w:sz w:val="16"/>
        <w:szCs w:val="16"/>
      </w:rPr>
      <w:t xml:space="preserve"> Introducing 2D Game Engine Development with JavaScript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581EA" w14:textId="77777777" w:rsidR="00EE2219" w:rsidRDefault="00EE2219">
    <w:pPr>
      <w:tabs>
        <w:tab w:val="left" w:pos="2606"/>
      </w:tabs>
      <w:spacing w:before="547"/>
      <w:ind w:right="432"/>
      <w:jc w:val="right"/>
    </w:pPr>
    <w:r>
      <w:rPr>
        <w:rFonts w:ascii="Helvetica Neue" w:eastAsia="Helvetica Neue" w:hAnsi="Helvetica Neue" w:cs="Helvetica Neue"/>
        <w:b/>
        <w:sz w:val="40"/>
        <w:szCs w:val="40"/>
      </w:rPr>
      <w:t xml:space="preserve"> C H A P T E R  1</w:t>
    </w:r>
  </w:p>
  <w:p w14:paraId="1B45C647" w14:textId="77777777" w:rsidR="00EE2219" w:rsidRDefault="00EE2219"/>
  <w:p w14:paraId="5ED44438" w14:textId="77777777" w:rsidR="00EE2219" w:rsidRDefault="00EE221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5C4E8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300F7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7069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AFACD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DA9D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EE86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ECD6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580F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8F0B3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8E3B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007A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3B573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6BF789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C8A318F"/>
    <w:multiLevelType w:val="multilevel"/>
    <w:tmpl w:val="FF421E1A"/>
    <w:lvl w:ilvl="0">
      <w:start w:val="1"/>
      <w:numFmt w:val="upperRoman"/>
      <w:lvlText w:val="%1)"/>
      <w:lvlJc w:val="left"/>
      <w:pPr>
        <w:tabs>
          <w:tab w:val="num" w:pos="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0C8E5E81"/>
    <w:multiLevelType w:val="hybridMultilevel"/>
    <w:tmpl w:val="9F507088"/>
    <w:lvl w:ilvl="0" w:tplc="8CD4129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12D2786"/>
    <w:multiLevelType w:val="hybridMultilevel"/>
    <w:tmpl w:val="FFAAB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5E1880"/>
    <w:multiLevelType w:val="hybridMultilevel"/>
    <w:tmpl w:val="360E452C"/>
    <w:lvl w:ilvl="0" w:tplc="25B04E24">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7E01A8F"/>
    <w:multiLevelType w:val="hybridMultilevel"/>
    <w:tmpl w:val="36DACA64"/>
    <w:lvl w:ilvl="0" w:tplc="73423BBA">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1DCD6E59"/>
    <w:multiLevelType w:val="hybridMultilevel"/>
    <w:tmpl w:val="FF40EB8A"/>
    <w:lvl w:ilvl="0" w:tplc="A8148926">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70D39AE"/>
    <w:multiLevelType w:val="hybridMultilevel"/>
    <w:tmpl w:val="F4C8507E"/>
    <w:lvl w:ilvl="0" w:tplc="7B1C5656">
      <w:start w:val="1"/>
      <w:numFmt w:val="decimal"/>
      <w:pStyle w:val="NumList"/>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3593E90"/>
    <w:multiLevelType w:val="hybridMultilevel"/>
    <w:tmpl w:val="3A261BF8"/>
    <w:lvl w:ilvl="0" w:tplc="F49A4C08">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CB064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E1775F1"/>
    <w:multiLevelType w:val="hybridMultilevel"/>
    <w:tmpl w:val="C244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0775CB"/>
    <w:multiLevelType w:val="hybridMultilevel"/>
    <w:tmpl w:val="97E237D0"/>
    <w:lvl w:ilvl="0" w:tplc="DFA682B4">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E9E7CE0"/>
    <w:multiLevelType w:val="hybridMultilevel"/>
    <w:tmpl w:val="F0D6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856BAC"/>
    <w:multiLevelType w:val="multilevel"/>
    <w:tmpl w:val="42704426"/>
    <w:lvl w:ilvl="0">
      <w:start w:val="1"/>
      <w:numFmt w:val="decimalZero"/>
      <w:lvlText w:val="%1."/>
      <w:lvlJc w:val="left"/>
      <w:pPr>
        <w:tabs>
          <w:tab w:val="num" w:pos="0"/>
        </w:tabs>
        <w:ind w:left="0" w:firstLine="0"/>
      </w:pPr>
      <w:rPr>
        <w:rFonts w:hint="default"/>
      </w:rPr>
    </w:lvl>
    <w:lvl w:ilvl="1">
      <w:start w:val="1"/>
      <w:numFmt w:val="decimalZero"/>
      <w:lvlText w:val="%2)"/>
      <w:lvlJc w:val="left"/>
      <w:pPr>
        <w:tabs>
          <w:tab w:val="num" w:pos="0"/>
        </w:tabs>
        <w:ind w:left="0" w:firstLine="0"/>
      </w:pPr>
      <w:rPr>
        <w:rFonts w:hint="default"/>
      </w:rPr>
    </w:lvl>
    <w:lvl w:ilvl="2">
      <w:start w:val="1"/>
      <w:numFmt w:val="lowerLetter"/>
      <w:lvlText w:val="%3)"/>
      <w:lvlJc w:val="left"/>
      <w:pPr>
        <w:tabs>
          <w:tab w:val="num" w:pos="0"/>
        </w:tabs>
        <w:ind w:left="720" w:hanging="432"/>
      </w:pPr>
      <w:rPr>
        <w:rFonts w:hint="default"/>
      </w:rPr>
    </w:lvl>
    <w:lvl w:ilvl="3">
      <w:start w:val="1"/>
      <w:numFmt w:val="lowerRoman"/>
      <w:lvlText w:val="(%4)"/>
      <w:lvlJc w:val="right"/>
      <w:pPr>
        <w:tabs>
          <w:tab w:val="num" w:pos="0"/>
        </w:tabs>
        <w:ind w:left="864" w:hanging="144"/>
      </w:pPr>
      <w:rPr>
        <w:rFonts w:hint="default"/>
      </w:rPr>
    </w:lvl>
    <w:lvl w:ilvl="4">
      <w:start w:val="1"/>
      <w:numFmt w:val="decimal"/>
      <w:lvlText w:val="(%5)"/>
      <w:lvlJc w:val="left"/>
      <w:pPr>
        <w:tabs>
          <w:tab w:val="num" w:pos="0"/>
        </w:tabs>
        <w:ind w:left="1008" w:hanging="432"/>
      </w:pPr>
      <w:rPr>
        <w:rFonts w:hint="default"/>
      </w:rPr>
    </w:lvl>
    <w:lvl w:ilvl="5">
      <w:start w:val="1"/>
      <w:numFmt w:val="lowerRoman"/>
      <w:lvlText w:val="(%6)"/>
      <w:lvlJc w:val="left"/>
      <w:pPr>
        <w:tabs>
          <w:tab w:val="num" w:pos="3744"/>
        </w:tabs>
        <w:ind w:left="3744" w:hanging="360"/>
      </w:pPr>
      <w:rPr>
        <w:rFonts w:hint="default"/>
      </w:rPr>
    </w:lvl>
    <w:lvl w:ilvl="6">
      <w:start w:val="1"/>
      <w:numFmt w:val="decimal"/>
      <w:lvlText w:val="%7."/>
      <w:lvlJc w:val="left"/>
      <w:pPr>
        <w:tabs>
          <w:tab w:val="num" w:pos="4104"/>
        </w:tabs>
        <w:ind w:left="4104" w:hanging="360"/>
      </w:pPr>
      <w:rPr>
        <w:rFonts w:hint="default"/>
      </w:rPr>
    </w:lvl>
    <w:lvl w:ilvl="7">
      <w:start w:val="1"/>
      <w:numFmt w:val="lowerLetter"/>
      <w:lvlText w:val="%8."/>
      <w:lvlJc w:val="left"/>
      <w:pPr>
        <w:tabs>
          <w:tab w:val="num" w:pos="4464"/>
        </w:tabs>
        <w:ind w:left="4464" w:hanging="360"/>
      </w:pPr>
      <w:rPr>
        <w:rFonts w:hint="default"/>
      </w:rPr>
    </w:lvl>
    <w:lvl w:ilvl="8">
      <w:start w:val="1"/>
      <w:numFmt w:val="lowerRoman"/>
      <w:lvlText w:val="%9."/>
      <w:lvlJc w:val="left"/>
      <w:pPr>
        <w:tabs>
          <w:tab w:val="num" w:pos="4824"/>
        </w:tabs>
        <w:ind w:left="4824" w:hanging="360"/>
      </w:pPr>
      <w:rPr>
        <w:rFonts w:hint="default"/>
      </w:rPr>
    </w:lvl>
  </w:abstractNum>
  <w:abstractNum w:abstractNumId="32"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33" w15:restartNumberingAfterBreak="0">
    <w:nsid w:val="7D1263C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7"/>
  </w:num>
  <w:num w:numId="2">
    <w:abstractNumId w:val="13"/>
  </w:num>
  <w:num w:numId="3">
    <w:abstractNumId w:val="32"/>
  </w:num>
  <w:num w:numId="4">
    <w:abstractNumId w:val="21"/>
  </w:num>
  <w:num w:numId="5">
    <w:abstractNumId w:val="24"/>
  </w:num>
  <w:num w:numId="6">
    <w:abstractNumId w:val="18"/>
  </w:num>
  <w:num w:numId="7">
    <w:abstractNumId w:val="22"/>
    <w:lvlOverride w:ilvl="0">
      <w:startOverride w:val="1"/>
    </w:lvlOverride>
  </w:num>
  <w:num w:numId="8">
    <w:abstractNumId w:val="23"/>
  </w:num>
  <w:num w:numId="9">
    <w:abstractNumId w:val="22"/>
    <w:lvlOverride w:ilvl="0">
      <w:startOverride w:val="1"/>
    </w:lvlOverride>
  </w:num>
  <w:num w:numId="10">
    <w:abstractNumId w:val="22"/>
    <w:lvlOverride w:ilvl="0">
      <w:startOverride w:val="1"/>
    </w:lvlOverride>
  </w:num>
  <w:num w:numId="11">
    <w:abstractNumId w:val="22"/>
    <w:lvlOverride w:ilvl="0">
      <w:startOverride w:val="1"/>
    </w:lvlOverride>
  </w:num>
  <w:num w:numId="12">
    <w:abstractNumId w:val="21"/>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25"/>
  </w:num>
  <w:num w:numId="17">
    <w:abstractNumId w:val="29"/>
  </w:num>
  <w:num w:numId="18">
    <w:abstractNumId w:val="22"/>
  </w:num>
  <w:num w:numId="19">
    <w:abstractNumId w:val="31"/>
  </w:num>
  <w:num w:numId="20">
    <w:abstractNumId w:val="14"/>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2"/>
  </w:num>
  <w:num w:numId="32">
    <w:abstractNumId w:val="10"/>
  </w:num>
  <w:num w:numId="33">
    <w:abstractNumId w:val="33"/>
  </w:num>
  <w:num w:numId="34">
    <w:abstractNumId w:val="11"/>
  </w:num>
  <w:num w:numId="35">
    <w:abstractNumId w:val="26"/>
  </w:num>
  <w:num w:numId="36">
    <w:abstractNumId w:val="10"/>
    <w:lvlOverride w:ilvl="0">
      <w:startOverride w:val="1"/>
    </w:lvlOverride>
  </w:num>
  <w:num w:numId="37">
    <w:abstractNumId w:val="19"/>
  </w:num>
  <w:num w:numId="38">
    <w:abstractNumId w:val="25"/>
    <w:lvlOverride w:ilvl="0">
      <w:startOverride w:val="1"/>
    </w:lvlOverride>
  </w:num>
  <w:num w:numId="39">
    <w:abstractNumId w:val="20"/>
  </w:num>
  <w:num w:numId="40">
    <w:abstractNumId w:val="15"/>
  </w:num>
  <w:num w:numId="41">
    <w:abstractNumId w:val="16"/>
  </w:num>
  <w:num w:numId="42">
    <w:abstractNumId w:val="30"/>
  </w:num>
  <w:num w:numId="43">
    <w:abstractNumId w:val="28"/>
  </w:num>
  <w:num w:numId="44">
    <w:abstractNumId w:val="22"/>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0"/>
  <w:doNotDisplayPageBoundaries/>
  <w:displayBackgroundShape/>
  <w:bordersDoNotSurroundHeader/>
  <w:bordersDoNotSurroundFooter/>
  <w:attachedTemplate r:id="rId1"/>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2NjAxNjIzMDcxMjNR0lEKTi0uzszPAykwrAUASm6ETCwAAAA="/>
    <w:docVar w:name="dgnword-docGUID" w:val="{6F3A5A10-9362-4506-9926-ECF76E511065}"/>
    <w:docVar w:name="dgnword-eventsink" w:val="192454336"/>
  </w:docVars>
  <w:rsids>
    <w:rsidRoot w:val="006243A9"/>
    <w:rsid w:val="000067EB"/>
    <w:rsid w:val="00007B2D"/>
    <w:rsid w:val="00014B06"/>
    <w:rsid w:val="00016289"/>
    <w:rsid w:val="00017430"/>
    <w:rsid w:val="00024357"/>
    <w:rsid w:val="00027850"/>
    <w:rsid w:val="000323DC"/>
    <w:rsid w:val="0003359F"/>
    <w:rsid w:val="00037A21"/>
    <w:rsid w:val="00040E37"/>
    <w:rsid w:val="000456B8"/>
    <w:rsid w:val="000512FF"/>
    <w:rsid w:val="000569ED"/>
    <w:rsid w:val="00060BD2"/>
    <w:rsid w:val="00066FB4"/>
    <w:rsid w:val="00075D6B"/>
    <w:rsid w:val="00087475"/>
    <w:rsid w:val="00090110"/>
    <w:rsid w:val="00090957"/>
    <w:rsid w:val="00090B4F"/>
    <w:rsid w:val="000916E1"/>
    <w:rsid w:val="00096908"/>
    <w:rsid w:val="00096A4C"/>
    <w:rsid w:val="000A0391"/>
    <w:rsid w:val="000A1B27"/>
    <w:rsid w:val="000B19CC"/>
    <w:rsid w:val="000B7458"/>
    <w:rsid w:val="000D7097"/>
    <w:rsid w:val="000E15D8"/>
    <w:rsid w:val="000E321E"/>
    <w:rsid w:val="000E34E5"/>
    <w:rsid w:val="000F35D8"/>
    <w:rsid w:val="001015B4"/>
    <w:rsid w:val="00102302"/>
    <w:rsid w:val="00103009"/>
    <w:rsid w:val="00104580"/>
    <w:rsid w:val="001058CF"/>
    <w:rsid w:val="00107A9D"/>
    <w:rsid w:val="00107FA8"/>
    <w:rsid w:val="00112175"/>
    <w:rsid w:val="001213DC"/>
    <w:rsid w:val="001268E5"/>
    <w:rsid w:val="00132872"/>
    <w:rsid w:val="001368C1"/>
    <w:rsid w:val="00137981"/>
    <w:rsid w:val="001516D1"/>
    <w:rsid w:val="00166532"/>
    <w:rsid w:val="001736DE"/>
    <w:rsid w:val="001769E5"/>
    <w:rsid w:val="00176ABC"/>
    <w:rsid w:val="00177F99"/>
    <w:rsid w:val="00181030"/>
    <w:rsid w:val="00184A45"/>
    <w:rsid w:val="00186305"/>
    <w:rsid w:val="00190C91"/>
    <w:rsid w:val="00192257"/>
    <w:rsid w:val="00196F00"/>
    <w:rsid w:val="001A0222"/>
    <w:rsid w:val="001A6F21"/>
    <w:rsid w:val="001A7278"/>
    <w:rsid w:val="001B7B90"/>
    <w:rsid w:val="001C7C5F"/>
    <w:rsid w:val="001D7151"/>
    <w:rsid w:val="001E3A76"/>
    <w:rsid w:val="001E5DE2"/>
    <w:rsid w:val="002175A9"/>
    <w:rsid w:val="00220D6C"/>
    <w:rsid w:val="002221CE"/>
    <w:rsid w:val="002255CB"/>
    <w:rsid w:val="0022768E"/>
    <w:rsid w:val="00233902"/>
    <w:rsid w:val="00236549"/>
    <w:rsid w:val="002365FA"/>
    <w:rsid w:val="00236FE4"/>
    <w:rsid w:val="002374C8"/>
    <w:rsid w:val="002425BE"/>
    <w:rsid w:val="002457D2"/>
    <w:rsid w:val="002619EE"/>
    <w:rsid w:val="00261CDD"/>
    <w:rsid w:val="00275580"/>
    <w:rsid w:val="00275B59"/>
    <w:rsid w:val="00280EFF"/>
    <w:rsid w:val="00287D5F"/>
    <w:rsid w:val="00291328"/>
    <w:rsid w:val="00295313"/>
    <w:rsid w:val="002A07EC"/>
    <w:rsid w:val="002A4346"/>
    <w:rsid w:val="002D54DF"/>
    <w:rsid w:val="002E2B47"/>
    <w:rsid w:val="002E3A65"/>
    <w:rsid w:val="002F38C2"/>
    <w:rsid w:val="002F5630"/>
    <w:rsid w:val="002F6B04"/>
    <w:rsid w:val="00301AFA"/>
    <w:rsid w:val="00303640"/>
    <w:rsid w:val="003037DC"/>
    <w:rsid w:val="003067EF"/>
    <w:rsid w:val="00306D5E"/>
    <w:rsid w:val="00322176"/>
    <w:rsid w:val="00324E79"/>
    <w:rsid w:val="00332FA9"/>
    <w:rsid w:val="00334B86"/>
    <w:rsid w:val="00334EDF"/>
    <w:rsid w:val="0034148D"/>
    <w:rsid w:val="0034428D"/>
    <w:rsid w:val="003457CA"/>
    <w:rsid w:val="00347D98"/>
    <w:rsid w:val="00360897"/>
    <w:rsid w:val="00360BFB"/>
    <w:rsid w:val="0036514F"/>
    <w:rsid w:val="00366632"/>
    <w:rsid w:val="003673D1"/>
    <w:rsid w:val="003712AC"/>
    <w:rsid w:val="00372AA3"/>
    <w:rsid w:val="00375384"/>
    <w:rsid w:val="00376302"/>
    <w:rsid w:val="00386372"/>
    <w:rsid w:val="00387D9B"/>
    <w:rsid w:val="00391146"/>
    <w:rsid w:val="003914FA"/>
    <w:rsid w:val="00393580"/>
    <w:rsid w:val="003B6B68"/>
    <w:rsid w:val="003C15D5"/>
    <w:rsid w:val="003D435B"/>
    <w:rsid w:val="003D6D13"/>
    <w:rsid w:val="003E7B45"/>
    <w:rsid w:val="003F08A5"/>
    <w:rsid w:val="003F26CC"/>
    <w:rsid w:val="004003CE"/>
    <w:rsid w:val="00401F7E"/>
    <w:rsid w:val="0040220E"/>
    <w:rsid w:val="00404299"/>
    <w:rsid w:val="004131C9"/>
    <w:rsid w:val="00415924"/>
    <w:rsid w:val="004222F6"/>
    <w:rsid w:val="0043568E"/>
    <w:rsid w:val="00453D41"/>
    <w:rsid w:val="004866F5"/>
    <w:rsid w:val="004869FA"/>
    <w:rsid w:val="004A1457"/>
    <w:rsid w:val="004A1796"/>
    <w:rsid w:val="004B4A6C"/>
    <w:rsid w:val="004C201E"/>
    <w:rsid w:val="004C2FDD"/>
    <w:rsid w:val="004C490C"/>
    <w:rsid w:val="004D5F97"/>
    <w:rsid w:val="004E62C0"/>
    <w:rsid w:val="004F136F"/>
    <w:rsid w:val="0050100B"/>
    <w:rsid w:val="0050283C"/>
    <w:rsid w:val="00503F45"/>
    <w:rsid w:val="00504A59"/>
    <w:rsid w:val="00512E17"/>
    <w:rsid w:val="005136F7"/>
    <w:rsid w:val="00521CEC"/>
    <w:rsid w:val="00531284"/>
    <w:rsid w:val="00535BF0"/>
    <w:rsid w:val="00537197"/>
    <w:rsid w:val="00546717"/>
    <w:rsid w:val="0056207C"/>
    <w:rsid w:val="00563B59"/>
    <w:rsid w:val="00565BD4"/>
    <w:rsid w:val="00566CA9"/>
    <w:rsid w:val="00567EF3"/>
    <w:rsid w:val="005709DB"/>
    <w:rsid w:val="00570EE6"/>
    <w:rsid w:val="0057124C"/>
    <w:rsid w:val="00582BC8"/>
    <w:rsid w:val="00583366"/>
    <w:rsid w:val="00587B79"/>
    <w:rsid w:val="005938C3"/>
    <w:rsid w:val="00595C49"/>
    <w:rsid w:val="00597520"/>
    <w:rsid w:val="00597C81"/>
    <w:rsid w:val="005A018C"/>
    <w:rsid w:val="005A1E38"/>
    <w:rsid w:val="005A3C1C"/>
    <w:rsid w:val="005B0D53"/>
    <w:rsid w:val="005B12B3"/>
    <w:rsid w:val="005B2FD6"/>
    <w:rsid w:val="005C0F19"/>
    <w:rsid w:val="005C13F2"/>
    <w:rsid w:val="005C3CCE"/>
    <w:rsid w:val="005C61C0"/>
    <w:rsid w:val="005D176C"/>
    <w:rsid w:val="005D2BAB"/>
    <w:rsid w:val="005E11A7"/>
    <w:rsid w:val="005E56F0"/>
    <w:rsid w:val="005E781A"/>
    <w:rsid w:val="005F2B89"/>
    <w:rsid w:val="005F779B"/>
    <w:rsid w:val="006069B0"/>
    <w:rsid w:val="00614117"/>
    <w:rsid w:val="00621E3D"/>
    <w:rsid w:val="006230A0"/>
    <w:rsid w:val="00623AD6"/>
    <w:rsid w:val="006243A9"/>
    <w:rsid w:val="00626C48"/>
    <w:rsid w:val="006349A9"/>
    <w:rsid w:val="00643804"/>
    <w:rsid w:val="00646765"/>
    <w:rsid w:val="00674CF9"/>
    <w:rsid w:val="00675179"/>
    <w:rsid w:val="00683BF4"/>
    <w:rsid w:val="00686818"/>
    <w:rsid w:val="00696061"/>
    <w:rsid w:val="006A3C60"/>
    <w:rsid w:val="006A71B6"/>
    <w:rsid w:val="006A75D2"/>
    <w:rsid w:val="006B40ED"/>
    <w:rsid w:val="006B75EA"/>
    <w:rsid w:val="006D30A1"/>
    <w:rsid w:val="006D45DC"/>
    <w:rsid w:val="006E6C5B"/>
    <w:rsid w:val="006F2BF1"/>
    <w:rsid w:val="006F5D20"/>
    <w:rsid w:val="006F7258"/>
    <w:rsid w:val="00701190"/>
    <w:rsid w:val="0070280C"/>
    <w:rsid w:val="00702A34"/>
    <w:rsid w:val="00703BC7"/>
    <w:rsid w:val="007040E7"/>
    <w:rsid w:val="00707CC9"/>
    <w:rsid w:val="007105C6"/>
    <w:rsid w:val="007125D5"/>
    <w:rsid w:val="007172A8"/>
    <w:rsid w:val="00720AD6"/>
    <w:rsid w:val="007310A4"/>
    <w:rsid w:val="007314B7"/>
    <w:rsid w:val="00732949"/>
    <w:rsid w:val="007362AA"/>
    <w:rsid w:val="0074209C"/>
    <w:rsid w:val="00743B72"/>
    <w:rsid w:val="00750904"/>
    <w:rsid w:val="00754EC3"/>
    <w:rsid w:val="007553CF"/>
    <w:rsid w:val="00755A5C"/>
    <w:rsid w:val="00757257"/>
    <w:rsid w:val="00757770"/>
    <w:rsid w:val="00762AF9"/>
    <w:rsid w:val="00763C1E"/>
    <w:rsid w:val="00777D84"/>
    <w:rsid w:val="00783DB7"/>
    <w:rsid w:val="00785719"/>
    <w:rsid w:val="00790DBE"/>
    <w:rsid w:val="007A2EED"/>
    <w:rsid w:val="007A4252"/>
    <w:rsid w:val="007A610C"/>
    <w:rsid w:val="007A610E"/>
    <w:rsid w:val="007B3590"/>
    <w:rsid w:val="007B3CBB"/>
    <w:rsid w:val="007B542F"/>
    <w:rsid w:val="007B54B1"/>
    <w:rsid w:val="007C39EF"/>
    <w:rsid w:val="007C6614"/>
    <w:rsid w:val="007D7042"/>
    <w:rsid w:val="007D7076"/>
    <w:rsid w:val="007D70C6"/>
    <w:rsid w:val="007E3F9E"/>
    <w:rsid w:val="007F4C94"/>
    <w:rsid w:val="007F4D00"/>
    <w:rsid w:val="007F6CE9"/>
    <w:rsid w:val="008017AB"/>
    <w:rsid w:val="00804420"/>
    <w:rsid w:val="00804438"/>
    <w:rsid w:val="00812FA1"/>
    <w:rsid w:val="00814EA3"/>
    <w:rsid w:val="008161A8"/>
    <w:rsid w:val="00822803"/>
    <w:rsid w:val="00823E04"/>
    <w:rsid w:val="00825F37"/>
    <w:rsid w:val="008358A4"/>
    <w:rsid w:val="00853987"/>
    <w:rsid w:val="00857132"/>
    <w:rsid w:val="00857AC0"/>
    <w:rsid w:val="008626CE"/>
    <w:rsid w:val="00863FF9"/>
    <w:rsid w:val="008706A8"/>
    <w:rsid w:val="00874C9A"/>
    <w:rsid w:val="00875D16"/>
    <w:rsid w:val="00875FD6"/>
    <w:rsid w:val="00875FE6"/>
    <w:rsid w:val="0087645A"/>
    <w:rsid w:val="00880BC6"/>
    <w:rsid w:val="0088416C"/>
    <w:rsid w:val="008867F2"/>
    <w:rsid w:val="00894793"/>
    <w:rsid w:val="008A62F3"/>
    <w:rsid w:val="008A7443"/>
    <w:rsid w:val="008A7A7E"/>
    <w:rsid w:val="008B35D8"/>
    <w:rsid w:val="008C1616"/>
    <w:rsid w:val="008C5175"/>
    <w:rsid w:val="008D03B7"/>
    <w:rsid w:val="008D06DD"/>
    <w:rsid w:val="008D5152"/>
    <w:rsid w:val="008E11F8"/>
    <w:rsid w:val="008E15D0"/>
    <w:rsid w:val="008F31B3"/>
    <w:rsid w:val="008F5F3D"/>
    <w:rsid w:val="0090052F"/>
    <w:rsid w:val="0090527E"/>
    <w:rsid w:val="00906AD3"/>
    <w:rsid w:val="00907975"/>
    <w:rsid w:val="00917652"/>
    <w:rsid w:val="009179EE"/>
    <w:rsid w:val="009332AD"/>
    <w:rsid w:val="009445B8"/>
    <w:rsid w:val="00957FA1"/>
    <w:rsid w:val="00963598"/>
    <w:rsid w:val="00974DF9"/>
    <w:rsid w:val="009923E2"/>
    <w:rsid w:val="009A2F32"/>
    <w:rsid w:val="009B0677"/>
    <w:rsid w:val="009B18A4"/>
    <w:rsid w:val="009D2169"/>
    <w:rsid w:val="009D5C5C"/>
    <w:rsid w:val="009D7D9F"/>
    <w:rsid w:val="009E19E9"/>
    <w:rsid w:val="009F2D6D"/>
    <w:rsid w:val="009F442E"/>
    <w:rsid w:val="009F44CE"/>
    <w:rsid w:val="009F4AEC"/>
    <w:rsid w:val="00A07654"/>
    <w:rsid w:val="00A14505"/>
    <w:rsid w:val="00A333DF"/>
    <w:rsid w:val="00A34658"/>
    <w:rsid w:val="00A50169"/>
    <w:rsid w:val="00A5032E"/>
    <w:rsid w:val="00A50851"/>
    <w:rsid w:val="00A51C8E"/>
    <w:rsid w:val="00A562FE"/>
    <w:rsid w:val="00A62109"/>
    <w:rsid w:val="00A65777"/>
    <w:rsid w:val="00A66CD4"/>
    <w:rsid w:val="00A84C60"/>
    <w:rsid w:val="00A932CF"/>
    <w:rsid w:val="00AA1CF1"/>
    <w:rsid w:val="00AA2A0C"/>
    <w:rsid w:val="00AB09E7"/>
    <w:rsid w:val="00AB198B"/>
    <w:rsid w:val="00AB40E2"/>
    <w:rsid w:val="00AB7F44"/>
    <w:rsid w:val="00AD24F0"/>
    <w:rsid w:val="00AD5591"/>
    <w:rsid w:val="00AE481A"/>
    <w:rsid w:val="00AE51EE"/>
    <w:rsid w:val="00AF79EE"/>
    <w:rsid w:val="00B01368"/>
    <w:rsid w:val="00B13096"/>
    <w:rsid w:val="00B1641A"/>
    <w:rsid w:val="00B178A6"/>
    <w:rsid w:val="00B256CA"/>
    <w:rsid w:val="00B4093E"/>
    <w:rsid w:val="00B41B75"/>
    <w:rsid w:val="00B464D6"/>
    <w:rsid w:val="00B46885"/>
    <w:rsid w:val="00B50B24"/>
    <w:rsid w:val="00B51B95"/>
    <w:rsid w:val="00B5337D"/>
    <w:rsid w:val="00B57ED3"/>
    <w:rsid w:val="00B66848"/>
    <w:rsid w:val="00B751A9"/>
    <w:rsid w:val="00B812AA"/>
    <w:rsid w:val="00B842F7"/>
    <w:rsid w:val="00B939D4"/>
    <w:rsid w:val="00BA3886"/>
    <w:rsid w:val="00BA3D58"/>
    <w:rsid w:val="00BA52F5"/>
    <w:rsid w:val="00BB0CF6"/>
    <w:rsid w:val="00BC0C66"/>
    <w:rsid w:val="00BC2F84"/>
    <w:rsid w:val="00BC444F"/>
    <w:rsid w:val="00BC58E4"/>
    <w:rsid w:val="00BC5E4E"/>
    <w:rsid w:val="00BD73FF"/>
    <w:rsid w:val="00BE525F"/>
    <w:rsid w:val="00BE7506"/>
    <w:rsid w:val="00BF7489"/>
    <w:rsid w:val="00C0074E"/>
    <w:rsid w:val="00C02604"/>
    <w:rsid w:val="00C02DEB"/>
    <w:rsid w:val="00C1168B"/>
    <w:rsid w:val="00C11B4F"/>
    <w:rsid w:val="00C12F21"/>
    <w:rsid w:val="00C14EEF"/>
    <w:rsid w:val="00C26DA3"/>
    <w:rsid w:val="00C300B9"/>
    <w:rsid w:val="00C3306A"/>
    <w:rsid w:val="00C42FC9"/>
    <w:rsid w:val="00C43ABE"/>
    <w:rsid w:val="00C55070"/>
    <w:rsid w:val="00C570D3"/>
    <w:rsid w:val="00C809E9"/>
    <w:rsid w:val="00C810CC"/>
    <w:rsid w:val="00C817BA"/>
    <w:rsid w:val="00C95938"/>
    <w:rsid w:val="00C971F4"/>
    <w:rsid w:val="00CB23AD"/>
    <w:rsid w:val="00CB4E88"/>
    <w:rsid w:val="00CD02BB"/>
    <w:rsid w:val="00CD40C0"/>
    <w:rsid w:val="00CD45BA"/>
    <w:rsid w:val="00CD6A05"/>
    <w:rsid w:val="00CD748A"/>
    <w:rsid w:val="00CE14A6"/>
    <w:rsid w:val="00CE46AE"/>
    <w:rsid w:val="00D02449"/>
    <w:rsid w:val="00D04A27"/>
    <w:rsid w:val="00D05EC8"/>
    <w:rsid w:val="00D1412A"/>
    <w:rsid w:val="00D1538B"/>
    <w:rsid w:val="00D26C68"/>
    <w:rsid w:val="00D302DC"/>
    <w:rsid w:val="00D367C0"/>
    <w:rsid w:val="00D412B0"/>
    <w:rsid w:val="00D433E0"/>
    <w:rsid w:val="00D43E4B"/>
    <w:rsid w:val="00D56E20"/>
    <w:rsid w:val="00D60C9C"/>
    <w:rsid w:val="00D63F2E"/>
    <w:rsid w:val="00D654CC"/>
    <w:rsid w:val="00D66206"/>
    <w:rsid w:val="00D712C7"/>
    <w:rsid w:val="00D76F1E"/>
    <w:rsid w:val="00D87AD8"/>
    <w:rsid w:val="00D87F2E"/>
    <w:rsid w:val="00DA6A5B"/>
    <w:rsid w:val="00DB2F06"/>
    <w:rsid w:val="00DC05F4"/>
    <w:rsid w:val="00DC3DDD"/>
    <w:rsid w:val="00DC580C"/>
    <w:rsid w:val="00DC6D86"/>
    <w:rsid w:val="00DE02D5"/>
    <w:rsid w:val="00DE0DF8"/>
    <w:rsid w:val="00DF2BC3"/>
    <w:rsid w:val="00DF3D15"/>
    <w:rsid w:val="00E06ED0"/>
    <w:rsid w:val="00E10201"/>
    <w:rsid w:val="00E21874"/>
    <w:rsid w:val="00E22D1B"/>
    <w:rsid w:val="00E23B95"/>
    <w:rsid w:val="00E24B5C"/>
    <w:rsid w:val="00E27094"/>
    <w:rsid w:val="00E41908"/>
    <w:rsid w:val="00E453EA"/>
    <w:rsid w:val="00E52A4C"/>
    <w:rsid w:val="00E64EC1"/>
    <w:rsid w:val="00E66359"/>
    <w:rsid w:val="00E7791D"/>
    <w:rsid w:val="00E80C06"/>
    <w:rsid w:val="00E82E1B"/>
    <w:rsid w:val="00E85E45"/>
    <w:rsid w:val="00EA0A45"/>
    <w:rsid w:val="00EA1618"/>
    <w:rsid w:val="00EA362D"/>
    <w:rsid w:val="00EC04F7"/>
    <w:rsid w:val="00EC6562"/>
    <w:rsid w:val="00ED51CB"/>
    <w:rsid w:val="00EE2219"/>
    <w:rsid w:val="00EE42A0"/>
    <w:rsid w:val="00EE7E40"/>
    <w:rsid w:val="00EF7268"/>
    <w:rsid w:val="00F02068"/>
    <w:rsid w:val="00F064BC"/>
    <w:rsid w:val="00F16B80"/>
    <w:rsid w:val="00F24CA4"/>
    <w:rsid w:val="00F36D20"/>
    <w:rsid w:val="00F412FD"/>
    <w:rsid w:val="00F472F9"/>
    <w:rsid w:val="00F55EA9"/>
    <w:rsid w:val="00F5670C"/>
    <w:rsid w:val="00F56BC8"/>
    <w:rsid w:val="00F67B0D"/>
    <w:rsid w:val="00F70394"/>
    <w:rsid w:val="00F728E3"/>
    <w:rsid w:val="00F81E4F"/>
    <w:rsid w:val="00F82A37"/>
    <w:rsid w:val="00F90DEE"/>
    <w:rsid w:val="00FA3AEE"/>
    <w:rsid w:val="00FB7C9D"/>
    <w:rsid w:val="00FC7796"/>
    <w:rsid w:val="00FD2B47"/>
    <w:rsid w:val="00FD3B6E"/>
    <w:rsid w:val="00FD44E0"/>
    <w:rsid w:val="00FE2ED6"/>
    <w:rsid w:val="00FE4018"/>
    <w:rsid w:val="00FF73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3D7DD"/>
  <w15:docId w15:val="{6E0E8EC4-C8C3-4C01-A508-F379B162D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2219"/>
    <w:rPr>
      <w:rFonts w:asciiTheme="minorHAnsi" w:eastAsiaTheme="minorHAnsi" w:hAnsiTheme="minorHAnsi" w:cstheme="minorBidi"/>
      <w:color w:val="auto"/>
    </w:rPr>
  </w:style>
  <w:style w:type="paragraph" w:styleId="Heading1">
    <w:name w:val="heading 1"/>
    <w:basedOn w:val="Normal"/>
    <w:next w:val="Normal"/>
    <w:link w:val="Heading1Char"/>
    <w:qFormat/>
    <w:rsid w:val="00EE2219"/>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qFormat/>
    <w:rsid w:val="00EE2219"/>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qFormat/>
    <w:rsid w:val="00EE2219"/>
    <w:pPr>
      <w:keepNext/>
      <w:spacing w:before="360" w:after="120" w:line="240" w:lineRule="auto"/>
      <w:contextualSpacing/>
      <w:outlineLvl w:val="2"/>
    </w:pPr>
    <w:rPr>
      <w:rFonts w:ascii="Arial" w:hAnsi="Arial"/>
      <w:b/>
      <w:szCs w:val="28"/>
    </w:rPr>
  </w:style>
  <w:style w:type="paragraph" w:styleId="Heading4">
    <w:name w:val="heading 4"/>
    <w:basedOn w:val="Normal"/>
    <w:next w:val="Normal"/>
    <w:link w:val="Heading4Char"/>
    <w:qFormat/>
    <w:rsid w:val="00EE2219"/>
    <w:pPr>
      <w:keepNext/>
      <w:spacing w:before="360" w:after="120" w:line="240" w:lineRule="auto"/>
      <w:contextualSpacing/>
      <w:outlineLvl w:val="3"/>
    </w:pPr>
    <w:rPr>
      <w:rFonts w:ascii="Utopia" w:hAnsi="Utopia"/>
      <w:b/>
      <w:spacing w:val="-6"/>
      <w:szCs w:val="24"/>
    </w:rPr>
  </w:style>
  <w:style w:type="paragraph" w:styleId="Heading5">
    <w:name w:val="heading 5"/>
    <w:basedOn w:val="Normal"/>
    <w:next w:val="Normal"/>
    <w:link w:val="Heading5Char"/>
    <w:qFormat/>
    <w:rsid w:val="00EE2219"/>
    <w:pPr>
      <w:spacing w:before="360" w:after="240" w:line="240" w:lineRule="auto"/>
      <w:outlineLvl w:val="4"/>
    </w:pPr>
    <w:rPr>
      <w:rFonts w:ascii="Arial Narrow" w:hAnsi="Arial Narrow"/>
      <w:b/>
    </w:rPr>
  </w:style>
  <w:style w:type="paragraph" w:styleId="Heading6">
    <w:name w:val="heading 6"/>
    <w:basedOn w:val="Normal"/>
    <w:next w:val="Normal"/>
    <w:link w:val="Heading6Char"/>
    <w:qFormat/>
    <w:rsid w:val="00EE2219"/>
    <w:pPr>
      <w:spacing w:before="240" w:after="60"/>
      <w:outlineLvl w:val="5"/>
    </w:pPr>
    <w:rPr>
      <w:rFonts w:ascii="Calibri" w:eastAsia="PMingLiU"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EE2219"/>
    <w:rPr>
      <w:rFonts w:ascii="Arial" w:eastAsiaTheme="minorHAnsi" w:hAnsi="Arial" w:cstheme="minorBidi"/>
      <w:b/>
      <w:color w:val="auto"/>
      <w:sz w:val="34"/>
      <w:szCs w:val="36"/>
    </w:rPr>
  </w:style>
  <w:style w:type="character" w:customStyle="1" w:styleId="Heading2Char">
    <w:name w:val="Heading 2 Char"/>
    <w:link w:val="Heading2"/>
    <w:rsid w:val="00EE2219"/>
    <w:rPr>
      <w:rFonts w:ascii="Arial" w:eastAsiaTheme="minorHAnsi" w:hAnsi="Arial" w:cstheme="minorBidi"/>
      <w:b/>
      <w:color w:val="auto"/>
      <w:sz w:val="28"/>
      <w:szCs w:val="28"/>
    </w:rPr>
  </w:style>
  <w:style w:type="character" w:customStyle="1" w:styleId="Heading3Char">
    <w:name w:val="Heading 3 Char"/>
    <w:link w:val="Heading3"/>
    <w:rsid w:val="00EE2219"/>
    <w:rPr>
      <w:rFonts w:ascii="Arial" w:eastAsiaTheme="minorHAnsi" w:hAnsi="Arial" w:cstheme="minorBidi"/>
      <w:b/>
      <w:color w:val="auto"/>
      <w:szCs w:val="28"/>
    </w:rPr>
  </w:style>
  <w:style w:type="character" w:customStyle="1" w:styleId="Heading4Char">
    <w:name w:val="Heading 4 Char"/>
    <w:link w:val="Heading4"/>
    <w:rsid w:val="00EE2219"/>
    <w:rPr>
      <w:rFonts w:ascii="Utopia" w:eastAsiaTheme="minorHAnsi" w:hAnsi="Utopia" w:cstheme="minorBidi"/>
      <w:b/>
      <w:color w:val="auto"/>
      <w:spacing w:val="-6"/>
      <w:szCs w:val="24"/>
    </w:rPr>
  </w:style>
  <w:style w:type="character" w:customStyle="1" w:styleId="Heading5Char">
    <w:name w:val="Heading 5 Char"/>
    <w:link w:val="Heading5"/>
    <w:rsid w:val="00EE2219"/>
    <w:rPr>
      <w:rFonts w:ascii="Arial Narrow" w:eastAsiaTheme="minorHAnsi" w:hAnsi="Arial Narrow" w:cstheme="minorBidi"/>
      <w:b/>
      <w:color w:val="auto"/>
    </w:rPr>
  </w:style>
  <w:style w:type="character" w:customStyle="1" w:styleId="Heading6Char">
    <w:name w:val="Heading 6 Char"/>
    <w:link w:val="Heading6"/>
    <w:rsid w:val="00EE2219"/>
    <w:rPr>
      <w:rFonts w:eastAsia="PMingLiU" w:cstheme="minorBidi"/>
      <w:b/>
      <w:bCs/>
      <w:color w:val="auto"/>
    </w:rPr>
  </w:style>
  <w:style w:type="paragraph" w:styleId="Title">
    <w:name w:val="Title"/>
    <w:basedOn w:val="Normal"/>
    <w:next w:val="Normal"/>
    <w:link w:val="TitleChar"/>
    <w:qFormat/>
    <w:pPr>
      <w:keepNext/>
      <w:keepLines/>
      <w:spacing w:before="480" w:after="120"/>
      <w:contextualSpacing/>
    </w:pPr>
    <w:rPr>
      <w:b/>
      <w:sz w:val="72"/>
      <w:szCs w:val="72"/>
    </w:rPr>
  </w:style>
  <w:style w:type="character" w:customStyle="1" w:styleId="TitleChar">
    <w:name w:val="Title Char"/>
    <w:basedOn w:val="DefaultParagraphFont"/>
    <w:link w:val="Title"/>
    <w:rsid w:val="007A610E"/>
    <w:rPr>
      <w:rFonts w:asciiTheme="minorHAnsi" w:eastAsiaTheme="minorHAnsi" w:hAnsiTheme="minorHAnsi" w:cstheme="minorBidi"/>
      <w:b/>
      <w:color w:val="auto"/>
      <w:sz w:val="72"/>
      <w:szCs w:val="72"/>
    </w:rPr>
  </w:style>
  <w:style w:type="paragraph" w:styleId="Subtitle">
    <w:name w:val="Subtitle"/>
    <w:basedOn w:val="Normal"/>
    <w:next w:val="Normal"/>
    <w:link w:val="SubtitleChar"/>
    <w:qFormat/>
    <w:rsid w:val="00EE2219"/>
    <w:pPr>
      <w:spacing w:after="60"/>
      <w:jc w:val="center"/>
      <w:outlineLvl w:val="1"/>
    </w:pPr>
    <w:rPr>
      <w:rFonts w:ascii="Cambria" w:hAnsi="Cambria"/>
      <w:szCs w:val="24"/>
    </w:rPr>
  </w:style>
  <w:style w:type="character" w:customStyle="1" w:styleId="SubtitleChar">
    <w:name w:val="Subtitle Char"/>
    <w:basedOn w:val="DefaultParagraphFont"/>
    <w:link w:val="Subtitle"/>
    <w:rsid w:val="00EE2219"/>
    <w:rPr>
      <w:rFonts w:ascii="Cambria" w:eastAsiaTheme="minorHAnsi" w:hAnsi="Cambria" w:cstheme="minorBidi"/>
      <w:color w:val="auto"/>
      <w:szCs w:val="24"/>
    </w:rPr>
  </w:style>
  <w:style w:type="table" w:customStyle="1" w:styleId="a">
    <w:basedOn w:val="TableNormal"/>
    <w:tblPr>
      <w:tblStyleRowBandSize w:val="1"/>
      <w:tblStyleColBandSize w:val="1"/>
      <w:tblCellMar>
        <w:left w:w="0" w:type="dxa"/>
        <w:right w:w="0" w:type="dxa"/>
      </w:tblCellMar>
    </w:tblPr>
  </w:style>
  <w:style w:type="character" w:styleId="CommentReference">
    <w:name w:val="annotation reference"/>
    <w:basedOn w:val="DefaultParagraphFont"/>
    <w:uiPriority w:val="99"/>
    <w:semiHidden/>
    <w:unhideWhenUsed/>
    <w:rsid w:val="00EA0A45"/>
    <w:rPr>
      <w:sz w:val="18"/>
      <w:szCs w:val="18"/>
    </w:rPr>
  </w:style>
  <w:style w:type="paragraph" w:styleId="CommentText">
    <w:name w:val="annotation text"/>
    <w:basedOn w:val="Normal"/>
    <w:link w:val="CommentTextChar"/>
    <w:uiPriority w:val="99"/>
    <w:unhideWhenUsed/>
    <w:rsid w:val="00EA0A45"/>
    <w:pPr>
      <w:spacing w:line="240" w:lineRule="auto"/>
    </w:pPr>
    <w:rPr>
      <w:sz w:val="24"/>
      <w:szCs w:val="24"/>
    </w:rPr>
  </w:style>
  <w:style w:type="character" w:customStyle="1" w:styleId="CommentTextChar">
    <w:name w:val="Comment Text Char"/>
    <w:basedOn w:val="DefaultParagraphFont"/>
    <w:link w:val="CommentText"/>
    <w:uiPriority w:val="99"/>
    <w:rsid w:val="00EA0A45"/>
    <w:rPr>
      <w:sz w:val="24"/>
      <w:szCs w:val="24"/>
    </w:rPr>
  </w:style>
  <w:style w:type="paragraph" w:styleId="CommentSubject">
    <w:name w:val="annotation subject"/>
    <w:basedOn w:val="CommentText"/>
    <w:next w:val="CommentText"/>
    <w:link w:val="CommentSubjectChar"/>
    <w:uiPriority w:val="99"/>
    <w:semiHidden/>
    <w:unhideWhenUsed/>
    <w:rsid w:val="00EA0A45"/>
    <w:rPr>
      <w:b/>
      <w:bCs/>
      <w:sz w:val="20"/>
      <w:szCs w:val="20"/>
    </w:rPr>
  </w:style>
  <w:style w:type="character" w:customStyle="1" w:styleId="CommentSubjectChar">
    <w:name w:val="Comment Subject Char"/>
    <w:basedOn w:val="CommentTextChar"/>
    <w:link w:val="CommentSubject"/>
    <w:uiPriority w:val="99"/>
    <w:semiHidden/>
    <w:rsid w:val="00EA0A45"/>
    <w:rPr>
      <w:b/>
      <w:bCs/>
      <w:sz w:val="20"/>
      <w:szCs w:val="20"/>
    </w:rPr>
  </w:style>
  <w:style w:type="paragraph" w:styleId="BalloonText">
    <w:name w:val="Balloon Text"/>
    <w:basedOn w:val="Normal"/>
    <w:link w:val="BalloonTextChar"/>
    <w:rsid w:val="00EE22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EE2219"/>
    <w:rPr>
      <w:rFonts w:ascii="Tahoma" w:eastAsiaTheme="minorHAnsi" w:hAnsi="Tahoma" w:cs="Tahoma"/>
      <w:color w:val="auto"/>
      <w:sz w:val="16"/>
      <w:szCs w:val="16"/>
    </w:rPr>
  </w:style>
  <w:style w:type="paragraph" w:styleId="HTMLPreformatted">
    <w:name w:val="HTML Preformatted"/>
    <w:basedOn w:val="Normal"/>
    <w:link w:val="HTMLPreformattedChar"/>
    <w:uiPriority w:val="99"/>
    <w:semiHidden/>
    <w:unhideWhenUsed/>
    <w:rsid w:val="00F56B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56BC8"/>
    <w:rPr>
      <w:rFonts w:ascii="Courier New" w:hAnsi="Courier New" w:cs="Courier New"/>
      <w:color w:val="auto"/>
      <w:sz w:val="20"/>
      <w:szCs w:val="20"/>
    </w:rPr>
  </w:style>
  <w:style w:type="paragraph" w:styleId="Revision">
    <w:name w:val="Revision"/>
    <w:hidden/>
    <w:uiPriority w:val="99"/>
    <w:semiHidden/>
    <w:rsid w:val="00EE2219"/>
    <w:pPr>
      <w:spacing w:after="0" w:line="240" w:lineRule="auto"/>
    </w:pPr>
    <w:rPr>
      <w:rFonts w:eastAsia="Calibri" w:cs="Times New Roman"/>
      <w:color w:val="auto"/>
    </w:rPr>
  </w:style>
  <w:style w:type="paragraph" w:styleId="BodyText">
    <w:name w:val="Body Text"/>
    <w:basedOn w:val="Normal"/>
    <w:link w:val="BodyTextChar"/>
    <w:qFormat/>
    <w:rsid w:val="00EE2219"/>
    <w:pPr>
      <w:autoSpaceDE w:val="0"/>
      <w:autoSpaceDN w:val="0"/>
      <w:spacing w:after="120" w:line="240" w:lineRule="exact"/>
      <w:jc w:val="both"/>
    </w:pPr>
    <w:rPr>
      <w:rFonts w:ascii="Arial" w:hAnsi="Arial"/>
      <w:sz w:val="18"/>
    </w:rPr>
  </w:style>
  <w:style w:type="character" w:customStyle="1" w:styleId="BodyTextChar">
    <w:name w:val="Body Text Char"/>
    <w:link w:val="BodyText"/>
    <w:rsid w:val="00EE2219"/>
    <w:rPr>
      <w:rFonts w:ascii="Arial" w:eastAsiaTheme="minorHAnsi" w:hAnsi="Arial" w:cstheme="minorBidi"/>
      <w:color w:val="auto"/>
      <w:sz w:val="18"/>
    </w:rPr>
  </w:style>
  <w:style w:type="paragraph" w:customStyle="1" w:styleId="Bullet">
    <w:name w:val="Bullet"/>
    <w:basedOn w:val="Normal"/>
    <w:rsid w:val="00EE2219"/>
    <w:pPr>
      <w:keepLines/>
      <w:numPr>
        <w:numId w:val="4"/>
      </w:numPr>
      <w:spacing w:before="120" w:after="120" w:line="240" w:lineRule="auto"/>
      <w:ind w:right="864"/>
    </w:pPr>
    <w:rPr>
      <w:rFonts w:ascii="Utopia" w:hAnsi="Utopia"/>
      <w:sz w:val="18"/>
    </w:rPr>
  </w:style>
  <w:style w:type="character" w:customStyle="1" w:styleId="CodeBold">
    <w:name w:val="Code Bold"/>
    <w:rsid w:val="00EE2219"/>
    <w:rPr>
      <w:rFonts w:ascii="TheSansMonoConBlack" w:hAnsi="TheSansMonoConBlack"/>
      <w:sz w:val="18"/>
    </w:rPr>
  </w:style>
  <w:style w:type="character" w:customStyle="1" w:styleId="CodeChar">
    <w:name w:val="Code Char"/>
    <w:link w:val="Code"/>
    <w:locked/>
    <w:rsid w:val="00EE2219"/>
    <w:rPr>
      <w:rFonts w:ascii="TheSansMonoConNormal" w:eastAsiaTheme="minorHAnsi" w:hAnsi="TheSansMonoConNormal" w:cstheme="minorBidi"/>
      <w:noProof/>
      <w:color w:val="auto"/>
      <w:sz w:val="18"/>
    </w:rPr>
  </w:style>
  <w:style w:type="paragraph" w:customStyle="1" w:styleId="Code">
    <w:name w:val="Code"/>
    <w:basedOn w:val="Normal"/>
    <w:link w:val="CodeChar"/>
    <w:qFormat/>
    <w:rsid w:val="00EE2219"/>
    <w:pPr>
      <w:spacing w:before="120" w:after="120" w:line="240" w:lineRule="auto"/>
      <w:contextualSpacing/>
    </w:pPr>
    <w:rPr>
      <w:rFonts w:ascii="TheSansMonoConNormal" w:hAnsi="TheSansMonoConNormal"/>
      <w:noProof/>
      <w:sz w:val="18"/>
    </w:rPr>
  </w:style>
  <w:style w:type="paragraph" w:customStyle="1" w:styleId="ChapterNumber">
    <w:name w:val="Chapter Number"/>
    <w:next w:val="Normal"/>
    <w:autoRedefine/>
    <w:qFormat/>
    <w:rsid w:val="00EE2219"/>
    <w:pPr>
      <w:keepNext/>
      <w:spacing w:after="240" w:line="240" w:lineRule="auto"/>
    </w:pPr>
    <w:rPr>
      <w:rFonts w:ascii="Arial" w:eastAsia="Times New Roman" w:hAnsi="Arial" w:cs="Times New Roman"/>
      <w:b/>
      <w:caps/>
      <w:color w:val="auto"/>
      <w:sz w:val="28"/>
      <w:szCs w:val="28"/>
    </w:rPr>
  </w:style>
  <w:style w:type="paragraph" w:customStyle="1" w:styleId="ChapterTitle">
    <w:name w:val="Chapter Title"/>
    <w:next w:val="Normal"/>
    <w:rsid w:val="00EE2219"/>
    <w:pPr>
      <w:spacing w:before="240" w:after="1200" w:line="240" w:lineRule="auto"/>
    </w:pPr>
    <w:rPr>
      <w:rFonts w:ascii="Arial Narrow" w:eastAsia="Times New Roman" w:hAnsi="Arial Narrow" w:cs="Times New Roman"/>
      <w:b/>
      <w:color w:val="auto"/>
      <w:sz w:val="60"/>
      <w:szCs w:val="48"/>
    </w:rPr>
  </w:style>
  <w:style w:type="paragraph" w:customStyle="1" w:styleId="FigureCaption">
    <w:name w:val="Figure Caption"/>
    <w:next w:val="Normal"/>
    <w:qFormat/>
    <w:rsid w:val="00EE2219"/>
    <w:pPr>
      <w:tabs>
        <w:tab w:val="left" w:pos="576"/>
      </w:tabs>
      <w:spacing w:before="400" w:after="240" w:line="240" w:lineRule="auto"/>
      <w:contextualSpacing/>
    </w:pPr>
    <w:rPr>
      <w:rFonts w:ascii="Utopia" w:eastAsia="Times New Roman" w:hAnsi="Utopia" w:cs="Times New Roman"/>
      <w:i/>
      <w:noProof/>
      <w:color w:val="auto"/>
      <w:sz w:val="18"/>
      <w:szCs w:val="20"/>
    </w:rPr>
  </w:style>
  <w:style w:type="paragraph" w:customStyle="1" w:styleId="CodeCaption">
    <w:name w:val="Code Caption"/>
    <w:basedOn w:val="Normal"/>
    <w:next w:val="Normal"/>
    <w:link w:val="CodeCaptionChar"/>
    <w:qFormat/>
    <w:rsid w:val="00EE2219"/>
    <w:pPr>
      <w:tabs>
        <w:tab w:val="left" w:pos="576"/>
      </w:tabs>
      <w:spacing w:before="460"/>
      <w:contextualSpacing/>
    </w:pPr>
    <w:rPr>
      <w:rFonts w:ascii="Utopia" w:hAnsi="Utopia"/>
      <w:i/>
      <w:noProof/>
      <w:sz w:val="18"/>
    </w:rPr>
  </w:style>
  <w:style w:type="character" w:customStyle="1" w:styleId="CodeCaptionChar">
    <w:name w:val="Code Caption Char"/>
    <w:link w:val="CodeCaption"/>
    <w:rsid w:val="00EE2219"/>
    <w:rPr>
      <w:rFonts w:ascii="Utopia" w:eastAsiaTheme="minorHAnsi" w:hAnsi="Utopia" w:cstheme="minorBidi"/>
      <w:i/>
      <w:noProof/>
      <w:color w:val="auto"/>
      <w:sz w:val="18"/>
    </w:rPr>
  </w:style>
  <w:style w:type="paragraph" w:customStyle="1" w:styleId="NumSubList">
    <w:name w:val="Num Sub List"/>
    <w:basedOn w:val="Normal"/>
    <w:rsid w:val="00EE2219"/>
    <w:pPr>
      <w:numPr>
        <w:numId w:val="8"/>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EE2219"/>
    <w:pPr>
      <w:ind w:left="1368"/>
    </w:pPr>
  </w:style>
  <w:style w:type="paragraph" w:customStyle="1" w:styleId="FMCopyrightTitle">
    <w:name w:val="FM Copyright Title"/>
    <w:basedOn w:val="FMCopyright"/>
    <w:locked/>
    <w:rsid w:val="00EE2219"/>
    <w:pPr>
      <w:spacing w:before="100" w:after="100"/>
    </w:pPr>
    <w:rPr>
      <w:rFonts w:ascii="Utopia Bold" w:hAnsi="Utopia Bold"/>
      <w:sz w:val="19"/>
    </w:rPr>
  </w:style>
  <w:style w:type="paragraph" w:customStyle="1" w:styleId="FMCopyright">
    <w:name w:val="FM Copyright"/>
    <w:link w:val="FMCopyrightChar"/>
    <w:locked/>
    <w:rsid w:val="00EE2219"/>
    <w:pPr>
      <w:spacing w:before="120" w:after="120" w:line="240" w:lineRule="auto"/>
      <w:jc w:val="both"/>
    </w:pPr>
    <w:rPr>
      <w:rFonts w:ascii="Utopia" w:eastAsia="Times New Roman" w:hAnsi="Utopia" w:cs="Times New Roman"/>
      <w:color w:val="auto"/>
      <w:sz w:val="16"/>
      <w:szCs w:val="20"/>
    </w:rPr>
  </w:style>
  <w:style w:type="character" w:customStyle="1" w:styleId="FMCopyrightChar">
    <w:name w:val="FM Copyright Char"/>
    <w:link w:val="FMCopyright"/>
    <w:rsid w:val="00EE2219"/>
    <w:rPr>
      <w:rFonts w:ascii="Utopia" w:eastAsia="Times New Roman" w:hAnsi="Utopia" w:cs="Times New Roman"/>
      <w:color w:val="auto"/>
      <w:sz w:val="16"/>
      <w:szCs w:val="20"/>
    </w:rPr>
  </w:style>
  <w:style w:type="paragraph" w:styleId="Index1">
    <w:name w:val="index 1"/>
    <w:basedOn w:val="Normal"/>
    <w:next w:val="Normal"/>
    <w:semiHidden/>
    <w:rsid w:val="00EE2219"/>
    <w:pPr>
      <w:ind w:left="720" w:hanging="720"/>
    </w:pPr>
  </w:style>
  <w:style w:type="paragraph" w:styleId="Index2">
    <w:name w:val="index 2"/>
    <w:basedOn w:val="Normal"/>
    <w:next w:val="Normal"/>
    <w:semiHidden/>
    <w:rsid w:val="00EE2219"/>
    <w:pPr>
      <w:ind w:left="720" w:hanging="432"/>
    </w:pPr>
  </w:style>
  <w:style w:type="paragraph" w:styleId="Index3">
    <w:name w:val="index 3"/>
    <w:basedOn w:val="Normal"/>
    <w:next w:val="Normal"/>
    <w:semiHidden/>
    <w:rsid w:val="00EE2219"/>
    <w:pPr>
      <w:ind w:left="720" w:hanging="144"/>
    </w:pPr>
  </w:style>
  <w:style w:type="paragraph" w:customStyle="1" w:styleId="PartText">
    <w:name w:val="Part Text"/>
    <w:basedOn w:val="Normal"/>
    <w:next w:val="Normal"/>
    <w:locked/>
    <w:rsid w:val="00EE2219"/>
    <w:pPr>
      <w:spacing w:after="0" w:line="240" w:lineRule="auto"/>
      <w:contextualSpacing/>
    </w:pPr>
    <w:rPr>
      <w:rFonts w:ascii="Book Antiqua" w:hAnsi="Book Antiqua"/>
      <w:spacing w:val="-6"/>
    </w:rPr>
  </w:style>
  <w:style w:type="paragraph" w:customStyle="1" w:styleId="PartNumber">
    <w:name w:val="Part Number"/>
    <w:basedOn w:val="Normal"/>
    <w:next w:val="Normal"/>
    <w:link w:val="PartNumberChar"/>
    <w:autoRedefine/>
    <w:qFormat/>
    <w:locked/>
    <w:rsid w:val="00EE2219"/>
    <w:pPr>
      <w:spacing w:before="600" w:after="240" w:line="240" w:lineRule="auto"/>
      <w:contextualSpacing/>
    </w:pPr>
    <w:rPr>
      <w:rFonts w:ascii="Arial" w:hAnsi="Arial"/>
      <w:b/>
      <w:caps/>
      <w:sz w:val="52"/>
      <w:szCs w:val="28"/>
    </w:rPr>
  </w:style>
  <w:style w:type="character" w:customStyle="1" w:styleId="PartNumberChar">
    <w:name w:val="Part Number Char"/>
    <w:basedOn w:val="DefaultParagraphFont"/>
    <w:link w:val="PartNumber"/>
    <w:rsid w:val="00EE2219"/>
    <w:rPr>
      <w:rFonts w:ascii="Arial" w:eastAsiaTheme="minorHAnsi" w:hAnsi="Arial" w:cstheme="minorBidi"/>
      <w:b/>
      <w:caps/>
      <w:color w:val="auto"/>
      <w:sz w:val="52"/>
      <w:szCs w:val="28"/>
    </w:rPr>
  </w:style>
  <w:style w:type="paragraph" w:customStyle="1" w:styleId="PartTitle">
    <w:name w:val="Part Title"/>
    <w:basedOn w:val="Normal"/>
    <w:next w:val="Normal"/>
    <w:link w:val="PartTitleChar"/>
    <w:autoRedefine/>
    <w:qFormat/>
    <w:locked/>
    <w:rsid w:val="00EE2219"/>
    <w:pPr>
      <w:spacing w:before="600" w:after="1200" w:line="240" w:lineRule="auto"/>
      <w:contextualSpacing/>
    </w:pPr>
    <w:rPr>
      <w:rFonts w:ascii="Arial" w:hAnsi="Arial"/>
      <w:b/>
      <w:sz w:val="64"/>
      <w:szCs w:val="48"/>
    </w:rPr>
  </w:style>
  <w:style w:type="character" w:customStyle="1" w:styleId="PartTitleChar">
    <w:name w:val="Part Title Char"/>
    <w:basedOn w:val="DefaultParagraphFont"/>
    <w:link w:val="PartTitle"/>
    <w:rsid w:val="00EE2219"/>
    <w:rPr>
      <w:rFonts w:ascii="Arial" w:eastAsiaTheme="minorHAnsi" w:hAnsi="Arial" w:cstheme="minorBidi"/>
      <w:b/>
      <w:color w:val="auto"/>
      <w:sz w:val="64"/>
      <w:szCs w:val="48"/>
    </w:rPr>
  </w:style>
  <w:style w:type="paragraph" w:styleId="Quote">
    <w:name w:val="Quote"/>
    <w:basedOn w:val="Normal"/>
    <w:next w:val="BodyText"/>
    <w:link w:val="QuoteChar"/>
    <w:qFormat/>
    <w:rsid w:val="00EE2219"/>
    <w:pPr>
      <w:tabs>
        <w:tab w:val="left" w:pos="346"/>
      </w:tabs>
      <w:spacing w:before="560" w:after="360"/>
      <w:ind w:left="432" w:right="432"/>
      <w:contextualSpacing/>
      <w:jc w:val="both"/>
    </w:pPr>
    <w:rPr>
      <w:rFonts w:ascii="Utopia" w:hAnsi="Utopia"/>
      <w:i/>
      <w:iCs/>
      <w:sz w:val="20"/>
    </w:rPr>
  </w:style>
  <w:style w:type="character" w:customStyle="1" w:styleId="QuoteChar">
    <w:name w:val="Quote Char"/>
    <w:link w:val="Quote"/>
    <w:rsid w:val="00EE2219"/>
    <w:rPr>
      <w:rFonts w:ascii="Utopia" w:eastAsiaTheme="minorHAnsi" w:hAnsi="Utopia" w:cstheme="minorBidi"/>
      <w:i/>
      <w:iCs/>
      <w:color w:val="auto"/>
      <w:sz w:val="20"/>
    </w:rPr>
  </w:style>
  <w:style w:type="paragraph" w:customStyle="1" w:styleId="Results">
    <w:name w:val="Results"/>
    <w:basedOn w:val="Normal"/>
    <w:rsid w:val="00EE2219"/>
    <w:pPr>
      <w:pBdr>
        <w:top w:val="single" w:sz="18" w:space="5" w:color="999999"/>
        <w:bottom w:val="single" w:sz="18" w:space="5" w:color="999999"/>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EE2219"/>
    <w:pPr>
      <w:tabs>
        <w:tab w:val="num" w:pos="360"/>
      </w:tabs>
      <w:ind w:left="360" w:hanging="360"/>
    </w:pPr>
  </w:style>
  <w:style w:type="paragraph" w:customStyle="1" w:styleId="ExerciseBody">
    <w:name w:val="Exercise Body"/>
    <w:basedOn w:val="Normal"/>
    <w:link w:val="ExerciseBodyChar"/>
    <w:qFormat/>
    <w:rsid w:val="00EE2219"/>
    <w:pPr>
      <w:spacing w:before="120"/>
      <w:ind w:left="288" w:right="288"/>
    </w:pPr>
    <w:rPr>
      <w:rFonts w:ascii="HelveticaNeue Condensed" w:hAnsi="HelveticaNeue Condensed"/>
      <w:sz w:val="20"/>
    </w:rPr>
  </w:style>
  <w:style w:type="character" w:customStyle="1" w:styleId="ExerciseBodyChar">
    <w:name w:val="Exercise Body Char"/>
    <w:link w:val="ExerciseBody"/>
    <w:rsid w:val="00EE2219"/>
    <w:rPr>
      <w:rFonts w:ascii="HelveticaNeue Condensed" w:eastAsiaTheme="minorHAnsi" w:hAnsi="HelveticaNeue Condensed" w:cstheme="minorBidi"/>
      <w:color w:val="auto"/>
      <w:sz w:val="20"/>
    </w:rPr>
  </w:style>
  <w:style w:type="paragraph" w:customStyle="1" w:styleId="ExerciseBullet">
    <w:name w:val="Exercise Bullet"/>
    <w:basedOn w:val="Normal"/>
    <w:rsid w:val="00EE2219"/>
    <w:pPr>
      <w:framePr w:wrap="notBeside" w:vAnchor="text" w:hAnchor="text" w:y="1"/>
      <w:numPr>
        <w:numId w:val="2"/>
      </w:numPr>
      <w:spacing w:before="120"/>
      <w:ind w:right="1152"/>
    </w:pPr>
    <w:rPr>
      <w:rFonts w:ascii="HelveticaNeue Condensed" w:hAnsi="HelveticaNeue Condensed"/>
      <w:sz w:val="20"/>
    </w:rPr>
  </w:style>
  <w:style w:type="paragraph" w:customStyle="1" w:styleId="SideBarCode">
    <w:name w:val="Side Bar Code"/>
    <w:basedOn w:val="Normal"/>
    <w:link w:val="SideBarCodeChar"/>
    <w:qFormat/>
    <w:rsid w:val="00EE2219"/>
    <w:pPr>
      <w:spacing w:before="360" w:after="240"/>
      <w:ind w:left="288" w:right="288"/>
      <w:contextualSpacing/>
    </w:pPr>
    <w:rPr>
      <w:rFonts w:ascii="HelveticaNeue Condensed" w:hAnsi="HelveticaNeue Condensed"/>
      <w:sz w:val="20"/>
    </w:rPr>
  </w:style>
  <w:style w:type="character" w:customStyle="1" w:styleId="SideBarCodeChar">
    <w:name w:val="Side Bar Code Char"/>
    <w:link w:val="SideBarCode"/>
    <w:rsid w:val="00EE2219"/>
    <w:rPr>
      <w:rFonts w:ascii="HelveticaNeue Condensed" w:eastAsiaTheme="minorHAnsi" w:hAnsi="HelveticaNeue Condensed" w:cstheme="minorBidi"/>
      <w:color w:val="auto"/>
      <w:sz w:val="20"/>
    </w:rPr>
  </w:style>
  <w:style w:type="paragraph" w:customStyle="1" w:styleId="TableText">
    <w:name w:val="Table Text"/>
    <w:qFormat/>
    <w:rsid w:val="00EE2219"/>
    <w:pPr>
      <w:spacing w:before="120" w:after="120" w:line="240" w:lineRule="auto"/>
      <w:contextualSpacing/>
    </w:pPr>
    <w:rPr>
      <w:rFonts w:ascii="Utopia" w:eastAsia="Times New Roman" w:hAnsi="Utopia" w:cs="Times New Roman"/>
      <w:color w:val="auto"/>
      <w:sz w:val="18"/>
      <w:szCs w:val="20"/>
    </w:rPr>
  </w:style>
  <w:style w:type="paragraph" w:customStyle="1" w:styleId="TableCaption">
    <w:name w:val="Table Caption"/>
    <w:basedOn w:val="FigureCaption"/>
    <w:next w:val="Normal"/>
    <w:qFormat/>
    <w:rsid w:val="00EE2219"/>
    <w:pPr>
      <w:spacing w:after="120"/>
    </w:pPr>
  </w:style>
  <w:style w:type="paragraph" w:customStyle="1" w:styleId="TableHead">
    <w:name w:val="Table Head"/>
    <w:next w:val="Normal"/>
    <w:rsid w:val="00EE2219"/>
    <w:pPr>
      <w:keepNext/>
      <w:spacing w:before="60" w:after="60" w:line="240" w:lineRule="exact"/>
      <w:ind w:left="720" w:hanging="720"/>
    </w:pPr>
    <w:rPr>
      <w:rFonts w:ascii="Arial Narrow" w:eastAsia="Times New Roman" w:hAnsi="Arial Narrow" w:cs="Times New Roman"/>
      <w:b/>
      <w:color w:val="auto"/>
      <w:sz w:val="20"/>
      <w:szCs w:val="20"/>
    </w:rPr>
  </w:style>
  <w:style w:type="paragraph" w:customStyle="1" w:styleId="TableFootnote">
    <w:name w:val="Table Footnote"/>
    <w:basedOn w:val="Normal"/>
    <w:next w:val="Normal"/>
    <w:rsid w:val="00EE2219"/>
    <w:pPr>
      <w:spacing w:before="60" w:after="240"/>
      <w:contextualSpacing/>
    </w:pPr>
    <w:rPr>
      <w:rFonts w:ascii="Utopia" w:hAnsi="Utopia"/>
      <w:i/>
      <w:sz w:val="18"/>
    </w:rPr>
  </w:style>
  <w:style w:type="table" w:styleId="TableGrid">
    <w:name w:val="Table Grid"/>
    <w:basedOn w:val="TableNormal"/>
    <w:rsid w:val="00EE2219"/>
    <w:pPr>
      <w:spacing w:after="120" w:line="240" w:lineRule="auto"/>
    </w:pPr>
    <w:rPr>
      <w:rFonts w:ascii="Times" w:eastAsia="Times New Roman" w:hAnsi="Times" w:cs="Times New Roman"/>
      <w:color w:val="auto"/>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EE2219"/>
    <w:pPr>
      <w:numPr>
        <w:numId w:val="0"/>
      </w:numPr>
      <w:ind w:left="864"/>
    </w:pPr>
  </w:style>
  <w:style w:type="paragraph" w:customStyle="1" w:styleId="NumList">
    <w:name w:val="Num List"/>
    <w:basedOn w:val="Normal"/>
    <w:rsid w:val="00EE2219"/>
    <w:pPr>
      <w:keepLines/>
      <w:numPr>
        <w:numId w:val="7"/>
      </w:numPr>
      <w:spacing w:before="120"/>
      <w:ind w:right="1152"/>
    </w:pPr>
    <w:rPr>
      <w:rFonts w:ascii="Utopia" w:hAnsi="Utopia"/>
      <w:sz w:val="18"/>
    </w:rPr>
  </w:style>
  <w:style w:type="paragraph" w:customStyle="1" w:styleId="QuoteSource">
    <w:name w:val="Quote Source"/>
    <w:basedOn w:val="Quote"/>
    <w:next w:val="Normal"/>
    <w:qFormat/>
    <w:rsid w:val="00EE2219"/>
    <w:pPr>
      <w:spacing w:before="0"/>
      <w:ind w:left="0" w:right="0"/>
      <w:jc w:val="right"/>
    </w:pPr>
    <w:rPr>
      <w:i w:val="0"/>
    </w:rPr>
  </w:style>
  <w:style w:type="paragraph" w:customStyle="1" w:styleId="ExerciseHead">
    <w:name w:val="Exercise Head"/>
    <w:basedOn w:val="Normal"/>
    <w:next w:val="Normal"/>
    <w:rsid w:val="00EE2219"/>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paragraph" w:customStyle="1" w:styleId="FMSubtitle">
    <w:name w:val="FM Subtitle"/>
    <w:basedOn w:val="Normal"/>
    <w:locked/>
    <w:rsid w:val="00EE2219"/>
    <w:pPr>
      <w:spacing w:after="120" w:line="240" w:lineRule="auto"/>
      <w:jc w:val="center"/>
      <w:outlineLvl w:val="0"/>
    </w:pPr>
    <w:rPr>
      <w:rFonts w:ascii="HelveticaNeue MediumCond" w:hAnsi="HelveticaNeue MediumCond"/>
      <w:color w:val="808080"/>
      <w:sz w:val="48"/>
    </w:rPr>
  </w:style>
  <w:style w:type="paragraph" w:customStyle="1" w:styleId="FMAuthor">
    <w:name w:val="FM Author"/>
    <w:basedOn w:val="Normal"/>
    <w:link w:val="FMAuthorChar"/>
    <w:locked/>
    <w:rsid w:val="00EE2219"/>
    <w:pPr>
      <w:spacing w:after="120" w:line="240" w:lineRule="auto"/>
    </w:pPr>
    <w:rPr>
      <w:rFonts w:ascii="HelveticaNeue MediumExt" w:hAnsi="HelveticaNeue MediumExt"/>
      <w:sz w:val="32"/>
      <w:szCs w:val="24"/>
    </w:rPr>
  </w:style>
  <w:style w:type="character" w:customStyle="1" w:styleId="FMAuthorChar">
    <w:name w:val="FM Author Char"/>
    <w:link w:val="FMAuthor"/>
    <w:rsid w:val="00EE2219"/>
    <w:rPr>
      <w:rFonts w:ascii="HelveticaNeue MediumExt" w:eastAsiaTheme="minorHAnsi" w:hAnsi="HelveticaNeue MediumExt" w:cstheme="minorBidi"/>
      <w:color w:val="auto"/>
      <w:sz w:val="32"/>
      <w:szCs w:val="24"/>
    </w:rPr>
  </w:style>
  <w:style w:type="paragraph" w:customStyle="1" w:styleId="FMSubtitle1">
    <w:name w:val="FM Subtitle 1"/>
    <w:basedOn w:val="Normal"/>
    <w:locked/>
    <w:rsid w:val="00EE2219"/>
    <w:pPr>
      <w:spacing w:before="120" w:after="240"/>
    </w:pPr>
    <w:rPr>
      <w:rFonts w:ascii="HelveticaNeue Condensed" w:hAnsi="HelveticaNeue Condensed"/>
      <w:sz w:val="60"/>
    </w:rPr>
  </w:style>
  <w:style w:type="paragraph" w:customStyle="1" w:styleId="FMText">
    <w:name w:val="FM Text"/>
    <w:basedOn w:val="Normal"/>
    <w:locked/>
    <w:rsid w:val="00EE2219"/>
    <w:pPr>
      <w:contextualSpacing/>
    </w:pPr>
    <w:rPr>
      <w:rFonts w:ascii="Utopia" w:hAnsi="Utopia"/>
      <w:sz w:val="18"/>
    </w:rPr>
  </w:style>
  <w:style w:type="paragraph" w:customStyle="1" w:styleId="FMDedication">
    <w:name w:val="FM Dedication"/>
    <w:basedOn w:val="Normal"/>
    <w:locked/>
    <w:rsid w:val="00EE2219"/>
    <w:pPr>
      <w:spacing w:before="600" w:after="600" w:line="240" w:lineRule="auto"/>
      <w:jc w:val="center"/>
    </w:pPr>
    <w:rPr>
      <w:rFonts w:ascii="Utopia" w:hAnsi="Utopia"/>
      <w:i/>
      <w:sz w:val="20"/>
    </w:rPr>
  </w:style>
  <w:style w:type="paragraph" w:customStyle="1" w:styleId="FMTextCont">
    <w:name w:val="FM Text Cont"/>
    <w:basedOn w:val="FMText"/>
    <w:locked/>
    <w:rsid w:val="00EE2219"/>
    <w:pPr>
      <w:ind w:firstLine="576"/>
    </w:pPr>
  </w:style>
  <w:style w:type="paragraph" w:customStyle="1" w:styleId="Footnote">
    <w:name w:val="Footnote"/>
    <w:basedOn w:val="Normal"/>
    <w:rsid w:val="00EE2219"/>
    <w:rPr>
      <w:sz w:val="19"/>
    </w:rPr>
  </w:style>
  <w:style w:type="paragraph" w:styleId="DocumentMap">
    <w:name w:val="Document Map"/>
    <w:basedOn w:val="Normal"/>
    <w:link w:val="DocumentMapChar"/>
    <w:semiHidden/>
    <w:rsid w:val="00EE2219"/>
    <w:pPr>
      <w:numPr>
        <w:numId w:val="1"/>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5136F7"/>
    <w:rPr>
      <w:rFonts w:ascii="Tahoma" w:eastAsiaTheme="minorHAnsi" w:hAnsi="Tahoma" w:cs="Tahoma"/>
      <w:color w:val="auto"/>
      <w:shd w:val="clear" w:color="auto" w:fill="000080"/>
    </w:rPr>
  </w:style>
  <w:style w:type="paragraph" w:customStyle="1" w:styleId="ExerciseCode">
    <w:name w:val="Exercise Code"/>
    <w:basedOn w:val="Normal"/>
    <w:link w:val="ExerciseCodeChar"/>
    <w:qFormat/>
    <w:rsid w:val="00EE2219"/>
    <w:pPr>
      <w:spacing w:before="120"/>
      <w:ind w:left="288" w:right="288"/>
      <w:contextualSpacing/>
    </w:pPr>
    <w:rPr>
      <w:rFonts w:ascii="TheSansMonoConNormal" w:hAnsi="TheSansMonoConNormal"/>
      <w:noProof/>
      <w:sz w:val="18"/>
    </w:rPr>
  </w:style>
  <w:style w:type="character" w:customStyle="1" w:styleId="ExerciseCodeChar">
    <w:name w:val="Exercise Code Char"/>
    <w:link w:val="ExerciseCode"/>
    <w:rsid w:val="00EE2219"/>
    <w:rPr>
      <w:rFonts w:ascii="TheSansMonoConNormal" w:eastAsiaTheme="minorHAnsi" w:hAnsi="TheSansMonoConNormal" w:cstheme="minorBidi"/>
      <w:noProof/>
      <w:color w:val="auto"/>
      <w:sz w:val="18"/>
    </w:rPr>
  </w:style>
  <w:style w:type="paragraph" w:customStyle="1" w:styleId="ExerciseSubhead">
    <w:name w:val="Exercise Subhead"/>
    <w:basedOn w:val="Normal"/>
    <w:rsid w:val="00EE2219"/>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rsid w:val="00EE2219"/>
    <w:pPr>
      <w:suppressAutoHyphens/>
      <w:spacing w:after="0"/>
      <w:ind w:firstLine="720"/>
    </w:pPr>
    <w:rPr>
      <w:rFonts w:ascii="Utopia" w:hAnsi="Utopia"/>
      <w:sz w:val="18"/>
    </w:rPr>
  </w:style>
  <w:style w:type="character" w:styleId="Hyperlink">
    <w:name w:val="Hyperlink"/>
    <w:semiHidden/>
    <w:rsid w:val="00EE2219"/>
    <w:rPr>
      <w:color w:val="0000FF"/>
      <w:u w:val="single"/>
    </w:rPr>
  </w:style>
  <w:style w:type="paragraph" w:styleId="Footer">
    <w:name w:val="footer"/>
    <w:basedOn w:val="Normal"/>
    <w:link w:val="FooterChar"/>
    <w:rsid w:val="00EE2219"/>
    <w:pPr>
      <w:tabs>
        <w:tab w:val="center" w:pos="4320"/>
        <w:tab w:val="right" w:pos="8640"/>
      </w:tabs>
      <w:spacing w:before="360" w:after="240"/>
    </w:pPr>
    <w:rPr>
      <w:rFonts w:ascii="Utopia" w:hAnsi="Utopia"/>
    </w:rPr>
  </w:style>
  <w:style w:type="character" w:customStyle="1" w:styleId="FooterChar">
    <w:name w:val="Footer Char"/>
    <w:link w:val="Footer"/>
    <w:rsid w:val="00EE2219"/>
    <w:rPr>
      <w:rFonts w:ascii="Utopia" w:eastAsiaTheme="minorHAnsi" w:hAnsi="Utopia" w:cstheme="minorBidi"/>
      <w:color w:val="auto"/>
    </w:rPr>
  </w:style>
  <w:style w:type="paragraph" w:customStyle="1" w:styleId="NoteTipCaution">
    <w:name w:val="Note/Tip/Caution"/>
    <w:basedOn w:val="Normal"/>
    <w:next w:val="Normal"/>
    <w:link w:val="NoteTipCautionChar"/>
    <w:rsid w:val="00EE2219"/>
    <w:pPr>
      <w:pBdr>
        <w:top w:val="single" w:sz="4" w:space="10" w:color="auto"/>
        <w:bottom w:val="single" w:sz="4" w:space="10" w:color="auto"/>
      </w:pBdr>
      <w:spacing w:before="360" w:after="360" w:line="280" w:lineRule="exact"/>
      <w:ind w:left="144" w:right="144"/>
    </w:pPr>
    <w:rPr>
      <w:rFonts w:ascii="HelveticaNeue Condensed" w:hAnsi="HelveticaNeue Condensed"/>
      <w:sz w:val="20"/>
    </w:rPr>
  </w:style>
  <w:style w:type="character" w:customStyle="1" w:styleId="NoteTipCautionChar">
    <w:name w:val="Note/Tip/Caution Char"/>
    <w:link w:val="NoteTipCaution"/>
    <w:rsid w:val="00EE2219"/>
    <w:rPr>
      <w:rFonts w:ascii="HelveticaNeue Condensed" w:eastAsiaTheme="minorHAnsi" w:hAnsi="HelveticaNeue Condensed" w:cstheme="minorBidi"/>
      <w:color w:val="auto"/>
      <w:sz w:val="20"/>
    </w:rPr>
  </w:style>
  <w:style w:type="paragraph" w:customStyle="1" w:styleId="BodyTextFirst">
    <w:name w:val="Body Text First"/>
    <w:basedOn w:val="BodyText"/>
    <w:link w:val="BodyTextFirstChar"/>
    <w:rsid w:val="00EE2219"/>
    <w:pPr>
      <w:spacing w:before="120" w:after="0" w:line="240" w:lineRule="auto"/>
    </w:pPr>
    <w:rPr>
      <w:rFonts w:ascii="Utopia" w:hAnsi="Utopia"/>
    </w:rPr>
  </w:style>
  <w:style w:type="character" w:customStyle="1" w:styleId="BodyTextFirstChar">
    <w:name w:val="Body Text First Char"/>
    <w:link w:val="BodyTextFirst"/>
    <w:rsid w:val="00EE2219"/>
    <w:rPr>
      <w:rFonts w:ascii="Utopia" w:eastAsiaTheme="minorHAnsi" w:hAnsi="Utopia" w:cstheme="minorBidi"/>
      <w:color w:val="auto"/>
      <w:sz w:val="18"/>
    </w:rPr>
  </w:style>
  <w:style w:type="character" w:customStyle="1" w:styleId="CodeInline">
    <w:name w:val="Code Inline"/>
    <w:rsid w:val="00EE2219"/>
    <w:rPr>
      <w:rFonts w:ascii="TheSansMonoConNormal" w:hAnsi="TheSansMonoConNormal"/>
      <w:color w:val="auto"/>
      <w:sz w:val="18"/>
      <w:bdr w:val="none" w:sz="0" w:space="0" w:color="auto"/>
      <w:shd w:val="clear" w:color="auto" w:fill="auto"/>
    </w:rPr>
  </w:style>
  <w:style w:type="table" w:customStyle="1" w:styleId="TableList">
    <w:name w:val="Table List"/>
    <w:basedOn w:val="TableNormal"/>
    <w:rsid w:val="00EE2219"/>
    <w:pPr>
      <w:spacing w:after="120" w:line="240" w:lineRule="auto"/>
    </w:pPr>
    <w:rPr>
      <w:rFonts w:ascii="Times" w:eastAsia="Times New Roman" w:hAnsi="Times" w:cs="Times New Roman"/>
      <w:color w:val="auto"/>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EE2219"/>
  </w:style>
  <w:style w:type="paragraph" w:customStyle="1" w:styleId="SideBarSubhead">
    <w:name w:val="Side Bar Subhead"/>
    <w:basedOn w:val="Normal"/>
    <w:rsid w:val="00EE2219"/>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EE2219"/>
    <w:pPr>
      <w:spacing w:before="120"/>
      <w:ind w:left="288" w:right="288"/>
    </w:pPr>
    <w:rPr>
      <w:rFonts w:ascii="HelveticaNeue Condensed" w:hAnsi="HelveticaNeue Condensed"/>
      <w:sz w:val="20"/>
    </w:rPr>
  </w:style>
  <w:style w:type="character" w:customStyle="1" w:styleId="SideBarBodyChar">
    <w:name w:val="Side Bar Body Char"/>
    <w:link w:val="SideBarBody"/>
    <w:rsid w:val="00EE2219"/>
    <w:rPr>
      <w:rFonts w:ascii="HelveticaNeue Condensed" w:eastAsiaTheme="minorHAnsi" w:hAnsi="HelveticaNeue Condensed" w:cstheme="minorBidi"/>
      <w:color w:val="auto"/>
      <w:sz w:val="20"/>
    </w:rPr>
  </w:style>
  <w:style w:type="paragraph" w:customStyle="1" w:styleId="ExerciseLast">
    <w:name w:val="Exercise Last"/>
    <w:basedOn w:val="Normal"/>
    <w:link w:val="ExerciseLastChar"/>
    <w:qFormat/>
    <w:rsid w:val="00EE2219"/>
    <w:pPr>
      <w:pBdr>
        <w:bottom w:val="single" w:sz="18" w:space="3" w:color="auto"/>
      </w:pBdr>
      <w:spacing w:before="120"/>
      <w:ind w:left="288" w:right="288"/>
    </w:pPr>
    <w:rPr>
      <w:rFonts w:ascii="HelveticaNeue Condensed" w:hAnsi="HelveticaNeue Condensed"/>
      <w:sz w:val="20"/>
    </w:rPr>
  </w:style>
  <w:style w:type="character" w:customStyle="1" w:styleId="ExerciseLastChar">
    <w:name w:val="Exercise Last Char"/>
    <w:link w:val="ExerciseLast"/>
    <w:rsid w:val="00EE2219"/>
    <w:rPr>
      <w:rFonts w:ascii="HelveticaNeue Condensed" w:eastAsiaTheme="minorHAnsi" w:hAnsi="HelveticaNeue Condensed" w:cstheme="minorBidi"/>
      <w:color w:val="auto"/>
      <w:sz w:val="20"/>
    </w:rPr>
  </w:style>
  <w:style w:type="paragraph" w:customStyle="1" w:styleId="SideBarLast">
    <w:name w:val="Side Bar Last"/>
    <w:basedOn w:val="Normal"/>
    <w:link w:val="SideBarLastChar"/>
    <w:qFormat/>
    <w:rsid w:val="00EE2219"/>
    <w:pPr>
      <w:pBdr>
        <w:bottom w:val="single" w:sz="18" w:space="3" w:color="auto"/>
      </w:pBdr>
      <w:spacing w:before="120"/>
      <w:ind w:left="288" w:right="288"/>
    </w:pPr>
    <w:rPr>
      <w:rFonts w:ascii="HelveticaNeue Condensed" w:hAnsi="HelveticaNeue Condensed"/>
      <w:sz w:val="20"/>
    </w:rPr>
  </w:style>
  <w:style w:type="character" w:customStyle="1" w:styleId="SideBarLastChar">
    <w:name w:val="Side Bar Last Char"/>
    <w:link w:val="SideBarLast"/>
    <w:rsid w:val="00EE2219"/>
    <w:rPr>
      <w:rFonts w:ascii="HelveticaNeue Condensed" w:eastAsiaTheme="minorHAnsi" w:hAnsi="HelveticaNeue Condensed" w:cstheme="minorBidi"/>
      <w:color w:val="auto"/>
      <w:sz w:val="20"/>
    </w:rPr>
  </w:style>
  <w:style w:type="paragraph" w:customStyle="1" w:styleId="SideBarBullet">
    <w:name w:val="Side Bar Bullet"/>
    <w:basedOn w:val="Normal"/>
    <w:rsid w:val="00EE2219"/>
    <w:pPr>
      <w:framePr w:wrap="notBeside" w:vAnchor="text" w:hAnchor="text" w:y="1"/>
      <w:numPr>
        <w:numId w:val="3"/>
      </w:numPr>
      <w:spacing w:before="120"/>
      <w:ind w:right="1152"/>
    </w:pPr>
    <w:rPr>
      <w:rFonts w:ascii="HelveticaNeue Condensed" w:hAnsi="HelveticaNeue Condensed"/>
      <w:sz w:val="20"/>
    </w:rPr>
  </w:style>
  <w:style w:type="paragraph" w:customStyle="1" w:styleId="ExerciseNum">
    <w:name w:val="Exercise Num"/>
    <w:basedOn w:val="Normal"/>
    <w:link w:val="ExerciseNumChar"/>
    <w:qFormat/>
    <w:rsid w:val="00EE2219"/>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EE2219"/>
    <w:rPr>
      <w:rFonts w:ascii="HelveticaNeue Condensed" w:eastAsiaTheme="minorHAnsi" w:hAnsi="HelveticaNeue Condensed" w:cstheme="minorBidi"/>
      <w:color w:val="auto"/>
      <w:sz w:val="20"/>
    </w:rPr>
  </w:style>
  <w:style w:type="paragraph" w:customStyle="1" w:styleId="SideBarNum">
    <w:name w:val="Side Bar Num"/>
    <w:basedOn w:val="Normal"/>
    <w:link w:val="SideBarNumChar"/>
    <w:qFormat/>
    <w:rsid w:val="00EE2219"/>
    <w:pPr>
      <w:numPr>
        <w:numId w:val="6"/>
      </w:numPr>
      <w:spacing w:before="120"/>
      <w:ind w:right="1152"/>
    </w:pPr>
    <w:rPr>
      <w:rFonts w:ascii="HelveticaNeue Condensed" w:hAnsi="HelveticaNeue Condensed"/>
      <w:sz w:val="20"/>
    </w:rPr>
  </w:style>
  <w:style w:type="character" w:customStyle="1" w:styleId="SideBarNumChar">
    <w:name w:val="Side Bar Num Char"/>
    <w:link w:val="SideBarNum"/>
    <w:rsid w:val="00EE2219"/>
    <w:rPr>
      <w:rFonts w:ascii="HelveticaNeue Condensed" w:eastAsiaTheme="minorHAnsi" w:hAnsi="HelveticaNeue Condensed" w:cstheme="minorBidi"/>
      <w:color w:val="auto"/>
      <w:sz w:val="20"/>
    </w:rPr>
  </w:style>
  <w:style w:type="paragraph" w:customStyle="1" w:styleId="SideBarHead">
    <w:name w:val="Side Bar Head"/>
    <w:basedOn w:val="Normal"/>
    <w:next w:val="Normal"/>
    <w:rsid w:val="00EE2219"/>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paragraph" w:customStyle="1" w:styleId="FooterText">
    <w:name w:val="Footer Text"/>
    <w:locked/>
    <w:rsid w:val="00EE2219"/>
    <w:pPr>
      <w:tabs>
        <w:tab w:val="center" w:pos="4680"/>
        <w:tab w:val="right" w:pos="9360"/>
      </w:tabs>
      <w:spacing w:before="240" w:after="480"/>
    </w:pPr>
    <w:rPr>
      <w:rFonts w:ascii="Utopia" w:eastAsia="Times New Roman" w:hAnsi="Utopia" w:cs="Times New Roman"/>
      <w:color w:val="auto"/>
      <w:sz w:val="20"/>
      <w:szCs w:val="20"/>
    </w:rPr>
  </w:style>
  <w:style w:type="paragraph" w:customStyle="1" w:styleId="FMBookTitle">
    <w:name w:val="FM Book Title"/>
    <w:basedOn w:val="Normal"/>
    <w:locked/>
    <w:rsid w:val="00EE2219"/>
    <w:pPr>
      <w:spacing w:before="2600" w:after="0" w:line="240" w:lineRule="auto"/>
      <w:jc w:val="center"/>
    </w:pPr>
    <w:rPr>
      <w:rFonts w:ascii="Helvetica 65 Medium" w:hAnsi="Helvetica 65 Medium"/>
      <w:spacing w:val="-20"/>
      <w:sz w:val="60"/>
      <w:szCs w:val="48"/>
    </w:rPr>
  </w:style>
  <w:style w:type="paragraph" w:customStyle="1" w:styleId="FMEdition">
    <w:name w:val="FM Edition"/>
    <w:basedOn w:val="Normal"/>
    <w:link w:val="FMEditionChar"/>
    <w:locked/>
    <w:rsid w:val="00EE2219"/>
    <w:pPr>
      <w:spacing w:before="120" w:line="240" w:lineRule="auto"/>
      <w:jc w:val="center"/>
      <w:outlineLvl w:val="0"/>
    </w:pPr>
    <w:rPr>
      <w:rFonts w:ascii="HelveticaNeue MediumCond" w:hAnsi="HelveticaNeue MediumCond"/>
      <w:color w:val="808080"/>
      <w:sz w:val="48"/>
    </w:rPr>
  </w:style>
  <w:style w:type="character" w:customStyle="1" w:styleId="FMEditionChar">
    <w:name w:val="FM Edition Char"/>
    <w:basedOn w:val="DefaultParagraphFont"/>
    <w:link w:val="FMEdition"/>
    <w:rsid w:val="00EE2219"/>
    <w:rPr>
      <w:rFonts w:ascii="HelveticaNeue MediumCond" w:eastAsiaTheme="minorHAnsi" w:hAnsi="HelveticaNeue MediumCond" w:cstheme="minorBidi"/>
      <w:color w:val="808080"/>
      <w:sz w:val="48"/>
    </w:rPr>
  </w:style>
  <w:style w:type="paragraph" w:customStyle="1" w:styleId="FMCopyrightCredits">
    <w:name w:val="FM Copyright Credits"/>
    <w:basedOn w:val="Normal"/>
    <w:locked/>
    <w:rsid w:val="00EE2219"/>
    <w:pPr>
      <w:spacing w:before="240" w:after="0"/>
      <w:ind w:left="648" w:hanging="288"/>
      <w:contextualSpacing/>
    </w:pPr>
    <w:rPr>
      <w:rFonts w:ascii="Utopia" w:hAnsi="Utopia"/>
      <w:sz w:val="18"/>
    </w:rPr>
  </w:style>
  <w:style w:type="paragraph" w:customStyle="1" w:styleId="FMCopyrightCreditsLast">
    <w:name w:val="FM Copyright Credits Last"/>
    <w:basedOn w:val="FMCopyrightCredits"/>
    <w:next w:val="FMCopyright"/>
    <w:locked/>
    <w:rsid w:val="00EE2219"/>
    <w:pPr>
      <w:spacing w:before="0" w:after="240"/>
    </w:pPr>
  </w:style>
  <w:style w:type="paragraph" w:customStyle="1" w:styleId="FMHead">
    <w:name w:val="FM Head"/>
    <w:basedOn w:val="Normal"/>
    <w:next w:val="Normal"/>
    <w:link w:val="FMHeadChar"/>
    <w:locked/>
    <w:rsid w:val="00EE2219"/>
    <w:pPr>
      <w:spacing w:before="960" w:after="1200" w:line="240" w:lineRule="auto"/>
      <w:contextualSpacing/>
    </w:pPr>
    <w:rPr>
      <w:rFonts w:ascii="Arial Narrow" w:hAnsi="Arial Narrow"/>
      <w:b/>
      <w:spacing w:val="-20"/>
      <w:sz w:val="60"/>
      <w:szCs w:val="48"/>
    </w:rPr>
  </w:style>
  <w:style w:type="character" w:customStyle="1" w:styleId="FMHeadChar">
    <w:name w:val="FM Head Char"/>
    <w:basedOn w:val="DefaultParagraphFont"/>
    <w:link w:val="FMHead"/>
    <w:rsid w:val="00EE2219"/>
    <w:rPr>
      <w:rFonts w:ascii="Arial Narrow" w:eastAsiaTheme="minorHAnsi" w:hAnsi="Arial Narrow" w:cstheme="minorBidi"/>
      <w:b/>
      <w:color w:val="auto"/>
      <w:spacing w:val="-20"/>
      <w:sz w:val="60"/>
      <w:szCs w:val="48"/>
    </w:rPr>
  </w:style>
  <w:style w:type="paragraph" w:customStyle="1" w:styleId="TOC21">
    <w:name w:val="TOC 21"/>
    <w:basedOn w:val="Normal"/>
    <w:next w:val="Normal"/>
    <w:uiPriority w:val="39"/>
    <w:locked/>
    <w:rsid w:val="00EE2219"/>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locked/>
    <w:rsid w:val="00EE2219"/>
    <w:pPr>
      <w:tabs>
        <w:tab w:val="right" w:leader="dot" w:pos="8626"/>
      </w:tabs>
      <w:spacing w:after="120" w:line="240" w:lineRule="auto"/>
      <w:ind w:left="475"/>
      <w:contextualSpacing/>
    </w:pPr>
    <w:rPr>
      <w:rFonts w:ascii="HelveticaNeue MediumCond" w:hAnsi="HelveticaNeue MediumCond"/>
    </w:rPr>
  </w:style>
  <w:style w:type="paragraph" w:customStyle="1" w:styleId="PartOpenerText">
    <w:name w:val="Part Opener Text"/>
    <w:basedOn w:val="Normal"/>
    <w:next w:val="Normal"/>
    <w:locked/>
    <w:rsid w:val="00EE2219"/>
    <w:pPr>
      <w:spacing w:before="120" w:after="0" w:line="360" w:lineRule="auto"/>
      <w:contextualSpacing/>
    </w:pPr>
    <w:rPr>
      <w:rFonts w:ascii="Utopia Black" w:hAnsi="Utopia Black"/>
      <w:spacing w:val="-6"/>
    </w:rPr>
  </w:style>
  <w:style w:type="table" w:customStyle="1" w:styleId="ApressTable">
    <w:name w:val="Apress Table"/>
    <w:basedOn w:val="TableNormal"/>
    <w:locked/>
    <w:rsid w:val="00EE2219"/>
    <w:pPr>
      <w:spacing w:before="120" w:after="120" w:line="240" w:lineRule="auto"/>
    </w:pPr>
    <w:rPr>
      <w:rFonts w:ascii="Utopia" w:eastAsia="Times New Roman" w:hAnsi="Utopia" w:cs="Times New Roman"/>
      <w:color w:val="auto"/>
      <w:sz w:val="18"/>
      <w:szCs w:val="20"/>
    </w:rPr>
    <w:tblPr>
      <w:tblCellMar>
        <w:left w:w="0" w:type="dxa"/>
        <w:right w:w="0" w:type="dxa"/>
      </w:tblCellMar>
    </w:tblPr>
  </w:style>
  <w:style w:type="table" w:styleId="TableList3">
    <w:name w:val="Table List 3"/>
    <w:basedOn w:val="TableNormal"/>
    <w:rsid w:val="00EE2219"/>
    <w:pPr>
      <w:spacing w:after="120" w:line="240" w:lineRule="auto"/>
    </w:pPr>
    <w:rPr>
      <w:rFonts w:ascii="Times New Roman" w:eastAsia="Times New Roman" w:hAnsi="Times New Roman" w:cs="Times New Roman"/>
      <w:color w:val="auto"/>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Header">
    <w:name w:val="header"/>
    <w:basedOn w:val="Normal"/>
    <w:link w:val="HeaderChar"/>
    <w:rsid w:val="00EE2219"/>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link w:val="Header"/>
    <w:rsid w:val="00EE2219"/>
    <w:rPr>
      <w:rFonts w:ascii="HelveticaNeue Condensed" w:eastAsiaTheme="minorHAnsi" w:hAnsi="HelveticaNeue Condensed" w:cstheme="minorBidi"/>
      <w:b/>
      <w:color w:val="auto"/>
      <w:sz w:val="18"/>
    </w:rPr>
  </w:style>
  <w:style w:type="paragraph" w:customStyle="1" w:styleId="Figure">
    <w:name w:val="Figure"/>
    <w:next w:val="Normal"/>
    <w:rsid w:val="00EE2219"/>
    <w:pPr>
      <w:spacing w:before="120" w:after="120" w:line="240" w:lineRule="auto"/>
    </w:pPr>
    <w:rPr>
      <w:rFonts w:ascii="Arial" w:eastAsia="Times New Roman" w:hAnsi="Arial" w:cs="Times New Roman"/>
      <w:color w:val="auto"/>
      <w:sz w:val="18"/>
      <w:szCs w:val="20"/>
    </w:rPr>
  </w:style>
  <w:style w:type="character" w:styleId="IntenseEmphasis">
    <w:name w:val="Intense Emphasis"/>
    <w:basedOn w:val="DefaultParagraphFont"/>
    <w:uiPriority w:val="21"/>
    <w:qFormat/>
    <w:rsid w:val="00EE2219"/>
    <w:rPr>
      <w:b/>
      <w:bCs/>
      <w:i/>
      <w:iCs/>
      <w:color w:val="auto"/>
    </w:rPr>
  </w:style>
  <w:style w:type="character" w:styleId="Emphasis">
    <w:name w:val="Emphasis"/>
    <w:basedOn w:val="DefaultParagraphFont"/>
    <w:qFormat/>
    <w:rsid w:val="00EE2219"/>
    <w:rPr>
      <w:i/>
      <w:iCs/>
    </w:rPr>
  </w:style>
  <w:style w:type="character" w:styleId="Strong">
    <w:name w:val="Strong"/>
    <w:basedOn w:val="DefaultParagraphFont"/>
    <w:qFormat/>
    <w:rsid w:val="00EE2219"/>
    <w:rPr>
      <w:b/>
      <w:bCs/>
    </w:rPr>
  </w:style>
  <w:style w:type="character" w:customStyle="1" w:styleId="DingbatSymbol">
    <w:name w:val="Dingbat Symbol"/>
    <w:basedOn w:val="DefaultParagraphFont"/>
    <w:uiPriority w:val="1"/>
    <w:locked/>
    <w:rsid w:val="00EE2219"/>
    <w:rPr>
      <w:rFonts w:ascii="ZapfDingbats" w:eastAsiaTheme="minorHAnsi" w:hAnsi="ZapfDingbats" w:cstheme="minorBidi"/>
      <w:color w:val="BFBFBF" w:themeColor="background1" w:themeShade="BF"/>
      <w:szCs w:val="24"/>
    </w:rPr>
  </w:style>
  <w:style w:type="character" w:customStyle="1" w:styleId="BlackDingbat">
    <w:name w:val="Black Dingbat"/>
    <w:rsid w:val="00EE2219"/>
    <w:rPr>
      <w:rFonts w:ascii="ZapfDingbats" w:hAnsi="ZapfDingbats"/>
      <w:color w:val="auto"/>
      <w:szCs w:val="24"/>
    </w:rPr>
  </w:style>
  <w:style w:type="character" w:customStyle="1" w:styleId="GrayDingbat">
    <w:name w:val="Gray Dingbat"/>
    <w:basedOn w:val="BlackDingbat"/>
    <w:uiPriority w:val="1"/>
    <w:qFormat/>
    <w:rsid w:val="00EE2219"/>
    <w:rPr>
      <w:rFonts w:ascii="ZapfDingbats" w:hAnsi="ZapfDingbats"/>
      <w:color w:val="BFBFBF" w:themeColor="background1" w:themeShade="BF"/>
      <w:szCs w:val="24"/>
    </w:rPr>
  </w:style>
  <w:style w:type="paragraph" w:customStyle="1" w:styleId="HeaderWHITE">
    <w:name w:val="Header WHITE"/>
    <w:basedOn w:val="Header"/>
    <w:qFormat/>
    <w:locked/>
    <w:rsid w:val="00EE2219"/>
    <w:rPr>
      <w:rFonts w:eastAsia="PMingLiU"/>
      <w:color w:val="FFFFFF" w:themeColor="background1"/>
    </w:rPr>
  </w:style>
  <w:style w:type="paragraph" w:styleId="TOC2">
    <w:name w:val="toc 2"/>
    <w:basedOn w:val="Normal"/>
    <w:next w:val="Normal"/>
    <w:uiPriority w:val="39"/>
    <w:rsid w:val="00EE2219"/>
    <w:pPr>
      <w:tabs>
        <w:tab w:val="right" w:leader="dot" w:pos="8630"/>
      </w:tabs>
      <w:spacing w:after="0" w:line="240" w:lineRule="auto"/>
      <w:ind w:left="245"/>
    </w:pPr>
    <w:rPr>
      <w:rFonts w:ascii="HelveticaNeue MediumCond" w:eastAsia="Times New Roman" w:hAnsi="HelveticaNeue MediumCond" w:cs="Times New Roman"/>
      <w:b/>
      <w:noProof/>
      <w:sz w:val="24"/>
      <w:szCs w:val="20"/>
    </w:rPr>
  </w:style>
  <w:style w:type="paragraph" w:customStyle="1" w:styleId="ToCPart">
    <w:name w:val="ToC Part"/>
    <w:basedOn w:val="TOC1"/>
    <w:locked/>
    <w:rsid w:val="00EE2219"/>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rsid w:val="00EE2219"/>
    <w:pPr>
      <w:spacing w:after="100"/>
    </w:pPr>
  </w:style>
  <w:style w:type="paragraph" w:customStyle="1" w:styleId="PartTextCont">
    <w:name w:val="Part Text Cont."/>
    <w:basedOn w:val="Normal"/>
    <w:qFormat/>
    <w:locked/>
    <w:rsid w:val="00EE2219"/>
    <w:pPr>
      <w:spacing w:after="0" w:line="240" w:lineRule="auto"/>
      <w:ind w:firstLine="720"/>
      <w:contextualSpacing/>
    </w:pPr>
    <w:rPr>
      <w:rFonts w:ascii="Utopia" w:hAnsi="Utopia"/>
      <w:spacing w:val="-6"/>
      <w:sz w:val="20"/>
    </w:rPr>
  </w:style>
  <w:style w:type="paragraph" w:styleId="ListParagraph">
    <w:name w:val="List Paragraph"/>
    <w:basedOn w:val="Normal"/>
    <w:uiPriority w:val="34"/>
    <w:qFormat/>
    <w:rsid w:val="00C026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574251">
      <w:bodyDiv w:val="1"/>
      <w:marLeft w:val="0"/>
      <w:marRight w:val="0"/>
      <w:marTop w:val="0"/>
      <w:marBottom w:val="0"/>
      <w:divBdr>
        <w:top w:val="none" w:sz="0" w:space="0" w:color="auto"/>
        <w:left w:val="none" w:sz="0" w:space="0" w:color="auto"/>
        <w:bottom w:val="none" w:sz="0" w:space="0" w:color="auto"/>
        <w:right w:val="none" w:sz="0" w:space="0" w:color="auto"/>
      </w:divBdr>
    </w:div>
    <w:div w:id="179437661">
      <w:bodyDiv w:val="1"/>
      <w:marLeft w:val="0"/>
      <w:marRight w:val="0"/>
      <w:marTop w:val="0"/>
      <w:marBottom w:val="0"/>
      <w:divBdr>
        <w:top w:val="none" w:sz="0" w:space="0" w:color="auto"/>
        <w:left w:val="none" w:sz="0" w:space="0" w:color="auto"/>
        <w:bottom w:val="none" w:sz="0" w:space="0" w:color="auto"/>
        <w:right w:val="none" w:sz="0" w:space="0" w:color="auto"/>
      </w:divBdr>
    </w:div>
    <w:div w:id="260846396">
      <w:bodyDiv w:val="1"/>
      <w:marLeft w:val="0"/>
      <w:marRight w:val="0"/>
      <w:marTop w:val="0"/>
      <w:marBottom w:val="0"/>
      <w:divBdr>
        <w:top w:val="none" w:sz="0" w:space="0" w:color="auto"/>
        <w:left w:val="none" w:sz="0" w:space="0" w:color="auto"/>
        <w:bottom w:val="none" w:sz="0" w:space="0" w:color="auto"/>
        <w:right w:val="none" w:sz="0" w:space="0" w:color="auto"/>
      </w:divBdr>
    </w:div>
    <w:div w:id="321740061">
      <w:bodyDiv w:val="1"/>
      <w:marLeft w:val="0"/>
      <w:marRight w:val="0"/>
      <w:marTop w:val="0"/>
      <w:marBottom w:val="0"/>
      <w:divBdr>
        <w:top w:val="none" w:sz="0" w:space="0" w:color="auto"/>
        <w:left w:val="none" w:sz="0" w:space="0" w:color="auto"/>
        <w:bottom w:val="none" w:sz="0" w:space="0" w:color="auto"/>
        <w:right w:val="none" w:sz="0" w:space="0" w:color="auto"/>
      </w:divBdr>
    </w:div>
    <w:div w:id="327099069">
      <w:bodyDiv w:val="1"/>
      <w:marLeft w:val="0"/>
      <w:marRight w:val="0"/>
      <w:marTop w:val="0"/>
      <w:marBottom w:val="0"/>
      <w:divBdr>
        <w:top w:val="none" w:sz="0" w:space="0" w:color="auto"/>
        <w:left w:val="none" w:sz="0" w:space="0" w:color="auto"/>
        <w:bottom w:val="none" w:sz="0" w:space="0" w:color="auto"/>
        <w:right w:val="none" w:sz="0" w:space="0" w:color="auto"/>
      </w:divBdr>
    </w:div>
    <w:div w:id="1064139524">
      <w:bodyDiv w:val="1"/>
      <w:marLeft w:val="0"/>
      <w:marRight w:val="0"/>
      <w:marTop w:val="0"/>
      <w:marBottom w:val="0"/>
      <w:divBdr>
        <w:top w:val="none" w:sz="0" w:space="0" w:color="auto"/>
        <w:left w:val="none" w:sz="0" w:space="0" w:color="auto"/>
        <w:bottom w:val="none" w:sz="0" w:space="0" w:color="auto"/>
        <w:right w:val="none" w:sz="0" w:space="0" w:color="auto"/>
      </w:divBdr>
    </w:div>
    <w:div w:id="1322390784">
      <w:bodyDiv w:val="1"/>
      <w:marLeft w:val="0"/>
      <w:marRight w:val="0"/>
      <w:marTop w:val="0"/>
      <w:marBottom w:val="0"/>
      <w:divBdr>
        <w:top w:val="none" w:sz="0" w:space="0" w:color="auto"/>
        <w:left w:val="none" w:sz="0" w:space="0" w:color="auto"/>
        <w:bottom w:val="none" w:sz="0" w:space="0" w:color="auto"/>
        <w:right w:val="none" w:sz="0" w:space="0" w:color="auto"/>
      </w:divBdr>
    </w:div>
    <w:div w:id="1661620748">
      <w:bodyDiv w:val="1"/>
      <w:marLeft w:val="0"/>
      <w:marRight w:val="0"/>
      <w:marTop w:val="0"/>
      <w:marBottom w:val="0"/>
      <w:divBdr>
        <w:top w:val="none" w:sz="0" w:space="0" w:color="auto"/>
        <w:left w:val="none" w:sz="0" w:space="0" w:color="auto"/>
        <w:bottom w:val="none" w:sz="0" w:space="0" w:color="auto"/>
        <w:right w:val="none" w:sz="0" w:space="0" w:color="auto"/>
      </w:divBdr>
    </w:div>
    <w:div w:id="1686127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ditorial\General\templates\7SD%20-%20w%20instruc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C3F7CDD8E21543871929BEF9E967BC" ma:contentTypeVersion="" ma:contentTypeDescription="Create a new document." ma:contentTypeScope="" ma:versionID="0da9d80b937854ba820e2d2ab139f2e7">
  <xsd:schema xmlns:xsd="http://www.w3.org/2001/XMLSchema" xmlns:xs="http://www.w3.org/2001/XMLSchema" xmlns:p="http://schemas.microsoft.com/office/2006/metadata/properties" xmlns:ns2="119e8ce9-fc33-4402-becb-6d0fbcbb8ab0" xmlns:ns3="149daad8-53e0-4e54-a1b9-e9d4e4fc36cb" xmlns:ns4="15D624E1-E762-4A01-AC41-EB1F00FA496B" xmlns:ns5="15d624e1-e762-4a01-ac41-eb1f00fa496b" xmlns:ns6="f5291c02-ab02-444f-9cc3-1a1a90a92de1" targetNamespace="http://schemas.microsoft.com/office/2006/metadata/properties" ma:root="true" ma:fieldsID="22a610fe0775041ca31bab3b9978b124" ns2:_="" ns3:_="" ns4:_="" ns5:_="" ns6:_="">
    <xsd:import namespace="119e8ce9-fc33-4402-becb-6d0fbcbb8ab0"/>
    <xsd:import namespace="149daad8-53e0-4e54-a1b9-e9d4e4fc36cb"/>
    <xsd:import namespace="15D624E1-E762-4A01-AC41-EB1F00FA496B"/>
    <xsd:import namespace="15d624e1-e762-4a01-ac41-eb1f00fa496b"/>
    <xsd:import namespace="f5291c02-ab02-444f-9cc3-1a1a90a92de1"/>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edWithDetails" minOccurs="0"/>
                <xsd:element ref="ns6:LastSharedByUser" minOccurs="0"/>
                <xsd:element ref="ns6: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15D624E1-E762-4A01-AC41-EB1F00FA496B"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5d624e1-e762-4a01-ac41-eb1f00fa496b"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291c02-ab02-444f-9cc3-1a1a90a92de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element name="LastSharedByUser" ma:index="16" nillable="true" ma:displayName="Last Shared By User" ma:internalName="LastSharedByUser" ma:readOnly="true">
      <xsd:simpleType>
        <xsd:restriction base="dms:Note">
          <xsd:maxLength value="255"/>
        </xsd:restriction>
      </xsd:simpleType>
    </xsd:element>
    <xsd:element name="LastSharedByTime" ma:index="17"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From xmlns="15D624E1-E762-4A01-AC41-EB1F00FA496B">First Draft</StatusFrom>
    <StatusTo xmlns="15D624E1-E762-4A01-AC41-EB1F00FA496B">First Draft</StatusTo>
    <Chapter_x0020_Number xmlns="149daad8-53e0-4e54-a1b9-e9d4e4fc36cb">04</Chapter_x0020_Number>
    <Update_x0020_ChapterOn_x0020_Root_x0028_1_x0029_ xmlns="15d624e1-e762-4a01-ac41-eb1f00fa496b">
      <Url xsi:nil="true"/>
      <Description xsi:nil="true"/>
    </Update_x0020_ChapterOn_x0020_Root_x0028_1_x0029_>
    <Update_x0020_ChapterOn_x0020_Root xmlns="15d624e1-e762-4a01-ac41-eb1f00fa496b">
      <Url xsi:nil="true"/>
      <Description xsi:nil="true"/>
    </Update_x0020_ChapterOn_x0020_Root>
    <Status xmlns="119e8ce9-fc33-4402-becb-6d0fbcbb8ab0">Editor Approved</Status>
  </documentManagement>
</p:properties>
</file>

<file path=customXml/itemProps1.xml><?xml version="1.0" encoding="utf-8"?>
<ds:datastoreItem xmlns:ds="http://schemas.openxmlformats.org/officeDocument/2006/customXml" ds:itemID="{5DCC23CB-8D9A-431D-A18B-687B36B6540A}">
  <ds:schemaRefs>
    <ds:schemaRef ds:uri="http://schemas.microsoft.com/sharepoint/v3/contenttype/forms"/>
  </ds:schemaRefs>
</ds:datastoreItem>
</file>

<file path=customXml/itemProps2.xml><?xml version="1.0" encoding="utf-8"?>
<ds:datastoreItem xmlns:ds="http://schemas.openxmlformats.org/officeDocument/2006/customXml" ds:itemID="{FEC40A9C-2DD9-4FA0-9453-8E3C6E39F4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15D624E1-E762-4A01-AC41-EB1F00FA496B"/>
    <ds:schemaRef ds:uri="15d624e1-e762-4a01-ac41-eb1f00fa496b"/>
    <ds:schemaRef ds:uri="f5291c02-ab02-444f-9cc3-1a1a90a92d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388F0D-6A12-4412-AC7E-270153E8F4CD}">
  <ds:schemaRefs>
    <ds:schemaRef ds:uri="http://schemas.microsoft.com/office/2006/metadata/properties"/>
    <ds:schemaRef ds:uri="http://schemas.microsoft.com/office/infopath/2007/PartnerControls"/>
    <ds:schemaRef ds:uri="15D624E1-E762-4A01-AC41-EB1F00FA496B"/>
    <ds:schemaRef ds:uri="149daad8-53e0-4e54-a1b9-e9d4e4fc36cb"/>
    <ds:schemaRef ds:uri="15d624e1-e762-4a01-ac41-eb1f00fa496b"/>
    <ds:schemaRef ds:uri="119e8ce9-fc33-4402-becb-6d0fbcbb8ab0"/>
  </ds:schemaRefs>
</ds:datastoreItem>
</file>

<file path=docProps/app.xml><?xml version="1.0" encoding="utf-8"?>
<Properties xmlns="http://schemas.openxmlformats.org/officeDocument/2006/extended-properties" xmlns:vt="http://schemas.openxmlformats.org/officeDocument/2006/docPropsVTypes">
  <Template>7SD - w instruction.dotm</Template>
  <TotalTime>2965</TotalTime>
  <Pages>31</Pages>
  <Words>8681</Words>
  <Characters>49482</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58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vin Sung</dc:creator>
  <cp:lastModifiedBy>Kelvin Sung</cp:lastModifiedBy>
  <cp:revision>344</cp:revision>
  <dcterms:created xsi:type="dcterms:W3CDTF">2016-10-31T17:53:00Z</dcterms:created>
  <dcterms:modified xsi:type="dcterms:W3CDTF">2016-12-29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C3F7CDD8E21543871929BEF9E967BC</vt:lpwstr>
  </property>
</Properties>
</file>